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theme/themeOverride6.xml" ContentType="application/vnd.openxmlformats-officedocument.themeOverrid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7.xml" ContentType="application/vnd.openxmlformats-officedocument.themeOverride+xml"/>
  <Override PartName="/word/charts/chart8.xml" ContentType="application/vnd.openxmlformats-officedocument.drawingml.chart+xml"/>
  <Override PartName="/word/theme/themeOverride8.xml" ContentType="application/vnd.openxmlformats-officedocument.themeOverride+xml"/>
  <Override PartName="/word/charts/chart9.xml" ContentType="application/vnd.openxmlformats-officedocument.drawingml.chart+xml"/>
  <Override PartName="/word/theme/themeOverride9.xml" ContentType="application/vnd.openxmlformats-officedocument.themeOverride+xml"/>
  <Override PartName="/word/charts/chart10.xml" ContentType="application/vnd.openxmlformats-officedocument.drawingml.chart+xml"/>
  <Override PartName="/word/theme/themeOverride10.xml" ContentType="application/vnd.openxmlformats-officedocument.themeOverride+xml"/>
  <Override PartName="/word/charts/chart11.xml" ContentType="application/vnd.openxmlformats-officedocument.drawingml.chart+xml"/>
  <Override PartName="/word/theme/themeOverride11.xml" ContentType="application/vnd.openxmlformats-officedocument.themeOverride+xml"/>
  <Override PartName="/word/charts/chart12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theme/themeOverride12.xml" ContentType="application/vnd.openxmlformats-officedocument.themeOverride+xml"/>
  <Override PartName="/word/charts/chart13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theme/themeOverride13.xml" ContentType="application/vnd.openxmlformats-officedocument.themeOverride+xml"/>
  <Override PartName="/word/charts/chart14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theme/themeOverride14.xml" ContentType="application/vnd.openxmlformats-officedocument.themeOverride+xml"/>
  <Override PartName="/word/charts/chart15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theme/themeOverride15.xml" ContentType="application/vnd.openxmlformats-officedocument.themeOverride+xml"/>
  <Override PartName="/word/charts/chart16.xml" ContentType="application/vnd.openxmlformats-officedocument.drawingml.chart+xml"/>
  <Override PartName="/word/theme/themeOverride16.xml" ContentType="application/vnd.openxmlformats-officedocument.themeOverride+xml"/>
  <Override PartName="/word/charts/chart17.xml" ContentType="application/vnd.openxmlformats-officedocument.drawingml.chart+xml"/>
  <Override PartName="/word/theme/themeOverride17.xml" ContentType="application/vnd.openxmlformats-officedocument.themeOverride+xml"/>
  <Override PartName="/word/charts/chart18.xml" ContentType="application/vnd.openxmlformats-officedocument.drawingml.chart+xml"/>
  <Override PartName="/word/theme/themeOverride18.xml" ContentType="application/vnd.openxmlformats-officedocument.themeOverride+xml"/>
  <Override PartName="/word/charts/chart19.xml" ContentType="application/vnd.openxmlformats-officedocument.drawingml.chart+xml"/>
  <Override PartName="/word/theme/themeOverride19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98179" w14:textId="77777777" w:rsidR="005B7B8C" w:rsidRPr="009E6C1C" w:rsidRDefault="005B7B8C" w:rsidP="005B7B8C">
      <w:pPr>
        <w:spacing w:after="0" w:line="360" w:lineRule="auto"/>
        <w:jc w:val="center"/>
        <w:rPr>
          <w:rFonts w:ascii="Times New Roman" w:eastAsia="MS Mincho" w:hAnsi="Times New Roman" w:cs="Times New Roman"/>
          <w:b/>
          <w:sz w:val="24"/>
          <w:szCs w:val="24"/>
        </w:rPr>
      </w:pPr>
      <w:bookmarkStart w:id="0" w:name="_Hlk7832752"/>
      <w:r w:rsidRPr="009E6C1C">
        <w:rPr>
          <w:rFonts w:ascii="Times New Roman" w:eastAsia="MS Mincho" w:hAnsi="Times New Roman" w:cs="Times New Roman"/>
          <w:b/>
          <w:sz w:val="24"/>
          <w:szCs w:val="24"/>
        </w:rPr>
        <w:t xml:space="preserve">BASIN AREA AND SEDIMENT YIELD RELATIONSHIPS UPSTREAM </w:t>
      </w:r>
      <w:proofErr w:type="spellStart"/>
      <w:r w:rsidRPr="009E6C1C">
        <w:rPr>
          <w:rFonts w:ascii="Times New Roman" w:eastAsia="MS Mincho" w:hAnsi="Times New Roman" w:cs="Times New Roman"/>
          <w:b/>
          <w:sz w:val="24"/>
          <w:szCs w:val="24"/>
        </w:rPr>
        <w:t>SHIRORO</w:t>
      </w:r>
      <w:proofErr w:type="spellEnd"/>
      <w:r w:rsidRPr="009E6C1C">
        <w:rPr>
          <w:rFonts w:ascii="Times New Roman" w:eastAsia="MS Mincho" w:hAnsi="Times New Roman" w:cs="Times New Roman"/>
          <w:b/>
          <w:sz w:val="24"/>
          <w:szCs w:val="24"/>
        </w:rPr>
        <w:t xml:space="preserve"> RESERVOIR, NIGERIA.</w:t>
      </w:r>
    </w:p>
    <w:p w14:paraId="2B58D161" w14:textId="77777777" w:rsidR="005B7B8C" w:rsidRDefault="005B7B8C" w:rsidP="005B7B8C">
      <w:pPr>
        <w:spacing w:after="0" w:line="360" w:lineRule="auto"/>
        <w:jc w:val="center"/>
        <w:rPr>
          <w:rFonts w:ascii="Times New Roman" w:eastAsia="MS Mincho" w:hAnsi="Times New Roman" w:cs="Times New Roman"/>
          <w:b/>
          <w:sz w:val="24"/>
          <w:szCs w:val="24"/>
        </w:rPr>
      </w:pPr>
      <w:r w:rsidRPr="009E6C1C">
        <w:rPr>
          <w:rFonts w:ascii="Times New Roman" w:eastAsia="MS Mincho" w:hAnsi="Times New Roman" w:cs="Times New Roman"/>
          <w:b/>
          <w:sz w:val="24"/>
          <w:szCs w:val="24"/>
        </w:rPr>
        <w:t xml:space="preserve">LIST OF </w:t>
      </w:r>
      <w:r>
        <w:rPr>
          <w:rFonts w:ascii="Times New Roman" w:eastAsia="MS Mincho" w:hAnsi="Times New Roman" w:cs="Times New Roman"/>
          <w:b/>
          <w:sz w:val="24"/>
          <w:szCs w:val="24"/>
        </w:rPr>
        <w:t>FIGURES AND PLATES</w:t>
      </w:r>
    </w:p>
    <w:p w14:paraId="09654897" w14:textId="77777777" w:rsidR="005B7B8C" w:rsidRPr="004D6C16" w:rsidRDefault="005B7B8C" w:rsidP="005B7B8C">
      <w:pPr>
        <w:pStyle w:val="11Normal02-SecondOnwardParagraph"/>
        <w:ind w:firstLine="0"/>
        <w:rPr>
          <w:rFonts w:cs="Times New Roman"/>
        </w:rPr>
      </w:pPr>
      <w:r w:rsidRPr="004D6C16">
        <w:rPr>
          <w:rFonts w:cs="Times New Roman"/>
          <w:noProof/>
        </w:rPr>
        <mc:AlternateContent>
          <mc:Choice Requires="wpc">
            <w:drawing>
              <wp:inline distT="0" distB="0" distL="0" distR="0" wp14:anchorId="25CCFF43" wp14:editId="44696A2F">
                <wp:extent cx="5980386" cy="3200400"/>
                <wp:effectExtent l="0" t="0" r="1905" b="0"/>
                <wp:docPr id="30" name="Canvas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0855" cy="3200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74730" y="0"/>
                            <a:ext cx="3202701" cy="3200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DCB504A" id="Canvas 30" o:spid="_x0000_s1026" editas="canvas" style="width:470.9pt;height:252pt;mso-position-horizontal-relative:char;mso-position-vertical-relative:line" coordsize="59797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797;height:32004;visibility:visible;mso-wrap-style:square">
                  <v:fill o:detectmouseclick="t"/>
                  <v:path o:connecttype="none"/>
                </v:shape>
                <v:shape id="Picture 28" o:spid="_x0000_s1028" type="#_x0000_t75" style="position:absolute;width:29008;height:32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">
                  <v:imagedata r:id="rId6" o:title=""/>
                </v:shape>
                <v:shape id="Picture 29" o:spid="_x0000_s1029" type="#_x0000_t75" style="position:absolute;left:27747;width:32027;height:32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">
                  <v:imagedata r:id="rId7" o:title=""/>
                </v:shape>
                <w10:anchorlock/>
              </v:group>
            </w:pict>
          </mc:Fallback>
        </mc:AlternateContent>
      </w:r>
    </w:p>
    <w:p w14:paraId="0D9E6DE0" w14:textId="77777777" w:rsidR="005B7B8C" w:rsidRPr="009E6C1C" w:rsidRDefault="005B7B8C" w:rsidP="005B7B8C">
      <w:pPr>
        <w:pStyle w:val="11Normal02-SecondOnwardParagraph"/>
        <w:ind w:firstLine="0"/>
        <w:rPr>
          <w:rFonts w:cs="Times New Roman"/>
          <w:b/>
          <w:bCs/>
          <w:sz w:val="20"/>
          <w:szCs w:val="20"/>
        </w:rPr>
      </w:pPr>
      <w:r w:rsidRPr="009E6C1C">
        <w:rPr>
          <w:rFonts w:cs="Times New Roman"/>
          <w:b/>
          <w:bCs/>
          <w:sz w:val="20"/>
          <w:szCs w:val="20"/>
        </w:rPr>
        <w:t>Fig 1.1: Map of Nigeria Showing Kaduna Watershed</w:t>
      </w:r>
    </w:p>
    <w:p w14:paraId="11E9D384" w14:textId="77777777" w:rsidR="005B7B8C" w:rsidRPr="004D6C16" w:rsidRDefault="005B7B8C" w:rsidP="005B7B8C">
      <w:pPr>
        <w:pStyle w:val="20Table-Contents-Center"/>
      </w:pPr>
      <w:bookmarkStart w:id="1" w:name="_Hlk7834870"/>
      <w:r w:rsidRPr="00BB01C3">
        <w:rPr>
          <w:noProof/>
        </w:rPr>
        <w:lastRenderedPageBreak/>
        <w:drawing>
          <wp:inline distT="0" distB="0" distL="0" distR="0" wp14:anchorId="1B1B536F" wp14:editId="025C924F">
            <wp:extent cx="3966845" cy="3175279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576" cy="3212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6417B7" w14:textId="77777777" w:rsidR="005B7B8C" w:rsidRPr="009E6C1C" w:rsidRDefault="005B7B8C" w:rsidP="005B7B8C">
      <w:pPr>
        <w:pStyle w:val="17Table-Title-Center"/>
        <w:jc w:val="left"/>
        <w:rPr>
          <w:rFonts w:cs="Times New Roman"/>
        </w:rPr>
      </w:pPr>
      <w:r w:rsidRPr="004D6C16">
        <w:rPr>
          <w:rFonts w:cs="Times New Roman"/>
        </w:rPr>
        <w:t xml:space="preserve">Figure </w:t>
      </w:r>
      <w:r w:rsidRPr="004D6C16">
        <w:rPr>
          <w:rFonts w:cs="Times New Roman"/>
        </w:rPr>
        <w:fldChar w:fldCharType="begin"/>
      </w:r>
      <w:r w:rsidRPr="004D6C16">
        <w:rPr>
          <w:rFonts w:cs="Times New Roman"/>
        </w:rPr>
        <w:instrText xml:space="preserve"> STYLEREF 1 \s </w:instrText>
      </w:r>
      <w:r w:rsidRPr="004D6C16">
        <w:rPr>
          <w:rFonts w:cs="Times New Roman"/>
        </w:rPr>
        <w:fldChar w:fldCharType="separate"/>
      </w:r>
      <w:r w:rsidRPr="004D6C16">
        <w:rPr>
          <w:rFonts w:cs="Times New Roman"/>
          <w:noProof/>
        </w:rPr>
        <w:t>1</w:t>
      </w:r>
      <w:r w:rsidRPr="004D6C16">
        <w:rPr>
          <w:rFonts w:cs="Times New Roman"/>
          <w:noProof/>
        </w:rPr>
        <w:fldChar w:fldCharType="end"/>
      </w:r>
      <w:r w:rsidRPr="004D6C16">
        <w:rPr>
          <w:rFonts w:cs="Times New Roman"/>
        </w:rPr>
        <w:t>.2 Geological Map of Nigeria</w:t>
      </w:r>
      <w:r>
        <w:rPr>
          <w:rFonts w:cs="Times New Roman"/>
        </w:rPr>
        <w:t xml:space="preserve">. </w:t>
      </w:r>
      <w:r w:rsidRPr="004D6C16">
        <w:t xml:space="preserve">Source: </w:t>
      </w:r>
      <w:proofErr w:type="spellStart"/>
      <w:r w:rsidRPr="004D6C16">
        <w:t>Igwe</w:t>
      </w:r>
      <w:proofErr w:type="spellEnd"/>
      <w:r w:rsidRPr="004D6C16">
        <w:t xml:space="preserve"> and </w:t>
      </w:r>
      <w:proofErr w:type="spellStart"/>
      <w:r w:rsidRPr="004D6C16">
        <w:t>Adepehin</w:t>
      </w:r>
      <w:proofErr w:type="spellEnd"/>
      <w:r w:rsidRPr="004D6C16">
        <w:t xml:space="preserve"> (2013)</w:t>
      </w:r>
      <w:bookmarkEnd w:id="1"/>
    </w:p>
    <w:p w14:paraId="64EE9A20" w14:textId="77777777" w:rsidR="005B7B8C" w:rsidRPr="004D6C16" w:rsidRDefault="005B7B8C" w:rsidP="005B7B8C">
      <w:pPr>
        <w:pStyle w:val="11Normal02-SecondOnwardParagraph"/>
        <w:ind w:firstLine="0"/>
        <w:jc w:val="left"/>
        <w:rPr>
          <w:rFonts w:cs="Times New Roman"/>
          <w:color w:val="231F20"/>
        </w:rPr>
      </w:pPr>
      <w:bookmarkStart w:id="2" w:name="_Hlk7838494"/>
      <w:r w:rsidRPr="004D6C16">
        <w:rPr>
          <w:rFonts w:cs="Times New Roman"/>
          <w:noProof/>
          <w:color w:val="231F20"/>
        </w:rPr>
        <w:lastRenderedPageBreak/>
        <mc:AlternateContent>
          <mc:Choice Requires="wpc">
            <w:drawing>
              <wp:inline distT="0" distB="0" distL="0" distR="0" wp14:anchorId="34659107" wp14:editId="37799974">
                <wp:extent cx="6138040" cy="3200400"/>
                <wp:effectExtent l="0" t="0" r="0" b="0"/>
                <wp:docPr id="15" name="Canvas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3436882" cy="32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22483" y="0"/>
                            <a:ext cx="3615166" cy="32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5"/>
                        <wps:cNvSpPr txBox="1"/>
                        <wps:spPr>
                          <a:xfrm>
                            <a:off x="230242" y="180000"/>
                            <a:ext cx="260350" cy="371475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5B12A0E1" w14:textId="77777777" w:rsidR="005B7B8C" w:rsidRDefault="005B7B8C" w:rsidP="005B7B8C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FA0786">
                                <w:rPr>
                                  <w:rFonts w:ascii="Calibri" w:eastAsia="Calibri" w:hAnsi="Calibri"/>
                                  <w:color w:val="000000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25"/>
                        <wps:cNvSpPr txBox="1"/>
                        <wps:spPr>
                          <a:xfrm>
                            <a:off x="5194128" y="180000"/>
                            <a:ext cx="259715" cy="371475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094D0A2B" w14:textId="77777777" w:rsidR="005B7B8C" w:rsidRDefault="005B7B8C" w:rsidP="005B7B8C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FA0786">
                                <w:rPr>
                                  <w:rFonts w:ascii="Calibri" w:eastAsia="Calibri" w:hAnsi="Calibri"/>
                                  <w:color w:val="000000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4659107" id="Canvas 15" o:spid="_x0000_s1026" editas="canvas" style="width:483.3pt;height:252pt;mso-position-horizontal-relative:char;mso-position-vertical-relative:line" coordsize="61379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">
                <v:shape id="_x0000_s1027" type="#_x0000_t75" style="position:absolute;width:61379;height:32004;visibility:visible;mso-wrap-style:square">
                  <v:fill o:detectmouseclick="t"/>
                  <v:path o:connecttype="none"/>
                </v:shape>
                <v:shape id="Picture 11" o:spid="_x0000_s1028" type="#_x0000_t75" style="position:absolute;width:34368;height:32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">
                  <v:imagedata r:id="rId11" o:title=""/>
                </v:shape>
                <v:shape id="Picture 12" o:spid="_x0000_s1029" type="#_x0000_t75" style="position:absolute;left:25224;width:36152;height:32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30" type="#_x0000_t202" style="position:absolute;left:2302;top:1800;width:2603;height:3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5B12A0E1" w14:textId="77777777" w:rsidR="005B7B8C" w:rsidRDefault="005B7B8C" w:rsidP="005B7B8C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FA0786">
                          <w:rPr>
                            <w:rFonts w:ascii="Calibri" w:eastAsia="Calibri" w:hAnsi="Calibri"/>
                            <w:color w:val="000000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A</w:t>
                        </w:r>
                      </w:p>
                    </w:txbxContent>
                  </v:textbox>
                </v:shape>
                <v:shape id="Text Box 25" o:spid="_x0000_s1031" type="#_x0000_t202" style="position:absolute;left:51941;top:1800;width:2597;height:3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094D0A2B" w14:textId="77777777" w:rsidR="005B7B8C" w:rsidRDefault="005B7B8C" w:rsidP="005B7B8C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FA0786">
                          <w:rPr>
                            <w:rFonts w:ascii="Calibri" w:eastAsia="Calibri" w:hAnsi="Calibri"/>
                            <w:color w:val="000000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bookmarkEnd w:id="2"/>
      <w:r w:rsidRPr="009E6C1C">
        <w:rPr>
          <w:rFonts w:cs="Times New Roman"/>
          <w:b/>
          <w:color w:val="231F20"/>
          <w:sz w:val="20"/>
          <w:szCs w:val="20"/>
        </w:rPr>
        <w:t>Fig 3.1: A: Kaduna Watershed DEM B: Sub-watersheds Delineation and Stream network.</w:t>
      </w:r>
      <w:r w:rsidRPr="00DF2946">
        <w:rPr>
          <w:noProof/>
        </w:rPr>
        <w:t xml:space="preserve"> </w:t>
      </w:r>
      <w:r w:rsidRPr="00DF2946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F00D4CD" wp14:editId="6DF09842">
            <wp:simplePos x="0" y="0"/>
            <wp:positionH relativeFrom="column">
              <wp:posOffset>3282286</wp:posOffset>
            </wp:positionH>
            <wp:positionV relativeFrom="paragraph">
              <wp:posOffset>3225210</wp:posOffset>
            </wp:positionV>
            <wp:extent cx="2502039" cy="2702560"/>
            <wp:effectExtent l="0" t="0" r="12700" b="2540"/>
            <wp:wrapNone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1D821103-A037-424D-884F-207C7542CB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noProof/>
          <w:color w:val="231F20"/>
        </w:rPr>
        <mc:AlternateContent>
          <mc:Choice Requires="wpc">
            <w:drawing>
              <wp:inline distT="0" distB="0" distL="0" distR="0" wp14:anchorId="420E095F" wp14:editId="2F8A62D8">
                <wp:extent cx="5988685" cy="6109185"/>
                <wp:effectExtent l="0" t="0" r="0" b="0"/>
                <wp:docPr id="23" name="Canvas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5" name="Picture 45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193" y="100480"/>
                            <a:ext cx="3204313" cy="3125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85920" y="100482"/>
                            <a:ext cx="2732405" cy="3124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193" y="3275490"/>
                            <a:ext cx="3265715" cy="2762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5" name="Text Box 25"/>
                        <wps:cNvSpPr txBox="1"/>
                        <wps:spPr>
                          <a:xfrm>
                            <a:off x="220192" y="260384"/>
                            <a:ext cx="259715" cy="371475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6F643918" w14:textId="77777777" w:rsidR="005B7B8C" w:rsidRDefault="005B7B8C" w:rsidP="005B7B8C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0975F3">
                                <w:rPr>
                                  <w:rFonts w:ascii="Calibri" w:eastAsia="Calibri" w:hAnsi="Calibri"/>
                                  <w:color w:val="000000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25"/>
                        <wps:cNvSpPr txBox="1"/>
                        <wps:spPr>
                          <a:xfrm>
                            <a:off x="5225947" y="272110"/>
                            <a:ext cx="259080" cy="371475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5CF85D3F" w14:textId="77777777" w:rsidR="005B7B8C" w:rsidRDefault="005B7B8C" w:rsidP="005B7B8C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0975F3">
                                <w:rPr>
                                  <w:rFonts w:ascii="Calibri" w:eastAsia="Calibri" w:hAnsi="Calibri"/>
                                  <w:color w:val="000000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25"/>
                        <wps:cNvSpPr txBox="1"/>
                        <wps:spPr>
                          <a:xfrm>
                            <a:off x="229369" y="3395473"/>
                            <a:ext cx="260350" cy="370840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7FE7983D" w14:textId="77777777" w:rsidR="005B7B8C" w:rsidRDefault="005B7B8C" w:rsidP="005B7B8C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0975F3">
                                <w:rPr>
                                  <w:rFonts w:ascii="Calibri" w:eastAsia="Calibri" w:hAnsi="Calibri"/>
                                  <w:color w:val="000000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20E095F" id="Canvas 23" o:spid="_x0000_s1032" editas="canvas" style="width:471.55pt;height:481.05pt;mso-position-horizontal-relative:char;mso-position-vertical-relative:line" coordsize="59886,610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">
                <v:shape id="_x0000_s1033" type="#_x0000_t75" style="position:absolute;width:59886;height:61087;visibility:visible;mso-wrap-style:square">
                  <v:fill o:detectmouseclick="t"/>
                  <v:path o:connecttype="none"/>
                </v:shape>
                <v:shape id="Picture 45" o:spid="_x0000_s1034" type="#_x0000_t75" style="position:absolute;left:401;top:1004;width:32044;height:31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">
                  <v:imagedata r:id="rId17" o:title=""/>
                </v:shape>
                <v:shape id="Picture 46" o:spid="_x0000_s1035" type="#_x0000_t75" style="position:absolute;left:31859;top:1004;width:27324;height:312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">
                  <v:imagedata r:id="rId18" o:title=""/>
                </v:shape>
                <v:shape id="Picture 47" o:spid="_x0000_s1036" type="#_x0000_t75" style="position:absolute;left:401;top:32754;width:32658;height:27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">
                  <v:imagedata r:id="rId19" o:title=""/>
                </v:shape>
                <v:shape id="Text Box 25" o:spid="_x0000_s1037" type="#_x0000_t202" style="position:absolute;left:2201;top:2603;width:2598;height:3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6F643918" w14:textId="77777777" w:rsidR="005B7B8C" w:rsidRDefault="005B7B8C" w:rsidP="005B7B8C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0975F3">
                          <w:rPr>
                            <w:rFonts w:ascii="Calibri" w:eastAsia="Calibri" w:hAnsi="Calibri"/>
                            <w:color w:val="000000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A</w:t>
                        </w:r>
                      </w:p>
                    </w:txbxContent>
                  </v:textbox>
                </v:shape>
                <v:shape id="Text Box 25" o:spid="_x0000_s1038" type="#_x0000_t202" style="position:absolute;left:52259;top:2721;width:2591;height:3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5CF85D3F" w14:textId="77777777" w:rsidR="005B7B8C" w:rsidRDefault="005B7B8C" w:rsidP="005B7B8C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0975F3">
                          <w:rPr>
                            <w:rFonts w:ascii="Calibri" w:eastAsia="Calibri" w:hAnsi="Calibri"/>
                            <w:color w:val="000000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B</w:t>
                        </w:r>
                      </w:p>
                    </w:txbxContent>
                  </v:textbox>
                </v:shape>
                <v:shape id="Text Box 25" o:spid="_x0000_s1039" type="#_x0000_t202" style="position:absolute;left:2293;top:33954;width:2604;height:3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7FE7983D" w14:textId="77777777" w:rsidR="005B7B8C" w:rsidRDefault="005B7B8C" w:rsidP="005B7B8C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0975F3">
                          <w:rPr>
                            <w:rFonts w:ascii="Calibri" w:eastAsia="Calibri" w:hAnsi="Calibri"/>
                            <w:color w:val="000000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C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09BA4E1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bookmarkStart w:id="3" w:name="_Hlk7838826"/>
      <w:r w:rsidRPr="004D6C16">
        <w:rPr>
          <w:rFonts w:ascii="Times New Roman" w:eastAsia="MS Mincho" w:hAnsi="Times New Roman" w:cs="Times New Roman"/>
          <w:b/>
          <w:sz w:val="20"/>
          <w:szCs w:val="24"/>
        </w:rPr>
        <w:t xml:space="preserve">Figure 3.2: </w:t>
      </w:r>
      <w:bookmarkStart w:id="4" w:name="_Hlk7839190"/>
      <w:r w:rsidRPr="004D6C16">
        <w:rPr>
          <w:rFonts w:ascii="Times New Roman" w:eastAsia="MS Mincho" w:hAnsi="Times New Roman" w:cs="Times New Roman"/>
          <w:b/>
          <w:sz w:val="20"/>
          <w:szCs w:val="24"/>
        </w:rPr>
        <w:t>Kaduna Watershed</w:t>
      </w:r>
      <w:r>
        <w:rPr>
          <w:rFonts w:ascii="Times New Roman" w:eastAsia="MS Mincho" w:hAnsi="Times New Roman" w:cs="Times New Roman"/>
          <w:b/>
          <w:sz w:val="20"/>
          <w:szCs w:val="24"/>
        </w:rPr>
        <w:t>,</w:t>
      </w:r>
      <w:r w:rsidRPr="004D6C16">
        <w:rPr>
          <w:rFonts w:ascii="Times New Roman" w:eastAsia="MS Mincho" w:hAnsi="Times New Roman" w:cs="Times New Roman"/>
          <w:b/>
          <w:sz w:val="20"/>
          <w:szCs w:val="24"/>
        </w:rPr>
        <w:t xml:space="preserve"> </w:t>
      </w:r>
      <w:r>
        <w:rPr>
          <w:rFonts w:ascii="Times New Roman" w:eastAsia="MS Mincho" w:hAnsi="Times New Roman" w:cs="Times New Roman"/>
          <w:b/>
          <w:sz w:val="20"/>
          <w:szCs w:val="24"/>
        </w:rPr>
        <w:t xml:space="preserve">A: </w:t>
      </w:r>
      <w:r w:rsidRPr="004D6C16">
        <w:rPr>
          <w:rFonts w:ascii="Times New Roman" w:eastAsia="MS Mincho" w:hAnsi="Times New Roman" w:cs="Times New Roman"/>
          <w:b/>
          <w:sz w:val="20"/>
          <w:szCs w:val="24"/>
        </w:rPr>
        <w:t>Land-use and Land Cover</w:t>
      </w:r>
      <w:r>
        <w:rPr>
          <w:rFonts w:ascii="Times New Roman" w:eastAsia="MS Mincho" w:hAnsi="Times New Roman" w:cs="Times New Roman"/>
          <w:b/>
          <w:sz w:val="20"/>
          <w:szCs w:val="24"/>
        </w:rPr>
        <w:t xml:space="preserve">, B: soil and C: Slope </w:t>
      </w:r>
      <w:r w:rsidRPr="004D6C16">
        <w:rPr>
          <w:rFonts w:ascii="Times New Roman" w:eastAsia="MS Mincho" w:hAnsi="Times New Roman" w:cs="Times New Roman"/>
          <w:b/>
          <w:sz w:val="20"/>
          <w:szCs w:val="24"/>
        </w:rPr>
        <w:t>Classification</w:t>
      </w:r>
      <w:bookmarkEnd w:id="4"/>
    </w:p>
    <w:p w14:paraId="5E110AC0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4ED65EBC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10FD3D39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5E226EE6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A055A6C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A6ADE83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20E73C68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2051C13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7912EAE0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5C99BBE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268B858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674C62A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48E2E398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434220BD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4D6C16">
        <w:rPr>
          <w:noProof/>
        </w:rPr>
        <w:drawing>
          <wp:anchor distT="0" distB="0" distL="114300" distR="114300" simplePos="0" relativeHeight="251663360" behindDoc="0" locked="0" layoutInCell="1" allowOverlap="1" wp14:anchorId="6AFED06F" wp14:editId="4C8F159B">
            <wp:simplePos x="0" y="0"/>
            <wp:positionH relativeFrom="column">
              <wp:posOffset>2984360</wp:posOffset>
            </wp:positionH>
            <wp:positionV relativeFrom="paragraph">
              <wp:posOffset>2593744</wp:posOffset>
            </wp:positionV>
            <wp:extent cx="2886075" cy="2543175"/>
            <wp:effectExtent l="0" t="0" r="9525" b="9525"/>
            <wp:wrapNone/>
            <wp:docPr id="60" name="Chart 60">
              <a:extLst xmlns:a="http://schemas.openxmlformats.org/drawingml/2006/main">
                <a:ext uri="{FF2B5EF4-FFF2-40B4-BE49-F238E27FC236}">
                  <a16:creationId xmlns:a16="http://schemas.microsoft.com/office/drawing/2014/main" id="{76A346D9-E847-4D0F-8DA7-9A560B85464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noProof/>
        </w:rPr>
        <w:drawing>
          <wp:anchor distT="0" distB="0" distL="114300" distR="114300" simplePos="0" relativeHeight="251662336" behindDoc="0" locked="0" layoutInCell="1" allowOverlap="1" wp14:anchorId="283CA8B6" wp14:editId="3A2119F2">
            <wp:simplePos x="0" y="0"/>
            <wp:positionH relativeFrom="column">
              <wp:posOffset>3035</wp:posOffset>
            </wp:positionH>
            <wp:positionV relativeFrom="paragraph">
              <wp:posOffset>2592070</wp:posOffset>
            </wp:positionV>
            <wp:extent cx="2981325" cy="2543175"/>
            <wp:effectExtent l="0" t="0" r="9525" b="9525"/>
            <wp:wrapNone/>
            <wp:docPr id="59" name="Chart 59">
              <a:extLst xmlns:a="http://schemas.openxmlformats.org/drawingml/2006/main">
                <a:ext uri="{FF2B5EF4-FFF2-40B4-BE49-F238E27FC236}">
                  <a16:creationId xmlns:a16="http://schemas.microsoft.com/office/drawing/2014/main" id="{37EB7EA5-AD99-43B6-84CF-80A7B031D9B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noProof/>
        </w:rPr>
        <w:drawing>
          <wp:anchor distT="0" distB="0" distL="114300" distR="114300" simplePos="0" relativeHeight="251661312" behindDoc="0" locked="0" layoutInCell="1" allowOverlap="1" wp14:anchorId="22ED2BDD" wp14:editId="7FB873AE">
            <wp:simplePos x="0" y="0"/>
            <wp:positionH relativeFrom="column">
              <wp:posOffset>2981325</wp:posOffset>
            </wp:positionH>
            <wp:positionV relativeFrom="paragraph">
              <wp:posOffset>1270</wp:posOffset>
            </wp:positionV>
            <wp:extent cx="2886075" cy="2590800"/>
            <wp:effectExtent l="0" t="0" r="9525" b="0"/>
            <wp:wrapNone/>
            <wp:docPr id="57" name="Chart 57">
              <a:extLst xmlns:a="http://schemas.openxmlformats.org/drawingml/2006/main">
                <a:ext uri="{FF2B5EF4-FFF2-40B4-BE49-F238E27FC236}">
                  <a16:creationId xmlns:a16="http://schemas.microsoft.com/office/drawing/2014/main" id="{5DF57A21-4BBB-44EC-903F-366C7768500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noProof/>
        </w:rPr>
        <w:drawing>
          <wp:anchor distT="0" distB="0" distL="114300" distR="114300" simplePos="0" relativeHeight="251660288" behindDoc="0" locked="0" layoutInCell="1" allowOverlap="1" wp14:anchorId="623AD577" wp14:editId="061C2ECB">
            <wp:simplePos x="0" y="0"/>
            <wp:positionH relativeFrom="column">
              <wp:posOffset>0</wp:posOffset>
            </wp:positionH>
            <wp:positionV relativeFrom="paragraph">
              <wp:posOffset>1696</wp:posOffset>
            </wp:positionV>
            <wp:extent cx="2981325" cy="2590800"/>
            <wp:effectExtent l="0" t="0" r="9525" b="0"/>
            <wp:wrapNone/>
            <wp:docPr id="58" name="Chart 58">
              <a:extLst xmlns:a="http://schemas.openxmlformats.org/drawingml/2006/main">
                <a:ext uri="{FF2B5EF4-FFF2-40B4-BE49-F238E27FC236}">
                  <a16:creationId xmlns:a16="http://schemas.microsoft.com/office/drawing/2014/main" id="{EC600015-9A37-4B17-8370-DAAF689529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MS Mincho" w:hAnsi="Times New Roman" w:cs="Times New Roman"/>
          <w:b/>
          <w:noProof/>
          <w:sz w:val="20"/>
          <w:szCs w:val="24"/>
        </w:rPr>
        <mc:AlternateContent>
          <mc:Choice Requires="wpc">
            <w:drawing>
              <wp:inline distT="0" distB="0" distL="0" distR="0" wp14:anchorId="023BDF31" wp14:editId="4DEE0C2E">
                <wp:extent cx="5908430" cy="5325110"/>
                <wp:effectExtent l="0" t="0" r="0" b="0"/>
                <wp:docPr id="35" name="Canvas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405EF3F8" id="Canvas 35" o:spid="_x0000_s1026" editas="canvas" style="width:465.25pt;height:419.3pt;mso-position-horizontal-relative:char;mso-position-vertical-relative:line" coordsize="59080,53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">
                <v:shape id="_x0000_s1027" type="#_x0000_t75" style="position:absolute;width:59080;height:53251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5AEEDE1B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91594B">
        <w:rPr>
          <w:rFonts w:ascii="Times New Roman" w:eastAsia="MS Mincho" w:hAnsi="Times New Roman" w:cs="Times New Roman"/>
          <w:b/>
          <w:sz w:val="20"/>
          <w:szCs w:val="24"/>
        </w:rPr>
        <w:t>Fig 3.</w:t>
      </w:r>
      <w:r>
        <w:rPr>
          <w:rFonts w:ascii="Times New Roman" w:eastAsia="MS Mincho" w:hAnsi="Times New Roman" w:cs="Times New Roman"/>
          <w:b/>
          <w:sz w:val="20"/>
          <w:szCs w:val="24"/>
        </w:rPr>
        <w:t>3</w:t>
      </w:r>
      <w:r w:rsidRPr="0091594B">
        <w:rPr>
          <w:rFonts w:ascii="Times New Roman" w:eastAsia="MS Mincho" w:hAnsi="Times New Roman" w:cs="Times New Roman"/>
          <w:b/>
          <w:sz w:val="20"/>
          <w:szCs w:val="24"/>
        </w:rPr>
        <w:t>: Monthly Average of Suspended Sediment Concentrations in the Four Sub-Watersheds</w:t>
      </w:r>
      <w:r>
        <w:rPr>
          <w:rFonts w:ascii="Times New Roman" w:eastAsia="MS Mincho" w:hAnsi="Times New Roman" w:cs="Times New Roman"/>
          <w:b/>
          <w:sz w:val="20"/>
          <w:szCs w:val="24"/>
        </w:rPr>
        <w:t>.</w:t>
      </w:r>
    </w:p>
    <w:p w14:paraId="18CB9DC8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5670D1AE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4D6C16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0560F17" wp14:editId="408DAFAF">
            <wp:simplePos x="0" y="0"/>
            <wp:positionH relativeFrom="column">
              <wp:posOffset>2964927</wp:posOffset>
            </wp:positionH>
            <wp:positionV relativeFrom="paragraph">
              <wp:posOffset>2540</wp:posOffset>
            </wp:positionV>
            <wp:extent cx="2943225" cy="2743200"/>
            <wp:effectExtent l="0" t="0" r="9525" b="0"/>
            <wp:wrapNone/>
            <wp:docPr id="40" name="Chart 40">
              <a:extLst xmlns:a="http://schemas.openxmlformats.org/drawingml/2006/main">
                <a:ext uri="{FF2B5EF4-FFF2-40B4-BE49-F238E27FC236}">
                  <a16:creationId xmlns:a16="http://schemas.microsoft.com/office/drawing/2014/main" id="{746F8E6D-E832-4F1F-8FC5-112F9BF1DC9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noProof/>
        </w:rPr>
        <w:drawing>
          <wp:anchor distT="0" distB="0" distL="114300" distR="114300" simplePos="0" relativeHeight="251664384" behindDoc="0" locked="0" layoutInCell="1" allowOverlap="1" wp14:anchorId="1699AD9C" wp14:editId="20A5F5C4">
            <wp:simplePos x="0" y="0"/>
            <wp:positionH relativeFrom="column">
              <wp:posOffset>0</wp:posOffset>
            </wp:positionH>
            <wp:positionV relativeFrom="paragraph">
              <wp:posOffset>1696</wp:posOffset>
            </wp:positionV>
            <wp:extent cx="2943225" cy="2743200"/>
            <wp:effectExtent l="0" t="0" r="9525" b="0"/>
            <wp:wrapNone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11C4CF7C-6E0D-4D32-B90A-A73ACB4C2E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eastAsia="MS Mincho" w:hAnsi="Times New Roman" w:cs="Times New Roman"/>
          <w:b/>
          <w:noProof/>
          <w:sz w:val="20"/>
          <w:szCs w:val="24"/>
        </w:rPr>
        <mc:AlternateContent>
          <mc:Choice Requires="wpc">
            <w:drawing>
              <wp:inline distT="0" distB="0" distL="0" distR="0" wp14:anchorId="19D22D9B" wp14:editId="2F2C5F23">
                <wp:extent cx="5908040" cy="2853732"/>
                <wp:effectExtent l="0" t="0" r="0" b="0"/>
                <wp:docPr id="39" name="Canvas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A0C5B1F" id="Canvas 39" o:spid="_x0000_s1026" editas="canvas" style="width:465.2pt;height:224.7pt;mso-position-horizontal-relative:char;mso-position-vertical-relative:line" coordsize="59080,285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">
                <v:shape id="_x0000_s1027" type="#_x0000_t75" style="position:absolute;width:59080;height:28536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4128D9C0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8B3157">
        <w:rPr>
          <w:rFonts w:ascii="Times New Roman" w:eastAsia="MS Mincho" w:hAnsi="Times New Roman" w:cs="Times New Roman"/>
          <w:b/>
          <w:sz w:val="20"/>
          <w:szCs w:val="24"/>
        </w:rPr>
        <w:t>Figure 3.</w:t>
      </w:r>
      <w:r>
        <w:rPr>
          <w:rFonts w:ascii="Times New Roman" w:eastAsia="MS Mincho" w:hAnsi="Times New Roman" w:cs="Times New Roman"/>
          <w:b/>
          <w:sz w:val="20"/>
          <w:szCs w:val="24"/>
        </w:rPr>
        <w:t>4</w:t>
      </w:r>
      <w:r w:rsidRPr="008B3157">
        <w:rPr>
          <w:rFonts w:ascii="Times New Roman" w:eastAsia="MS Mincho" w:hAnsi="Times New Roman" w:cs="Times New Roman"/>
          <w:b/>
          <w:sz w:val="20"/>
          <w:szCs w:val="24"/>
        </w:rPr>
        <w:t>: Percentage Sub-Watershed Land Area and Percentage</w:t>
      </w:r>
      <w:r w:rsidRPr="008B3157">
        <w:t xml:space="preserve"> </w:t>
      </w:r>
      <w:r w:rsidRPr="008B3157">
        <w:rPr>
          <w:rFonts w:ascii="Times New Roman" w:eastAsia="MS Mincho" w:hAnsi="Times New Roman" w:cs="Times New Roman"/>
          <w:b/>
          <w:sz w:val="20"/>
          <w:szCs w:val="24"/>
        </w:rPr>
        <w:t>Sub-Watershed Reaches SSC</w:t>
      </w:r>
    </w:p>
    <w:p w14:paraId="573676E9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544A94A9" wp14:editId="4C35F428">
            <wp:simplePos x="0" y="0"/>
            <wp:positionH relativeFrom="column">
              <wp:posOffset>3005092</wp:posOffset>
            </wp:positionH>
            <wp:positionV relativeFrom="paragraph">
              <wp:posOffset>2875098</wp:posOffset>
            </wp:positionV>
            <wp:extent cx="2821940" cy="2943860"/>
            <wp:effectExtent l="0" t="0" r="16510" b="8890"/>
            <wp:wrapNone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5FD4316A-16F3-4A97-9F46-C89A0D0A017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4CE4776D" wp14:editId="73C662B7">
            <wp:simplePos x="0" y="0"/>
            <wp:positionH relativeFrom="column">
              <wp:posOffset>20592</wp:posOffset>
            </wp:positionH>
            <wp:positionV relativeFrom="paragraph">
              <wp:posOffset>2874010</wp:posOffset>
            </wp:positionV>
            <wp:extent cx="2983977" cy="2943860"/>
            <wp:effectExtent l="0" t="0" r="6985" b="8890"/>
            <wp:wrapNone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1F8541D4-6306-4DE8-8BAB-7BFE858FC83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1CC609AF" wp14:editId="746E3425">
            <wp:simplePos x="0" y="0"/>
            <wp:positionH relativeFrom="column">
              <wp:posOffset>3003438</wp:posOffset>
            </wp:positionH>
            <wp:positionV relativeFrom="paragraph">
              <wp:posOffset>1905</wp:posOffset>
            </wp:positionV>
            <wp:extent cx="2822575" cy="2872740"/>
            <wp:effectExtent l="0" t="0" r="15875" b="3810"/>
            <wp:wrapNone/>
            <wp:docPr id="43" name="Chart 43">
              <a:extLst xmlns:a="http://schemas.openxmlformats.org/drawingml/2006/main">
                <a:ext uri="{FF2B5EF4-FFF2-40B4-BE49-F238E27FC236}">
                  <a16:creationId xmlns:a16="http://schemas.microsoft.com/office/drawing/2014/main" id="{56E835D9-C74F-4BB5-AC92-E3FE7E68345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42D36AC6" wp14:editId="43B4072B">
            <wp:simplePos x="0" y="0"/>
            <wp:positionH relativeFrom="column">
              <wp:posOffset>19573</wp:posOffset>
            </wp:positionH>
            <wp:positionV relativeFrom="paragraph">
              <wp:posOffset>1270</wp:posOffset>
            </wp:positionV>
            <wp:extent cx="2983865" cy="2873375"/>
            <wp:effectExtent l="0" t="0" r="6985" b="3175"/>
            <wp:wrapNone/>
            <wp:docPr id="42" name="Chart 42">
              <a:extLst xmlns:a="http://schemas.openxmlformats.org/drawingml/2006/main">
                <a:ext uri="{FF2B5EF4-FFF2-40B4-BE49-F238E27FC236}">
                  <a16:creationId xmlns:a16="http://schemas.microsoft.com/office/drawing/2014/main" id="{819C92E4-2E06-4C6E-8BE0-19C68DC683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MS Mincho" w:hAnsi="Times New Roman" w:cs="Times New Roman"/>
          <w:b/>
          <w:noProof/>
          <w:sz w:val="20"/>
          <w:szCs w:val="24"/>
        </w:rPr>
        <mc:AlternateContent>
          <mc:Choice Requires="wpc">
            <w:drawing>
              <wp:inline distT="0" distB="0" distL="0" distR="0" wp14:anchorId="6C83E345" wp14:editId="1AB2C86D">
                <wp:extent cx="5998845" cy="5948624"/>
                <wp:effectExtent l="0" t="0" r="0" b="0"/>
                <wp:docPr id="41" name="Canvas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6A4DDCA6" id="Canvas 41" o:spid="_x0000_s1026" editas="canvas" style="width:472.35pt;height:468.4pt;mso-position-horizontal-relative:char;mso-position-vertical-relative:line" coordsize="59988,59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ZrOQ33QAAAAUBAAAPAAAAAAAAAAAAAAAAAFoDAABkcnMvZG93bnJldi54bWxQ&#10;SwUGAAAAAAQABADzAAAAZAQAAAAA&#10;">
                <v:shape id="_x0000_s1027" type="#_x0000_t75" style="position:absolute;width:59988;height:59480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5F7CB284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FD20D3">
        <w:rPr>
          <w:rFonts w:ascii="Times New Roman" w:eastAsia="MS Mincho" w:hAnsi="Times New Roman" w:cs="Times New Roman"/>
          <w:b/>
          <w:sz w:val="20"/>
          <w:szCs w:val="24"/>
        </w:rPr>
        <w:t>Figure 3.5 Regression Analysis of Rainfall and Sub-watersheds Suspended Sediment Concentration</w:t>
      </w:r>
    </w:p>
    <w:p w14:paraId="4DD9650B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280630D6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108C536B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7268E2E5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3CD55FC8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0C84768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7E68531E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349AD26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3C843909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378CEAE2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341BBE10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27573D1D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58D03815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47046076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DF558C0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185A74FA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1464946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4D6C16">
        <w:rPr>
          <w:noProof/>
        </w:rPr>
        <w:drawing>
          <wp:anchor distT="0" distB="0" distL="114300" distR="114300" simplePos="0" relativeHeight="251673600" behindDoc="0" locked="0" layoutInCell="1" allowOverlap="1" wp14:anchorId="57BFC8E6" wp14:editId="738B0E72">
            <wp:simplePos x="0" y="0"/>
            <wp:positionH relativeFrom="column">
              <wp:posOffset>2964368</wp:posOffset>
            </wp:positionH>
            <wp:positionV relativeFrom="paragraph">
              <wp:posOffset>2875098</wp:posOffset>
            </wp:positionV>
            <wp:extent cx="2876550" cy="2371725"/>
            <wp:effectExtent l="0" t="0" r="0" b="9525"/>
            <wp:wrapNone/>
            <wp:docPr id="63" name="Chart 63">
              <a:extLst xmlns:a="http://schemas.openxmlformats.org/drawingml/2006/main">
                <a:ext uri="{FF2B5EF4-FFF2-40B4-BE49-F238E27FC236}">
                  <a16:creationId xmlns:a16="http://schemas.microsoft.com/office/drawing/2014/main" id="{BCA1D390-89EE-427A-A00D-29846BE3E8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noProof/>
        </w:rPr>
        <w:drawing>
          <wp:anchor distT="0" distB="0" distL="114300" distR="114300" simplePos="0" relativeHeight="251672576" behindDoc="0" locked="0" layoutInCell="1" allowOverlap="1" wp14:anchorId="38B62506" wp14:editId="3EB72987">
            <wp:simplePos x="0" y="0"/>
            <wp:positionH relativeFrom="column">
              <wp:posOffset>38847</wp:posOffset>
            </wp:positionH>
            <wp:positionV relativeFrom="paragraph">
              <wp:posOffset>2874645</wp:posOffset>
            </wp:positionV>
            <wp:extent cx="2905125" cy="2371725"/>
            <wp:effectExtent l="0" t="0" r="9525" b="9525"/>
            <wp:wrapNone/>
            <wp:docPr id="48" name="Chart 48">
              <a:extLst xmlns:a="http://schemas.openxmlformats.org/drawingml/2006/main">
                <a:ext uri="{FF2B5EF4-FFF2-40B4-BE49-F238E27FC236}">
                  <a16:creationId xmlns:a16="http://schemas.microsoft.com/office/drawing/2014/main" id="{2DA4D4C9-768D-42B1-890D-4A9B738015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anchor>
        </w:drawing>
      </w:r>
      <w:r w:rsidRPr="004D6C16">
        <w:rPr>
          <w:noProof/>
        </w:rPr>
        <w:drawing>
          <wp:anchor distT="0" distB="0" distL="114300" distR="114300" simplePos="0" relativeHeight="251670528" behindDoc="0" locked="0" layoutInCell="1" allowOverlap="1" wp14:anchorId="13C0EB6D" wp14:editId="6B145DBB">
            <wp:simplePos x="0" y="0"/>
            <wp:positionH relativeFrom="column">
              <wp:posOffset>39258</wp:posOffset>
            </wp:positionH>
            <wp:positionV relativeFrom="paragraph">
              <wp:posOffset>1270</wp:posOffset>
            </wp:positionV>
            <wp:extent cx="2924175" cy="2873375"/>
            <wp:effectExtent l="0" t="0" r="9525" b="3175"/>
            <wp:wrapNone/>
            <wp:docPr id="61" name="Chart 61">
              <a:extLst xmlns:a="http://schemas.openxmlformats.org/drawingml/2006/main">
                <a:ext uri="{FF2B5EF4-FFF2-40B4-BE49-F238E27FC236}">
                  <a16:creationId xmlns:a16="http://schemas.microsoft.com/office/drawing/2014/main" id="{EF53E980-5395-4648-8221-5EDD147032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noProof/>
        </w:rPr>
        <w:drawing>
          <wp:anchor distT="0" distB="0" distL="114300" distR="114300" simplePos="0" relativeHeight="251671552" behindDoc="0" locked="0" layoutInCell="1" allowOverlap="1" wp14:anchorId="075CC46D" wp14:editId="0CE835E2">
            <wp:simplePos x="0" y="0"/>
            <wp:positionH relativeFrom="column">
              <wp:posOffset>2953908</wp:posOffset>
            </wp:positionH>
            <wp:positionV relativeFrom="paragraph">
              <wp:posOffset>1270</wp:posOffset>
            </wp:positionV>
            <wp:extent cx="2867025" cy="2873375"/>
            <wp:effectExtent l="0" t="0" r="9525" b="3175"/>
            <wp:wrapNone/>
            <wp:docPr id="62" name="Chart 62">
              <a:extLst xmlns:a="http://schemas.openxmlformats.org/drawingml/2006/main">
                <a:ext uri="{FF2B5EF4-FFF2-40B4-BE49-F238E27FC236}">
                  <a16:creationId xmlns:a16="http://schemas.microsoft.com/office/drawing/2014/main" id="{63BECA69-F9D0-414D-AB53-A8C51D3AF7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MS Mincho" w:hAnsi="Times New Roman" w:cs="Times New Roman"/>
          <w:b/>
          <w:noProof/>
          <w:sz w:val="20"/>
          <w:szCs w:val="24"/>
        </w:rPr>
        <mc:AlternateContent>
          <mc:Choice Requires="wpc">
            <w:drawing>
              <wp:inline distT="0" distB="0" distL="0" distR="0" wp14:anchorId="4367DFFD" wp14:editId="0308D24B">
                <wp:extent cx="5868035" cy="5335674"/>
                <wp:effectExtent l="0" t="0" r="0" b="0"/>
                <wp:docPr id="44" name="Canvas 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9ADCE7E" id="Canvas 44" o:spid="_x0000_s1026" editas="canvas" style="width:462.05pt;height:420.15pt;mso-position-horizontal-relative:char;mso-position-vertical-relative:line" coordsize="58680,53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">
                <v:shape id="_x0000_s1027" type="#_x0000_t75" style="position:absolute;width:58680;height:5335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6075F3F2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5A4540">
        <w:rPr>
          <w:rFonts w:ascii="Times New Roman" w:eastAsia="MS Mincho" w:hAnsi="Times New Roman" w:cs="Times New Roman"/>
          <w:b/>
          <w:sz w:val="20"/>
          <w:szCs w:val="24"/>
        </w:rPr>
        <w:t>Figure 3.</w:t>
      </w:r>
      <w:r>
        <w:rPr>
          <w:rFonts w:ascii="Times New Roman" w:eastAsia="MS Mincho" w:hAnsi="Times New Roman" w:cs="Times New Roman"/>
          <w:b/>
          <w:sz w:val="20"/>
          <w:szCs w:val="24"/>
        </w:rPr>
        <w:t>6</w:t>
      </w:r>
      <w:r w:rsidRPr="005A4540">
        <w:rPr>
          <w:rFonts w:ascii="Times New Roman" w:eastAsia="MS Mincho" w:hAnsi="Times New Roman" w:cs="Times New Roman"/>
          <w:b/>
          <w:sz w:val="20"/>
          <w:szCs w:val="24"/>
        </w:rPr>
        <w:t xml:space="preserve"> Turbidity Variation of the Four Sub-Watershed Reaches</w:t>
      </w:r>
    </w:p>
    <w:p w14:paraId="281C6BE0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563257F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27A27106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1DD6BEA3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525C2351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33C3CBCB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796DFDC3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BAD2BF0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D7B40AD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4C6CDFF3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7D84279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E7AE398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1B79E436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2E34A29E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344F4750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06F9F94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3549D09A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6BD463A2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4DFF26D3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508158EC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</w:p>
    <w:p w14:paraId="0D3D41A2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4D6C16">
        <w:rPr>
          <w:rFonts w:cs="Times New Roman"/>
          <w:noProof/>
        </w:rPr>
        <w:drawing>
          <wp:anchor distT="0" distB="0" distL="114300" distR="114300" simplePos="0" relativeHeight="251677696" behindDoc="0" locked="0" layoutInCell="1" allowOverlap="1" wp14:anchorId="04783182" wp14:editId="12100CCB">
            <wp:simplePos x="0" y="0"/>
            <wp:positionH relativeFrom="column">
              <wp:posOffset>3039523</wp:posOffset>
            </wp:positionH>
            <wp:positionV relativeFrom="paragraph">
              <wp:posOffset>2463542</wp:posOffset>
            </wp:positionV>
            <wp:extent cx="2973684" cy="2686050"/>
            <wp:effectExtent l="0" t="0" r="17780" b="0"/>
            <wp:wrapNone/>
            <wp:docPr id="75" name="Chart 75">
              <a:extLst xmlns:a="http://schemas.openxmlformats.org/drawingml/2006/main">
                <a:ext uri="{FF2B5EF4-FFF2-40B4-BE49-F238E27FC236}">
                  <a16:creationId xmlns:a16="http://schemas.microsoft.com/office/drawing/2014/main" id="{0EA7EC9D-E446-4C69-96D3-3B36C81014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rFonts w:cs="Times New Roman"/>
          <w:noProof/>
        </w:rPr>
        <w:drawing>
          <wp:anchor distT="0" distB="0" distL="114300" distR="114300" simplePos="0" relativeHeight="251676672" behindDoc="0" locked="0" layoutInCell="1" allowOverlap="1" wp14:anchorId="0CC77393" wp14:editId="5AA97C98">
            <wp:simplePos x="0" y="0"/>
            <wp:positionH relativeFrom="column">
              <wp:posOffset>39258</wp:posOffset>
            </wp:positionH>
            <wp:positionV relativeFrom="paragraph">
              <wp:posOffset>2468245</wp:posOffset>
            </wp:positionV>
            <wp:extent cx="2971800" cy="2686050"/>
            <wp:effectExtent l="0" t="0" r="0" b="0"/>
            <wp:wrapNone/>
            <wp:docPr id="76" name="Chart 76">
              <a:extLst xmlns:a="http://schemas.openxmlformats.org/drawingml/2006/main">
                <a:ext uri="{FF2B5EF4-FFF2-40B4-BE49-F238E27FC236}">
                  <a16:creationId xmlns:a16="http://schemas.microsoft.com/office/drawing/2014/main" id="{1C2F4E5F-BF7C-4F89-8650-3B8F748216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rFonts w:cs="Times New Roman"/>
          <w:noProof/>
        </w:rPr>
        <w:drawing>
          <wp:anchor distT="0" distB="0" distL="114300" distR="114300" simplePos="0" relativeHeight="251675648" behindDoc="0" locked="0" layoutInCell="1" allowOverlap="1" wp14:anchorId="331DBF87" wp14:editId="17497A35">
            <wp:simplePos x="0" y="0"/>
            <wp:positionH relativeFrom="column">
              <wp:posOffset>3034601</wp:posOffset>
            </wp:positionH>
            <wp:positionV relativeFrom="paragraph">
              <wp:posOffset>1696</wp:posOffset>
            </wp:positionV>
            <wp:extent cx="2984361" cy="2466975"/>
            <wp:effectExtent l="0" t="0" r="6985" b="9525"/>
            <wp:wrapNone/>
            <wp:docPr id="73" name="Chart 73">
              <a:extLst xmlns:a="http://schemas.openxmlformats.org/drawingml/2006/main">
                <a:ext uri="{FF2B5EF4-FFF2-40B4-BE49-F238E27FC236}">
                  <a16:creationId xmlns:a16="http://schemas.microsoft.com/office/drawing/2014/main" id="{4B512525-99E6-4BEF-BFF2-81C17E0CEE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6C16">
        <w:rPr>
          <w:rFonts w:cs="Times New Roman"/>
          <w:noProof/>
        </w:rPr>
        <w:drawing>
          <wp:anchor distT="0" distB="0" distL="114300" distR="114300" simplePos="0" relativeHeight="251674624" behindDoc="0" locked="0" layoutInCell="1" allowOverlap="1" wp14:anchorId="78E206C3" wp14:editId="122A59EF">
            <wp:simplePos x="0" y="0"/>
            <wp:positionH relativeFrom="column">
              <wp:posOffset>19573</wp:posOffset>
            </wp:positionH>
            <wp:positionV relativeFrom="paragraph">
              <wp:posOffset>1270</wp:posOffset>
            </wp:positionV>
            <wp:extent cx="3019425" cy="2466975"/>
            <wp:effectExtent l="0" t="0" r="9525" b="9525"/>
            <wp:wrapNone/>
            <wp:docPr id="74" name="Chart 74">
              <a:extLst xmlns:a="http://schemas.openxmlformats.org/drawingml/2006/main">
                <a:ext uri="{FF2B5EF4-FFF2-40B4-BE49-F238E27FC236}">
                  <a16:creationId xmlns:a16="http://schemas.microsoft.com/office/drawing/2014/main" id="{597A577E-7F8B-4171-904E-C09DEF0A5A0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eastAsia="MS Mincho" w:hAnsi="Times New Roman" w:cs="Times New Roman"/>
          <w:b/>
          <w:noProof/>
          <w:sz w:val="20"/>
          <w:szCs w:val="24"/>
        </w:rPr>
        <mc:AlternateContent>
          <mc:Choice Requires="wpc">
            <w:drawing>
              <wp:inline distT="0" distB="0" distL="0" distR="0" wp14:anchorId="7DC8D94C" wp14:editId="1D4530A6">
                <wp:extent cx="6049010" cy="5225143"/>
                <wp:effectExtent l="0" t="0" r="0" b="0"/>
                <wp:docPr id="52" name="Canvas 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798ABAA6" id="Canvas 52" o:spid="_x0000_s1026" editas="canvas" style="width:476.3pt;height:411.45pt;mso-position-horizontal-relative:char;mso-position-vertical-relative:line" coordsize="60490,52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">
                <v:shape id="_x0000_s1027" type="#_x0000_t75" style="position:absolute;width:60490;height:52247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020BACE9" w14:textId="77777777" w:rsidR="005B7B8C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b/>
          <w:sz w:val="20"/>
          <w:szCs w:val="24"/>
        </w:rPr>
      </w:pPr>
      <w:r w:rsidRPr="00587312">
        <w:rPr>
          <w:rFonts w:ascii="Times New Roman" w:eastAsia="MS Mincho" w:hAnsi="Times New Roman" w:cs="Times New Roman"/>
          <w:b/>
          <w:sz w:val="20"/>
          <w:szCs w:val="24"/>
        </w:rPr>
        <w:t>Figure 3.</w:t>
      </w:r>
      <w:r>
        <w:rPr>
          <w:rFonts w:ascii="Times New Roman" w:eastAsia="MS Mincho" w:hAnsi="Times New Roman" w:cs="Times New Roman"/>
          <w:b/>
          <w:sz w:val="20"/>
          <w:szCs w:val="24"/>
        </w:rPr>
        <w:t>7</w:t>
      </w:r>
      <w:r w:rsidRPr="00587312">
        <w:rPr>
          <w:rFonts w:ascii="Times New Roman" w:eastAsia="MS Mincho" w:hAnsi="Times New Roman" w:cs="Times New Roman"/>
          <w:b/>
          <w:sz w:val="20"/>
          <w:szCs w:val="24"/>
        </w:rPr>
        <w:t xml:space="preserve"> Relationship between SSC and Turbidity</w:t>
      </w:r>
    </w:p>
    <w:p w14:paraId="14F51DF2" w14:textId="77777777" w:rsidR="005B7B8C" w:rsidRPr="004D6C16" w:rsidRDefault="005B7B8C" w:rsidP="005B7B8C">
      <w:pPr>
        <w:pStyle w:val="11Normal02-SecondOnwardParagraph"/>
        <w:tabs>
          <w:tab w:val="left" w:pos="6521"/>
        </w:tabs>
        <w:ind w:firstLine="0"/>
        <w:rPr>
          <w:rFonts w:cs="Times New Roman"/>
          <w:color w:val="000000"/>
        </w:rPr>
      </w:pPr>
      <w:r w:rsidRPr="004D6C16">
        <w:rPr>
          <w:rFonts w:cs="Times New Roman"/>
          <w:noProof/>
          <w:color w:val="000000"/>
        </w:rPr>
        <w:lastRenderedPageBreak/>
        <mc:AlternateContent>
          <mc:Choice Requires="wpc">
            <w:drawing>
              <wp:inline distT="0" distB="0" distL="0" distR="0" wp14:anchorId="0268037C" wp14:editId="6B5A61D8">
                <wp:extent cx="6064211" cy="5622925"/>
                <wp:effectExtent l="0" t="0" r="51435" b="92075"/>
                <wp:docPr id="10" name="Canvas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1" name="Picture 1" descr="D:\Glory\Shiroro sampler1.png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944" y="2608356"/>
                            <a:ext cx="2995583" cy="3014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 descr="D:\Glory\USDH Sampler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844" y="35995"/>
                            <a:ext cx="3015383" cy="2777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 descr="D:\Glory\Sampler with hanger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11537" y="35999"/>
                            <a:ext cx="3032729" cy="2717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31620" y="2765424"/>
                            <a:ext cx="3032729" cy="2942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5722706" y="90426"/>
                            <a:ext cx="261256" cy="371789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0B7AEE50" w14:textId="77777777" w:rsidR="005B7B8C" w:rsidRPr="00295B1C" w:rsidRDefault="005B7B8C" w:rsidP="005B7B8C">
                              <w:pPr>
                                <w:jc w:val="center"/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25"/>
                        <wps:cNvSpPr txBox="1"/>
                        <wps:spPr>
                          <a:xfrm>
                            <a:off x="180000" y="180000"/>
                            <a:ext cx="260985" cy="371475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736619F5" w14:textId="77777777" w:rsidR="005B7B8C" w:rsidRDefault="005B7B8C" w:rsidP="005B7B8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EF135A">
                                <w:rPr>
                                  <w:rFonts w:eastAsia="Calibri"/>
                                  <w:color w:val="000000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25"/>
                        <wps:cNvSpPr txBox="1"/>
                        <wps:spPr>
                          <a:xfrm>
                            <a:off x="148967" y="2813538"/>
                            <a:ext cx="260985" cy="370840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006B5951" w14:textId="77777777" w:rsidR="005B7B8C" w:rsidRDefault="005B7B8C" w:rsidP="005B7B8C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EF135A">
                                <w:rPr>
                                  <w:rFonts w:eastAsia="Calibri"/>
                                  <w:color w:val="000000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25"/>
                        <wps:cNvSpPr txBox="1"/>
                        <wps:spPr>
                          <a:xfrm>
                            <a:off x="5802630" y="2787721"/>
                            <a:ext cx="260985" cy="370840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C000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FFC000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FFC000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  <a:effectLst>
                            <a:outerShdw blurRad="57150" dist="19050" dir="5400000" algn="ctr" rotWithShape="0">
                              <a:srgbClr val="000000">
                                <a:alpha val="63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1BC3D374" w14:textId="77777777" w:rsidR="005B7B8C" w:rsidRDefault="005B7B8C" w:rsidP="005B7B8C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268037C" id="Canvas 10" o:spid="_x0000_s1040" editas="canvas" style="width:477.5pt;height:442.75pt;mso-position-horizontal-relative:char;mso-position-vertical-relative:line" coordsize="60636,5622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">
                <v:shape id="_x0000_s1041" type="#_x0000_t75" style="position:absolute;width:60636;height:56229;visibility:visible;mso-wrap-style:square">
                  <v:fill o:detectmouseclick="t"/>
                  <v:path o:connecttype="none"/>
                </v:shape>
                <v:shape id="Picture 1" o:spid="_x0000_s1042" type="#_x0000_t75" style="position:absolute;left:579;top:26083;width:29956;height:30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">
                  <v:imagedata r:id="rId42" o:title="Shiroro sampler1"/>
                </v:shape>
                <v:shape id="Picture 2" o:spid="_x0000_s1043" type="#_x0000_t75" style="position:absolute;left:378;top:359;width:30154;height:27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">
                  <v:imagedata r:id="rId43" o:title="USDH Sampler"/>
                </v:shape>
                <v:shape id="Picture 3" o:spid="_x0000_s1044" type="#_x0000_t75" style="position:absolute;left:30115;top:359;width:30327;height:27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">
                  <v:imagedata r:id="rId44" o:title="Sampler with hanger"/>
                </v:shape>
                <v:shape id="Picture 4" o:spid="_x0000_s1045" type="#_x0000_t75" style="position:absolute;left:30316;top:27654;width:30327;height:294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">
                  <v:imagedata r:id="rId45" o:title=""/>
                </v:shape>
                <v:shape id="Text Box 5" o:spid="_x0000_s1046" type="#_x0000_t202" style="position:absolute;left:57227;top:904;width:2612;height:3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0B7AEE50" w14:textId="77777777" w:rsidR="005B7B8C" w:rsidRPr="00295B1C" w:rsidRDefault="005B7B8C" w:rsidP="005B7B8C">
                        <w:pPr>
                          <w:jc w:val="center"/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B</w:t>
                        </w:r>
                      </w:p>
                    </w:txbxContent>
                  </v:textbox>
                </v:shape>
                <v:shape id="Text Box 25" o:spid="_x0000_s1047" type="#_x0000_t202" style="position:absolute;left:1800;top:1800;width:2609;height:3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736619F5" w14:textId="77777777" w:rsidR="005B7B8C" w:rsidRDefault="005B7B8C" w:rsidP="005B7B8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EF135A">
                          <w:rPr>
                            <w:rFonts w:eastAsia="Calibri"/>
                            <w:color w:val="000000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A</w:t>
                        </w:r>
                      </w:p>
                    </w:txbxContent>
                  </v:textbox>
                </v:shape>
                <v:shape id="Text Box 25" o:spid="_x0000_s1048" type="#_x0000_t202" style="position:absolute;left:1489;top:28135;width:2610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006B5951" w14:textId="77777777" w:rsidR="005B7B8C" w:rsidRDefault="005B7B8C" w:rsidP="005B7B8C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EF135A">
                          <w:rPr>
                            <w:rFonts w:eastAsia="Calibri"/>
                            <w:color w:val="000000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C</w:t>
                        </w:r>
                      </w:p>
                    </w:txbxContent>
                  </v:textbox>
                </v:shape>
                <v:shape id="Text Box 25" o:spid="_x0000_s1049" type="#_x0000_t202" style="position:absolute;left:58026;top:27877;width:2610;height:3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" fillcolor="#ffc746" stroked="f">
                  <v:fill color2="#e5b600" rotate="t" colors="0 #ffc746;.5 #ffc600;1 #e5b600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1BC3D374" w14:textId="77777777" w:rsidR="005B7B8C" w:rsidRDefault="005B7B8C" w:rsidP="005B7B8C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A8A8258" w14:textId="77777777" w:rsidR="005B7B8C" w:rsidRPr="008B3157" w:rsidRDefault="005B7B8C" w:rsidP="005B7B8C">
      <w:pPr>
        <w:pStyle w:val="10Normal01-FirstParagraph"/>
        <w:rPr>
          <w:b/>
          <w:sz w:val="20"/>
          <w:szCs w:val="20"/>
        </w:rPr>
      </w:pPr>
      <w:r w:rsidRPr="008B3157">
        <w:rPr>
          <w:b/>
          <w:sz w:val="20"/>
          <w:szCs w:val="20"/>
        </w:rPr>
        <w:t xml:space="preserve">Plate 2.1: A: US-DH-2A sampler B: US-DH-2A sampler assemblage C: Water Samples Collections at </w:t>
      </w:r>
      <w:r w:rsidRPr="00492119">
        <w:rPr>
          <w:b/>
          <w:sz w:val="20"/>
          <w:szCs w:val="20"/>
        </w:rPr>
        <w:t>sampling</w:t>
      </w:r>
      <w:r w:rsidRPr="008B3157">
        <w:rPr>
          <w:b/>
          <w:sz w:val="20"/>
          <w:szCs w:val="20"/>
        </w:rPr>
        <w:t xml:space="preserve"> points and D: Laboratory analysis of SSC and Turbidity.</w:t>
      </w:r>
    </w:p>
    <w:p w14:paraId="4EB721A4" w14:textId="77777777" w:rsidR="005B7B8C" w:rsidRPr="0082112B" w:rsidRDefault="005B7B8C" w:rsidP="005B7B8C">
      <w:pPr>
        <w:spacing w:before="20" w:after="20" w:line="240" w:lineRule="auto"/>
        <w:jc w:val="both"/>
        <w:rPr>
          <w:rFonts w:ascii="Times New Roman" w:eastAsia="MS Mincho" w:hAnsi="Times New Roman" w:cs="Times New Roman"/>
          <w:sz w:val="20"/>
          <w:szCs w:val="24"/>
        </w:rPr>
      </w:pPr>
    </w:p>
    <w:bookmarkEnd w:id="3"/>
    <w:p w14:paraId="629268D8" w14:textId="77777777" w:rsidR="005B7B8C" w:rsidRDefault="005B7B8C" w:rsidP="005B7B8C"/>
    <w:p w14:paraId="3EEF3D45" w14:textId="77777777" w:rsidR="005B7B8C" w:rsidRDefault="005B7B8C" w:rsidP="005B7B8C">
      <w:pPr>
        <w:pStyle w:val="11Normal02-SecondOnwardParagraph"/>
        <w:ind w:firstLine="0"/>
        <w:jc w:val="center"/>
        <w:rPr>
          <w:rFonts w:cs="Times New Roman"/>
          <w:b/>
        </w:rPr>
      </w:pPr>
      <w:bookmarkStart w:id="5" w:name="_GoBack"/>
      <w:bookmarkEnd w:id="5"/>
    </w:p>
    <w:p w14:paraId="65EC7013" w14:textId="53E979B7" w:rsidR="005B7B8C" w:rsidRDefault="005B7B8C" w:rsidP="005B7B8C">
      <w:pPr>
        <w:pStyle w:val="11Normal02-SecondOnwardParagraph"/>
        <w:ind w:firstLine="0"/>
        <w:jc w:val="center"/>
        <w:rPr>
          <w:rFonts w:cs="Times New Roman"/>
          <w:b/>
        </w:rPr>
      </w:pPr>
      <w:r w:rsidRPr="004D6C16">
        <w:rPr>
          <w:rFonts w:cs="Times New Roman"/>
          <w:b/>
        </w:rPr>
        <w:lastRenderedPageBreak/>
        <w:t xml:space="preserve">BASIN AREA AND SEDIMENT YIELD </w:t>
      </w:r>
      <w:r>
        <w:rPr>
          <w:rFonts w:cs="Times New Roman"/>
          <w:b/>
        </w:rPr>
        <w:t xml:space="preserve">RELATIONSHIPS UPSTREAM </w:t>
      </w:r>
      <w:proofErr w:type="spellStart"/>
      <w:r>
        <w:rPr>
          <w:rFonts w:cs="Times New Roman"/>
          <w:b/>
        </w:rPr>
        <w:t>SHIRORO</w:t>
      </w:r>
      <w:proofErr w:type="spellEnd"/>
      <w:r>
        <w:rPr>
          <w:rFonts w:cs="Times New Roman"/>
          <w:b/>
        </w:rPr>
        <w:t xml:space="preserve"> RESERVOIR</w:t>
      </w:r>
      <w:r w:rsidRPr="004D6C16">
        <w:rPr>
          <w:rFonts w:cs="Times New Roman"/>
          <w:b/>
        </w:rPr>
        <w:t>, NIGERIA.</w:t>
      </w:r>
      <w:bookmarkEnd w:id="0"/>
    </w:p>
    <w:p w14:paraId="3A9483B6" w14:textId="77777777" w:rsidR="005B7B8C" w:rsidRPr="008E48E4" w:rsidRDefault="005B7B8C" w:rsidP="005B7B8C">
      <w:pPr>
        <w:pStyle w:val="11Normal02-SecondOnwardParagraph"/>
        <w:ind w:firstLine="0"/>
        <w:jc w:val="center"/>
        <w:rPr>
          <w:rFonts w:cs="Times New Roman"/>
          <w:b/>
        </w:rPr>
      </w:pPr>
      <w:r>
        <w:rPr>
          <w:rFonts w:cs="Times New Roman"/>
          <w:b/>
        </w:rPr>
        <w:t>LIST OF TABLES</w:t>
      </w:r>
    </w:p>
    <w:p w14:paraId="6E8DABCA" w14:textId="77777777" w:rsidR="005B7B8C" w:rsidRDefault="005B7B8C" w:rsidP="005B7B8C"/>
    <w:p w14:paraId="4C0459F2" w14:textId="77777777" w:rsidR="005B7B8C" w:rsidRPr="004D6C16" w:rsidRDefault="005B7B8C" w:rsidP="005B7B8C">
      <w:pPr>
        <w:pStyle w:val="17Table-Title-Center"/>
        <w:jc w:val="both"/>
        <w:rPr>
          <w:rFonts w:cs="Times New Roman"/>
        </w:rPr>
      </w:pPr>
      <w:r w:rsidRPr="004D6C16">
        <w:rPr>
          <w:rFonts w:cs="Times New Roman"/>
        </w:rPr>
        <w:t>Table 2.</w:t>
      </w:r>
      <w:r w:rsidRPr="004D6C16">
        <w:rPr>
          <w:rFonts w:cs="Times New Roman"/>
        </w:rPr>
        <w:fldChar w:fldCharType="begin"/>
      </w:r>
      <w:r w:rsidRPr="004D6C16">
        <w:rPr>
          <w:rFonts w:cs="Times New Roman"/>
        </w:rPr>
        <w:instrText xml:space="preserve"> SEQ Table \* ARABIC \s 1 </w:instrText>
      </w:r>
      <w:r w:rsidRPr="004D6C16">
        <w:rPr>
          <w:rFonts w:cs="Times New Roman"/>
        </w:rPr>
        <w:fldChar w:fldCharType="separate"/>
      </w:r>
      <w:r w:rsidRPr="004D6C16">
        <w:rPr>
          <w:rFonts w:cs="Times New Roman"/>
          <w:noProof/>
        </w:rPr>
        <w:t>1</w:t>
      </w:r>
      <w:r w:rsidRPr="004D6C16">
        <w:rPr>
          <w:rFonts w:cs="Times New Roman"/>
          <w:noProof/>
        </w:rPr>
        <w:fldChar w:fldCharType="end"/>
      </w:r>
      <w:r w:rsidRPr="004D6C16">
        <w:rPr>
          <w:rFonts w:cs="Times New Roman"/>
        </w:rPr>
        <w:t xml:space="preserve"> </w:t>
      </w:r>
      <w:bookmarkStart w:id="6" w:name="_Hlk7836252"/>
      <w:r w:rsidRPr="00984D03">
        <w:rPr>
          <w:rFonts w:cs="Times New Roman"/>
        </w:rPr>
        <w:t>Geographic location of sample points</w:t>
      </w:r>
      <w:bookmarkEnd w:id="6"/>
      <w:r w:rsidRPr="00984D03">
        <w:rPr>
          <w:rFonts w:cs="Times New Roman"/>
        </w:rPr>
        <w:t xml:space="preserve"> in each sub-watershed</w:t>
      </w:r>
    </w:p>
    <w:tbl>
      <w:tblPr>
        <w:tblStyle w:val="TableGrid1"/>
        <w:tblW w:w="9350" w:type="dxa"/>
        <w:tblInd w:w="-5" w:type="dxa"/>
        <w:tblLook w:val="04A0" w:firstRow="1" w:lastRow="0" w:firstColumn="1" w:lastColumn="0" w:noHBand="0" w:noVBand="1"/>
      </w:tblPr>
      <w:tblGrid>
        <w:gridCol w:w="851"/>
        <w:gridCol w:w="2410"/>
        <w:gridCol w:w="2319"/>
        <w:gridCol w:w="1779"/>
        <w:gridCol w:w="1991"/>
      </w:tblGrid>
      <w:tr w:rsidR="005B7B8C" w:rsidRPr="004D6C16" w14:paraId="76CC67DD" w14:textId="77777777" w:rsidTr="00D033B1">
        <w:tc>
          <w:tcPr>
            <w:tcW w:w="851" w:type="dxa"/>
            <w:hideMark/>
          </w:tcPr>
          <w:p w14:paraId="5DFB729A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rPr>
                <w:b/>
                <w:szCs w:val="20"/>
              </w:rPr>
              <w:t>S/n</w:t>
            </w:r>
          </w:p>
        </w:tc>
        <w:tc>
          <w:tcPr>
            <w:tcW w:w="2410" w:type="dxa"/>
            <w:hideMark/>
          </w:tcPr>
          <w:p w14:paraId="1268680C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rPr>
                <w:b/>
                <w:szCs w:val="20"/>
              </w:rPr>
              <w:t>Sample points</w:t>
            </w:r>
          </w:p>
        </w:tc>
        <w:tc>
          <w:tcPr>
            <w:tcW w:w="2319" w:type="dxa"/>
          </w:tcPr>
          <w:p w14:paraId="4A6C4FA1" w14:textId="77777777" w:rsidR="005B7B8C" w:rsidRPr="004D6C16" w:rsidRDefault="005B7B8C" w:rsidP="00D033B1">
            <w:pPr>
              <w:pStyle w:val="20Table-Contents-Center"/>
              <w:jc w:val="both"/>
              <w:rPr>
                <w:b/>
                <w:szCs w:val="20"/>
              </w:rPr>
            </w:pPr>
            <w:r>
              <w:rPr>
                <w:b/>
                <w:szCs w:val="20"/>
              </w:rPr>
              <w:t>Sub-watershed</w:t>
            </w:r>
          </w:p>
        </w:tc>
        <w:tc>
          <w:tcPr>
            <w:tcW w:w="1779" w:type="dxa"/>
            <w:hideMark/>
          </w:tcPr>
          <w:p w14:paraId="3837A0F7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rPr>
                <w:b/>
                <w:szCs w:val="20"/>
              </w:rPr>
              <w:t>Latitude</w:t>
            </w:r>
          </w:p>
        </w:tc>
        <w:tc>
          <w:tcPr>
            <w:tcW w:w="1991" w:type="dxa"/>
            <w:hideMark/>
          </w:tcPr>
          <w:p w14:paraId="4926F687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rPr>
                <w:b/>
                <w:szCs w:val="20"/>
              </w:rPr>
              <w:t>Longitude</w:t>
            </w:r>
          </w:p>
        </w:tc>
      </w:tr>
      <w:tr w:rsidR="005B7B8C" w:rsidRPr="004D6C16" w14:paraId="044260FC" w14:textId="77777777" w:rsidTr="00D033B1">
        <w:tc>
          <w:tcPr>
            <w:tcW w:w="851" w:type="dxa"/>
            <w:hideMark/>
          </w:tcPr>
          <w:p w14:paraId="1AB98CC9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1.</w:t>
            </w:r>
          </w:p>
        </w:tc>
        <w:tc>
          <w:tcPr>
            <w:tcW w:w="2410" w:type="dxa"/>
            <w:hideMark/>
          </w:tcPr>
          <w:p w14:paraId="5B5ACC77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R</w:t>
            </w:r>
            <w:r>
              <w:rPr>
                <w:rFonts w:cs="Times New Roman"/>
              </w:rPr>
              <w:t>each</w:t>
            </w:r>
            <w:r w:rsidRPr="004D6C16">
              <w:rPr>
                <w:rFonts w:cs="Times New Roman"/>
              </w:rPr>
              <w:t xml:space="preserve"> Kaduna</w:t>
            </w:r>
          </w:p>
        </w:tc>
        <w:tc>
          <w:tcPr>
            <w:tcW w:w="2319" w:type="dxa"/>
          </w:tcPr>
          <w:p w14:paraId="4562DC14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Kaduna</w:t>
            </w:r>
          </w:p>
        </w:tc>
        <w:tc>
          <w:tcPr>
            <w:tcW w:w="1779" w:type="dxa"/>
            <w:hideMark/>
          </w:tcPr>
          <w:p w14:paraId="7CA1C5DA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10.100509</w:t>
            </w:r>
          </w:p>
        </w:tc>
        <w:tc>
          <w:tcPr>
            <w:tcW w:w="1991" w:type="dxa"/>
            <w:hideMark/>
          </w:tcPr>
          <w:p w14:paraId="65302D2F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6.883008</w:t>
            </w:r>
          </w:p>
        </w:tc>
      </w:tr>
      <w:tr w:rsidR="005B7B8C" w:rsidRPr="004D6C16" w14:paraId="63762F8B" w14:textId="77777777" w:rsidTr="00D033B1">
        <w:tc>
          <w:tcPr>
            <w:tcW w:w="851" w:type="dxa"/>
            <w:hideMark/>
          </w:tcPr>
          <w:p w14:paraId="018F4F29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2.</w:t>
            </w:r>
          </w:p>
        </w:tc>
        <w:tc>
          <w:tcPr>
            <w:tcW w:w="2410" w:type="dxa"/>
            <w:hideMark/>
          </w:tcPr>
          <w:p w14:paraId="71DC806E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R</w:t>
            </w:r>
            <w:r>
              <w:rPr>
                <w:rFonts w:cs="Times New Roman"/>
              </w:rPr>
              <w:t>each</w:t>
            </w:r>
            <w:r w:rsidRPr="004D6C16">
              <w:rPr>
                <w:rFonts w:cs="Times New Roman"/>
              </w:rPr>
              <w:t xml:space="preserve"> </w:t>
            </w:r>
            <w:proofErr w:type="spellStart"/>
            <w:r w:rsidRPr="004D6C16">
              <w:rPr>
                <w:rFonts w:cs="Times New Roman"/>
              </w:rPr>
              <w:t>Sarkinpawa</w:t>
            </w:r>
            <w:proofErr w:type="spellEnd"/>
          </w:p>
        </w:tc>
        <w:tc>
          <w:tcPr>
            <w:tcW w:w="2319" w:type="dxa"/>
          </w:tcPr>
          <w:p w14:paraId="3337E011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Sarkinpawa</w:t>
            </w:r>
            <w:proofErr w:type="spellEnd"/>
          </w:p>
        </w:tc>
        <w:tc>
          <w:tcPr>
            <w:tcW w:w="1779" w:type="dxa"/>
            <w:hideMark/>
          </w:tcPr>
          <w:p w14:paraId="019BC4F8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10.062851</w:t>
            </w:r>
          </w:p>
        </w:tc>
        <w:tc>
          <w:tcPr>
            <w:tcW w:w="1991" w:type="dxa"/>
            <w:hideMark/>
          </w:tcPr>
          <w:p w14:paraId="4FE01AEF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6.93419</w:t>
            </w:r>
          </w:p>
        </w:tc>
      </w:tr>
      <w:tr w:rsidR="005B7B8C" w:rsidRPr="004D6C16" w14:paraId="23831875" w14:textId="77777777" w:rsidTr="00D033B1">
        <w:tc>
          <w:tcPr>
            <w:tcW w:w="851" w:type="dxa"/>
            <w:hideMark/>
          </w:tcPr>
          <w:p w14:paraId="480AE24E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3.</w:t>
            </w:r>
          </w:p>
        </w:tc>
        <w:tc>
          <w:tcPr>
            <w:tcW w:w="2410" w:type="dxa"/>
            <w:hideMark/>
          </w:tcPr>
          <w:p w14:paraId="64989902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R</w:t>
            </w:r>
            <w:r>
              <w:rPr>
                <w:rFonts w:cs="Times New Roman"/>
              </w:rPr>
              <w:t>each</w:t>
            </w:r>
            <w:r w:rsidRPr="004D6C16">
              <w:rPr>
                <w:rFonts w:cs="Times New Roman"/>
              </w:rPr>
              <w:t xml:space="preserve"> </w:t>
            </w:r>
            <w:proofErr w:type="spellStart"/>
            <w:r w:rsidRPr="004D6C16">
              <w:rPr>
                <w:rFonts w:cs="Times New Roman"/>
              </w:rPr>
              <w:t>Gutalu</w:t>
            </w:r>
            <w:proofErr w:type="spellEnd"/>
          </w:p>
        </w:tc>
        <w:tc>
          <w:tcPr>
            <w:tcW w:w="2319" w:type="dxa"/>
          </w:tcPr>
          <w:p w14:paraId="4D32D74A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Gutalu</w:t>
            </w:r>
            <w:proofErr w:type="spellEnd"/>
          </w:p>
        </w:tc>
        <w:tc>
          <w:tcPr>
            <w:tcW w:w="1779" w:type="dxa"/>
            <w:hideMark/>
          </w:tcPr>
          <w:p w14:paraId="327A0B80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9.902773</w:t>
            </w:r>
          </w:p>
        </w:tc>
        <w:tc>
          <w:tcPr>
            <w:tcW w:w="1991" w:type="dxa"/>
            <w:hideMark/>
          </w:tcPr>
          <w:p w14:paraId="0F17EA45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6.883824</w:t>
            </w:r>
          </w:p>
        </w:tc>
      </w:tr>
      <w:tr w:rsidR="005B7B8C" w:rsidRPr="004D6C16" w14:paraId="57EA8A61" w14:textId="77777777" w:rsidTr="00D033B1">
        <w:tc>
          <w:tcPr>
            <w:tcW w:w="851" w:type="dxa"/>
            <w:hideMark/>
          </w:tcPr>
          <w:p w14:paraId="774E0D9A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4.</w:t>
            </w:r>
          </w:p>
        </w:tc>
        <w:tc>
          <w:tcPr>
            <w:tcW w:w="2410" w:type="dxa"/>
            <w:hideMark/>
          </w:tcPr>
          <w:p w14:paraId="086CC9A1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R</w:t>
            </w:r>
            <w:r>
              <w:rPr>
                <w:rFonts w:cs="Times New Roman"/>
              </w:rPr>
              <w:t>each</w:t>
            </w:r>
            <w:r w:rsidRPr="004D6C16">
              <w:rPr>
                <w:rFonts w:cs="Times New Roman"/>
              </w:rPr>
              <w:t xml:space="preserve"> </w:t>
            </w:r>
            <w:proofErr w:type="spellStart"/>
            <w:r w:rsidRPr="004D6C16">
              <w:rPr>
                <w:rFonts w:cs="Times New Roman"/>
              </w:rPr>
              <w:t>Dinya</w:t>
            </w:r>
            <w:proofErr w:type="spellEnd"/>
          </w:p>
        </w:tc>
        <w:tc>
          <w:tcPr>
            <w:tcW w:w="2319" w:type="dxa"/>
          </w:tcPr>
          <w:p w14:paraId="507FE28E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Dinya</w:t>
            </w:r>
            <w:proofErr w:type="spellEnd"/>
          </w:p>
        </w:tc>
        <w:tc>
          <w:tcPr>
            <w:tcW w:w="1779" w:type="dxa"/>
            <w:hideMark/>
          </w:tcPr>
          <w:p w14:paraId="55233CD9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9.893015</w:t>
            </w:r>
          </w:p>
        </w:tc>
        <w:tc>
          <w:tcPr>
            <w:tcW w:w="1991" w:type="dxa"/>
            <w:hideMark/>
          </w:tcPr>
          <w:p w14:paraId="43E233D0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</w:rPr>
            </w:pPr>
            <w:r w:rsidRPr="004D6C16">
              <w:rPr>
                <w:rFonts w:cs="Times New Roman"/>
              </w:rPr>
              <w:t>6.853076</w:t>
            </w:r>
          </w:p>
        </w:tc>
      </w:tr>
    </w:tbl>
    <w:p w14:paraId="5BCB8095" w14:textId="77777777" w:rsidR="005B7B8C" w:rsidRDefault="005B7B8C" w:rsidP="005B7B8C"/>
    <w:p w14:paraId="2910A9B3" w14:textId="77777777" w:rsidR="005B7B8C" w:rsidRDefault="005B7B8C" w:rsidP="005B7B8C"/>
    <w:p w14:paraId="7F4AFC22" w14:textId="77777777" w:rsidR="005B7B8C" w:rsidRPr="004D6C16" w:rsidRDefault="005B7B8C" w:rsidP="005B7B8C">
      <w:pPr>
        <w:pStyle w:val="17Table-Title-Center"/>
      </w:pPr>
      <w:bookmarkStart w:id="7" w:name="_Hlk7839344"/>
      <w:r w:rsidRPr="004D6C16">
        <w:t xml:space="preserve">Table 3.1 Land use Land </w:t>
      </w:r>
      <w:r>
        <w:t>C</w:t>
      </w:r>
      <w:r w:rsidRPr="004D6C16">
        <w:t>over Classification of the Study Area Watershed</w:t>
      </w:r>
    </w:p>
    <w:tbl>
      <w:tblPr>
        <w:tblStyle w:val="GayaUKM-Mazleha1"/>
        <w:tblW w:w="0" w:type="auto"/>
        <w:tblLook w:val="04A0" w:firstRow="1" w:lastRow="0" w:firstColumn="1" w:lastColumn="0" w:noHBand="0" w:noVBand="1"/>
      </w:tblPr>
      <w:tblGrid>
        <w:gridCol w:w="2694"/>
        <w:gridCol w:w="1275"/>
        <w:gridCol w:w="1701"/>
        <w:gridCol w:w="1843"/>
        <w:gridCol w:w="1055"/>
      </w:tblGrid>
      <w:tr w:rsidR="005B7B8C" w:rsidRPr="004D6C16" w14:paraId="4D13343A" w14:textId="77777777" w:rsidTr="00D03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694" w:type="dxa"/>
            <w:noWrap/>
            <w:hideMark/>
          </w:tcPr>
          <w:p w14:paraId="7AB7A8D2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Land use Land </w:t>
            </w:r>
            <w:r>
              <w:rPr>
                <w:rFonts w:eastAsia="MS Mincho"/>
                <w:b/>
                <w:szCs w:val="24"/>
              </w:rPr>
              <w:t>C</w:t>
            </w:r>
            <w:r w:rsidRPr="004D6C16">
              <w:rPr>
                <w:rFonts w:eastAsia="MS Mincho"/>
                <w:b/>
                <w:szCs w:val="24"/>
              </w:rPr>
              <w:t>over Types</w:t>
            </w:r>
          </w:p>
        </w:tc>
        <w:tc>
          <w:tcPr>
            <w:tcW w:w="1275" w:type="dxa"/>
            <w:noWrap/>
            <w:hideMark/>
          </w:tcPr>
          <w:p w14:paraId="72D485E2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>SWAT Code</w:t>
            </w:r>
          </w:p>
        </w:tc>
        <w:tc>
          <w:tcPr>
            <w:tcW w:w="1701" w:type="dxa"/>
            <w:noWrap/>
            <w:hideMark/>
          </w:tcPr>
          <w:p w14:paraId="5E212A35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>Area [ha]</w:t>
            </w:r>
          </w:p>
        </w:tc>
        <w:tc>
          <w:tcPr>
            <w:tcW w:w="1843" w:type="dxa"/>
            <w:noWrap/>
            <w:hideMark/>
          </w:tcPr>
          <w:p w14:paraId="395D1DE1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>Area[acres]</w:t>
            </w:r>
          </w:p>
        </w:tc>
        <w:tc>
          <w:tcPr>
            <w:tcW w:w="1055" w:type="dxa"/>
            <w:noWrap/>
            <w:hideMark/>
          </w:tcPr>
          <w:p w14:paraId="4450066C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% </w:t>
            </w:r>
            <w:proofErr w:type="spellStart"/>
            <w:r w:rsidRPr="004D6C16">
              <w:rPr>
                <w:rFonts w:eastAsia="MS Mincho"/>
                <w:b/>
                <w:szCs w:val="24"/>
              </w:rPr>
              <w:t>Wat.Area</w:t>
            </w:r>
            <w:proofErr w:type="spellEnd"/>
          </w:p>
        </w:tc>
      </w:tr>
      <w:tr w:rsidR="005B7B8C" w:rsidRPr="004D6C16" w14:paraId="4E89A36F" w14:textId="77777777" w:rsidTr="00D033B1">
        <w:trPr>
          <w:trHeight w:val="300"/>
        </w:trPr>
        <w:tc>
          <w:tcPr>
            <w:tcW w:w="2694" w:type="dxa"/>
            <w:noWrap/>
            <w:hideMark/>
          </w:tcPr>
          <w:p w14:paraId="74C76A7C" w14:textId="77777777" w:rsidR="005B7B8C" w:rsidRPr="004D6C16" w:rsidRDefault="005B7B8C" w:rsidP="00D033B1">
            <w:pPr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Range-Grasses </w:t>
            </w:r>
          </w:p>
        </w:tc>
        <w:tc>
          <w:tcPr>
            <w:tcW w:w="1275" w:type="dxa"/>
            <w:noWrap/>
            <w:hideMark/>
          </w:tcPr>
          <w:p w14:paraId="214D19F3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RNG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5E93F58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066467.2</w:t>
            </w:r>
          </w:p>
        </w:tc>
        <w:tc>
          <w:tcPr>
            <w:tcW w:w="1843" w:type="dxa"/>
            <w:noWrap/>
            <w:hideMark/>
          </w:tcPr>
          <w:p w14:paraId="002FD21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635293.775</w:t>
            </w:r>
          </w:p>
        </w:tc>
        <w:tc>
          <w:tcPr>
            <w:tcW w:w="1055" w:type="dxa"/>
            <w:noWrap/>
            <w:hideMark/>
          </w:tcPr>
          <w:p w14:paraId="459A610A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32.73</w:t>
            </w:r>
          </w:p>
        </w:tc>
      </w:tr>
      <w:tr w:rsidR="005B7B8C" w:rsidRPr="004D6C16" w14:paraId="341A12E5" w14:textId="77777777" w:rsidTr="00D033B1">
        <w:trPr>
          <w:trHeight w:val="300"/>
        </w:trPr>
        <w:tc>
          <w:tcPr>
            <w:tcW w:w="2694" w:type="dxa"/>
            <w:noWrap/>
            <w:hideMark/>
          </w:tcPr>
          <w:p w14:paraId="114FC9A5" w14:textId="77777777" w:rsidR="005B7B8C" w:rsidRPr="004D6C16" w:rsidRDefault="005B7B8C" w:rsidP="00D033B1">
            <w:pPr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Agricultural Land-Generic </w:t>
            </w:r>
          </w:p>
        </w:tc>
        <w:tc>
          <w:tcPr>
            <w:tcW w:w="1275" w:type="dxa"/>
            <w:noWrap/>
            <w:hideMark/>
          </w:tcPr>
          <w:p w14:paraId="3CF77D22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AGRL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D88520C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848911.895</w:t>
            </w:r>
          </w:p>
        </w:tc>
        <w:tc>
          <w:tcPr>
            <w:tcW w:w="1843" w:type="dxa"/>
            <w:noWrap/>
            <w:hideMark/>
          </w:tcPr>
          <w:p w14:paraId="71C0883F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4568753.739</w:t>
            </w:r>
          </w:p>
        </w:tc>
        <w:tc>
          <w:tcPr>
            <w:tcW w:w="1055" w:type="dxa"/>
            <w:noWrap/>
            <w:hideMark/>
          </w:tcPr>
          <w:p w14:paraId="0237DCB1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56.7</w:t>
            </w:r>
          </w:p>
        </w:tc>
      </w:tr>
      <w:tr w:rsidR="005B7B8C" w:rsidRPr="004D6C16" w14:paraId="7FEA8809" w14:textId="77777777" w:rsidTr="00D033B1">
        <w:trPr>
          <w:trHeight w:val="300"/>
        </w:trPr>
        <w:tc>
          <w:tcPr>
            <w:tcW w:w="2694" w:type="dxa"/>
            <w:noWrap/>
            <w:hideMark/>
          </w:tcPr>
          <w:p w14:paraId="6753B58E" w14:textId="77777777" w:rsidR="005B7B8C" w:rsidRPr="004D6C16" w:rsidRDefault="005B7B8C" w:rsidP="00D033B1">
            <w:pPr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Barren </w:t>
            </w:r>
          </w:p>
        </w:tc>
        <w:tc>
          <w:tcPr>
            <w:tcW w:w="1275" w:type="dxa"/>
            <w:noWrap/>
            <w:hideMark/>
          </w:tcPr>
          <w:p w14:paraId="1168FBAE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BARR</w:t>
            </w:r>
          </w:p>
        </w:tc>
        <w:tc>
          <w:tcPr>
            <w:tcW w:w="1701" w:type="dxa"/>
            <w:noWrap/>
            <w:hideMark/>
          </w:tcPr>
          <w:p w14:paraId="038BF5B1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2070.7517</w:t>
            </w:r>
          </w:p>
        </w:tc>
        <w:tc>
          <w:tcPr>
            <w:tcW w:w="1843" w:type="dxa"/>
            <w:noWrap/>
            <w:hideMark/>
          </w:tcPr>
          <w:p w14:paraId="2B5D329C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9827.431</w:t>
            </w:r>
          </w:p>
        </w:tc>
        <w:tc>
          <w:tcPr>
            <w:tcW w:w="1055" w:type="dxa"/>
            <w:noWrap/>
            <w:hideMark/>
          </w:tcPr>
          <w:p w14:paraId="316B641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0.61</w:t>
            </w:r>
          </w:p>
        </w:tc>
      </w:tr>
      <w:tr w:rsidR="005B7B8C" w:rsidRPr="004D6C16" w14:paraId="0C86A2FC" w14:textId="77777777" w:rsidTr="00D033B1">
        <w:trPr>
          <w:trHeight w:val="300"/>
        </w:trPr>
        <w:tc>
          <w:tcPr>
            <w:tcW w:w="2694" w:type="dxa"/>
            <w:noWrap/>
            <w:hideMark/>
          </w:tcPr>
          <w:p w14:paraId="6371B362" w14:textId="77777777" w:rsidR="005B7B8C" w:rsidRPr="004D6C16" w:rsidRDefault="005B7B8C" w:rsidP="00D033B1">
            <w:pPr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Residential </w:t>
            </w:r>
          </w:p>
        </w:tc>
        <w:tc>
          <w:tcPr>
            <w:tcW w:w="1275" w:type="dxa"/>
            <w:noWrap/>
            <w:hideMark/>
          </w:tcPr>
          <w:p w14:paraId="1BFBA905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URBN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08FE64E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46746.2108</w:t>
            </w:r>
          </w:p>
        </w:tc>
        <w:tc>
          <w:tcPr>
            <w:tcW w:w="1843" w:type="dxa"/>
            <w:noWrap/>
            <w:hideMark/>
          </w:tcPr>
          <w:p w14:paraId="4B830EBC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15512.2242</w:t>
            </w:r>
          </w:p>
        </w:tc>
        <w:tc>
          <w:tcPr>
            <w:tcW w:w="1055" w:type="dxa"/>
            <w:noWrap/>
            <w:hideMark/>
          </w:tcPr>
          <w:p w14:paraId="7DD9185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.78</w:t>
            </w:r>
          </w:p>
        </w:tc>
      </w:tr>
      <w:tr w:rsidR="005B7B8C" w:rsidRPr="004D6C16" w14:paraId="2D35191B" w14:textId="77777777" w:rsidTr="00D033B1">
        <w:trPr>
          <w:trHeight w:val="300"/>
        </w:trPr>
        <w:tc>
          <w:tcPr>
            <w:tcW w:w="2694" w:type="dxa"/>
            <w:noWrap/>
            <w:hideMark/>
          </w:tcPr>
          <w:p w14:paraId="24276302" w14:textId="77777777" w:rsidR="005B7B8C" w:rsidRPr="004D6C16" w:rsidRDefault="005B7B8C" w:rsidP="00D033B1">
            <w:pPr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Wetlands-Mixed </w:t>
            </w:r>
          </w:p>
        </w:tc>
        <w:tc>
          <w:tcPr>
            <w:tcW w:w="1275" w:type="dxa"/>
            <w:noWrap/>
            <w:hideMark/>
          </w:tcPr>
          <w:p w14:paraId="160E05D1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WETL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301DE58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2091.7579</w:t>
            </w:r>
          </w:p>
        </w:tc>
        <w:tc>
          <w:tcPr>
            <w:tcW w:w="1843" w:type="dxa"/>
            <w:noWrap/>
            <w:hideMark/>
          </w:tcPr>
          <w:p w14:paraId="69BBB161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54589.8384</w:t>
            </w:r>
          </w:p>
        </w:tc>
        <w:tc>
          <w:tcPr>
            <w:tcW w:w="1055" w:type="dxa"/>
            <w:noWrap/>
            <w:hideMark/>
          </w:tcPr>
          <w:p w14:paraId="6090C727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.01</w:t>
            </w:r>
          </w:p>
        </w:tc>
      </w:tr>
      <w:tr w:rsidR="005B7B8C" w:rsidRPr="004D6C16" w14:paraId="7900D75C" w14:textId="77777777" w:rsidTr="00D033B1">
        <w:trPr>
          <w:trHeight w:val="300"/>
        </w:trPr>
        <w:tc>
          <w:tcPr>
            <w:tcW w:w="2694" w:type="dxa"/>
            <w:noWrap/>
            <w:hideMark/>
          </w:tcPr>
          <w:p w14:paraId="6910F6E6" w14:textId="77777777" w:rsidR="005B7B8C" w:rsidRPr="004D6C16" w:rsidRDefault="005B7B8C" w:rsidP="00D033B1">
            <w:pPr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Forest-Mixed </w:t>
            </w:r>
          </w:p>
        </w:tc>
        <w:tc>
          <w:tcPr>
            <w:tcW w:w="1275" w:type="dxa"/>
            <w:noWrap/>
            <w:hideMark/>
          </w:tcPr>
          <w:p w14:paraId="4ADCCA71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FRST</w:t>
            </w:r>
            <w:proofErr w:type="spellEnd"/>
          </w:p>
        </w:tc>
        <w:tc>
          <w:tcPr>
            <w:tcW w:w="1701" w:type="dxa"/>
            <w:noWrap/>
            <w:hideMark/>
          </w:tcPr>
          <w:p w14:paraId="134F38AE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71832.8666</w:t>
            </w:r>
          </w:p>
        </w:tc>
        <w:tc>
          <w:tcPr>
            <w:tcW w:w="1843" w:type="dxa"/>
            <w:noWrap/>
            <w:hideMark/>
          </w:tcPr>
          <w:p w14:paraId="613E26B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77502.605</w:t>
            </w:r>
          </w:p>
        </w:tc>
        <w:tc>
          <w:tcPr>
            <w:tcW w:w="1055" w:type="dxa"/>
            <w:noWrap/>
            <w:hideMark/>
          </w:tcPr>
          <w:p w14:paraId="285FA9C6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.44</w:t>
            </w:r>
          </w:p>
        </w:tc>
      </w:tr>
      <w:tr w:rsidR="005B7B8C" w:rsidRPr="004D6C16" w14:paraId="0D3248A2" w14:textId="77777777" w:rsidTr="00D033B1">
        <w:trPr>
          <w:trHeight w:val="300"/>
        </w:trPr>
        <w:tc>
          <w:tcPr>
            <w:tcW w:w="2694" w:type="dxa"/>
            <w:noWrap/>
            <w:hideMark/>
          </w:tcPr>
          <w:p w14:paraId="3052DABC" w14:textId="77777777" w:rsidR="005B7B8C" w:rsidRPr="004D6C16" w:rsidRDefault="005B7B8C" w:rsidP="00D033B1">
            <w:pPr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Wetlands-Forested </w:t>
            </w:r>
          </w:p>
        </w:tc>
        <w:tc>
          <w:tcPr>
            <w:tcW w:w="1275" w:type="dxa"/>
            <w:noWrap/>
            <w:hideMark/>
          </w:tcPr>
          <w:p w14:paraId="759E30F1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WETF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0C874CD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25877.9664</w:t>
            </w:r>
          </w:p>
        </w:tc>
        <w:tc>
          <w:tcPr>
            <w:tcW w:w="1843" w:type="dxa"/>
            <w:noWrap/>
            <w:hideMark/>
          </w:tcPr>
          <w:p w14:paraId="3535C20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311050.7488</w:t>
            </w:r>
          </w:p>
        </w:tc>
        <w:tc>
          <w:tcPr>
            <w:tcW w:w="1055" w:type="dxa"/>
            <w:noWrap/>
            <w:hideMark/>
          </w:tcPr>
          <w:p w14:paraId="6A60588F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3.93</w:t>
            </w:r>
          </w:p>
        </w:tc>
      </w:tr>
      <w:tr w:rsidR="005B7B8C" w:rsidRPr="004D6C16" w14:paraId="2111F533" w14:textId="77777777" w:rsidTr="00D033B1">
        <w:trPr>
          <w:trHeight w:val="300"/>
        </w:trPr>
        <w:tc>
          <w:tcPr>
            <w:tcW w:w="2694" w:type="dxa"/>
            <w:noWrap/>
            <w:hideMark/>
          </w:tcPr>
          <w:p w14:paraId="5D192ACB" w14:textId="77777777" w:rsidR="005B7B8C" w:rsidRPr="004D6C16" w:rsidRDefault="005B7B8C" w:rsidP="00D033B1">
            <w:pPr>
              <w:jc w:val="both"/>
              <w:rPr>
                <w:rFonts w:eastAsia="MS Mincho"/>
                <w:b/>
                <w:szCs w:val="24"/>
              </w:rPr>
            </w:pPr>
            <w:r w:rsidRPr="004D6C16">
              <w:rPr>
                <w:rFonts w:eastAsia="MS Mincho"/>
                <w:b/>
                <w:szCs w:val="24"/>
              </w:rPr>
              <w:t xml:space="preserve">Water </w:t>
            </w:r>
          </w:p>
        </w:tc>
        <w:tc>
          <w:tcPr>
            <w:tcW w:w="1275" w:type="dxa"/>
            <w:noWrap/>
            <w:hideMark/>
          </w:tcPr>
          <w:p w14:paraId="298B9393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WAT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AA94278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8464.2243</w:t>
            </w:r>
          </w:p>
        </w:tc>
        <w:tc>
          <w:tcPr>
            <w:tcW w:w="1843" w:type="dxa"/>
            <w:noWrap/>
            <w:hideMark/>
          </w:tcPr>
          <w:p w14:paraId="7A67EE26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45626.0215</w:t>
            </w:r>
          </w:p>
        </w:tc>
        <w:tc>
          <w:tcPr>
            <w:tcW w:w="1055" w:type="dxa"/>
            <w:noWrap/>
            <w:hideMark/>
          </w:tcPr>
          <w:p w14:paraId="002831FA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0.81</w:t>
            </w:r>
          </w:p>
        </w:tc>
      </w:tr>
      <w:bookmarkEnd w:id="7"/>
    </w:tbl>
    <w:p w14:paraId="48F873E7" w14:textId="77777777" w:rsidR="005B7B8C" w:rsidRDefault="005B7B8C" w:rsidP="005B7B8C"/>
    <w:p w14:paraId="7E834CFD" w14:textId="77777777" w:rsidR="005B7B8C" w:rsidRDefault="005B7B8C" w:rsidP="005B7B8C"/>
    <w:p w14:paraId="0E2D9194" w14:textId="77777777" w:rsidR="005B7B8C" w:rsidRDefault="005B7B8C" w:rsidP="005B7B8C"/>
    <w:p w14:paraId="0536A46D" w14:textId="77777777" w:rsidR="005B7B8C" w:rsidRPr="004D6C16" w:rsidRDefault="005B7B8C" w:rsidP="005B7B8C">
      <w:pPr>
        <w:pStyle w:val="17Table-Title-Center"/>
      </w:pPr>
      <w:bookmarkStart w:id="8" w:name="_Hlk7841897"/>
      <w:r w:rsidRPr="004D6C16"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Pr="004D6C16">
        <w:rPr>
          <w:noProof/>
        </w:rPr>
        <w:t>3</w:t>
      </w:r>
      <w:r>
        <w:rPr>
          <w:noProof/>
        </w:rPr>
        <w:fldChar w:fldCharType="end"/>
      </w:r>
      <w:r w:rsidRPr="004D6C16">
        <w:t>.2 Kaduna Watershed Soil Classification</w:t>
      </w:r>
    </w:p>
    <w:tbl>
      <w:tblPr>
        <w:tblStyle w:val="GayaUKM-Mazleha2"/>
        <w:tblW w:w="0" w:type="auto"/>
        <w:tblLook w:val="04A0" w:firstRow="1" w:lastRow="0" w:firstColumn="1" w:lastColumn="0" w:noHBand="0" w:noVBand="1"/>
      </w:tblPr>
      <w:tblGrid>
        <w:gridCol w:w="2640"/>
        <w:gridCol w:w="1675"/>
        <w:gridCol w:w="1266"/>
        <w:gridCol w:w="1387"/>
        <w:gridCol w:w="1255"/>
      </w:tblGrid>
      <w:tr w:rsidR="005B7B8C" w:rsidRPr="004D6C16" w14:paraId="1FED7A06" w14:textId="77777777" w:rsidTr="00D03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640" w:type="dxa"/>
            <w:noWrap/>
            <w:hideMark/>
          </w:tcPr>
          <w:p w14:paraId="1C4E8BEB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Soil Class</w:t>
            </w:r>
          </w:p>
        </w:tc>
        <w:tc>
          <w:tcPr>
            <w:tcW w:w="1675" w:type="dxa"/>
            <w:noWrap/>
            <w:hideMark/>
          </w:tcPr>
          <w:p w14:paraId="0C5A7131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SWAT Code</w:t>
            </w:r>
          </w:p>
        </w:tc>
        <w:tc>
          <w:tcPr>
            <w:tcW w:w="1266" w:type="dxa"/>
            <w:noWrap/>
            <w:hideMark/>
          </w:tcPr>
          <w:p w14:paraId="04B52ED5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Area [ha]</w:t>
            </w:r>
          </w:p>
        </w:tc>
        <w:tc>
          <w:tcPr>
            <w:tcW w:w="1387" w:type="dxa"/>
            <w:noWrap/>
            <w:hideMark/>
          </w:tcPr>
          <w:p w14:paraId="35D2668A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Area[acres]</w:t>
            </w:r>
          </w:p>
        </w:tc>
        <w:tc>
          <w:tcPr>
            <w:tcW w:w="1255" w:type="dxa"/>
            <w:noWrap/>
            <w:hideMark/>
          </w:tcPr>
          <w:p w14:paraId="63B488B5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%</w:t>
            </w:r>
            <w:proofErr w:type="spellStart"/>
            <w:r w:rsidRPr="004D6C16">
              <w:rPr>
                <w:rFonts w:eastAsia="MS Mincho"/>
                <w:szCs w:val="24"/>
              </w:rPr>
              <w:t>Wat.Area</w:t>
            </w:r>
            <w:proofErr w:type="spellEnd"/>
          </w:p>
        </w:tc>
      </w:tr>
      <w:tr w:rsidR="005B7B8C" w:rsidRPr="004D6C16" w14:paraId="3CFE12A5" w14:textId="77777777" w:rsidTr="00D033B1">
        <w:trPr>
          <w:trHeight w:val="300"/>
        </w:trPr>
        <w:tc>
          <w:tcPr>
            <w:tcW w:w="2640" w:type="dxa"/>
            <w:hideMark/>
          </w:tcPr>
          <w:p w14:paraId="746EEBBA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SANDY_LOAM</w:t>
            </w:r>
            <w:proofErr w:type="spellEnd"/>
          </w:p>
        </w:tc>
        <w:tc>
          <w:tcPr>
            <w:tcW w:w="1675" w:type="dxa"/>
            <w:noWrap/>
            <w:hideMark/>
          </w:tcPr>
          <w:p w14:paraId="5E563D92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Lf42-1a-1470</w:t>
            </w:r>
          </w:p>
        </w:tc>
        <w:tc>
          <w:tcPr>
            <w:tcW w:w="1266" w:type="dxa"/>
            <w:noWrap/>
            <w:hideMark/>
          </w:tcPr>
          <w:p w14:paraId="2D8505BF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321040.1472</w:t>
            </w:r>
          </w:p>
        </w:tc>
        <w:tc>
          <w:tcPr>
            <w:tcW w:w="1387" w:type="dxa"/>
            <w:noWrap/>
            <w:hideMark/>
          </w:tcPr>
          <w:p w14:paraId="633A45F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793306.2557</w:t>
            </w:r>
          </w:p>
        </w:tc>
        <w:tc>
          <w:tcPr>
            <w:tcW w:w="1255" w:type="dxa"/>
            <w:noWrap/>
            <w:hideMark/>
          </w:tcPr>
          <w:p w14:paraId="4D9A8C1D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9.99</w:t>
            </w:r>
          </w:p>
        </w:tc>
      </w:tr>
      <w:tr w:rsidR="005B7B8C" w:rsidRPr="004D6C16" w14:paraId="60AE42B8" w14:textId="77777777" w:rsidTr="00D033B1">
        <w:trPr>
          <w:trHeight w:val="300"/>
        </w:trPr>
        <w:tc>
          <w:tcPr>
            <w:tcW w:w="2640" w:type="dxa"/>
            <w:hideMark/>
          </w:tcPr>
          <w:p w14:paraId="7A1E232C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SANDY_LOAM</w:t>
            </w:r>
            <w:proofErr w:type="spellEnd"/>
          </w:p>
        </w:tc>
        <w:tc>
          <w:tcPr>
            <w:tcW w:w="1675" w:type="dxa"/>
            <w:noWrap/>
            <w:hideMark/>
          </w:tcPr>
          <w:p w14:paraId="71384A0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Lf49-1a-1476</w:t>
            </w:r>
          </w:p>
        </w:tc>
        <w:tc>
          <w:tcPr>
            <w:tcW w:w="1266" w:type="dxa"/>
            <w:noWrap/>
            <w:hideMark/>
          </w:tcPr>
          <w:p w14:paraId="177C5F2F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345603.031</w:t>
            </w:r>
          </w:p>
        </w:tc>
        <w:tc>
          <w:tcPr>
            <w:tcW w:w="1387" w:type="dxa"/>
            <w:noWrap/>
            <w:hideMark/>
          </w:tcPr>
          <w:p w14:paraId="195C5EED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3325052.369</w:t>
            </w:r>
          </w:p>
        </w:tc>
        <w:tc>
          <w:tcPr>
            <w:tcW w:w="1255" w:type="dxa"/>
            <w:noWrap/>
            <w:hideMark/>
          </w:tcPr>
          <w:p w14:paraId="07B25D3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41.89</w:t>
            </w:r>
          </w:p>
        </w:tc>
      </w:tr>
      <w:tr w:rsidR="005B7B8C" w:rsidRPr="004D6C16" w14:paraId="63A3D6D9" w14:textId="77777777" w:rsidTr="00D033B1">
        <w:trPr>
          <w:trHeight w:val="300"/>
        </w:trPr>
        <w:tc>
          <w:tcPr>
            <w:tcW w:w="2640" w:type="dxa"/>
            <w:hideMark/>
          </w:tcPr>
          <w:p w14:paraId="18427AD7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SANDY_LOAM</w:t>
            </w:r>
            <w:proofErr w:type="spellEnd"/>
          </w:p>
        </w:tc>
        <w:tc>
          <w:tcPr>
            <w:tcW w:w="1675" w:type="dxa"/>
            <w:noWrap/>
            <w:hideMark/>
          </w:tcPr>
          <w:p w14:paraId="496F5675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Lf41-1-2a-1468</w:t>
            </w:r>
          </w:p>
        </w:tc>
        <w:tc>
          <w:tcPr>
            <w:tcW w:w="1266" w:type="dxa"/>
            <w:noWrap/>
            <w:hideMark/>
          </w:tcPr>
          <w:p w14:paraId="4F54A3DD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984.3024</w:t>
            </w:r>
          </w:p>
        </w:tc>
        <w:tc>
          <w:tcPr>
            <w:tcW w:w="1387" w:type="dxa"/>
            <w:noWrap/>
            <w:hideMark/>
          </w:tcPr>
          <w:p w14:paraId="7D1F3B8F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7374.3605</w:t>
            </w:r>
          </w:p>
        </w:tc>
        <w:tc>
          <w:tcPr>
            <w:tcW w:w="1255" w:type="dxa"/>
            <w:noWrap/>
            <w:hideMark/>
          </w:tcPr>
          <w:p w14:paraId="323CDAD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0.09</w:t>
            </w:r>
          </w:p>
        </w:tc>
      </w:tr>
      <w:tr w:rsidR="005B7B8C" w:rsidRPr="004D6C16" w14:paraId="7CC769FC" w14:textId="77777777" w:rsidTr="00D033B1">
        <w:trPr>
          <w:trHeight w:val="300"/>
        </w:trPr>
        <w:tc>
          <w:tcPr>
            <w:tcW w:w="2640" w:type="dxa"/>
            <w:hideMark/>
          </w:tcPr>
          <w:p w14:paraId="1F7628E3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SANDY_CLAY_LOAM</w:t>
            </w:r>
            <w:proofErr w:type="spellEnd"/>
          </w:p>
        </w:tc>
        <w:tc>
          <w:tcPr>
            <w:tcW w:w="1675" w:type="dxa"/>
            <w:noWrap/>
            <w:hideMark/>
          </w:tcPr>
          <w:p w14:paraId="130B4F1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Lg26-2a-1511</w:t>
            </w:r>
          </w:p>
        </w:tc>
        <w:tc>
          <w:tcPr>
            <w:tcW w:w="1266" w:type="dxa"/>
            <w:noWrap/>
            <w:hideMark/>
          </w:tcPr>
          <w:p w14:paraId="33E5781A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607316.4238</w:t>
            </w:r>
          </w:p>
        </w:tc>
        <w:tc>
          <w:tcPr>
            <w:tcW w:w="1387" w:type="dxa"/>
            <w:noWrap/>
            <w:hideMark/>
          </w:tcPr>
          <w:p w14:paraId="053D3C0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500709.249</w:t>
            </w:r>
          </w:p>
        </w:tc>
        <w:tc>
          <w:tcPr>
            <w:tcW w:w="1255" w:type="dxa"/>
            <w:noWrap/>
            <w:hideMark/>
          </w:tcPr>
          <w:p w14:paraId="19340C45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8.91</w:t>
            </w:r>
          </w:p>
        </w:tc>
      </w:tr>
      <w:tr w:rsidR="005B7B8C" w:rsidRPr="004D6C16" w14:paraId="068E82EE" w14:textId="77777777" w:rsidTr="00D033B1">
        <w:trPr>
          <w:trHeight w:val="300"/>
        </w:trPr>
        <w:tc>
          <w:tcPr>
            <w:tcW w:w="2640" w:type="dxa"/>
            <w:hideMark/>
          </w:tcPr>
          <w:p w14:paraId="0939EE39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SANDY_CLAY_LOAM</w:t>
            </w:r>
            <w:proofErr w:type="spellEnd"/>
          </w:p>
        </w:tc>
        <w:tc>
          <w:tcPr>
            <w:tcW w:w="1675" w:type="dxa"/>
            <w:noWrap/>
            <w:hideMark/>
          </w:tcPr>
          <w:p w14:paraId="0E74B5FC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Lf8-1493</w:t>
            </w:r>
          </w:p>
        </w:tc>
        <w:tc>
          <w:tcPr>
            <w:tcW w:w="1266" w:type="dxa"/>
            <w:noWrap/>
            <w:hideMark/>
          </w:tcPr>
          <w:p w14:paraId="2E763DA5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808879.9539</w:t>
            </w:r>
          </w:p>
        </w:tc>
        <w:tc>
          <w:tcPr>
            <w:tcW w:w="1387" w:type="dxa"/>
            <w:noWrap/>
            <w:hideMark/>
          </w:tcPr>
          <w:p w14:paraId="0927A628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998782.81</w:t>
            </w:r>
          </w:p>
        </w:tc>
        <w:tc>
          <w:tcPr>
            <w:tcW w:w="1255" w:type="dxa"/>
            <w:noWrap/>
            <w:hideMark/>
          </w:tcPr>
          <w:p w14:paraId="511DFD62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5.18</w:t>
            </w:r>
          </w:p>
        </w:tc>
      </w:tr>
      <w:tr w:rsidR="005B7B8C" w:rsidRPr="004D6C16" w14:paraId="56B49F8F" w14:textId="77777777" w:rsidTr="00D033B1">
        <w:trPr>
          <w:trHeight w:val="300"/>
        </w:trPr>
        <w:tc>
          <w:tcPr>
            <w:tcW w:w="2640" w:type="dxa"/>
            <w:hideMark/>
          </w:tcPr>
          <w:p w14:paraId="24418E46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LOAM</w:t>
            </w:r>
          </w:p>
        </w:tc>
        <w:tc>
          <w:tcPr>
            <w:tcW w:w="1675" w:type="dxa"/>
            <w:noWrap/>
            <w:hideMark/>
          </w:tcPr>
          <w:p w14:paraId="01FBD48C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I-60</w:t>
            </w:r>
          </w:p>
        </w:tc>
        <w:tc>
          <w:tcPr>
            <w:tcW w:w="1266" w:type="dxa"/>
            <w:noWrap/>
            <w:hideMark/>
          </w:tcPr>
          <w:p w14:paraId="3515AC6B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5565.4848</w:t>
            </w:r>
          </w:p>
        </w:tc>
        <w:tc>
          <w:tcPr>
            <w:tcW w:w="1387" w:type="dxa"/>
            <w:noWrap/>
            <w:hideMark/>
          </w:tcPr>
          <w:p w14:paraId="1B844923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63173.5913</w:t>
            </w:r>
          </w:p>
        </w:tc>
        <w:tc>
          <w:tcPr>
            <w:tcW w:w="1255" w:type="dxa"/>
            <w:noWrap/>
            <w:hideMark/>
          </w:tcPr>
          <w:p w14:paraId="3CF67A0A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0.8</w:t>
            </w:r>
          </w:p>
        </w:tc>
      </w:tr>
      <w:tr w:rsidR="005B7B8C" w:rsidRPr="004D6C16" w14:paraId="7EC3BE80" w14:textId="77777777" w:rsidTr="00D033B1">
        <w:trPr>
          <w:trHeight w:val="300"/>
        </w:trPr>
        <w:tc>
          <w:tcPr>
            <w:tcW w:w="2640" w:type="dxa"/>
            <w:hideMark/>
          </w:tcPr>
          <w:p w14:paraId="6A5A073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LOAM</w:t>
            </w:r>
          </w:p>
        </w:tc>
        <w:tc>
          <w:tcPr>
            <w:tcW w:w="1675" w:type="dxa"/>
            <w:noWrap/>
            <w:hideMark/>
          </w:tcPr>
          <w:p w14:paraId="1AD2BF4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I-c-99</w:t>
            </w:r>
          </w:p>
        </w:tc>
        <w:tc>
          <w:tcPr>
            <w:tcW w:w="1266" w:type="dxa"/>
            <w:noWrap/>
            <w:hideMark/>
          </w:tcPr>
          <w:p w14:paraId="22004CBA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8572.6467</w:t>
            </w:r>
          </w:p>
        </w:tc>
        <w:tc>
          <w:tcPr>
            <w:tcW w:w="1387" w:type="dxa"/>
            <w:noWrap/>
            <w:hideMark/>
          </w:tcPr>
          <w:p w14:paraId="008C37D1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45893.9387</w:t>
            </w:r>
          </w:p>
        </w:tc>
        <w:tc>
          <w:tcPr>
            <w:tcW w:w="1255" w:type="dxa"/>
            <w:noWrap/>
            <w:hideMark/>
          </w:tcPr>
          <w:p w14:paraId="1E4601E7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0.58</w:t>
            </w:r>
          </w:p>
        </w:tc>
      </w:tr>
      <w:tr w:rsidR="005B7B8C" w:rsidRPr="004D6C16" w14:paraId="72C9E282" w14:textId="77777777" w:rsidTr="00D033B1">
        <w:trPr>
          <w:trHeight w:val="300"/>
        </w:trPr>
        <w:tc>
          <w:tcPr>
            <w:tcW w:w="2640" w:type="dxa"/>
            <w:hideMark/>
          </w:tcPr>
          <w:p w14:paraId="36703A1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SANDY_CLAY_LOAM</w:t>
            </w:r>
            <w:proofErr w:type="spellEnd"/>
          </w:p>
        </w:tc>
        <w:tc>
          <w:tcPr>
            <w:tcW w:w="1675" w:type="dxa"/>
            <w:noWrap/>
            <w:hideMark/>
          </w:tcPr>
          <w:p w14:paraId="0A7035EF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Af12-2b-1020</w:t>
            </w:r>
          </w:p>
        </w:tc>
        <w:tc>
          <w:tcPr>
            <w:tcW w:w="1266" w:type="dxa"/>
            <w:noWrap/>
            <w:hideMark/>
          </w:tcPr>
          <w:p w14:paraId="0DD1B532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46821.4064</w:t>
            </w:r>
          </w:p>
        </w:tc>
        <w:tc>
          <w:tcPr>
            <w:tcW w:w="1387" w:type="dxa"/>
            <w:noWrap/>
            <w:hideMark/>
          </w:tcPr>
          <w:p w14:paraId="4120E873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15698.0363</w:t>
            </w:r>
          </w:p>
        </w:tc>
        <w:tc>
          <w:tcPr>
            <w:tcW w:w="1255" w:type="dxa"/>
            <w:noWrap/>
            <w:hideMark/>
          </w:tcPr>
          <w:p w14:paraId="268260D7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.46</w:t>
            </w:r>
          </w:p>
        </w:tc>
      </w:tr>
      <w:bookmarkEnd w:id="8"/>
      <w:tr w:rsidR="005B7B8C" w:rsidRPr="004D6C16" w14:paraId="762A88EE" w14:textId="77777777" w:rsidTr="00D033B1">
        <w:trPr>
          <w:trHeight w:val="300"/>
        </w:trPr>
        <w:tc>
          <w:tcPr>
            <w:tcW w:w="2640" w:type="dxa"/>
            <w:hideMark/>
          </w:tcPr>
          <w:p w14:paraId="46037D3A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LOAM</w:t>
            </w:r>
          </w:p>
        </w:tc>
        <w:tc>
          <w:tcPr>
            <w:tcW w:w="1675" w:type="dxa"/>
            <w:noWrap/>
            <w:hideMark/>
          </w:tcPr>
          <w:p w14:paraId="0EE7F869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I-bc-1324</w:t>
            </w:r>
          </w:p>
        </w:tc>
        <w:tc>
          <w:tcPr>
            <w:tcW w:w="1266" w:type="dxa"/>
            <w:noWrap/>
            <w:hideMark/>
          </w:tcPr>
          <w:p w14:paraId="74317B8E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8479.9465</w:t>
            </w:r>
          </w:p>
        </w:tc>
        <w:tc>
          <w:tcPr>
            <w:tcW w:w="1387" w:type="dxa"/>
            <w:noWrap/>
            <w:hideMark/>
          </w:tcPr>
          <w:p w14:paraId="295DE542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0954.3717</w:t>
            </w:r>
          </w:p>
        </w:tc>
        <w:tc>
          <w:tcPr>
            <w:tcW w:w="1255" w:type="dxa"/>
            <w:noWrap/>
            <w:hideMark/>
          </w:tcPr>
          <w:p w14:paraId="1230D365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0.26</w:t>
            </w:r>
          </w:p>
        </w:tc>
      </w:tr>
      <w:tr w:rsidR="005B7B8C" w:rsidRPr="004D6C16" w14:paraId="095DE111" w14:textId="77777777" w:rsidTr="00D033B1">
        <w:trPr>
          <w:trHeight w:val="300"/>
        </w:trPr>
        <w:tc>
          <w:tcPr>
            <w:tcW w:w="2640" w:type="dxa"/>
            <w:hideMark/>
          </w:tcPr>
          <w:p w14:paraId="58D3F7FD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lastRenderedPageBreak/>
              <w:t>LOAMY_SAND</w:t>
            </w:r>
            <w:proofErr w:type="spellEnd"/>
          </w:p>
        </w:tc>
        <w:tc>
          <w:tcPr>
            <w:tcW w:w="1675" w:type="dxa"/>
            <w:noWrap/>
            <w:hideMark/>
          </w:tcPr>
          <w:p w14:paraId="56DD838B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Ao43-1b-1056</w:t>
            </w:r>
          </w:p>
        </w:tc>
        <w:tc>
          <w:tcPr>
            <w:tcW w:w="1266" w:type="dxa"/>
            <w:noWrap/>
            <w:hideMark/>
          </w:tcPr>
          <w:p w14:paraId="0B0C5526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390.2588</w:t>
            </w:r>
          </w:p>
        </w:tc>
        <w:tc>
          <w:tcPr>
            <w:tcW w:w="1387" w:type="dxa"/>
            <w:noWrap/>
            <w:hideMark/>
          </w:tcPr>
          <w:p w14:paraId="732B4AA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964.349</w:t>
            </w:r>
          </w:p>
        </w:tc>
        <w:tc>
          <w:tcPr>
            <w:tcW w:w="1255" w:type="dxa"/>
            <w:noWrap/>
            <w:hideMark/>
          </w:tcPr>
          <w:p w14:paraId="5EDAC253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0.01</w:t>
            </w:r>
          </w:p>
        </w:tc>
      </w:tr>
      <w:tr w:rsidR="005B7B8C" w:rsidRPr="004D6C16" w14:paraId="0EEF1830" w14:textId="77777777" w:rsidTr="00D033B1">
        <w:trPr>
          <w:trHeight w:val="300"/>
        </w:trPr>
        <w:tc>
          <w:tcPr>
            <w:tcW w:w="2640" w:type="dxa"/>
            <w:hideMark/>
          </w:tcPr>
          <w:p w14:paraId="719006C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proofErr w:type="spellStart"/>
            <w:r w:rsidRPr="004D6C16">
              <w:rPr>
                <w:rFonts w:eastAsia="MS Mincho"/>
                <w:szCs w:val="24"/>
              </w:rPr>
              <w:t>SANDY_CLAY_LOAM</w:t>
            </w:r>
            <w:proofErr w:type="spellEnd"/>
          </w:p>
        </w:tc>
        <w:tc>
          <w:tcPr>
            <w:tcW w:w="1675" w:type="dxa"/>
            <w:noWrap/>
            <w:hideMark/>
          </w:tcPr>
          <w:p w14:paraId="3D6072E2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I-Lf-1255</w:t>
            </w:r>
          </w:p>
        </w:tc>
        <w:tc>
          <w:tcPr>
            <w:tcW w:w="1266" w:type="dxa"/>
            <w:noWrap/>
            <w:hideMark/>
          </w:tcPr>
          <w:p w14:paraId="38240E4F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26809.2722</w:t>
            </w:r>
          </w:p>
        </w:tc>
        <w:tc>
          <w:tcPr>
            <w:tcW w:w="1387" w:type="dxa"/>
            <w:noWrap/>
            <w:hideMark/>
          </w:tcPr>
          <w:p w14:paraId="5A45CE1B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66247.0522</w:t>
            </w:r>
          </w:p>
        </w:tc>
        <w:tc>
          <w:tcPr>
            <w:tcW w:w="1255" w:type="dxa"/>
            <w:noWrap/>
            <w:hideMark/>
          </w:tcPr>
          <w:p w14:paraId="4300C0BE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0.83</w:t>
            </w:r>
          </w:p>
        </w:tc>
      </w:tr>
    </w:tbl>
    <w:p w14:paraId="057F90C7" w14:textId="77777777" w:rsidR="005B7B8C" w:rsidRPr="004D6C16" w:rsidRDefault="005B7B8C" w:rsidP="005B7B8C">
      <w:pPr>
        <w:pStyle w:val="17Table-Title-Center"/>
        <w:jc w:val="left"/>
      </w:pPr>
      <w:bookmarkStart w:id="9" w:name="_Hlk7905862"/>
      <w:r w:rsidRPr="004D6C16"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Pr="004D6C16">
        <w:rPr>
          <w:noProof/>
        </w:rPr>
        <w:t>3</w:t>
      </w:r>
      <w:r>
        <w:rPr>
          <w:noProof/>
        </w:rPr>
        <w:fldChar w:fldCharType="end"/>
      </w:r>
      <w:r w:rsidRPr="004D6C16">
        <w:t>.3 Study Area Watershed Slope Classification</w:t>
      </w:r>
    </w:p>
    <w:tbl>
      <w:tblPr>
        <w:tblStyle w:val="GayaUKM-Mazleha2"/>
        <w:tblW w:w="0" w:type="auto"/>
        <w:tblLook w:val="04A0" w:firstRow="1" w:lastRow="0" w:firstColumn="1" w:lastColumn="0" w:noHBand="0" w:noVBand="1"/>
      </w:tblPr>
      <w:tblGrid>
        <w:gridCol w:w="1701"/>
        <w:gridCol w:w="1540"/>
        <w:gridCol w:w="1283"/>
        <w:gridCol w:w="1306"/>
        <w:gridCol w:w="1258"/>
        <w:gridCol w:w="1463"/>
      </w:tblGrid>
      <w:tr w:rsidR="005B7B8C" w:rsidRPr="004D6C16" w14:paraId="0845584A" w14:textId="77777777" w:rsidTr="00D03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6"/>
        </w:trPr>
        <w:tc>
          <w:tcPr>
            <w:tcW w:w="1701" w:type="dxa"/>
            <w:noWrap/>
            <w:hideMark/>
          </w:tcPr>
          <w:p w14:paraId="09E1E3A2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</w:p>
        </w:tc>
        <w:tc>
          <w:tcPr>
            <w:tcW w:w="1540" w:type="dxa"/>
            <w:hideMark/>
          </w:tcPr>
          <w:p w14:paraId="39E68050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Slope 0-5</w:t>
            </w:r>
          </w:p>
        </w:tc>
        <w:tc>
          <w:tcPr>
            <w:tcW w:w="1283" w:type="dxa"/>
            <w:hideMark/>
          </w:tcPr>
          <w:p w14:paraId="5AD55B52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 xml:space="preserve">Slope      </w:t>
            </w:r>
          </w:p>
          <w:p w14:paraId="461D45F6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 xml:space="preserve"> 5-9999</w:t>
            </w:r>
          </w:p>
        </w:tc>
        <w:tc>
          <w:tcPr>
            <w:tcW w:w="1306" w:type="dxa"/>
            <w:hideMark/>
          </w:tcPr>
          <w:p w14:paraId="6C11BACB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Elevation 369-500</w:t>
            </w:r>
          </w:p>
        </w:tc>
        <w:tc>
          <w:tcPr>
            <w:tcW w:w="1258" w:type="dxa"/>
            <w:hideMark/>
          </w:tcPr>
          <w:p w14:paraId="7F37E212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Elevation 501-999</w:t>
            </w:r>
          </w:p>
        </w:tc>
        <w:tc>
          <w:tcPr>
            <w:tcW w:w="1463" w:type="dxa"/>
            <w:hideMark/>
          </w:tcPr>
          <w:p w14:paraId="1DE8D523" w14:textId="77777777" w:rsidR="005B7B8C" w:rsidRPr="004D6C16" w:rsidRDefault="005B7B8C" w:rsidP="00D033B1">
            <w:pPr>
              <w:spacing w:before="20" w:after="20"/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Elevation 1000 &amp; Above</w:t>
            </w:r>
          </w:p>
        </w:tc>
      </w:tr>
      <w:tr w:rsidR="005B7B8C" w:rsidRPr="004D6C16" w14:paraId="4DF60E32" w14:textId="77777777" w:rsidTr="00D033B1">
        <w:trPr>
          <w:trHeight w:val="300"/>
        </w:trPr>
        <w:tc>
          <w:tcPr>
            <w:tcW w:w="1701" w:type="dxa"/>
            <w:noWrap/>
            <w:hideMark/>
          </w:tcPr>
          <w:p w14:paraId="6758C7AD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Area(ha)</w:t>
            </w:r>
          </w:p>
        </w:tc>
        <w:tc>
          <w:tcPr>
            <w:tcW w:w="1540" w:type="dxa"/>
            <w:noWrap/>
            <w:hideMark/>
          </w:tcPr>
          <w:p w14:paraId="53F12BE9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3044929</w:t>
            </w:r>
          </w:p>
        </w:tc>
        <w:tc>
          <w:tcPr>
            <w:tcW w:w="1283" w:type="dxa"/>
            <w:noWrap/>
            <w:hideMark/>
          </w:tcPr>
          <w:p w14:paraId="662E7158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7524171</w:t>
            </w:r>
          </w:p>
        </w:tc>
        <w:tc>
          <w:tcPr>
            <w:tcW w:w="1306" w:type="dxa"/>
            <w:noWrap/>
            <w:hideMark/>
          </w:tcPr>
          <w:p w14:paraId="1EBF25CC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</w:p>
        </w:tc>
        <w:tc>
          <w:tcPr>
            <w:tcW w:w="1258" w:type="dxa"/>
            <w:noWrap/>
            <w:hideMark/>
          </w:tcPr>
          <w:p w14:paraId="2619BB02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</w:p>
        </w:tc>
        <w:tc>
          <w:tcPr>
            <w:tcW w:w="1463" w:type="dxa"/>
            <w:noWrap/>
            <w:hideMark/>
          </w:tcPr>
          <w:p w14:paraId="44280289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</w:p>
        </w:tc>
      </w:tr>
      <w:tr w:rsidR="005B7B8C" w:rsidRPr="004D6C16" w14:paraId="0CF15AB5" w14:textId="77777777" w:rsidTr="00D033B1">
        <w:trPr>
          <w:trHeight w:val="300"/>
        </w:trPr>
        <w:tc>
          <w:tcPr>
            <w:tcW w:w="1701" w:type="dxa"/>
            <w:noWrap/>
            <w:hideMark/>
          </w:tcPr>
          <w:p w14:paraId="738B787D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Area(ha)</w:t>
            </w:r>
          </w:p>
        </w:tc>
        <w:tc>
          <w:tcPr>
            <w:tcW w:w="1540" w:type="dxa"/>
            <w:noWrap/>
            <w:hideMark/>
          </w:tcPr>
          <w:p w14:paraId="489A5BEE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167534.1</w:t>
            </w:r>
          </w:p>
        </w:tc>
        <w:tc>
          <w:tcPr>
            <w:tcW w:w="1283" w:type="dxa"/>
            <w:noWrap/>
            <w:hideMark/>
          </w:tcPr>
          <w:p w14:paraId="64C5918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413985.2</w:t>
            </w:r>
          </w:p>
        </w:tc>
        <w:tc>
          <w:tcPr>
            <w:tcW w:w="1306" w:type="dxa"/>
            <w:noWrap/>
            <w:hideMark/>
          </w:tcPr>
          <w:p w14:paraId="0A6BC5C0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</w:p>
        </w:tc>
        <w:tc>
          <w:tcPr>
            <w:tcW w:w="1258" w:type="dxa"/>
            <w:noWrap/>
            <w:hideMark/>
          </w:tcPr>
          <w:p w14:paraId="638E1FF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</w:p>
        </w:tc>
        <w:tc>
          <w:tcPr>
            <w:tcW w:w="1463" w:type="dxa"/>
            <w:noWrap/>
            <w:hideMark/>
          </w:tcPr>
          <w:p w14:paraId="5E6CBF3C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</w:p>
        </w:tc>
      </w:tr>
      <w:tr w:rsidR="005B7B8C" w:rsidRPr="004D6C16" w14:paraId="458764DD" w14:textId="77777777" w:rsidTr="00D033B1">
        <w:trPr>
          <w:trHeight w:val="300"/>
        </w:trPr>
        <w:tc>
          <w:tcPr>
            <w:tcW w:w="1701" w:type="dxa"/>
            <w:noWrap/>
            <w:hideMark/>
          </w:tcPr>
          <w:p w14:paraId="2231998A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%Watershed Area</w:t>
            </w:r>
          </w:p>
        </w:tc>
        <w:tc>
          <w:tcPr>
            <w:tcW w:w="1540" w:type="dxa"/>
            <w:noWrap/>
            <w:hideMark/>
          </w:tcPr>
          <w:p w14:paraId="63DBF70E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94.78</w:t>
            </w:r>
          </w:p>
        </w:tc>
        <w:tc>
          <w:tcPr>
            <w:tcW w:w="1283" w:type="dxa"/>
            <w:noWrap/>
            <w:hideMark/>
          </w:tcPr>
          <w:p w14:paraId="08A1CF92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5.22</w:t>
            </w:r>
          </w:p>
        </w:tc>
        <w:tc>
          <w:tcPr>
            <w:tcW w:w="1306" w:type="dxa"/>
            <w:noWrap/>
            <w:hideMark/>
          </w:tcPr>
          <w:p w14:paraId="42A4D4B4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7.27</w:t>
            </w:r>
          </w:p>
        </w:tc>
        <w:tc>
          <w:tcPr>
            <w:tcW w:w="1258" w:type="dxa"/>
            <w:noWrap/>
            <w:hideMark/>
          </w:tcPr>
          <w:p w14:paraId="4880CDDD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89.35</w:t>
            </w:r>
          </w:p>
        </w:tc>
        <w:tc>
          <w:tcPr>
            <w:tcW w:w="1463" w:type="dxa"/>
            <w:noWrap/>
            <w:hideMark/>
          </w:tcPr>
          <w:p w14:paraId="10667446" w14:textId="77777777" w:rsidR="005B7B8C" w:rsidRPr="004D6C16" w:rsidRDefault="005B7B8C" w:rsidP="00D033B1">
            <w:pPr>
              <w:jc w:val="both"/>
              <w:rPr>
                <w:rFonts w:eastAsia="MS Mincho"/>
                <w:szCs w:val="24"/>
              </w:rPr>
            </w:pPr>
            <w:r w:rsidRPr="004D6C16">
              <w:rPr>
                <w:rFonts w:eastAsia="MS Mincho"/>
                <w:szCs w:val="24"/>
              </w:rPr>
              <w:t>3.41</w:t>
            </w:r>
          </w:p>
        </w:tc>
      </w:tr>
    </w:tbl>
    <w:p w14:paraId="76355E67" w14:textId="77777777" w:rsidR="005B7B8C" w:rsidRDefault="005B7B8C" w:rsidP="005B7B8C">
      <w:pPr>
        <w:pStyle w:val="17Table-Title-Center"/>
      </w:pPr>
      <w:bookmarkStart w:id="10" w:name="_Hlk7905894"/>
      <w:bookmarkEnd w:id="9"/>
    </w:p>
    <w:p w14:paraId="787399BD" w14:textId="77777777" w:rsidR="005B7B8C" w:rsidRDefault="005B7B8C" w:rsidP="005B7B8C">
      <w:pPr>
        <w:pStyle w:val="17Table-Title-Center"/>
      </w:pPr>
    </w:p>
    <w:p w14:paraId="05DDDF79" w14:textId="77777777" w:rsidR="005B7B8C" w:rsidRDefault="005B7B8C" w:rsidP="005B7B8C">
      <w:pPr>
        <w:pStyle w:val="17Table-Title-Center"/>
      </w:pPr>
    </w:p>
    <w:p w14:paraId="2BD2E985" w14:textId="77777777" w:rsidR="005B7B8C" w:rsidRDefault="005B7B8C" w:rsidP="005B7B8C">
      <w:pPr>
        <w:pStyle w:val="17Table-Title-Center"/>
      </w:pPr>
    </w:p>
    <w:p w14:paraId="55554E82" w14:textId="77777777" w:rsidR="005B7B8C" w:rsidRDefault="005B7B8C" w:rsidP="005B7B8C">
      <w:pPr>
        <w:pStyle w:val="17Table-Title-Center"/>
      </w:pPr>
    </w:p>
    <w:p w14:paraId="44B1BE19" w14:textId="77777777" w:rsidR="005B7B8C" w:rsidRDefault="005B7B8C" w:rsidP="005B7B8C">
      <w:pPr>
        <w:pStyle w:val="17Table-Title-Center"/>
      </w:pPr>
    </w:p>
    <w:p w14:paraId="71D69BFF" w14:textId="77777777" w:rsidR="005B7B8C" w:rsidRDefault="005B7B8C" w:rsidP="005B7B8C">
      <w:pPr>
        <w:pStyle w:val="17Table-Title-Center"/>
      </w:pPr>
    </w:p>
    <w:p w14:paraId="512B7A73" w14:textId="77777777" w:rsidR="005B7B8C" w:rsidRPr="004D6C16" w:rsidRDefault="005B7B8C" w:rsidP="005B7B8C">
      <w:pPr>
        <w:pStyle w:val="17Table-Title-Center"/>
      </w:pPr>
      <w:r w:rsidRPr="004D6C16">
        <w:t xml:space="preserve">Table: 3.4 </w:t>
      </w:r>
      <w:r>
        <w:t>Spatial-</w:t>
      </w:r>
      <w:r w:rsidRPr="004D6C16">
        <w:t>Temporal Variation of Suspended Sediment Concentration of Kaduna Watershed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890"/>
        <w:gridCol w:w="2160"/>
        <w:gridCol w:w="1890"/>
        <w:gridCol w:w="1710"/>
        <w:gridCol w:w="1710"/>
      </w:tblGrid>
      <w:tr w:rsidR="005B7B8C" w:rsidRPr="004D6C16" w14:paraId="0698F5AD" w14:textId="77777777" w:rsidTr="00D03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0C056E83" w14:textId="77777777" w:rsidR="005B7B8C" w:rsidRPr="004D6C16" w:rsidRDefault="005B7B8C" w:rsidP="00D033B1">
            <w:pPr>
              <w:pStyle w:val="20Table-Contents-Center"/>
              <w:jc w:val="both"/>
              <w:rPr>
                <w:b w:val="0"/>
                <w:bCs w:val="0"/>
                <w:lang w:val="en-US"/>
              </w:rPr>
            </w:pPr>
            <w:r w:rsidRPr="004D6C16">
              <w:rPr>
                <w:lang w:val="en-US"/>
              </w:rPr>
              <w:t>Month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476D5E2C" w14:textId="77777777" w:rsidR="005B7B8C" w:rsidRPr="004D6C16" w:rsidRDefault="005B7B8C" w:rsidP="00D033B1">
            <w:pPr>
              <w:pStyle w:val="20Table-Contents-Center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US"/>
              </w:rPr>
            </w:pPr>
            <w:proofErr w:type="spellStart"/>
            <w:r w:rsidRPr="004D6C16">
              <w:rPr>
                <w:lang w:val="en-US"/>
              </w:rPr>
              <w:t>Sarkinpawa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hideMark/>
          </w:tcPr>
          <w:p w14:paraId="49C29BDF" w14:textId="77777777" w:rsidR="005B7B8C" w:rsidRPr="004D6C16" w:rsidRDefault="005B7B8C" w:rsidP="00D033B1">
            <w:pPr>
              <w:pStyle w:val="20Table-Contents-Center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US"/>
              </w:rPr>
            </w:pPr>
            <w:r w:rsidRPr="004D6C16">
              <w:rPr>
                <w:lang w:val="en-US"/>
              </w:rPr>
              <w:t>Kaduna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49E28457" w14:textId="77777777" w:rsidR="005B7B8C" w:rsidRPr="004D6C16" w:rsidRDefault="005B7B8C" w:rsidP="00D033B1">
            <w:pPr>
              <w:pStyle w:val="20Table-Contents-Center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US"/>
              </w:rPr>
            </w:pPr>
            <w:proofErr w:type="spellStart"/>
            <w:r w:rsidRPr="004D6C16">
              <w:rPr>
                <w:lang w:val="en-US"/>
              </w:rPr>
              <w:t>Dinya</w:t>
            </w:r>
            <w:proofErr w:type="spellEnd"/>
          </w:p>
        </w:tc>
        <w:tc>
          <w:tcPr>
            <w:tcW w:w="1710" w:type="dxa"/>
            <w:shd w:val="clear" w:color="auto" w:fill="auto"/>
            <w:noWrap/>
            <w:hideMark/>
          </w:tcPr>
          <w:p w14:paraId="11FBDEA4" w14:textId="77777777" w:rsidR="005B7B8C" w:rsidRPr="004D6C16" w:rsidRDefault="005B7B8C" w:rsidP="00D033B1">
            <w:pPr>
              <w:pStyle w:val="20Table-Contents-Center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US"/>
              </w:rPr>
            </w:pPr>
            <w:proofErr w:type="spellStart"/>
            <w:r w:rsidRPr="004D6C16">
              <w:rPr>
                <w:lang w:val="en-US"/>
              </w:rPr>
              <w:t>Gutalu</w:t>
            </w:r>
            <w:proofErr w:type="spellEnd"/>
          </w:p>
        </w:tc>
      </w:tr>
      <w:tr w:rsidR="005B7B8C" w:rsidRPr="004D6C16" w14:paraId="2BFBA031" w14:textId="77777777" w:rsidTr="00D033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351594E3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March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17FD944C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7.5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14:paraId="762ED430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4.5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7D8F388F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53.5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7A79C15A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3.5</w:t>
            </w:r>
          </w:p>
        </w:tc>
      </w:tr>
      <w:tr w:rsidR="005B7B8C" w:rsidRPr="004D6C16" w14:paraId="52BBDFFE" w14:textId="77777777" w:rsidTr="00D033B1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6F3D536F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April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1EB6CF26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5.5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14:paraId="6635A82A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3.5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33813869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64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7F5DF639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1.5</w:t>
            </w:r>
          </w:p>
        </w:tc>
      </w:tr>
      <w:tr w:rsidR="005B7B8C" w:rsidRPr="004D6C16" w14:paraId="63D1C49E" w14:textId="77777777" w:rsidTr="00D033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0C8CF3B6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May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166E37D4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42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14:paraId="1D608806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76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1B4F1703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58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443296D8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52</w:t>
            </w:r>
          </w:p>
        </w:tc>
      </w:tr>
      <w:tr w:rsidR="005B7B8C" w:rsidRPr="004D6C16" w14:paraId="3709ACBC" w14:textId="77777777" w:rsidTr="00D033B1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0170CDAD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June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5F8F0504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16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14:paraId="0CC059E0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36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4A44A923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78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4719777C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25</w:t>
            </w:r>
          </w:p>
        </w:tc>
      </w:tr>
      <w:tr w:rsidR="005B7B8C" w:rsidRPr="004D6C16" w14:paraId="51D09548" w14:textId="77777777" w:rsidTr="00D033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0934763A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July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3CA83EF3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283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14:paraId="1D83CCBE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268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4524E0B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68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4488DE9A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86</w:t>
            </w:r>
          </w:p>
        </w:tc>
      </w:tr>
      <w:tr w:rsidR="005B7B8C" w:rsidRPr="004D6C16" w14:paraId="3250C9F7" w14:textId="77777777" w:rsidTr="00D033B1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49FBD51B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August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5D2B4081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374.5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14:paraId="5F566A94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366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1143A82E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452.5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B979C37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1196</w:t>
            </w:r>
          </w:p>
        </w:tc>
      </w:tr>
      <w:tr w:rsidR="005B7B8C" w:rsidRPr="004D6C16" w14:paraId="6C3D0137" w14:textId="77777777" w:rsidTr="00D033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6060D66E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September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7E0F21A9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590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14:paraId="258B3939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515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91EF7AD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50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4109BFC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70</w:t>
            </w:r>
          </w:p>
        </w:tc>
      </w:tr>
      <w:tr w:rsidR="005B7B8C" w:rsidRPr="004D6C16" w14:paraId="1D1A890F" w14:textId="77777777" w:rsidTr="00D033B1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</w:tcPr>
          <w:p w14:paraId="7B647FAE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October</w:t>
            </w:r>
          </w:p>
        </w:tc>
        <w:tc>
          <w:tcPr>
            <w:tcW w:w="2160" w:type="dxa"/>
            <w:shd w:val="clear" w:color="auto" w:fill="auto"/>
            <w:noWrap/>
          </w:tcPr>
          <w:p w14:paraId="59833B35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405</w:t>
            </w:r>
          </w:p>
        </w:tc>
        <w:tc>
          <w:tcPr>
            <w:tcW w:w="1890" w:type="dxa"/>
            <w:shd w:val="clear" w:color="auto" w:fill="auto"/>
            <w:noWrap/>
          </w:tcPr>
          <w:p w14:paraId="1A8349FB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500</w:t>
            </w:r>
          </w:p>
        </w:tc>
        <w:tc>
          <w:tcPr>
            <w:tcW w:w="1710" w:type="dxa"/>
            <w:shd w:val="clear" w:color="auto" w:fill="auto"/>
            <w:noWrap/>
          </w:tcPr>
          <w:p w14:paraId="39B9E0F9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255</w:t>
            </w:r>
          </w:p>
        </w:tc>
        <w:tc>
          <w:tcPr>
            <w:tcW w:w="1710" w:type="dxa"/>
            <w:shd w:val="clear" w:color="auto" w:fill="auto"/>
            <w:noWrap/>
          </w:tcPr>
          <w:p w14:paraId="2AF8928A" w14:textId="77777777" w:rsidR="005B7B8C" w:rsidRPr="004D6C16" w:rsidRDefault="005B7B8C" w:rsidP="00D033B1">
            <w:pPr>
              <w:pStyle w:val="20Table-Contents-Center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40</w:t>
            </w:r>
          </w:p>
        </w:tc>
      </w:tr>
      <w:tr w:rsidR="005B7B8C" w:rsidRPr="004D6C16" w14:paraId="25BD472F" w14:textId="77777777" w:rsidTr="00D033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14:paraId="1E08BE85" w14:textId="77777777" w:rsidR="005B7B8C" w:rsidRPr="004D6C16" w:rsidRDefault="005B7B8C" w:rsidP="00D033B1">
            <w:pPr>
              <w:pStyle w:val="21Table-Contents-Left"/>
              <w:jc w:val="both"/>
              <w:rPr>
                <w:rFonts w:cs="Times New Roman"/>
                <w:b w:val="0"/>
                <w:bCs w:val="0"/>
                <w:lang w:val="en-US"/>
              </w:rPr>
            </w:pPr>
            <w:r w:rsidRPr="004D6C16">
              <w:rPr>
                <w:rFonts w:cs="Times New Roman"/>
                <w:lang w:val="en-US"/>
              </w:rPr>
              <w:t>Total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5081C563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844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14:paraId="1D7E5556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889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129C8D13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781.5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1ADCDAA9" w14:textId="77777777" w:rsidR="005B7B8C" w:rsidRPr="004D6C16" w:rsidRDefault="005B7B8C" w:rsidP="00D033B1">
            <w:pPr>
              <w:pStyle w:val="20Table-Contents-Cent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US"/>
              </w:rPr>
            </w:pPr>
            <w:r w:rsidRPr="004D6C16">
              <w:rPr>
                <w:rFonts w:eastAsia="Times New Roman"/>
                <w:color w:val="000000"/>
                <w:lang w:val="en-US"/>
              </w:rPr>
              <w:t>3444</w:t>
            </w:r>
          </w:p>
        </w:tc>
      </w:tr>
      <w:bookmarkEnd w:id="10"/>
    </w:tbl>
    <w:p w14:paraId="69609BFB" w14:textId="77777777" w:rsidR="005B7B8C" w:rsidRDefault="005B7B8C" w:rsidP="005B7B8C"/>
    <w:p w14:paraId="3A4CD815" w14:textId="77777777" w:rsidR="005B7B8C" w:rsidRPr="004D6C16" w:rsidRDefault="005B7B8C" w:rsidP="005B7B8C">
      <w:pPr>
        <w:pStyle w:val="17Table-Title-Center"/>
      </w:pPr>
      <w:bookmarkStart w:id="11" w:name="_Hlk7907735"/>
      <w:r w:rsidRPr="004D6C16">
        <w:t>Table 3.5 Rainfall and Sediment Concentration Pattern of the Study Area</w:t>
      </w:r>
    </w:p>
    <w:tbl>
      <w:tblPr>
        <w:tblStyle w:val="GayaUKM-Mazleha"/>
        <w:tblW w:w="9355" w:type="dxa"/>
        <w:tblInd w:w="0" w:type="dxa"/>
        <w:tblLook w:val="04A0" w:firstRow="1" w:lastRow="0" w:firstColumn="1" w:lastColumn="0" w:noHBand="0" w:noVBand="1"/>
      </w:tblPr>
      <w:tblGrid>
        <w:gridCol w:w="1109"/>
        <w:gridCol w:w="1443"/>
        <w:gridCol w:w="1701"/>
        <w:gridCol w:w="1276"/>
        <w:gridCol w:w="1275"/>
        <w:gridCol w:w="1276"/>
        <w:gridCol w:w="1275"/>
      </w:tblGrid>
      <w:tr w:rsidR="005B7B8C" w:rsidRPr="004D6C16" w14:paraId="67966AB6" w14:textId="77777777" w:rsidTr="00D03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109" w:type="dxa"/>
            <w:noWrap/>
            <w:hideMark/>
          </w:tcPr>
          <w:p w14:paraId="310A66AF" w14:textId="77777777" w:rsidR="005B7B8C" w:rsidRPr="004D6C16" w:rsidRDefault="005B7B8C" w:rsidP="00D033B1">
            <w:pPr>
              <w:pStyle w:val="20Table-Contents-Center"/>
              <w:jc w:val="both"/>
            </w:pPr>
            <w:bookmarkStart w:id="12" w:name="_Hlk7907601"/>
            <w:bookmarkEnd w:id="11"/>
            <w:r w:rsidRPr="004D6C16">
              <w:t>Months</w:t>
            </w:r>
          </w:p>
        </w:tc>
        <w:tc>
          <w:tcPr>
            <w:tcW w:w="1443" w:type="dxa"/>
            <w:noWrap/>
            <w:hideMark/>
          </w:tcPr>
          <w:p w14:paraId="7712253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 xml:space="preserve">PPT </w:t>
            </w:r>
            <w:proofErr w:type="spellStart"/>
            <w:r w:rsidRPr="004D6C16">
              <w:t>Shiroro</w:t>
            </w:r>
            <w:proofErr w:type="spellEnd"/>
            <w:r w:rsidRPr="004D6C16">
              <w:t xml:space="preserve"> </w:t>
            </w:r>
          </w:p>
        </w:tc>
        <w:tc>
          <w:tcPr>
            <w:tcW w:w="1701" w:type="dxa"/>
          </w:tcPr>
          <w:p w14:paraId="0E2B4A96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PPT Kaduna</w:t>
            </w:r>
          </w:p>
        </w:tc>
        <w:tc>
          <w:tcPr>
            <w:tcW w:w="1276" w:type="dxa"/>
            <w:noWrap/>
            <w:hideMark/>
          </w:tcPr>
          <w:p w14:paraId="2DD9239A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SP</w:t>
            </w:r>
          </w:p>
        </w:tc>
        <w:tc>
          <w:tcPr>
            <w:tcW w:w="1275" w:type="dxa"/>
            <w:noWrap/>
            <w:hideMark/>
          </w:tcPr>
          <w:p w14:paraId="7E378CE1" w14:textId="77777777" w:rsidR="005B7B8C" w:rsidRPr="004D6C16" w:rsidRDefault="005B7B8C" w:rsidP="00D033B1">
            <w:pPr>
              <w:pStyle w:val="20Table-Contents-Center"/>
              <w:jc w:val="both"/>
            </w:pPr>
            <w:proofErr w:type="spellStart"/>
            <w:r w:rsidRPr="004D6C16">
              <w:t>K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34248DF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DY</w:t>
            </w:r>
          </w:p>
        </w:tc>
        <w:tc>
          <w:tcPr>
            <w:tcW w:w="1275" w:type="dxa"/>
            <w:noWrap/>
            <w:hideMark/>
          </w:tcPr>
          <w:p w14:paraId="796660A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GUT</w:t>
            </w:r>
          </w:p>
        </w:tc>
      </w:tr>
      <w:tr w:rsidR="005B7B8C" w:rsidRPr="004D6C16" w14:paraId="4E8A0DF3" w14:textId="77777777" w:rsidTr="00D033B1">
        <w:trPr>
          <w:trHeight w:val="300"/>
        </w:trPr>
        <w:tc>
          <w:tcPr>
            <w:tcW w:w="1109" w:type="dxa"/>
            <w:noWrap/>
            <w:hideMark/>
          </w:tcPr>
          <w:p w14:paraId="1088C12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Mar</w:t>
            </w:r>
          </w:p>
        </w:tc>
        <w:tc>
          <w:tcPr>
            <w:tcW w:w="1443" w:type="dxa"/>
            <w:noWrap/>
            <w:hideMark/>
          </w:tcPr>
          <w:p w14:paraId="6965CFE0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0</w:t>
            </w:r>
          </w:p>
        </w:tc>
        <w:tc>
          <w:tcPr>
            <w:tcW w:w="1701" w:type="dxa"/>
          </w:tcPr>
          <w:p w14:paraId="01E4A9C2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0.055</w:t>
            </w:r>
          </w:p>
        </w:tc>
        <w:tc>
          <w:tcPr>
            <w:tcW w:w="1276" w:type="dxa"/>
            <w:noWrap/>
            <w:hideMark/>
          </w:tcPr>
          <w:p w14:paraId="3C5121BD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7.5</w:t>
            </w:r>
          </w:p>
        </w:tc>
        <w:tc>
          <w:tcPr>
            <w:tcW w:w="1275" w:type="dxa"/>
            <w:noWrap/>
            <w:hideMark/>
          </w:tcPr>
          <w:p w14:paraId="0F88143A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4.5</w:t>
            </w:r>
          </w:p>
        </w:tc>
        <w:tc>
          <w:tcPr>
            <w:tcW w:w="1276" w:type="dxa"/>
            <w:noWrap/>
            <w:hideMark/>
          </w:tcPr>
          <w:p w14:paraId="727CA0E7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3.5</w:t>
            </w:r>
          </w:p>
        </w:tc>
        <w:tc>
          <w:tcPr>
            <w:tcW w:w="1275" w:type="dxa"/>
            <w:noWrap/>
            <w:hideMark/>
          </w:tcPr>
          <w:p w14:paraId="3235A1B9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.5</w:t>
            </w:r>
          </w:p>
        </w:tc>
      </w:tr>
      <w:tr w:rsidR="005B7B8C" w:rsidRPr="004D6C16" w14:paraId="2E6EB994" w14:textId="77777777" w:rsidTr="00D033B1">
        <w:trPr>
          <w:trHeight w:val="300"/>
        </w:trPr>
        <w:tc>
          <w:tcPr>
            <w:tcW w:w="1109" w:type="dxa"/>
            <w:noWrap/>
            <w:hideMark/>
          </w:tcPr>
          <w:p w14:paraId="2145F1A8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Apr</w:t>
            </w:r>
          </w:p>
        </w:tc>
        <w:tc>
          <w:tcPr>
            <w:tcW w:w="1443" w:type="dxa"/>
            <w:noWrap/>
            <w:hideMark/>
          </w:tcPr>
          <w:p w14:paraId="13546D5C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1.6</w:t>
            </w:r>
          </w:p>
        </w:tc>
        <w:tc>
          <w:tcPr>
            <w:tcW w:w="1701" w:type="dxa"/>
          </w:tcPr>
          <w:p w14:paraId="28F42629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32.503</w:t>
            </w:r>
          </w:p>
        </w:tc>
        <w:tc>
          <w:tcPr>
            <w:tcW w:w="1276" w:type="dxa"/>
            <w:noWrap/>
            <w:hideMark/>
          </w:tcPr>
          <w:p w14:paraId="3968AE2A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5.5</w:t>
            </w:r>
          </w:p>
        </w:tc>
        <w:tc>
          <w:tcPr>
            <w:tcW w:w="1275" w:type="dxa"/>
            <w:noWrap/>
            <w:hideMark/>
          </w:tcPr>
          <w:p w14:paraId="7FEE4EB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.5</w:t>
            </w:r>
          </w:p>
        </w:tc>
        <w:tc>
          <w:tcPr>
            <w:tcW w:w="1276" w:type="dxa"/>
            <w:noWrap/>
            <w:hideMark/>
          </w:tcPr>
          <w:p w14:paraId="744F5517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64</w:t>
            </w:r>
          </w:p>
        </w:tc>
        <w:tc>
          <w:tcPr>
            <w:tcW w:w="1275" w:type="dxa"/>
            <w:noWrap/>
            <w:hideMark/>
          </w:tcPr>
          <w:p w14:paraId="2280489F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1.5</w:t>
            </w:r>
          </w:p>
        </w:tc>
      </w:tr>
      <w:tr w:rsidR="005B7B8C" w:rsidRPr="004D6C16" w14:paraId="76CB51E3" w14:textId="77777777" w:rsidTr="00D033B1">
        <w:trPr>
          <w:trHeight w:val="300"/>
        </w:trPr>
        <w:tc>
          <w:tcPr>
            <w:tcW w:w="1109" w:type="dxa"/>
            <w:noWrap/>
            <w:hideMark/>
          </w:tcPr>
          <w:p w14:paraId="68D236FC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May</w:t>
            </w:r>
          </w:p>
        </w:tc>
        <w:tc>
          <w:tcPr>
            <w:tcW w:w="1443" w:type="dxa"/>
            <w:noWrap/>
            <w:hideMark/>
          </w:tcPr>
          <w:p w14:paraId="639441A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52.8</w:t>
            </w:r>
          </w:p>
        </w:tc>
        <w:tc>
          <w:tcPr>
            <w:tcW w:w="1701" w:type="dxa"/>
          </w:tcPr>
          <w:p w14:paraId="49A88BC6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65.905</w:t>
            </w:r>
          </w:p>
        </w:tc>
        <w:tc>
          <w:tcPr>
            <w:tcW w:w="1276" w:type="dxa"/>
            <w:noWrap/>
            <w:hideMark/>
          </w:tcPr>
          <w:p w14:paraId="6207036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42</w:t>
            </w:r>
          </w:p>
        </w:tc>
        <w:tc>
          <w:tcPr>
            <w:tcW w:w="1275" w:type="dxa"/>
            <w:noWrap/>
            <w:hideMark/>
          </w:tcPr>
          <w:p w14:paraId="421B0D9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76</w:t>
            </w:r>
          </w:p>
        </w:tc>
        <w:tc>
          <w:tcPr>
            <w:tcW w:w="1276" w:type="dxa"/>
            <w:noWrap/>
            <w:hideMark/>
          </w:tcPr>
          <w:p w14:paraId="22E44A85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8</w:t>
            </w:r>
          </w:p>
        </w:tc>
        <w:tc>
          <w:tcPr>
            <w:tcW w:w="1275" w:type="dxa"/>
            <w:noWrap/>
            <w:hideMark/>
          </w:tcPr>
          <w:p w14:paraId="2B0B97CD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2</w:t>
            </w:r>
          </w:p>
        </w:tc>
      </w:tr>
      <w:tr w:rsidR="005B7B8C" w:rsidRPr="004D6C16" w14:paraId="6C9BBCA3" w14:textId="77777777" w:rsidTr="00D033B1">
        <w:trPr>
          <w:trHeight w:val="300"/>
        </w:trPr>
        <w:tc>
          <w:tcPr>
            <w:tcW w:w="1109" w:type="dxa"/>
            <w:noWrap/>
            <w:hideMark/>
          </w:tcPr>
          <w:p w14:paraId="7111571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Jun</w:t>
            </w:r>
          </w:p>
        </w:tc>
        <w:tc>
          <w:tcPr>
            <w:tcW w:w="1443" w:type="dxa"/>
            <w:noWrap/>
            <w:hideMark/>
          </w:tcPr>
          <w:p w14:paraId="41460CB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26.85</w:t>
            </w:r>
          </w:p>
        </w:tc>
        <w:tc>
          <w:tcPr>
            <w:tcW w:w="1701" w:type="dxa"/>
          </w:tcPr>
          <w:p w14:paraId="37623407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75.95</w:t>
            </w:r>
          </w:p>
        </w:tc>
        <w:tc>
          <w:tcPr>
            <w:tcW w:w="1276" w:type="dxa"/>
            <w:noWrap/>
            <w:hideMark/>
          </w:tcPr>
          <w:p w14:paraId="4D72B3D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16</w:t>
            </w:r>
          </w:p>
        </w:tc>
        <w:tc>
          <w:tcPr>
            <w:tcW w:w="1275" w:type="dxa"/>
            <w:noWrap/>
            <w:hideMark/>
          </w:tcPr>
          <w:p w14:paraId="4469AA3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6</w:t>
            </w:r>
          </w:p>
        </w:tc>
        <w:tc>
          <w:tcPr>
            <w:tcW w:w="1276" w:type="dxa"/>
            <w:noWrap/>
            <w:hideMark/>
          </w:tcPr>
          <w:p w14:paraId="24B34CB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78</w:t>
            </w:r>
          </w:p>
        </w:tc>
        <w:tc>
          <w:tcPr>
            <w:tcW w:w="1275" w:type="dxa"/>
            <w:noWrap/>
            <w:hideMark/>
          </w:tcPr>
          <w:p w14:paraId="0D93727C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25</w:t>
            </w:r>
          </w:p>
        </w:tc>
      </w:tr>
      <w:tr w:rsidR="005B7B8C" w:rsidRPr="004D6C16" w14:paraId="3AF6D5C6" w14:textId="77777777" w:rsidTr="00D033B1">
        <w:trPr>
          <w:trHeight w:val="300"/>
        </w:trPr>
        <w:tc>
          <w:tcPr>
            <w:tcW w:w="1109" w:type="dxa"/>
            <w:noWrap/>
            <w:hideMark/>
          </w:tcPr>
          <w:p w14:paraId="2DA09EE5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Jul</w:t>
            </w:r>
          </w:p>
        </w:tc>
        <w:tc>
          <w:tcPr>
            <w:tcW w:w="1443" w:type="dxa"/>
            <w:noWrap/>
            <w:hideMark/>
          </w:tcPr>
          <w:p w14:paraId="05FC7D67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352.5</w:t>
            </w:r>
          </w:p>
        </w:tc>
        <w:tc>
          <w:tcPr>
            <w:tcW w:w="1701" w:type="dxa"/>
          </w:tcPr>
          <w:p w14:paraId="42639376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82.436</w:t>
            </w:r>
          </w:p>
        </w:tc>
        <w:tc>
          <w:tcPr>
            <w:tcW w:w="1276" w:type="dxa"/>
            <w:noWrap/>
            <w:hideMark/>
          </w:tcPr>
          <w:p w14:paraId="011CF4C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83</w:t>
            </w:r>
          </w:p>
        </w:tc>
        <w:tc>
          <w:tcPr>
            <w:tcW w:w="1275" w:type="dxa"/>
            <w:noWrap/>
            <w:hideMark/>
          </w:tcPr>
          <w:p w14:paraId="4EE83BA2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68</w:t>
            </w:r>
          </w:p>
        </w:tc>
        <w:tc>
          <w:tcPr>
            <w:tcW w:w="1276" w:type="dxa"/>
            <w:noWrap/>
            <w:hideMark/>
          </w:tcPr>
          <w:p w14:paraId="3E44838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368</w:t>
            </w:r>
          </w:p>
        </w:tc>
        <w:tc>
          <w:tcPr>
            <w:tcW w:w="1275" w:type="dxa"/>
            <w:noWrap/>
            <w:hideMark/>
          </w:tcPr>
          <w:p w14:paraId="6577AB6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386</w:t>
            </w:r>
          </w:p>
        </w:tc>
      </w:tr>
      <w:tr w:rsidR="005B7B8C" w:rsidRPr="004D6C16" w14:paraId="731E1F2D" w14:textId="77777777" w:rsidTr="00D033B1">
        <w:trPr>
          <w:trHeight w:val="300"/>
        </w:trPr>
        <w:tc>
          <w:tcPr>
            <w:tcW w:w="1109" w:type="dxa"/>
            <w:noWrap/>
            <w:hideMark/>
          </w:tcPr>
          <w:p w14:paraId="2A73DA7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Aug</w:t>
            </w:r>
          </w:p>
        </w:tc>
        <w:tc>
          <w:tcPr>
            <w:tcW w:w="1443" w:type="dxa"/>
            <w:noWrap/>
            <w:hideMark/>
          </w:tcPr>
          <w:p w14:paraId="39917A7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443.0</w:t>
            </w:r>
          </w:p>
        </w:tc>
        <w:tc>
          <w:tcPr>
            <w:tcW w:w="1701" w:type="dxa"/>
          </w:tcPr>
          <w:p w14:paraId="1D13587C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90.228</w:t>
            </w:r>
          </w:p>
        </w:tc>
        <w:tc>
          <w:tcPr>
            <w:tcW w:w="1276" w:type="dxa"/>
            <w:noWrap/>
            <w:hideMark/>
          </w:tcPr>
          <w:p w14:paraId="0A36443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75</w:t>
            </w:r>
          </w:p>
        </w:tc>
        <w:tc>
          <w:tcPr>
            <w:tcW w:w="1275" w:type="dxa"/>
            <w:noWrap/>
            <w:hideMark/>
          </w:tcPr>
          <w:p w14:paraId="5EE3000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66</w:t>
            </w:r>
          </w:p>
        </w:tc>
        <w:tc>
          <w:tcPr>
            <w:tcW w:w="1276" w:type="dxa"/>
            <w:noWrap/>
            <w:hideMark/>
          </w:tcPr>
          <w:p w14:paraId="458468BA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455</w:t>
            </w:r>
          </w:p>
        </w:tc>
        <w:tc>
          <w:tcPr>
            <w:tcW w:w="1275" w:type="dxa"/>
            <w:noWrap/>
            <w:hideMark/>
          </w:tcPr>
          <w:p w14:paraId="03B28828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196</w:t>
            </w:r>
          </w:p>
        </w:tc>
      </w:tr>
      <w:tr w:rsidR="005B7B8C" w:rsidRPr="004D6C16" w14:paraId="0EBB7FE4" w14:textId="77777777" w:rsidTr="00D033B1">
        <w:trPr>
          <w:trHeight w:val="300"/>
        </w:trPr>
        <w:tc>
          <w:tcPr>
            <w:tcW w:w="1109" w:type="dxa"/>
            <w:noWrap/>
            <w:hideMark/>
          </w:tcPr>
          <w:p w14:paraId="659EE779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Sep</w:t>
            </w:r>
          </w:p>
        </w:tc>
        <w:tc>
          <w:tcPr>
            <w:tcW w:w="1443" w:type="dxa"/>
            <w:noWrap/>
            <w:hideMark/>
          </w:tcPr>
          <w:p w14:paraId="1C22FCFA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89.07</w:t>
            </w:r>
          </w:p>
        </w:tc>
        <w:tc>
          <w:tcPr>
            <w:tcW w:w="1701" w:type="dxa"/>
          </w:tcPr>
          <w:p w14:paraId="054FCB8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41.53</w:t>
            </w:r>
          </w:p>
        </w:tc>
        <w:tc>
          <w:tcPr>
            <w:tcW w:w="1276" w:type="dxa"/>
            <w:noWrap/>
            <w:hideMark/>
          </w:tcPr>
          <w:p w14:paraId="613ECEA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90</w:t>
            </w:r>
          </w:p>
        </w:tc>
        <w:tc>
          <w:tcPr>
            <w:tcW w:w="1275" w:type="dxa"/>
            <w:noWrap/>
            <w:hideMark/>
          </w:tcPr>
          <w:p w14:paraId="418BD99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15</w:t>
            </w:r>
          </w:p>
        </w:tc>
        <w:tc>
          <w:tcPr>
            <w:tcW w:w="1276" w:type="dxa"/>
            <w:noWrap/>
            <w:hideMark/>
          </w:tcPr>
          <w:p w14:paraId="2D27D478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350</w:t>
            </w:r>
          </w:p>
        </w:tc>
        <w:tc>
          <w:tcPr>
            <w:tcW w:w="1275" w:type="dxa"/>
            <w:noWrap/>
            <w:hideMark/>
          </w:tcPr>
          <w:p w14:paraId="6C0ECC2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370</w:t>
            </w:r>
          </w:p>
        </w:tc>
      </w:tr>
      <w:tr w:rsidR="005B7B8C" w:rsidRPr="004D6C16" w14:paraId="6B2D550E" w14:textId="77777777" w:rsidTr="00D033B1">
        <w:trPr>
          <w:trHeight w:val="300"/>
        </w:trPr>
        <w:tc>
          <w:tcPr>
            <w:tcW w:w="1109" w:type="dxa"/>
            <w:noWrap/>
            <w:hideMark/>
          </w:tcPr>
          <w:p w14:paraId="4A26017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Oct</w:t>
            </w:r>
          </w:p>
        </w:tc>
        <w:tc>
          <w:tcPr>
            <w:tcW w:w="1443" w:type="dxa"/>
            <w:noWrap/>
            <w:hideMark/>
          </w:tcPr>
          <w:p w14:paraId="2F129EC0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77.9</w:t>
            </w:r>
          </w:p>
        </w:tc>
        <w:tc>
          <w:tcPr>
            <w:tcW w:w="1701" w:type="dxa"/>
          </w:tcPr>
          <w:p w14:paraId="7860FCE5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77.9</w:t>
            </w:r>
          </w:p>
        </w:tc>
        <w:tc>
          <w:tcPr>
            <w:tcW w:w="1276" w:type="dxa"/>
            <w:noWrap/>
            <w:hideMark/>
          </w:tcPr>
          <w:p w14:paraId="3BD2D288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405</w:t>
            </w:r>
          </w:p>
        </w:tc>
        <w:tc>
          <w:tcPr>
            <w:tcW w:w="1275" w:type="dxa"/>
            <w:noWrap/>
            <w:hideMark/>
          </w:tcPr>
          <w:p w14:paraId="21E3704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00</w:t>
            </w:r>
          </w:p>
        </w:tc>
        <w:tc>
          <w:tcPr>
            <w:tcW w:w="1276" w:type="dxa"/>
            <w:noWrap/>
            <w:hideMark/>
          </w:tcPr>
          <w:p w14:paraId="2D56B7C5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55</w:t>
            </w:r>
          </w:p>
        </w:tc>
        <w:tc>
          <w:tcPr>
            <w:tcW w:w="1275" w:type="dxa"/>
            <w:noWrap/>
            <w:hideMark/>
          </w:tcPr>
          <w:p w14:paraId="72D4DCF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90</w:t>
            </w:r>
          </w:p>
        </w:tc>
      </w:tr>
      <w:bookmarkEnd w:id="12"/>
    </w:tbl>
    <w:p w14:paraId="4524E0D0" w14:textId="77777777" w:rsidR="005B7B8C" w:rsidRDefault="005B7B8C" w:rsidP="005B7B8C"/>
    <w:p w14:paraId="32D1669A" w14:textId="77777777" w:rsidR="005B7B8C" w:rsidRPr="004D6C16" w:rsidRDefault="005B7B8C" w:rsidP="005B7B8C">
      <w:pPr>
        <w:pStyle w:val="17Table-Title-Center"/>
      </w:pPr>
      <w:bookmarkStart w:id="13" w:name="_Hlk7910558"/>
      <w:r w:rsidRPr="004D6C16">
        <w:t>Table 3.</w:t>
      </w:r>
      <w:r>
        <w:t>6</w:t>
      </w:r>
      <w:r w:rsidRPr="004D6C16">
        <w:t xml:space="preserve"> </w:t>
      </w:r>
      <w:r>
        <w:t>Spatial-</w:t>
      </w:r>
      <w:r w:rsidRPr="004D6C16">
        <w:t>Temporal Variation of Kaduna Watershed Reaches Turbidity</w:t>
      </w:r>
    </w:p>
    <w:tbl>
      <w:tblPr>
        <w:tblStyle w:val="GayaUKM-Mazleh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5B7B8C" w:rsidRPr="004D6C16" w14:paraId="3878A1C7" w14:textId="77777777" w:rsidTr="00D03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tcW w:w="1870" w:type="dxa"/>
            <w:noWrap/>
            <w:hideMark/>
          </w:tcPr>
          <w:p w14:paraId="2659F006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Month</w:t>
            </w:r>
          </w:p>
        </w:tc>
        <w:tc>
          <w:tcPr>
            <w:tcW w:w="1870" w:type="dxa"/>
            <w:noWrap/>
            <w:hideMark/>
          </w:tcPr>
          <w:p w14:paraId="6359D3F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SP(</w:t>
            </w:r>
            <w:proofErr w:type="spellStart"/>
            <w:r w:rsidRPr="004D6C16">
              <w:t>Turb</w:t>
            </w:r>
            <w:proofErr w:type="spellEnd"/>
            <w:r w:rsidRPr="004D6C16">
              <w:t>)</w:t>
            </w:r>
          </w:p>
        </w:tc>
        <w:tc>
          <w:tcPr>
            <w:tcW w:w="1870" w:type="dxa"/>
            <w:noWrap/>
            <w:hideMark/>
          </w:tcPr>
          <w:p w14:paraId="0826B1DC" w14:textId="77777777" w:rsidR="005B7B8C" w:rsidRPr="004D6C16" w:rsidRDefault="005B7B8C" w:rsidP="00D033B1">
            <w:pPr>
              <w:pStyle w:val="20Table-Contents-Center"/>
              <w:jc w:val="both"/>
            </w:pPr>
            <w:proofErr w:type="spellStart"/>
            <w:r w:rsidRPr="004D6C16">
              <w:t>KD</w:t>
            </w:r>
            <w:proofErr w:type="spellEnd"/>
            <w:r w:rsidRPr="004D6C16">
              <w:t>(</w:t>
            </w:r>
            <w:proofErr w:type="spellStart"/>
            <w:r w:rsidRPr="004D6C16">
              <w:t>Turb</w:t>
            </w:r>
            <w:proofErr w:type="spellEnd"/>
            <w:r w:rsidRPr="004D6C16">
              <w:t>)</w:t>
            </w:r>
          </w:p>
        </w:tc>
        <w:tc>
          <w:tcPr>
            <w:tcW w:w="1870" w:type="dxa"/>
            <w:noWrap/>
            <w:hideMark/>
          </w:tcPr>
          <w:p w14:paraId="4F81FEB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DY(</w:t>
            </w:r>
            <w:proofErr w:type="spellStart"/>
            <w:r w:rsidRPr="004D6C16">
              <w:t>Turb</w:t>
            </w:r>
            <w:proofErr w:type="spellEnd"/>
            <w:r w:rsidRPr="004D6C16">
              <w:t>)</w:t>
            </w:r>
          </w:p>
        </w:tc>
        <w:tc>
          <w:tcPr>
            <w:tcW w:w="1870" w:type="dxa"/>
            <w:noWrap/>
            <w:hideMark/>
          </w:tcPr>
          <w:p w14:paraId="4914A7DD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GUT(</w:t>
            </w:r>
            <w:proofErr w:type="spellStart"/>
            <w:r w:rsidRPr="004D6C16">
              <w:t>Turb</w:t>
            </w:r>
            <w:proofErr w:type="spellEnd"/>
            <w:r w:rsidRPr="004D6C16">
              <w:t>)</w:t>
            </w:r>
          </w:p>
        </w:tc>
      </w:tr>
      <w:tr w:rsidR="005B7B8C" w:rsidRPr="004D6C16" w14:paraId="4C4F7397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E316A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March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E7CEF7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9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FBC79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24372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2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65C55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0.5</w:t>
            </w:r>
          </w:p>
        </w:tc>
      </w:tr>
      <w:tr w:rsidR="005B7B8C" w:rsidRPr="004D6C16" w14:paraId="33A7F5E7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12466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April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24333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8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CC9AB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9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5950D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9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7F8F4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0</w:t>
            </w:r>
          </w:p>
        </w:tc>
      </w:tr>
      <w:tr w:rsidR="005B7B8C" w:rsidRPr="004D6C16" w14:paraId="7AD07E58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91735D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lastRenderedPageBreak/>
              <w:t>May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038575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8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23CF12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25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CB98C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3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B1608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4.5</w:t>
            </w:r>
          </w:p>
        </w:tc>
      </w:tr>
      <w:tr w:rsidR="005B7B8C" w:rsidRPr="004D6C16" w14:paraId="28611DF7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8BE05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June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2B4D4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92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40F33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92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C03F7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9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4F2C3D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20</w:t>
            </w:r>
          </w:p>
        </w:tc>
      </w:tr>
      <w:tr w:rsidR="005B7B8C" w:rsidRPr="004D6C16" w14:paraId="4800692F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C765AC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July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94424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7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BEE8D2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17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F68A18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29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1C9156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25</w:t>
            </w:r>
          </w:p>
        </w:tc>
      </w:tr>
      <w:tr w:rsidR="005B7B8C" w:rsidRPr="004D6C16" w14:paraId="1DFE7272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CFFADA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August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D761AD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5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CAF39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2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EF446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20739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32.5</w:t>
            </w:r>
          </w:p>
        </w:tc>
      </w:tr>
      <w:tr w:rsidR="005B7B8C" w:rsidRPr="004D6C16" w14:paraId="1E66E767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79410D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September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C16E0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92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A8033A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9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909060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9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FF9794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115</w:t>
            </w:r>
          </w:p>
        </w:tc>
      </w:tr>
      <w:tr w:rsidR="005B7B8C" w:rsidRPr="004D6C16" w14:paraId="43007378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C81DB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October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286093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0DCDAE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39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9863BB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46.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36B667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42.5</w:t>
            </w:r>
          </w:p>
        </w:tc>
      </w:tr>
      <w:tr w:rsidR="005B7B8C" w:rsidRPr="004D6C16" w14:paraId="370F9CC2" w14:textId="77777777" w:rsidTr="00D033B1">
        <w:trPr>
          <w:trHeight w:val="300"/>
          <w:jc w:val="center"/>
        </w:trPr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35AABB9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Total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87A859D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78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F64B4B9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41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575EB21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77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7CA4D98" w14:textId="77777777" w:rsidR="005B7B8C" w:rsidRPr="004D6C16" w:rsidRDefault="005B7B8C" w:rsidP="00D033B1">
            <w:pPr>
              <w:pStyle w:val="20Table-Contents-Center"/>
              <w:jc w:val="both"/>
            </w:pPr>
            <w:r w:rsidRPr="004D6C16">
              <w:t>570</w:t>
            </w:r>
          </w:p>
        </w:tc>
      </w:tr>
      <w:bookmarkEnd w:id="13"/>
    </w:tbl>
    <w:p w14:paraId="6CFD7E77" w14:textId="77777777" w:rsidR="005B7B8C" w:rsidRDefault="005B7B8C" w:rsidP="005B7B8C"/>
    <w:p w14:paraId="70EECC5B" w14:textId="1E8A4FFD" w:rsidR="005B7B8C" w:rsidRDefault="005B7B8C"/>
    <w:p w14:paraId="3B2B5448" w14:textId="77777777" w:rsidR="005B7B8C" w:rsidRDefault="005B7B8C"/>
    <w:sectPr w:rsidR="005B7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tzA1NrM0MTU1MDZU0lEKTi0uzszPAykwrAUAZG6fQiwAAAA="/>
  </w:docVars>
  <w:rsids>
    <w:rsidRoot w:val="005B7B8C"/>
    <w:rsid w:val="005B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38062"/>
  <w15:chartTrackingRefBased/>
  <w15:docId w15:val="{050FB5B9-1607-4722-96E1-4E400FE80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B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Table-Contents-Left">
    <w:name w:val="21 Table-Contents-Left"/>
    <w:qFormat/>
    <w:rsid w:val="005B7B8C"/>
    <w:pPr>
      <w:spacing w:before="20" w:after="20" w:line="240" w:lineRule="auto"/>
    </w:pPr>
    <w:rPr>
      <w:rFonts w:ascii="Times New Roman" w:eastAsia="MS Mincho" w:hAnsi="Times New Roman" w:cs="Arial"/>
      <w:sz w:val="20"/>
      <w:szCs w:val="24"/>
    </w:rPr>
  </w:style>
  <w:style w:type="paragraph" w:customStyle="1" w:styleId="20Table-Contents-Center">
    <w:name w:val="20 Table-Contents-Center"/>
    <w:qFormat/>
    <w:rsid w:val="005B7B8C"/>
    <w:pPr>
      <w:spacing w:before="20" w:after="20" w:line="240" w:lineRule="auto"/>
      <w:jc w:val="center"/>
    </w:pPr>
    <w:rPr>
      <w:rFonts w:ascii="Times New Roman" w:eastAsia="MS Mincho" w:hAnsi="Times New Roman" w:cs="Times New Roman"/>
      <w:sz w:val="20"/>
      <w:szCs w:val="24"/>
    </w:rPr>
  </w:style>
  <w:style w:type="table" w:customStyle="1" w:styleId="GayaUKM-Mazleha">
    <w:name w:val="GayaUKM-Mazleha"/>
    <w:basedOn w:val="TableNormal"/>
    <w:uiPriority w:val="99"/>
    <w:rsid w:val="005B7B8C"/>
    <w:pPr>
      <w:widowControl w:val="0"/>
      <w:spacing w:before="20" w:after="20" w:line="240" w:lineRule="auto"/>
    </w:pPr>
    <w:rPr>
      <w:rFonts w:ascii="Times New Roman" w:eastAsiaTheme="minorEastAsia" w:hAnsi="Times New Roman" w:cs="Times New Roman"/>
      <w:sz w:val="20"/>
      <w:szCs w:val="20"/>
      <w:lang w:eastAsia="ko-KR"/>
    </w:rPr>
    <w:tblPr>
      <w:tblInd w:w="0" w:type="nil"/>
      <w:tblBorders>
        <w:top w:val="single" w:sz="4" w:space="0" w:color="auto"/>
        <w:bottom w:val="single" w:sz="4" w:space="0" w:color="auto"/>
      </w:tblBorders>
    </w:tblPr>
    <w:tblStylePr w:type="firstRow">
      <w:pPr>
        <w:keepLines w:val="0"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5B7B8C"/>
    <w:pPr>
      <w:spacing w:after="0" w:line="240" w:lineRule="auto"/>
    </w:pPr>
    <w:rPr>
      <w:rFonts w:ascii="Cambria" w:eastAsia="MS Mincho" w:hAnsi="Cambria" w:cs="Arial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7Table-Title-Center">
    <w:name w:val="17 Table-Title-Center"/>
    <w:next w:val="21Table-Contents-Left"/>
    <w:qFormat/>
    <w:rsid w:val="005B7B8C"/>
    <w:pPr>
      <w:spacing w:before="20" w:after="20" w:line="240" w:lineRule="auto"/>
      <w:jc w:val="center"/>
    </w:pPr>
    <w:rPr>
      <w:rFonts w:ascii="Times New Roman" w:eastAsia="MS Mincho" w:hAnsi="Times New Roman" w:cs="Arial"/>
      <w:b/>
      <w:sz w:val="20"/>
      <w:szCs w:val="24"/>
    </w:rPr>
  </w:style>
  <w:style w:type="table" w:customStyle="1" w:styleId="GayaUKM-Mazleha2">
    <w:name w:val="GayaUKM-Mazleha2"/>
    <w:basedOn w:val="TableNormal"/>
    <w:uiPriority w:val="99"/>
    <w:rsid w:val="005B7B8C"/>
    <w:pPr>
      <w:widowControl w:val="0"/>
      <w:spacing w:before="20" w:after="2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blStylePr w:type="firstRow">
      <w:pPr>
        <w:keepNext/>
        <w:widowControl/>
        <w:wordWrap/>
        <w:spacing w:beforeLines="0" w:before="40" w:beforeAutospacing="0" w:afterLines="0" w:after="40" w:afterAutospacing="0" w:line="240" w:lineRule="auto"/>
      </w:pPr>
      <w:rPr>
        <w:rFonts w:ascii="Times New Roman" w:hAnsi="Times New Roman" w:cs="Times New Roman"/>
        <w:b w:val="0"/>
        <w:bCs w:val="0"/>
        <w:i w:val="0"/>
        <w:iCs w:val="0"/>
        <w:sz w:val="20"/>
        <w:szCs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11Normal02-SecondOnwardParagraph">
    <w:name w:val="11 Normal02-Second&amp;OnwardParagraph"/>
    <w:qFormat/>
    <w:rsid w:val="005B7B8C"/>
    <w:pPr>
      <w:spacing w:before="400" w:after="400" w:line="360" w:lineRule="auto"/>
      <w:ind w:firstLine="720"/>
      <w:jc w:val="both"/>
    </w:pPr>
    <w:rPr>
      <w:rFonts w:ascii="Times New Roman" w:eastAsia="MS Mincho" w:hAnsi="Times New Roman" w:cs="Arial"/>
      <w:sz w:val="24"/>
      <w:szCs w:val="24"/>
    </w:rPr>
  </w:style>
  <w:style w:type="table" w:styleId="ListTable6Colorful">
    <w:name w:val="List Table 6 Colorful"/>
    <w:basedOn w:val="TableNormal"/>
    <w:uiPriority w:val="51"/>
    <w:rsid w:val="005B7B8C"/>
    <w:pPr>
      <w:spacing w:after="0" w:line="240" w:lineRule="auto"/>
    </w:pPr>
    <w:rPr>
      <w:color w:val="000000" w:themeColor="text1"/>
      <w:lang w:val="en-MY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cPr>
      <w:shd w:val="clear" w:color="auto" w:fill="FFFFFF" w:themeFill="background1"/>
    </w:tc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ayaUKM-Mazleha1">
    <w:name w:val="GayaUKM-Mazleha1"/>
    <w:basedOn w:val="TableNormal"/>
    <w:uiPriority w:val="99"/>
    <w:rsid w:val="005B7B8C"/>
    <w:pPr>
      <w:widowControl w:val="0"/>
      <w:spacing w:before="20" w:after="2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blStylePr w:type="firstRow">
      <w:pPr>
        <w:keepNext/>
        <w:widowControl/>
        <w:wordWrap/>
        <w:spacing w:beforeLines="0" w:before="40" w:beforeAutospacing="0" w:afterLines="0" w:after="40" w:afterAutospacing="0" w:line="240" w:lineRule="auto"/>
      </w:pPr>
      <w:rPr>
        <w:rFonts w:ascii="Times New Roman" w:hAnsi="Times New Roman" w:cs="Times New Roman"/>
        <w:b w:val="0"/>
        <w:bCs w:val="0"/>
        <w:i w:val="0"/>
        <w:iCs w:val="0"/>
        <w:sz w:val="20"/>
        <w:szCs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5B7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Normal01-FirstParagraph">
    <w:name w:val="10 Normal01-FirstParagraph"/>
    <w:next w:val="11Normal02-SecondOnwardParagraph"/>
    <w:qFormat/>
    <w:rsid w:val="005B7B8C"/>
    <w:pPr>
      <w:spacing w:before="400" w:after="400" w:line="360" w:lineRule="auto"/>
      <w:jc w:val="both"/>
    </w:pPr>
    <w:rPr>
      <w:rFonts w:ascii="Times New Roman" w:eastAsia="MS Mincho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1.xml"/><Relationship Id="rId18" Type="http://schemas.openxmlformats.org/officeDocument/2006/relationships/image" Target="media/image14.png"/><Relationship Id="rId26" Type="http://schemas.openxmlformats.org/officeDocument/2006/relationships/chart" Target="charts/chart8.xml"/><Relationship Id="rId39" Type="http://schemas.openxmlformats.org/officeDocument/2006/relationships/image" Target="media/image17.png"/><Relationship Id="rId21" Type="http://schemas.openxmlformats.org/officeDocument/2006/relationships/chart" Target="charts/chart3.xml"/><Relationship Id="rId34" Type="http://schemas.openxmlformats.org/officeDocument/2006/relationships/chart" Target="charts/chart16.xml"/><Relationship Id="rId42" Type="http://schemas.openxmlformats.org/officeDocument/2006/relationships/image" Target="media/image20.png"/><Relationship Id="rId47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9" Type="http://schemas.openxmlformats.org/officeDocument/2006/relationships/chart" Target="charts/chart1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chart" Target="charts/chart6.xml"/><Relationship Id="rId32" Type="http://schemas.openxmlformats.org/officeDocument/2006/relationships/chart" Target="charts/chart14.xml"/><Relationship Id="rId37" Type="http://schemas.openxmlformats.org/officeDocument/2006/relationships/chart" Target="charts/chart19.xml"/><Relationship Id="rId40" Type="http://schemas.openxmlformats.org/officeDocument/2006/relationships/image" Target="media/image18.png"/><Relationship Id="rId45" Type="http://schemas.openxmlformats.org/officeDocument/2006/relationships/image" Target="media/image23.jpe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chart" Target="charts/chart5.xml"/><Relationship Id="rId28" Type="http://schemas.openxmlformats.org/officeDocument/2006/relationships/chart" Target="charts/chart10.xml"/><Relationship Id="rId36" Type="http://schemas.openxmlformats.org/officeDocument/2006/relationships/chart" Target="charts/chart18.xml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31" Type="http://schemas.openxmlformats.org/officeDocument/2006/relationships/chart" Target="charts/chart13.xml"/><Relationship Id="rId44" Type="http://schemas.openxmlformats.org/officeDocument/2006/relationships/image" Target="media/image22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Relationship Id="rId22" Type="http://schemas.openxmlformats.org/officeDocument/2006/relationships/chart" Target="charts/chart4.xml"/><Relationship Id="rId27" Type="http://schemas.openxmlformats.org/officeDocument/2006/relationships/chart" Target="charts/chart9.xml"/><Relationship Id="rId30" Type="http://schemas.openxmlformats.org/officeDocument/2006/relationships/chart" Target="charts/chart12.xml"/><Relationship Id="rId35" Type="http://schemas.openxmlformats.org/officeDocument/2006/relationships/chart" Target="charts/chart17.xml"/><Relationship Id="rId43" Type="http://schemas.openxmlformats.org/officeDocument/2006/relationships/image" Target="media/image21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3.png"/><Relationship Id="rId25" Type="http://schemas.openxmlformats.org/officeDocument/2006/relationships/chart" Target="charts/chart7.xml"/><Relationship Id="rId33" Type="http://schemas.openxmlformats.org/officeDocument/2006/relationships/chart" Target="charts/chart15.xml"/><Relationship Id="rId38" Type="http://schemas.openxmlformats.org/officeDocument/2006/relationships/image" Target="media/image16.png"/><Relationship Id="rId46" Type="http://schemas.openxmlformats.org/officeDocument/2006/relationships/fontTable" Target="fontTable.xml"/><Relationship Id="rId20" Type="http://schemas.openxmlformats.org/officeDocument/2006/relationships/chart" Target="charts/chart2.xml"/><Relationship Id="rId41" Type="http://schemas.openxmlformats.org/officeDocument/2006/relationships/image" Target="media/image19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5" Type="http://schemas.openxmlformats.org/officeDocument/2006/relationships/chartUserShapes" Target="../drawings/drawing1.xml"/><Relationship Id="rId4" Type="http://schemas.openxmlformats.org/officeDocument/2006/relationships/oleObject" Target="https://ukmedumy-my.sharepoint.com/personal/p84090_siswa_ukm_edu_my/Documents/Ayomi/Basin%20Area/subbasins.xlsx" TargetMode="Externa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oleObject" Target="file:///C:\Ayomi\Result\Complete%20Result%20.xlsm" TargetMode="External"/><Relationship Id="rId1" Type="http://schemas.openxmlformats.org/officeDocument/2006/relationships/themeOverride" Target="../theme/themeOverride10.xml"/></Relationships>
</file>

<file path=word/charts/_rels/chart1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Ayomi\Result\Complete%20Result%20.xlsm" TargetMode="External"/><Relationship Id="rId1" Type="http://schemas.openxmlformats.org/officeDocument/2006/relationships/themeOverride" Target="../theme/themeOverrid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2.xml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oleObject" Target="file:///C:\Metrological%20Data\Lab%20results\Complete%20Result.xlsx" TargetMode="Externa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3.xml"/><Relationship Id="rId2" Type="http://schemas.microsoft.com/office/2011/relationships/chartColorStyle" Target="colors9.xml"/><Relationship Id="rId1" Type="http://schemas.microsoft.com/office/2011/relationships/chartStyle" Target="style9.xml"/><Relationship Id="rId4" Type="http://schemas.openxmlformats.org/officeDocument/2006/relationships/oleObject" Target="file:///C:\Metrological%20Data\Lab%20results\Complete%20Result.xlsx" TargetMode="Externa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4.xml"/><Relationship Id="rId2" Type="http://schemas.microsoft.com/office/2011/relationships/chartColorStyle" Target="colors10.xml"/><Relationship Id="rId1" Type="http://schemas.microsoft.com/office/2011/relationships/chartStyle" Target="style10.xml"/><Relationship Id="rId4" Type="http://schemas.openxmlformats.org/officeDocument/2006/relationships/package" Target="../embeddings/Microsoft_Excel_Worksheet4.xlsx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5.xml"/><Relationship Id="rId2" Type="http://schemas.microsoft.com/office/2011/relationships/chartColorStyle" Target="colors11.xml"/><Relationship Id="rId1" Type="http://schemas.microsoft.com/office/2011/relationships/chartStyle" Target="style11.xml"/><Relationship Id="rId4" Type="http://schemas.openxmlformats.org/officeDocument/2006/relationships/package" Target="../embeddings/Microsoft_Excel_Worksheet5.xlsx"/></Relationships>
</file>

<file path=word/charts/_rels/chart16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trological%20Data\Lab%20results\Complete%20Result.xlsx" TargetMode="External"/><Relationship Id="rId1" Type="http://schemas.openxmlformats.org/officeDocument/2006/relationships/themeOverride" Target="../theme/themeOverride16.xml"/></Relationships>
</file>

<file path=word/charts/_rels/chart17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trological%20Data\Lab%20results\Complete%20Result.xlsx" TargetMode="External"/><Relationship Id="rId1" Type="http://schemas.openxmlformats.org/officeDocument/2006/relationships/themeOverride" Target="../theme/themeOverride17.xml"/></Relationships>
</file>

<file path=word/charts/_rels/chart18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trological%20Data\Lab%20results\Complete%20Result.xlsx" TargetMode="External"/><Relationship Id="rId1" Type="http://schemas.openxmlformats.org/officeDocument/2006/relationships/themeOverride" Target="../theme/themeOverride18.xml"/></Relationships>
</file>

<file path=word/charts/_rels/chart19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trological%20Data\Lab%20results\Complete%20Result.xlsx" TargetMode="External"/><Relationship Id="rId1" Type="http://schemas.openxmlformats.org/officeDocument/2006/relationships/themeOverride" Target="../theme/themeOverrid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1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2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package" Target="../embeddings/Microsoft_Excel_Worksheet3.xlsx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oleObject" Target="https://ukmedumy-my.sharepoint.com/personal/p84090_siswa_ukm_edu_my/Documents/Ayomi/Basin%20Area/subbasins.xlsx" TargetMode="Externa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https://ukmedumy-my.sharepoint.com/personal/p84090_siswa_ukm_edu_my/Documents/Ayomi/Basin%20Area/subbasins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oleObject" Target="file:///C:\Ayomi\Result\Complete%20Result%20.xlsm" TargetMode="External"/><Relationship Id="rId1" Type="http://schemas.openxmlformats.org/officeDocument/2006/relationships/themeOverride" Target="../theme/themeOverride8.xm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oleObject" Target="file:///C:\Ayomi\Result\Complete%20Result%20.xlsm" TargetMode="External"/><Relationship Id="rId1" Type="http://schemas.openxmlformats.org/officeDocument/2006/relationships/themeOverride" Target="../theme/themeOverrid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% SOIL Watersh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ofPieChart>
        <c:ofPieType val="pie"/>
        <c:varyColors val="1"/>
        <c:ser>
          <c:idx val="0"/>
          <c:order val="0"/>
          <c:tx>
            <c:strRef>
              <c:f>Sheet2!$H$16</c:f>
              <c:strCache>
                <c:ptCount val="1"/>
                <c:pt idx="0">
                  <c:v>%Watershed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7F81-4B96-A5C1-07206F2F4FB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7F81-4B96-A5C1-07206F2F4FB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7F81-4B96-A5C1-07206F2F4FB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7F81-4B96-A5C1-07206F2F4FB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7F81-4B96-A5C1-07206F2F4FBE}"/>
              </c:ext>
            </c:extLst>
          </c:dPt>
          <c:dLbls>
            <c:dLbl>
              <c:idx val="0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25204765-2B83-4EA3-9255-B5A9A6A57A67}" type="CATEGORYNAME">
                      <a:rPr lang="en-US" sz="800"/>
                      <a:pPr>
                        <a:defRPr/>
                      </a:pPr>
                      <a:t>[CATEGORY NAME]</a:t>
                    </a:fld>
                    <a:r>
                      <a:rPr lang="en-US" sz="800" baseline="0"/>
                      <a:t>
</a:t>
                    </a:r>
                    <a:fld id="{D2FCF0C5-C0BF-4592-8568-E14C87C296D9}" type="PERCENTAGE">
                      <a:rPr lang="en-US" sz="800" baseline="0"/>
                      <a:pPr>
                        <a:defRPr/>
                      </a:pPr>
                      <a:t>[PERCENTAGE]</a:t>
                    </a:fld>
                    <a:endParaRPr lang="en-US" sz="800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F81-4B96-A5C1-07206F2F4FBE}"/>
                </c:ext>
              </c:extLst>
            </c:dLbl>
            <c:dLbl>
              <c:idx val="1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3064B21E-8F9F-4DF9-9708-43EE2C14E8B3}" type="CATEGORYNAME">
                      <a:rPr lang="en-US" sz="800"/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r>
                      <a:rPr lang="en-US" sz="800" baseline="0"/>
                      <a:t>
</a:t>
                    </a:r>
                    <a:fld id="{B124685B-5A7F-4BBB-837A-6B240A1A2BF6}" type="PERCENTAGE">
                      <a:rPr lang="en-US" sz="800" baseline="0"/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PERCENTAGE]</a:t>
                    </a:fld>
                    <a:endParaRPr lang="en-US" sz="800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F81-4B96-A5C1-07206F2F4FBE}"/>
                </c:ext>
              </c:extLst>
            </c:dLbl>
            <c:dLbl>
              <c:idx val="2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78D4FA7-2188-47BC-9F00-92D052E60992}" type="CATEGORYNAME">
                      <a:rPr lang="en-US" sz="800"/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r>
                      <a:rPr lang="en-US" sz="800" baseline="0"/>
                      <a:t>
</a:t>
                    </a:r>
                    <a:fld id="{8EC91B72-DA3C-4961-A501-4A5B79F11A95}" type="PERCENTAGE">
                      <a:rPr lang="en-US" sz="800" baseline="0"/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PERCENTAGE]</a:t>
                    </a:fld>
                    <a:endParaRPr lang="en-US" sz="800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F81-4B96-A5C1-07206F2F4FBE}"/>
                </c:ext>
              </c:extLst>
            </c:dLbl>
            <c:dLbl>
              <c:idx val="3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2B69A749-DACB-47DC-9BB6-C5A615353446}" type="CATEGORYNAME">
                      <a:rPr lang="en-US" sz="800"/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r>
                      <a:rPr lang="en-US" sz="800" baseline="0"/>
                      <a:t>
</a:t>
                    </a:r>
                    <a:fld id="{18C629E4-4167-452F-8CF5-94F40E7F3018}" type="PERCENTAGE">
                      <a:rPr lang="en-US" sz="800" baseline="0"/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PERCENTAGE]</a:t>
                    </a:fld>
                    <a:endParaRPr lang="en-US" sz="800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F81-4B96-A5C1-07206F2F4FBE}"/>
                </c:ext>
              </c:extLst>
            </c:dLbl>
            <c:dLbl>
              <c:idx val="4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C9EF7283-8668-4C23-9F75-6F1A5D0C0624}" type="CATEGORYNAME">
                      <a:rPr lang="en-US" sz="800"/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r>
                      <a:rPr lang="en-US" sz="800" baseline="0"/>
                      <a:t>
</a:t>
                    </a:r>
                    <a:fld id="{6A5A7855-84B4-4F07-BAB2-6FC9AF8D7C81}" type="PERCENTAGE">
                      <a:rPr lang="en-US" sz="800" baseline="0"/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PERCENTAGE]</a:t>
                    </a:fld>
                    <a:endParaRPr lang="en-US" sz="800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F81-4B96-A5C1-07206F2F4FBE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G$17:$G$20</c:f>
              <c:strCache>
                <c:ptCount val="4"/>
                <c:pt idx="0">
                  <c:v>SANDY_LOAM</c:v>
                </c:pt>
                <c:pt idx="1">
                  <c:v>SANDY_CLAY_LOAM</c:v>
                </c:pt>
                <c:pt idx="2">
                  <c:v>LOAMY_SAND</c:v>
                </c:pt>
                <c:pt idx="3">
                  <c:v>LOAM</c:v>
                </c:pt>
              </c:strCache>
            </c:strRef>
          </c:cat>
          <c:val>
            <c:numRef>
              <c:f>Sheet2!$H$17:$H$20</c:f>
              <c:numCache>
                <c:formatCode>General</c:formatCode>
                <c:ptCount val="4"/>
                <c:pt idx="0">
                  <c:v>51.970000000000006</c:v>
                </c:pt>
                <c:pt idx="1">
                  <c:v>46.38</c:v>
                </c:pt>
                <c:pt idx="2">
                  <c:v>0.01</c:v>
                </c:pt>
                <c:pt idx="3">
                  <c:v>1.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F81-4B96-A5C1-07206F2F4FBE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gapWidth val="150"/>
        <c:secondPieSize val="75"/>
        <c:serLines>
          <c:spPr>
            <a:ln w="9525" cap="flat" cmpd="sng" algn="ctr">
              <a:solidFill>
                <a:schemeClr val="tx1">
                  <a:lumMod val="35000"/>
                  <a:lumOff val="65000"/>
                </a:schemeClr>
              </a:solidFill>
              <a:round/>
            </a:ln>
            <a:effectLst/>
          </c:spPr>
        </c:serLines>
      </c:of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userShapes r:id="rId5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900" b="1"/>
            </a:pPr>
            <a:r>
              <a:rPr lang="en-US"/>
              <a:t>Regression of KD by PPT (R²=0.518)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Ref>
              <c:f>'Linear regression4'!$D$268:$D$275</c:f>
              <c:numCache>
                <c:formatCode>0.000</c:formatCode>
                <c:ptCount val="8"/>
                <c:pt idx="0">
                  <c:v>0</c:v>
                </c:pt>
                <c:pt idx="1">
                  <c:v>21.6</c:v>
                </c:pt>
                <c:pt idx="2">
                  <c:v>152.80000000000001</c:v>
                </c:pt>
                <c:pt idx="3">
                  <c:v>226.85</c:v>
                </c:pt>
                <c:pt idx="4">
                  <c:v>352.5</c:v>
                </c:pt>
                <c:pt idx="5">
                  <c:v>443</c:v>
                </c:pt>
                <c:pt idx="6">
                  <c:v>289.07</c:v>
                </c:pt>
                <c:pt idx="7">
                  <c:v>77.900000000000006</c:v>
                </c:pt>
              </c:numCache>
            </c:numRef>
          </c:xVal>
          <c:yVal>
            <c:numRef>
              <c:f>'Linear regression4'!$E$268:$E$275</c:f>
              <c:numCache>
                <c:formatCode>0.000</c:formatCode>
                <c:ptCount val="8"/>
                <c:pt idx="0">
                  <c:v>14.5</c:v>
                </c:pt>
                <c:pt idx="1">
                  <c:v>13.5</c:v>
                </c:pt>
                <c:pt idx="2">
                  <c:v>76</c:v>
                </c:pt>
                <c:pt idx="3">
                  <c:v>136</c:v>
                </c:pt>
                <c:pt idx="4">
                  <c:v>268</c:v>
                </c:pt>
                <c:pt idx="5">
                  <c:v>1366</c:v>
                </c:pt>
                <c:pt idx="6">
                  <c:v>515</c:v>
                </c:pt>
                <c:pt idx="7">
                  <c:v>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CD6-414C-8AD3-9BA8D5336FA4}"/>
            </c:ext>
          </c:extLst>
        </c:ser>
        <c:ser>
          <c:idx val="1"/>
          <c:order val="1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Lit>
              <c:formatCode>General</c:formatCode>
              <c:ptCount val="1"/>
              <c:pt idx="0">
                <c:v>21.6</c:v>
              </c:pt>
            </c:numLit>
          </c:xVal>
          <c:yVal>
            <c:numLit>
              <c:formatCode>General</c:formatCode>
              <c:ptCount val="1"/>
              <c:pt idx="0">
                <c:v>13.5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FCD6-414C-8AD3-9BA8D5336FA4}"/>
            </c:ext>
          </c:extLst>
        </c:ser>
        <c:ser>
          <c:idx val="2"/>
          <c:order val="2"/>
          <c:tx>
            <c:v>Model(KD)</c:v>
          </c:tx>
          <c:spPr>
            <a:ln w="12700">
              <a:solidFill>
                <a:srgbClr val="000000"/>
              </a:solidFill>
              <a:prstDash val="solid"/>
            </a:ln>
            <a:effectLst/>
          </c:spPr>
          <c:marker>
            <c:symbol val="none"/>
          </c:marker>
          <c:xVal>
            <c:numLit>
              <c:formatCode>General</c:formatCode>
              <c:ptCount val="2"/>
              <c:pt idx="0">
                <c:v>-44.300000000000004</c:v>
              </c:pt>
              <c:pt idx="1">
                <c:v>487.3</c:v>
              </c:pt>
            </c:numLit>
          </c:xVal>
          <c:yVal>
            <c:numLit>
              <c:formatCode>General</c:formatCode>
              <c:ptCount val="2"/>
              <c:pt idx="0">
                <c:v>-126.36902198084323</c:v>
              </c:pt>
              <c:pt idx="1">
                <c:v>954.48857643851022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2-FCD6-414C-8AD3-9BA8D5336F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8290656"/>
        <c:axId val="132977552"/>
      </c:scatterChart>
      <c:valAx>
        <c:axId val="158290656"/>
        <c:scaling>
          <c:orientation val="minMax"/>
          <c:max val="500"/>
          <c:min val="-100"/>
        </c:scaling>
        <c:delete val="0"/>
        <c:axPos val="b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PPT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 rot="0" vert="horz"/>
          <a:lstStyle/>
          <a:p>
            <a:pPr>
              <a:defRPr sz="700"/>
            </a:pPr>
            <a:endParaRPr lang="en-US"/>
          </a:p>
        </c:txPr>
        <c:crossAx val="132977552"/>
        <c:crosses val="autoZero"/>
        <c:crossBetween val="midCat"/>
      </c:valAx>
      <c:valAx>
        <c:axId val="132977552"/>
        <c:scaling>
          <c:orientation val="minMax"/>
          <c:max val="1400"/>
          <c:min val="-200"/>
        </c:scaling>
        <c:delete val="0"/>
        <c:axPos val="l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KD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58290656"/>
        <c:crosses val="autoZero"/>
        <c:crossBetween val="midCat"/>
      </c:valAx>
      <c:spPr>
        <a:ln>
          <a:solidFill>
            <a:srgbClr val="C0C0C0"/>
          </a:solidFill>
          <a:prstDash val="solid"/>
        </a:ln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overlay val="0"/>
      <c:spPr>
        <a:ln w="6350">
          <a:solidFill>
            <a:srgbClr val="000000"/>
          </a:solidFill>
          <a:prstDash val="solid"/>
        </a:ln>
      </c:spPr>
      <c:txPr>
        <a:bodyPr/>
        <a:lstStyle/>
        <a:p>
          <a:pPr>
            <a:defRPr sz="900" b="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2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900" b="1"/>
            </a:pPr>
            <a:r>
              <a:rPr lang="en-US"/>
              <a:t>Regression of SP by PPT (R²=0.563)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Ref>
              <c:f>'Linear regression4'!$D$110:$D$117</c:f>
              <c:numCache>
                <c:formatCode>0.000</c:formatCode>
                <c:ptCount val="8"/>
                <c:pt idx="0">
                  <c:v>0</c:v>
                </c:pt>
                <c:pt idx="1">
                  <c:v>21.6</c:v>
                </c:pt>
                <c:pt idx="2">
                  <c:v>152.80000000000001</c:v>
                </c:pt>
                <c:pt idx="3">
                  <c:v>226.85</c:v>
                </c:pt>
                <c:pt idx="4">
                  <c:v>352.5</c:v>
                </c:pt>
                <c:pt idx="5">
                  <c:v>443</c:v>
                </c:pt>
                <c:pt idx="6">
                  <c:v>289.07</c:v>
                </c:pt>
                <c:pt idx="7">
                  <c:v>77.900000000000006</c:v>
                </c:pt>
              </c:numCache>
            </c:numRef>
          </c:xVal>
          <c:yVal>
            <c:numRef>
              <c:f>'Linear regression4'!$E$110:$E$117</c:f>
              <c:numCache>
                <c:formatCode>0.000</c:formatCode>
                <c:ptCount val="8"/>
                <c:pt idx="0">
                  <c:v>17.5</c:v>
                </c:pt>
                <c:pt idx="1">
                  <c:v>15.5</c:v>
                </c:pt>
                <c:pt idx="2">
                  <c:v>42</c:v>
                </c:pt>
                <c:pt idx="3">
                  <c:v>116</c:v>
                </c:pt>
                <c:pt idx="4">
                  <c:v>283</c:v>
                </c:pt>
                <c:pt idx="5">
                  <c:v>1375</c:v>
                </c:pt>
                <c:pt idx="6">
                  <c:v>590</c:v>
                </c:pt>
                <c:pt idx="7">
                  <c:v>4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D5A-40C5-85F0-50F64C77CC1C}"/>
            </c:ext>
          </c:extLst>
        </c:ser>
        <c:ser>
          <c:idx val="1"/>
          <c:order val="1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Lit>
              <c:formatCode>General</c:formatCode>
              <c:ptCount val="1"/>
              <c:pt idx="0">
                <c:v>21.6</c:v>
              </c:pt>
            </c:numLit>
          </c:xVal>
          <c:yVal>
            <c:numLit>
              <c:formatCode>General</c:formatCode>
              <c:ptCount val="1"/>
              <c:pt idx="0">
                <c:v>15.5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4D5A-40C5-85F0-50F64C77CC1C}"/>
            </c:ext>
          </c:extLst>
        </c:ser>
        <c:ser>
          <c:idx val="2"/>
          <c:order val="2"/>
          <c:tx>
            <c:v>Model(SP)</c:v>
          </c:tx>
          <c:spPr>
            <a:ln w="12700">
              <a:solidFill>
                <a:srgbClr val="000000"/>
              </a:solidFill>
              <a:prstDash val="solid"/>
            </a:ln>
            <a:effectLst/>
          </c:spPr>
          <c:marker>
            <c:symbol val="none"/>
          </c:marker>
          <c:xVal>
            <c:numLit>
              <c:formatCode>General</c:formatCode>
              <c:ptCount val="2"/>
              <c:pt idx="0">
                <c:v>-44.300000000000004</c:v>
              </c:pt>
              <c:pt idx="1">
                <c:v>487.3</c:v>
              </c:pt>
            </c:numLit>
          </c:xVal>
          <c:yVal>
            <c:numLit>
              <c:formatCode>General</c:formatCode>
              <c:ptCount val="2"/>
              <c:pt idx="0">
                <c:v>-162.21998752615724</c:v>
              </c:pt>
              <c:pt idx="1">
                <c:v>985.65374454026278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2-4D5A-40C5-85F0-50F64C77CC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9534544"/>
        <c:axId val="132967152"/>
      </c:scatterChart>
      <c:valAx>
        <c:axId val="159534544"/>
        <c:scaling>
          <c:orientation val="minMax"/>
          <c:max val="500"/>
          <c:min val="-100"/>
        </c:scaling>
        <c:delete val="0"/>
        <c:axPos val="b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PPT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 rot="0" vert="horz"/>
          <a:lstStyle/>
          <a:p>
            <a:pPr>
              <a:defRPr sz="700"/>
            </a:pPr>
            <a:endParaRPr lang="en-US"/>
          </a:p>
        </c:txPr>
        <c:crossAx val="132967152"/>
        <c:crosses val="autoZero"/>
        <c:crossBetween val="midCat"/>
      </c:valAx>
      <c:valAx>
        <c:axId val="132967152"/>
        <c:scaling>
          <c:orientation val="minMax"/>
          <c:max val="1400"/>
          <c:min val="-200"/>
        </c:scaling>
        <c:delete val="0"/>
        <c:axPos val="l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SP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59534544"/>
        <c:crosses val="autoZero"/>
        <c:crossBetween val="midCat"/>
      </c:valAx>
      <c:spPr>
        <a:ln>
          <a:solidFill>
            <a:srgbClr val="C0C0C0"/>
          </a:solidFill>
          <a:prstDash val="solid"/>
        </a:ln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overlay val="0"/>
      <c:spPr>
        <a:ln w="6350">
          <a:solidFill>
            <a:srgbClr val="000000"/>
          </a:solidFill>
          <a:prstDash val="solid"/>
        </a:ln>
      </c:spPr>
      <c:txPr>
        <a:bodyPr/>
        <a:lstStyle/>
        <a:p>
          <a:pPr>
            <a:defRPr sz="900" b="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2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UT</a:t>
            </a:r>
            <a:r>
              <a:rPr lang="en-US" baseline="0"/>
              <a:t> </a:t>
            </a:r>
            <a:r>
              <a:rPr lang="en-US"/>
              <a:t>Turbid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[Complete Result.xlsx]Turbidity graph'!$E$1</c:f>
              <c:strCache>
                <c:ptCount val="1"/>
                <c:pt idx="0">
                  <c:v>GUT(Turb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omplete Result.xlsx]Turbidity graph'!$A$2:$A$10</c:f>
              <c:strCache>
                <c:ptCount val="9"/>
                <c:pt idx="0">
                  <c:v>March</c:v>
                </c:pt>
                <c:pt idx="1">
                  <c:v>April</c:v>
                </c:pt>
                <c:pt idx="2">
                  <c:v>May</c:v>
                </c:pt>
                <c:pt idx="3">
                  <c:v>June</c:v>
                </c:pt>
                <c:pt idx="4">
                  <c:v>July</c:v>
                </c:pt>
                <c:pt idx="5">
                  <c:v>August</c:v>
                </c:pt>
                <c:pt idx="6">
                  <c:v>September</c:v>
                </c:pt>
                <c:pt idx="7">
                  <c:v>October</c:v>
                </c:pt>
                <c:pt idx="8">
                  <c:v>Total</c:v>
                </c:pt>
              </c:strCache>
            </c:strRef>
          </c:cat>
          <c:val>
            <c:numRef>
              <c:f>'[Complete Result.xlsx]Turbidity graph'!$E$2:$E$10</c:f>
              <c:numCache>
                <c:formatCode>General</c:formatCode>
                <c:ptCount val="9"/>
                <c:pt idx="0">
                  <c:v>10.5</c:v>
                </c:pt>
                <c:pt idx="1">
                  <c:v>10</c:v>
                </c:pt>
                <c:pt idx="2">
                  <c:v>14.5</c:v>
                </c:pt>
                <c:pt idx="3">
                  <c:v>120</c:v>
                </c:pt>
                <c:pt idx="4">
                  <c:v>125</c:v>
                </c:pt>
                <c:pt idx="5">
                  <c:v>132.5</c:v>
                </c:pt>
                <c:pt idx="6">
                  <c:v>115</c:v>
                </c:pt>
                <c:pt idx="7">
                  <c:v>42.5</c:v>
                </c:pt>
                <c:pt idx="8">
                  <c:v>57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615-421E-A49B-66523D98EFE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422442335"/>
        <c:axId val="1403647599"/>
      </c:lineChart>
      <c:catAx>
        <c:axId val="142244233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03647599"/>
        <c:crosses val="autoZero"/>
        <c:auto val="1"/>
        <c:lblAlgn val="ctr"/>
        <c:lblOffset val="100"/>
        <c:noMultiLvlLbl val="0"/>
      </c:catAx>
      <c:valAx>
        <c:axId val="14036475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244233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Y Turbid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[Complete Result.xlsx]Turbidity graph'!$D$1</c:f>
              <c:strCache>
                <c:ptCount val="1"/>
                <c:pt idx="0">
                  <c:v>DY(Turb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omplete Result.xlsx]Turbidity graph'!$A$2:$A$10</c:f>
              <c:strCache>
                <c:ptCount val="9"/>
                <c:pt idx="0">
                  <c:v>March</c:v>
                </c:pt>
                <c:pt idx="1">
                  <c:v>April</c:v>
                </c:pt>
                <c:pt idx="2">
                  <c:v>May</c:v>
                </c:pt>
                <c:pt idx="3">
                  <c:v>June</c:v>
                </c:pt>
                <c:pt idx="4">
                  <c:v>July</c:v>
                </c:pt>
                <c:pt idx="5">
                  <c:v>August</c:v>
                </c:pt>
                <c:pt idx="6">
                  <c:v>September</c:v>
                </c:pt>
                <c:pt idx="7">
                  <c:v>October</c:v>
                </c:pt>
                <c:pt idx="8">
                  <c:v>Total</c:v>
                </c:pt>
              </c:strCache>
            </c:strRef>
          </c:cat>
          <c:val>
            <c:numRef>
              <c:f>'[Complete Result.xlsx]Turbidity graph'!$D$2:$D$10</c:f>
              <c:numCache>
                <c:formatCode>General</c:formatCode>
                <c:ptCount val="9"/>
                <c:pt idx="0">
                  <c:v>22.5</c:v>
                </c:pt>
                <c:pt idx="1">
                  <c:v>29</c:v>
                </c:pt>
                <c:pt idx="2">
                  <c:v>35</c:v>
                </c:pt>
                <c:pt idx="3">
                  <c:v>95</c:v>
                </c:pt>
                <c:pt idx="4">
                  <c:v>129</c:v>
                </c:pt>
                <c:pt idx="5">
                  <c:v>130</c:v>
                </c:pt>
                <c:pt idx="6">
                  <c:v>90</c:v>
                </c:pt>
                <c:pt idx="7">
                  <c:v>46.5</c:v>
                </c:pt>
                <c:pt idx="8">
                  <c:v>5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0AC-4987-A1F5-B530F74FBF4F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943562175"/>
        <c:axId val="1400959551"/>
      </c:lineChart>
      <c:catAx>
        <c:axId val="9435621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00959551"/>
        <c:crosses val="autoZero"/>
        <c:auto val="1"/>
        <c:lblAlgn val="ctr"/>
        <c:lblOffset val="100"/>
        <c:noMultiLvlLbl val="0"/>
      </c:catAx>
      <c:valAx>
        <c:axId val="14009595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35621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P</a:t>
            </a:r>
            <a:r>
              <a:rPr lang="en-US" baseline="0"/>
              <a:t> </a:t>
            </a:r>
            <a:r>
              <a:rPr lang="en-US"/>
              <a:t>Turbid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3!$B$1</c:f>
              <c:strCache>
                <c:ptCount val="1"/>
                <c:pt idx="0">
                  <c:v>SP(Turb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3!$A$2:$A$10</c:f>
              <c:strCache>
                <c:ptCount val="9"/>
                <c:pt idx="0">
                  <c:v>March</c:v>
                </c:pt>
                <c:pt idx="1">
                  <c:v>April</c:v>
                </c:pt>
                <c:pt idx="2">
                  <c:v>May</c:v>
                </c:pt>
                <c:pt idx="3">
                  <c:v>June</c:v>
                </c:pt>
                <c:pt idx="4">
                  <c:v>July</c:v>
                </c:pt>
                <c:pt idx="5">
                  <c:v>August</c:v>
                </c:pt>
                <c:pt idx="6">
                  <c:v>September</c:v>
                </c:pt>
                <c:pt idx="7">
                  <c:v>October</c:v>
                </c:pt>
                <c:pt idx="8">
                  <c:v>Total</c:v>
                </c:pt>
              </c:strCache>
            </c:strRef>
          </c:cat>
          <c:val>
            <c:numRef>
              <c:f>Sheet3!$B$2:$B$10</c:f>
              <c:numCache>
                <c:formatCode>General</c:formatCode>
                <c:ptCount val="9"/>
                <c:pt idx="0">
                  <c:v>19.5</c:v>
                </c:pt>
                <c:pt idx="1">
                  <c:v>18</c:v>
                </c:pt>
                <c:pt idx="2">
                  <c:v>18</c:v>
                </c:pt>
                <c:pt idx="3">
                  <c:v>92.5</c:v>
                </c:pt>
                <c:pt idx="4">
                  <c:v>137.5</c:v>
                </c:pt>
                <c:pt idx="5">
                  <c:v>150</c:v>
                </c:pt>
                <c:pt idx="6">
                  <c:v>92.5</c:v>
                </c:pt>
                <c:pt idx="7">
                  <c:v>50</c:v>
                </c:pt>
                <c:pt idx="8">
                  <c:v>5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2C6-44C0-AE8D-C1A24712735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813700063"/>
        <c:axId val="746797743"/>
      </c:lineChart>
      <c:catAx>
        <c:axId val="8137000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46797743"/>
        <c:crosses val="autoZero"/>
        <c:auto val="1"/>
        <c:lblAlgn val="ctr"/>
        <c:lblOffset val="100"/>
        <c:noMultiLvlLbl val="0"/>
      </c:catAx>
      <c:valAx>
        <c:axId val="7467977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370006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KD</a:t>
            </a:r>
            <a:r>
              <a:rPr lang="en-US" baseline="0"/>
              <a:t> </a:t>
            </a:r>
            <a:r>
              <a:rPr lang="en-US"/>
              <a:t>Turbid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Sheet3!$C$1</c:f>
              <c:strCache>
                <c:ptCount val="1"/>
                <c:pt idx="0">
                  <c:v>KD(Turb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3!$A$2:$A$10</c:f>
              <c:strCache>
                <c:ptCount val="9"/>
                <c:pt idx="0">
                  <c:v>March</c:v>
                </c:pt>
                <c:pt idx="1">
                  <c:v>April</c:v>
                </c:pt>
                <c:pt idx="2">
                  <c:v>May</c:v>
                </c:pt>
                <c:pt idx="3">
                  <c:v>June</c:v>
                </c:pt>
                <c:pt idx="4">
                  <c:v>July</c:v>
                </c:pt>
                <c:pt idx="5">
                  <c:v>August</c:v>
                </c:pt>
                <c:pt idx="6">
                  <c:v>September</c:v>
                </c:pt>
                <c:pt idx="7">
                  <c:v>October</c:v>
                </c:pt>
                <c:pt idx="8">
                  <c:v>Total</c:v>
                </c:pt>
              </c:strCache>
            </c:strRef>
          </c:cat>
          <c:val>
            <c:numRef>
              <c:f>Sheet3!$C$2:$C$10</c:f>
              <c:numCache>
                <c:formatCode>General</c:formatCode>
                <c:ptCount val="9"/>
                <c:pt idx="0">
                  <c:v>20</c:v>
                </c:pt>
                <c:pt idx="1">
                  <c:v>19</c:v>
                </c:pt>
                <c:pt idx="2">
                  <c:v>25.5</c:v>
                </c:pt>
                <c:pt idx="3">
                  <c:v>92.5</c:v>
                </c:pt>
                <c:pt idx="4">
                  <c:v>117.5</c:v>
                </c:pt>
                <c:pt idx="5">
                  <c:v>132.5</c:v>
                </c:pt>
                <c:pt idx="6">
                  <c:v>95</c:v>
                </c:pt>
                <c:pt idx="7">
                  <c:v>39</c:v>
                </c:pt>
                <c:pt idx="8">
                  <c:v>5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AB8-4356-A24F-E6A18017B1D0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943542575"/>
        <c:axId val="948820799"/>
      </c:lineChart>
      <c:catAx>
        <c:axId val="9435425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8820799"/>
        <c:crosses val="autoZero"/>
        <c:auto val="1"/>
        <c:lblAlgn val="ctr"/>
        <c:lblOffset val="100"/>
        <c:noMultiLvlLbl val="0"/>
      </c:catAx>
      <c:valAx>
        <c:axId val="9488207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35425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900" b="1"/>
            </a:pPr>
            <a:r>
              <a:rPr lang="en-US"/>
              <a:t>Regression of SP(Turb) by SP (SedCon) (R²=0.531)</a:t>
            </a:r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9.6453796118294577E-2"/>
          <c:y val="0.17960932768019383"/>
          <c:w val="0.84512925850823828"/>
          <c:h val="0.46501341607392011"/>
        </c:manualLayout>
      </c:layout>
      <c:scatterChart>
        <c:scatterStyle val="lineMarker"/>
        <c:varyColors val="0"/>
        <c:ser>
          <c:idx val="0"/>
          <c:order val="0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Ref>
              <c:f>'[Complete Result.xlsx]Linear RegressionSP'!$D$104:$D$111</c:f>
              <c:numCache>
                <c:formatCode>0.000</c:formatCode>
                <c:ptCount val="8"/>
                <c:pt idx="0">
                  <c:v>17.5</c:v>
                </c:pt>
                <c:pt idx="1">
                  <c:v>15.5</c:v>
                </c:pt>
                <c:pt idx="2">
                  <c:v>42</c:v>
                </c:pt>
                <c:pt idx="3">
                  <c:v>116</c:v>
                </c:pt>
                <c:pt idx="4">
                  <c:v>283</c:v>
                </c:pt>
                <c:pt idx="5">
                  <c:v>1374.5</c:v>
                </c:pt>
                <c:pt idx="6">
                  <c:v>590</c:v>
                </c:pt>
                <c:pt idx="7">
                  <c:v>405</c:v>
                </c:pt>
              </c:numCache>
            </c:numRef>
          </c:xVal>
          <c:yVal>
            <c:numRef>
              <c:f>'[Complete Result.xlsx]Linear RegressionSP'!$E$104:$E$111</c:f>
              <c:numCache>
                <c:formatCode>0.000</c:formatCode>
                <c:ptCount val="8"/>
                <c:pt idx="0">
                  <c:v>19.5</c:v>
                </c:pt>
                <c:pt idx="1">
                  <c:v>18</c:v>
                </c:pt>
                <c:pt idx="2">
                  <c:v>18</c:v>
                </c:pt>
                <c:pt idx="3">
                  <c:v>92.5</c:v>
                </c:pt>
                <c:pt idx="4">
                  <c:v>137.5</c:v>
                </c:pt>
                <c:pt idx="5">
                  <c:v>150</c:v>
                </c:pt>
                <c:pt idx="6">
                  <c:v>92.5</c:v>
                </c:pt>
                <c:pt idx="7">
                  <c:v>5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3B1-4113-B624-364EF20FBE6F}"/>
            </c:ext>
          </c:extLst>
        </c:ser>
        <c:ser>
          <c:idx val="1"/>
          <c:order val="1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Lit>
              <c:formatCode>General</c:formatCode>
              <c:ptCount val="1"/>
              <c:pt idx="0">
                <c:v>15.5</c:v>
              </c:pt>
            </c:numLit>
          </c:xVal>
          <c:yVal>
            <c:numLit>
              <c:formatCode>General</c:formatCode>
              <c:ptCount val="1"/>
              <c:pt idx="0">
                <c:v>18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B3B1-4113-B624-364EF20FBE6F}"/>
            </c:ext>
          </c:extLst>
        </c:ser>
        <c:ser>
          <c:idx val="2"/>
          <c:order val="2"/>
          <c:tx>
            <c:v>Model(SP(Turb))</c:v>
          </c:tx>
          <c:spPr>
            <a:ln w="12700">
              <a:solidFill>
                <a:srgbClr val="000000"/>
              </a:solidFill>
              <a:prstDash val="solid"/>
            </a:ln>
            <a:effectLst/>
          </c:spPr>
          <c:marker>
            <c:symbol val="none"/>
          </c:marker>
          <c:xVal>
            <c:numLit>
              <c:formatCode>General</c:formatCode>
              <c:ptCount val="2"/>
              <c:pt idx="0">
                <c:v>-120.4</c:v>
              </c:pt>
              <c:pt idx="1">
                <c:v>1510.4</c:v>
              </c:pt>
            </c:numLit>
          </c:xVal>
          <c:yVal>
            <c:numLit>
              <c:formatCode>General</c:formatCode>
              <c:ptCount val="2"/>
              <c:pt idx="0">
                <c:v>31.73351407201455</c:v>
              </c:pt>
              <c:pt idx="1">
                <c:v>170.59244228040222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2-B3B1-4113-B624-364EF20FBE6F}"/>
            </c:ext>
          </c:extLst>
        </c:ser>
        <c:ser>
          <c:idx val="3"/>
          <c:order val="3"/>
          <c:tx>
            <c:v>Conf. interval (Mean 95%)</c:v>
          </c:tx>
          <c:spPr>
            <a:ln w="12700">
              <a:solidFill>
                <a:srgbClr val="C0C0C0"/>
              </a:solidFill>
              <a:prstDash val="sysDash"/>
            </a:ln>
            <a:effectLst/>
          </c:spPr>
          <c:marker>
            <c:symbol val="none"/>
          </c:marker>
          <c:xVal>
            <c:numRef>
              <c:f>'Linear RegressionSP'!xdata1</c:f>
              <c:numCache>
                <c:formatCode>General</c:formatCode>
                <c:ptCount val="70"/>
                <c:pt idx="0">
                  <c:v>-120.4</c:v>
                </c:pt>
                <c:pt idx="1">
                  <c:v>-96.765217391304304</c:v>
                </c:pt>
                <c:pt idx="2">
                  <c:v>-73.130434782608603</c:v>
                </c:pt>
                <c:pt idx="3">
                  <c:v>-49.495652173912902</c:v>
                </c:pt>
                <c:pt idx="4">
                  <c:v>-25.8608695652172</c:v>
                </c:pt>
                <c:pt idx="5">
                  <c:v>-2.2260869565214989</c:v>
                </c:pt>
                <c:pt idx="6">
                  <c:v>21.408695652174202</c:v>
                </c:pt>
                <c:pt idx="7">
                  <c:v>45.043478260869904</c:v>
                </c:pt>
                <c:pt idx="8">
                  <c:v>68.678260869565605</c:v>
                </c:pt>
                <c:pt idx="9">
                  <c:v>92.313043478261307</c:v>
                </c:pt>
                <c:pt idx="10">
                  <c:v>115.94782608695701</c:v>
                </c:pt>
                <c:pt idx="11">
                  <c:v>139.58260869565274</c:v>
                </c:pt>
                <c:pt idx="12">
                  <c:v>163.21739130434841</c:v>
                </c:pt>
                <c:pt idx="13">
                  <c:v>186.85217391304408</c:v>
                </c:pt>
                <c:pt idx="14">
                  <c:v>210.48695652173981</c:v>
                </c:pt>
                <c:pt idx="15">
                  <c:v>234.12173913043554</c:v>
                </c:pt>
                <c:pt idx="16">
                  <c:v>257.75652173913124</c:v>
                </c:pt>
                <c:pt idx="17">
                  <c:v>281.39130434782692</c:v>
                </c:pt>
                <c:pt idx="18">
                  <c:v>305.02608695652259</c:v>
                </c:pt>
                <c:pt idx="19">
                  <c:v>328.66086956521838</c:v>
                </c:pt>
                <c:pt idx="20">
                  <c:v>352.29565217391405</c:v>
                </c:pt>
                <c:pt idx="21">
                  <c:v>375.93043478260972</c:v>
                </c:pt>
                <c:pt idx="22">
                  <c:v>399.56521739130551</c:v>
                </c:pt>
                <c:pt idx="23">
                  <c:v>423.20000000000118</c:v>
                </c:pt>
                <c:pt idx="24">
                  <c:v>446.83478260869686</c:v>
                </c:pt>
                <c:pt idx="25">
                  <c:v>470.46956521739253</c:v>
                </c:pt>
                <c:pt idx="26">
                  <c:v>494.1043478260882</c:v>
                </c:pt>
                <c:pt idx="27">
                  <c:v>517.73913043478399</c:v>
                </c:pt>
                <c:pt idx="28">
                  <c:v>541.37391304347966</c:v>
                </c:pt>
                <c:pt idx="29">
                  <c:v>565.00869565217533</c:v>
                </c:pt>
                <c:pt idx="30">
                  <c:v>588.64347826087112</c:v>
                </c:pt>
                <c:pt idx="31">
                  <c:v>612.27826086956679</c:v>
                </c:pt>
                <c:pt idx="32">
                  <c:v>635.91304347826247</c:v>
                </c:pt>
                <c:pt idx="33">
                  <c:v>659.54782608695814</c:v>
                </c:pt>
                <c:pt idx="34">
                  <c:v>683.18260869565381</c:v>
                </c:pt>
                <c:pt idx="35">
                  <c:v>706.8173913043496</c:v>
                </c:pt>
                <c:pt idx="36">
                  <c:v>730.45217391304527</c:v>
                </c:pt>
                <c:pt idx="37">
                  <c:v>754.08695652174094</c:v>
                </c:pt>
                <c:pt idx="38">
                  <c:v>777.72173913043673</c:v>
                </c:pt>
                <c:pt idx="39">
                  <c:v>801.3565217391324</c:v>
                </c:pt>
                <c:pt idx="40">
                  <c:v>824.99130434782808</c:v>
                </c:pt>
                <c:pt idx="41">
                  <c:v>848.62608695652375</c:v>
                </c:pt>
                <c:pt idx="42">
                  <c:v>872.26086956521942</c:v>
                </c:pt>
                <c:pt idx="43">
                  <c:v>895.89565217391521</c:v>
                </c:pt>
                <c:pt idx="44">
                  <c:v>919.530434782611</c:v>
                </c:pt>
                <c:pt idx="45">
                  <c:v>943.16521739130656</c:v>
                </c:pt>
                <c:pt idx="46">
                  <c:v>966.80000000000234</c:v>
                </c:pt>
                <c:pt idx="47">
                  <c:v>990.4347826086979</c:v>
                </c:pt>
                <c:pt idx="48">
                  <c:v>1014.0695652173937</c:v>
                </c:pt>
                <c:pt idx="49">
                  <c:v>1037.7043478260894</c:v>
                </c:pt>
                <c:pt idx="50">
                  <c:v>1061.3391304347849</c:v>
                </c:pt>
                <c:pt idx="51">
                  <c:v>1084.9739130434807</c:v>
                </c:pt>
                <c:pt idx="52">
                  <c:v>1108.6086956521763</c:v>
                </c:pt>
                <c:pt idx="53">
                  <c:v>1132.2434782608721</c:v>
                </c:pt>
                <c:pt idx="54">
                  <c:v>1155.8782608695678</c:v>
                </c:pt>
                <c:pt idx="55">
                  <c:v>1179.5130434782634</c:v>
                </c:pt>
                <c:pt idx="56">
                  <c:v>1203.1478260869592</c:v>
                </c:pt>
                <c:pt idx="57">
                  <c:v>1226.782608695655</c:v>
                </c:pt>
                <c:pt idx="58">
                  <c:v>1250.4173913043505</c:v>
                </c:pt>
                <c:pt idx="59">
                  <c:v>1274.0521739130463</c:v>
                </c:pt>
                <c:pt idx="60">
                  <c:v>1297.6869565217421</c:v>
                </c:pt>
                <c:pt idx="61">
                  <c:v>1321.3217391304377</c:v>
                </c:pt>
                <c:pt idx="62">
                  <c:v>1344.9565217391334</c:v>
                </c:pt>
                <c:pt idx="63">
                  <c:v>1368.591304347829</c:v>
                </c:pt>
                <c:pt idx="64">
                  <c:v>1392.2260869565248</c:v>
                </c:pt>
                <c:pt idx="65">
                  <c:v>1415.8608695652206</c:v>
                </c:pt>
                <c:pt idx="66">
                  <c:v>1439.4956521739161</c:v>
                </c:pt>
                <c:pt idx="67">
                  <c:v>1463.1304347826119</c:v>
                </c:pt>
                <c:pt idx="68">
                  <c:v>1486.7652173913075</c:v>
                </c:pt>
                <c:pt idx="69">
                  <c:v>1510.4000000000033</c:v>
                </c:pt>
              </c:numCache>
            </c:numRef>
          </c:xVal>
          <c:yVal>
            <c:numRef>
              <c:f>'Linear RegressionSP'!ydata2</c:f>
              <c:numCache>
                <c:formatCode>General</c:formatCode>
                <c:ptCount val="70"/>
                <c:pt idx="0">
                  <c:v>-19.563549837616996</c:v>
                </c:pt>
                <c:pt idx="1">
                  <c:v>-16.167767298073791</c:v>
                </c:pt>
                <c:pt idx="2">
                  <c:v>-12.806014109714518</c:v>
                </c:pt>
                <c:pt idx="3">
                  <c:v>-9.4812055349246123</c:v>
                </c:pt>
                <c:pt idx="4">
                  <c:v>-6.1965051129647293</c:v>
                </c:pt>
                <c:pt idx="5">
                  <c:v>-2.9553337417437717</c:v>
                </c:pt>
                <c:pt idx="6">
                  <c:v>0.23862568243298199</c:v>
                </c:pt>
                <c:pt idx="7">
                  <c:v>3.3814298236940559</c:v>
                </c:pt>
                <c:pt idx="8">
                  <c:v>6.4688847230281041</c:v>
                </c:pt>
                <c:pt idx="9">
                  <c:v>9.4965661746751451</c:v>
                </c:pt>
                <c:pt idx="10">
                  <c:v>12.459853081533851</c:v>
                </c:pt>
                <c:pt idx="11">
                  <c:v>15.353976111145982</c:v>
                </c:pt>
                <c:pt idx="12">
                  <c:v>18.174083561360796</c:v>
                </c:pt>
                <c:pt idx="13">
                  <c:v>20.915325519266801</c:v>
                </c:pt>
                <c:pt idx="14">
                  <c:v>23.572956090263531</c:v>
                </c:pt>
                <c:pt idx="15">
                  <c:v>26.142451685283056</c:v>
                </c:pt>
                <c:pt idx="16">
                  <c:v>28.619641189438425</c:v>
                </c:pt>
                <c:pt idx="17">
                  <c:v>31.000841536836525</c:v>
                </c:pt>
                <c:pt idx="18">
                  <c:v>33.282990159294229</c:v>
                </c:pt>
                <c:pt idx="19">
                  <c:v>35.463764418863242</c:v>
                </c:pt>
                <c:pt idx="20">
                  <c:v>37.541677911803014</c:v>
                </c:pt>
                <c:pt idx="21">
                  <c:v>39.516144724395083</c:v>
                </c:pt>
                <c:pt idx="22">
                  <c:v>41.387505328692896</c:v>
                </c:pt>
                <c:pt idx="23">
                  <c:v>43.15701149545</c:v>
                </c:pt>
                <c:pt idx="24">
                  <c:v>44.826771757715576</c:v>
                </c:pt>
                <c:pt idx="25">
                  <c:v>46.399662840509187</c:v>
                </c:pt>
                <c:pt idx="26">
                  <c:v>47.879215413185705</c:v>
                </c:pt>
                <c:pt idx="27">
                  <c:v>49.269484103598579</c:v>
                </c:pt>
                <c:pt idx="28">
                  <c:v>50.57491184951575</c:v>
                </c:pt>
                <c:pt idx="29">
                  <c:v>51.800197568173225</c:v>
                </c:pt>
                <c:pt idx="30">
                  <c:v>52.950174207719655</c:v>
                </c:pt>
                <c:pt idx="31">
                  <c:v>54.029701968609224</c:v>
                </c:pt>
                <c:pt idx="32">
                  <c:v>55.043579253195709</c:v>
                </c:pt>
                <c:pt idx="33">
                  <c:v>55.996471997357631</c:v>
                </c:pt>
                <c:pt idx="34">
                  <c:v>56.892860599447715</c:v>
                </c:pt>
                <c:pt idx="35">
                  <c:v>57.737002713017624</c:v>
                </c:pt>
                <c:pt idx="36">
                  <c:v>58.532909656413338</c:v>
                </c:pt>
                <c:pt idx="37">
                  <c:v>59.284334021204103</c:v>
                </c:pt>
                <c:pt idx="38">
                  <c:v>59.994766130420302</c:v>
                </c:pt>
                <c:pt idx="39">
                  <c:v>60.667437214710056</c:v>
                </c:pt>
                <c:pt idx="40">
                  <c:v>61.305327466679529</c:v>
                </c:pt>
                <c:pt idx="41">
                  <c:v>61.911177448496332</c:v>
                </c:pt>
                <c:pt idx="42">
                  <c:v>62.487501631498375</c:v>
                </c:pt>
                <c:pt idx="43">
                  <c:v>63.036603119885157</c:v>
                </c:pt>
                <c:pt idx="44">
                  <c:v>63.560588844912687</c:v>
                </c:pt>
                <c:pt idx="45">
                  <c:v>64.061384709594876</c:v>
                </c:pt>
                <c:pt idx="46">
                  <c:v>64.540750319065381</c:v>
                </c:pt>
                <c:pt idx="47">
                  <c:v>65.000293052901412</c:v>
                </c:pt>
                <c:pt idx="48">
                  <c:v>65.441481328075952</c:v>
                </c:pt>
                <c:pt idx="49">
                  <c:v>65.865656969992884</c:v>
                </c:pt>
                <c:pt idx="50">
                  <c:v>66.274046659038305</c:v>
                </c:pt>
                <c:pt idx="51">
                  <c:v>66.667772455378937</c:v>
                </c:pt>
                <c:pt idx="52">
                  <c:v>67.047861428797376</c:v>
                </c:pt>
                <c:pt idx="53">
                  <c:v>67.415254435965352</c:v>
                </c:pt>
                <c:pt idx="54">
                  <c:v>67.770814096930224</c:v>
                </c:pt>
                <c:pt idx="55">
                  <c:v>68.115332027449952</c:v>
                </c:pt>
                <c:pt idx="56">
                  <c:v>68.449535385472274</c:v>
                </c:pt>
                <c:pt idx="57">
                  <c:v>68.774092789512125</c:v>
                </c:pt>
                <c:pt idx="58">
                  <c:v>69.089619664674984</c:v>
                </c:pt>
                <c:pt idx="59">
                  <c:v>69.3966830691475</c:v>
                </c:pt>
                <c:pt idx="60">
                  <c:v>69.695806050521682</c:v>
                </c:pt>
                <c:pt idx="61">
                  <c:v>69.987471577613221</c:v>
                </c:pt>
                <c:pt idx="62">
                  <c:v>70.272126089671062</c:v>
                </c:pt>
                <c:pt idx="63">
                  <c:v>70.550182701186074</c:v>
                </c:pt>
                <c:pt idx="64">
                  <c:v>70.822024096972811</c:v>
                </c:pt>
                <c:pt idx="65">
                  <c:v>71.088005148873251</c:v>
                </c:pt>
                <c:pt idx="66">
                  <c:v>71.348455282342698</c:v>
                </c:pt>
                <c:pt idx="67">
                  <c:v>71.603680618334138</c:v>
                </c:pt>
                <c:pt idx="68">
                  <c:v>71.853965913301451</c:v>
                </c:pt>
                <c:pt idx="69">
                  <c:v>72.0995763177836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3B1-4113-B624-364EF20FBE6F}"/>
            </c:ext>
          </c:extLst>
        </c:ser>
        <c:ser>
          <c:idx val="4"/>
          <c:order val="4"/>
          <c:spPr>
            <a:ln w="12700">
              <a:solidFill>
                <a:srgbClr val="C0C0C0"/>
              </a:solidFill>
              <a:prstDash val="sysDash"/>
            </a:ln>
            <a:effectLst/>
          </c:spPr>
          <c:marker>
            <c:symbol val="none"/>
          </c:marker>
          <c:xVal>
            <c:numRef>
              <c:f>'Linear RegressionSP'!xdata3</c:f>
              <c:numCache>
                <c:formatCode>General</c:formatCode>
                <c:ptCount val="70"/>
                <c:pt idx="0">
                  <c:v>-120.4</c:v>
                </c:pt>
                <c:pt idx="1">
                  <c:v>-96.765217391304304</c:v>
                </c:pt>
                <c:pt idx="2">
                  <c:v>-73.130434782608603</c:v>
                </c:pt>
                <c:pt idx="3">
                  <c:v>-49.495652173912902</c:v>
                </c:pt>
                <c:pt idx="4">
                  <c:v>-25.8608695652172</c:v>
                </c:pt>
                <c:pt idx="5">
                  <c:v>-2.2260869565214989</c:v>
                </c:pt>
                <c:pt idx="6">
                  <c:v>21.408695652174202</c:v>
                </c:pt>
                <c:pt idx="7">
                  <c:v>45.043478260869904</c:v>
                </c:pt>
                <c:pt idx="8">
                  <c:v>68.678260869565605</c:v>
                </c:pt>
                <c:pt idx="9">
                  <c:v>92.313043478261307</c:v>
                </c:pt>
                <c:pt idx="10">
                  <c:v>115.94782608695701</c:v>
                </c:pt>
                <c:pt idx="11">
                  <c:v>139.58260869565274</c:v>
                </c:pt>
                <c:pt idx="12">
                  <c:v>163.21739130434841</c:v>
                </c:pt>
                <c:pt idx="13">
                  <c:v>186.85217391304408</c:v>
                </c:pt>
                <c:pt idx="14">
                  <c:v>210.48695652173981</c:v>
                </c:pt>
                <c:pt idx="15">
                  <c:v>234.12173913043554</c:v>
                </c:pt>
                <c:pt idx="16">
                  <c:v>257.75652173913124</c:v>
                </c:pt>
                <c:pt idx="17">
                  <c:v>281.39130434782692</c:v>
                </c:pt>
                <c:pt idx="18">
                  <c:v>305.02608695652259</c:v>
                </c:pt>
                <c:pt idx="19">
                  <c:v>328.66086956521838</c:v>
                </c:pt>
                <c:pt idx="20">
                  <c:v>352.29565217391405</c:v>
                </c:pt>
                <c:pt idx="21">
                  <c:v>375.93043478260972</c:v>
                </c:pt>
                <c:pt idx="22">
                  <c:v>399.56521739130551</c:v>
                </c:pt>
                <c:pt idx="23">
                  <c:v>423.20000000000118</c:v>
                </c:pt>
                <c:pt idx="24">
                  <c:v>446.83478260869686</c:v>
                </c:pt>
                <c:pt idx="25">
                  <c:v>470.46956521739253</c:v>
                </c:pt>
                <c:pt idx="26">
                  <c:v>494.1043478260882</c:v>
                </c:pt>
                <c:pt idx="27">
                  <c:v>517.73913043478399</c:v>
                </c:pt>
                <c:pt idx="28">
                  <c:v>541.37391304347966</c:v>
                </c:pt>
                <c:pt idx="29">
                  <c:v>565.00869565217533</c:v>
                </c:pt>
                <c:pt idx="30">
                  <c:v>588.64347826087112</c:v>
                </c:pt>
                <c:pt idx="31">
                  <c:v>612.27826086956679</c:v>
                </c:pt>
                <c:pt idx="32">
                  <c:v>635.91304347826247</c:v>
                </c:pt>
                <c:pt idx="33">
                  <c:v>659.54782608695814</c:v>
                </c:pt>
                <c:pt idx="34">
                  <c:v>683.18260869565381</c:v>
                </c:pt>
                <c:pt idx="35">
                  <c:v>706.8173913043496</c:v>
                </c:pt>
                <c:pt idx="36">
                  <c:v>730.45217391304527</c:v>
                </c:pt>
                <c:pt idx="37">
                  <c:v>754.08695652174094</c:v>
                </c:pt>
                <c:pt idx="38">
                  <c:v>777.72173913043673</c:v>
                </c:pt>
                <c:pt idx="39">
                  <c:v>801.3565217391324</c:v>
                </c:pt>
                <c:pt idx="40">
                  <c:v>824.99130434782808</c:v>
                </c:pt>
                <c:pt idx="41">
                  <c:v>848.62608695652375</c:v>
                </c:pt>
                <c:pt idx="42">
                  <c:v>872.26086956521942</c:v>
                </c:pt>
                <c:pt idx="43">
                  <c:v>895.89565217391521</c:v>
                </c:pt>
                <c:pt idx="44">
                  <c:v>919.530434782611</c:v>
                </c:pt>
                <c:pt idx="45">
                  <c:v>943.16521739130656</c:v>
                </c:pt>
                <c:pt idx="46">
                  <c:v>966.80000000000234</c:v>
                </c:pt>
                <c:pt idx="47">
                  <c:v>990.4347826086979</c:v>
                </c:pt>
                <c:pt idx="48">
                  <c:v>1014.0695652173937</c:v>
                </c:pt>
                <c:pt idx="49">
                  <c:v>1037.7043478260894</c:v>
                </c:pt>
                <c:pt idx="50">
                  <c:v>1061.3391304347849</c:v>
                </c:pt>
                <c:pt idx="51">
                  <c:v>1084.9739130434807</c:v>
                </c:pt>
                <c:pt idx="52">
                  <c:v>1108.6086956521763</c:v>
                </c:pt>
                <c:pt idx="53">
                  <c:v>1132.2434782608721</c:v>
                </c:pt>
                <c:pt idx="54">
                  <c:v>1155.8782608695678</c:v>
                </c:pt>
                <c:pt idx="55">
                  <c:v>1179.5130434782634</c:v>
                </c:pt>
                <c:pt idx="56">
                  <c:v>1203.1478260869592</c:v>
                </c:pt>
                <c:pt idx="57">
                  <c:v>1226.782608695655</c:v>
                </c:pt>
                <c:pt idx="58">
                  <c:v>1250.4173913043505</c:v>
                </c:pt>
                <c:pt idx="59">
                  <c:v>1274.0521739130463</c:v>
                </c:pt>
                <c:pt idx="60">
                  <c:v>1297.6869565217421</c:v>
                </c:pt>
                <c:pt idx="61">
                  <c:v>1321.3217391304377</c:v>
                </c:pt>
                <c:pt idx="62">
                  <c:v>1344.9565217391334</c:v>
                </c:pt>
                <c:pt idx="63">
                  <c:v>1368.591304347829</c:v>
                </c:pt>
                <c:pt idx="64">
                  <c:v>1392.2260869565248</c:v>
                </c:pt>
                <c:pt idx="65">
                  <c:v>1415.8608695652206</c:v>
                </c:pt>
                <c:pt idx="66">
                  <c:v>1439.4956521739161</c:v>
                </c:pt>
                <c:pt idx="67">
                  <c:v>1463.1304347826119</c:v>
                </c:pt>
                <c:pt idx="68">
                  <c:v>1486.7652173913075</c:v>
                </c:pt>
                <c:pt idx="69">
                  <c:v>1510.4000000000033</c:v>
                </c:pt>
              </c:numCache>
            </c:numRef>
          </c:xVal>
          <c:yVal>
            <c:numRef>
              <c:f>'Linear RegressionSP'!ydata4</c:f>
              <c:numCache>
                <c:formatCode>General</c:formatCode>
                <c:ptCount val="70"/>
                <c:pt idx="0">
                  <c:v>83.030577981646104</c:v>
                </c:pt>
                <c:pt idx="1">
                  <c:v>83.659691911911239</c:v>
                </c:pt>
                <c:pt idx="2">
                  <c:v>84.322835193360305</c:v>
                </c:pt>
                <c:pt idx="3">
                  <c:v>85.022923088378747</c:v>
                </c:pt>
                <c:pt idx="4">
                  <c:v>85.763119136227218</c:v>
                </c:pt>
                <c:pt idx="5">
                  <c:v>86.546844234814614</c:v>
                </c:pt>
                <c:pt idx="6">
                  <c:v>87.3777812804462</c:v>
                </c:pt>
                <c:pt idx="7">
                  <c:v>88.259873608993473</c:v>
                </c:pt>
                <c:pt idx="8">
                  <c:v>89.197315179467779</c:v>
                </c:pt>
                <c:pt idx="9">
                  <c:v>90.194530197629092</c:v>
                </c:pt>
                <c:pt idx="10">
                  <c:v>91.256139760578719</c:v>
                </c:pt>
                <c:pt idx="11">
                  <c:v>92.386913200774941</c:v>
                </c:pt>
                <c:pt idx="12">
                  <c:v>93.591702220368461</c:v>
                </c:pt>
                <c:pt idx="13">
                  <c:v>94.875356732270816</c:v>
                </c:pt>
                <c:pt idx="14">
                  <c:v>96.242622631082426</c:v>
                </c:pt>
                <c:pt idx="15">
                  <c:v>97.698023505871248</c:v>
                </c:pt>
                <c:pt idx="16">
                  <c:v>99.24573047152424</c:v>
                </c:pt>
                <c:pt idx="17">
                  <c:v>100.88942659393447</c:v>
                </c:pt>
                <c:pt idx="18">
                  <c:v>102.63217444128512</c:v>
                </c:pt>
                <c:pt idx="19">
                  <c:v>104.47629665152448</c:v>
                </c:pt>
                <c:pt idx="20">
                  <c:v>106.42327962839303</c:v>
                </c:pt>
                <c:pt idx="21">
                  <c:v>108.47370928560932</c:v>
                </c:pt>
                <c:pt idx="22">
                  <c:v>110.62724515111984</c:v>
                </c:pt>
                <c:pt idx="23">
                  <c:v>112.88263545417109</c:v>
                </c:pt>
                <c:pt idx="24">
                  <c:v>115.23777166171386</c:v>
                </c:pt>
                <c:pt idx="25">
                  <c:v>117.68977704872859</c:v>
                </c:pt>
                <c:pt idx="26">
                  <c:v>120.23512094586042</c:v>
                </c:pt>
                <c:pt idx="27">
                  <c:v>122.8697487252559</c:v>
                </c:pt>
                <c:pt idx="28">
                  <c:v>125.58921744914707</c:v>
                </c:pt>
                <c:pt idx="29">
                  <c:v>128.38882820029795</c:v>
                </c:pt>
                <c:pt idx="30">
                  <c:v>131.2637480305599</c:v>
                </c:pt>
                <c:pt idx="31">
                  <c:v>134.20911673947865</c:v>
                </c:pt>
                <c:pt idx="32">
                  <c:v>137.22013592470051</c:v>
                </c:pt>
                <c:pt idx="33">
                  <c:v>140.29213965034694</c:v>
                </c:pt>
                <c:pt idx="34">
                  <c:v>143.42064751806518</c:v>
                </c:pt>
                <c:pt idx="35">
                  <c:v>146.60140187430363</c:v>
                </c:pt>
                <c:pt idx="36">
                  <c:v>149.83039140071628</c:v>
                </c:pt>
                <c:pt idx="37">
                  <c:v>153.10386350573384</c:v>
                </c:pt>
                <c:pt idx="38">
                  <c:v>156.41832786632602</c:v>
                </c:pt>
                <c:pt idx="39">
                  <c:v>159.7705532518446</c:v>
                </c:pt>
                <c:pt idx="40">
                  <c:v>163.15755946968346</c:v>
                </c:pt>
                <c:pt idx="41">
                  <c:v>166.57660595767499</c:v>
                </c:pt>
                <c:pt idx="42">
                  <c:v>170.02517824448131</c:v>
                </c:pt>
                <c:pt idx="43">
                  <c:v>173.5009732259029</c:v>
                </c:pt>
                <c:pt idx="44">
                  <c:v>177.00188397068371</c:v>
                </c:pt>
                <c:pt idx="45">
                  <c:v>180.52598457580984</c:v>
                </c:pt>
                <c:pt idx="46">
                  <c:v>184.07151543614771</c:v>
                </c:pt>
                <c:pt idx="47">
                  <c:v>187.63686917211999</c:v>
                </c:pt>
                <c:pt idx="48">
                  <c:v>191.22057736675379</c:v>
                </c:pt>
                <c:pt idx="49">
                  <c:v>194.82129819464524</c:v>
                </c:pt>
                <c:pt idx="50">
                  <c:v>198.43780497540817</c:v>
                </c:pt>
                <c:pt idx="51">
                  <c:v>202.06897564887589</c:v>
                </c:pt>
                <c:pt idx="52">
                  <c:v>205.71378314526572</c:v>
                </c:pt>
                <c:pt idx="53">
                  <c:v>209.37128660790611</c:v>
                </c:pt>
                <c:pt idx="54">
                  <c:v>213.04062341674961</c:v>
                </c:pt>
                <c:pt idx="55">
                  <c:v>216.72100195603826</c:v>
                </c:pt>
                <c:pt idx="56">
                  <c:v>220.4116950678243</c:v>
                </c:pt>
                <c:pt idx="57">
                  <c:v>224.11203413359277</c:v>
                </c:pt>
                <c:pt idx="58">
                  <c:v>227.82140372823821</c:v>
                </c:pt>
                <c:pt idx="59">
                  <c:v>231.53923679357405</c:v>
                </c:pt>
                <c:pt idx="60">
                  <c:v>235.26501028200823</c:v>
                </c:pt>
                <c:pt idx="61">
                  <c:v>238.99824122472506</c:v>
                </c:pt>
                <c:pt idx="62">
                  <c:v>242.73848318247559</c:v>
                </c:pt>
                <c:pt idx="63">
                  <c:v>246.48532304076883</c:v>
                </c:pt>
                <c:pt idx="64">
                  <c:v>250.23837811479046</c:v>
                </c:pt>
                <c:pt idx="65">
                  <c:v>253.99729353269839</c:v>
                </c:pt>
                <c:pt idx="66">
                  <c:v>257.76173986903734</c:v>
                </c:pt>
                <c:pt idx="67">
                  <c:v>261.53141100285427</c:v>
                </c:pt>
                <c:pt idx="68">
                  <c:v>265.30602217769518</c:v>
                </c:pt>
                <c:pt idx="69">
                  <c:v>269.085308243021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3B1-4113-B624-364EF20FBE6F}"/>
            </c:ext>
          </c:extLst>
        </c:ser>
        <c:ser>
          <c:idx val="5"/>
          <c:order val="5"/>
          <c:tx>
            <c:v>Conf. interval (Obs 95%)</c:v>
          </c:tx>
          <c:spPr>
            <a:ln w="12700">
              <a:solidFill>
                <a:srgbClr val="5F5F5F"/>
              </a:solidFill>
              <a:prstDash val="solid"/>
            </a:ln>
            <a:effectLst/>
          </c:spPr>
          <c:marker>
            <c:symbol val="none"/>
          </c:marker>
          <c:xVal>
            <c:numRef>
              <c:f>'Linear RegressionSP'!xdata5</c:f>
              <c:numCache>
                <c:formatCode>General</c:formatCode>
                <c:ptCount val="100"/>
                <c:pt idx="0">
                  <c:v>-120.4</c:v>
                </c:pt>
                <c:pt idx="1">
                  <c:v>-103.92727272727271</c:v>
                </c:pt>
                <c:pt idx="2">
                  <c:v>-87.454545454545411</c:v>
                </c:pt>
                <c:pt idx="3">
                  <c:v>-70.981818181818099</c:v>
                </c:pt>
                <c:pt idx="4">
                  <c:v>-54.509090909090801</c:v>
                </c:pt>
                <c:pt idx="5">
                  <c:v>-38.036363636363504</c:v>
                </c:pt>
                <c:pt idx="6">
                  <c:v>-21.563636363636192</c:v>
                </c:pt>
                <c:pt idx="7">
                  <c:v>-5.0909090909088945</c:v>
                </c:pt>
                <c:pt idx="8">
                  <c:v>11.381818181818403</c:v>
                </c:pt>
                <c:pt idx="9">
                  <c:v>27.854545454545701</c:v>
                </c:pt>
                <c:pt idx="10">
                  <c:v>44.327272727272998</c:v>
                </c:pt>
                <c:pt idx="11">
                  <c:v>60.800000000000296</c:v>
                </c:pt>
                <c:pt idx="12">
                  <c:v>77.272727272727622</c:v>
                </c:pt>
                <c:pt idx="13">
                  <c:v>93.745454545454919</c:v>
                </c:pt>
                <c:pt idx="14">
                  <c:v>110.21818181818222</c:v>
                </c:pt>
                <c:pt idx="15">
                  <c:v>126.69090909090951</c:v>
                </c:pt>
                <c:pt idx="16">
                  <c:v>143.16363636363681</c:v>
                </c:pt>
                <c:pt idx="17">
                  <c:v>159.63636363636411</c:v>
                </c:pt>
                <c:pt idx="18">
                  <c:v>176.10909090909141</c:v>
                </c:pt>
                <c:pt idx="19">
                  <c:v>192.5818181818187</c:v>
                </c:pt>
                <c:pt idx="20">
                  <c:v>209.054545454546</c:v>
                </c:pt>
                <c:pt idx="21">
                  <c:v>225.5272727272733</c:v>
                </c:pt>
                <c:pt idx="22">
                  <c:v>242.0000000000006</c:v>
                </c:pt>
                <c:pt idx="23">
                  <c:v>258.47272727272787</c:v>
                </c:pt>
                <c:pt idx="24">
                  <c:v>274.94545454545528</c:v>
                </c:pt>
                <c:pt idx="25">
                  <c:v>291.41818181818257</c:v>
                </c:pt>
                <c:pt idx="26">
                  <c:v>307.89090909090987</c:v>
                </c:pt>
                <c:pt idx="27">
                  <c:v>324.36363636363717</c:v>
                </c:pt>
                <c:pt idx="28">
                  <c:v>340.83636363636447</c:v>
                </c:pt>
                <c:pt idx="29">
                  <c:v>357.30909090909176</c:v>
                </c:pt>
                <c:pt idx="30">
                  <c:v>373.78181818181906</c:v>
                </c:pt>
                <c:pt idx="31">
                  <c:v>390.25454545454636</c:v>
                </c:pt>
                <c:pt idx="32">
                  <c:v>406.72727272727366</c:v>
                </c:pt>
                <c:pt idx="33">
                  <c:v>423.20000000000095</c:v>
                </c:pt>
                <c:pt idx="34">
                  <c:v>439.67272727272825</c:v>
                </c:pt>
                <c:pt idx="35">
                  <c:v>456.14545454545555</c:v>
                </c:pt>
                <c:pt idx="36">
                  <c:v>472.61818181818285</c:v>
                </c:pt>
                <c:pt idx="37">
                  <c:v>489.09090909091015</c:v>
                </c:pt>
                <c:pt idx="38">
                  <c:v>505.56363636363744</c:v>
                </c:pt>
                <c:pt idx="39">
                  <c:v>522.03636363636474</c:v>
                </c:pt>
                <c:pt idx="40">
                  <c:v>538.50909090909204</c:v>
                </c:pt>
                <c:pt idx="41">
                  <c:v>554.98181818181934</c:v>
                </c:pt>
                <c:pt idx="42">
                  <c:v>571.45454545454663</c:v>
                </c:pt>
                <c:pt idx="43">
                  <c:v>587.92727272727393</c:v>
                </c:pt>
                <c:pt idx="44">
                  <c:v>604.40000000000123</c:v>
                </c:pt>
                <c:pt idx="45">
                  <c:v>620.87272727272853</c:v>
                </c:pt>
                <c:pt idx="46">
                  <c:v>637.34545454545582</c:v>
                </c:pt>
                <c:pt idx="47">
                  <c:v>653.81818181818312</c:v>
                </c:pt>
                <c:pt idx="48">
                  <c:v>670.29090909091053</c:v>
                </c:pt>
                <c:pt idx="49">
                  <c:v>686.76363636363783</c:v>
                </c:pt>
                <c:pt idx="50">
                  <c:v>703.23636363636513</c:v>
                </c:pt>
                <c:pt idx="51">
                  <c:v>719.70909090909242</c:v>
                </c:pt>
                <c:pt idx="52">
                  <c:v>736.18181818181972</c:v>
                </c:pt>
                <c:pt idx="53">
                  <c:v>752.65454545454702</c:v>
                </c:pt>
                <c:pt idx="54">
                  <c:v>769.12727272727432</c:v>
                </c:pt>
                <c:pt idx="55">
                  <c:v>785.60000000000161</c:v>
                </c:pt>
                <c:pt idx="56">
                  <c:v>802.07272727272891</c:v>
                </c:pt>
                <c:pt idx="57">
                  <c:v>818.54545454545621</c:v>
                </c:pt>
                <c:pt idx="58">
                  <c:v>835.01818181818351</c:v>
                </c:pt>
                <c:pt idx="59">
                  <c:v>851.4909090909108</c:v>
                </c:pt>
                <c:pt idx="60">
                  <c:v>867.9636363636381</c:v>
                </c:pt>
                <c:pt idx="61">
                  <c:v>884.4363636363654</c:v>
                </c:pt>
                <c:pt idx="62">
                  <c:v>900.9090909090927</c:v>
                </c:pt>
                <c:pt idx="63">
                  <c:v>917.38181818181999</c:v>
                </c:pt>
                <c:pt idx="64">
                  <c:v>933.85454545454729</c:v>
                </c:pt>
                <c:pt idx="65">
                  <c:v>950.32727272727459</c:v>
                </c:pt>
                <c:pt idx="66">
                  <c:v>966.80000000000189</c:v>
                </c:pt>
                <c:pt idx="67">
                  <c:v>983.27272727272918</c:v>
                </c:pt>
                <c:pt idx="68">
                  <c:v>999.74545454545648</c:v>
                </c:pt>
                <c:pt idx="69">
                  <c:v>1016.2181818181838</c:v>
                </c:pt>
                <c:pt idx="70">
                  <c:v>1032.690909090911</c:v>
                </c:pt>
                <c:pt idx="71">
                  <c:v>1049.1636363636383</c:v>
                </c:pt>
                <c:pt idx="72">
                  <c:v>1065.6363636363656</c:v>
                </c:pt>
                <c:pt idx="73">
                  <c:v>1082.1090909090929</c:v>
                </c:pt>
                <c:pt idx="74">
                  <c:v>1098.5818181818202</c:v>
                </c:pt>
                <c:pt idx="75">
                  <c:v>1115.0545454545475</c:v>
                </c:pt>
                <c:pt idx="76">
                  <c:v>1131.5272727272747</c:v>
                </c:pt>
                <c:pt idx="77">
                  <c:v>1148.000000000002</c:v>
                </c:pt>
                <c:pt idx="78">
                  <c:v>1164.4727272727293</c:v>
                </c:pt>
                <c:pt idx="79">
                  <c:v>1180.9454545454566</c:v>
                </c:pt>
                <c:pt idx="80">
                  <c:v>1197.4181818181839</c:v>
                </c:pt>
                <c:pt idx="81">
                  <c:v>1213.8909090909112</c:v>
                </c:pt>
                <c:pt idx="82">
                  <c:v>1230.3636363636385</c:v>
                </c:pt>
                <c:pt idx="83">
                  <c:v>1246.8363636363658</c:v>
                </c:pt>
                <c:pt idx="84">
                  <c:v>1263.3090909090931</c:v>
                </c:pt>
                <c:pt idx="85">
                  <c:v>1279.7818181818204</c:v>
                </c:pt>
                <c:pt idx="86">
                  <c:v>1296.2545454545477</c:v>
                </c:pt>
                <c:pt idx="87">
                  <c:v>1312.727272727275</c:v>
                </c:pt>
                <c:pt idx="88">
                  <c:v>1329.2000000000023</c:v>
                </c:pt>
                <c:pt idx="89">
                  <c:v>1345.6727272727296</c:v>
                </c:pt>
                <c:pt idx="90">
                  <c:v>1362.1454545454569</c:v>
                </c:pt>
                <c:pt idx="91">
                  <c:v>1378.6181818181842</c:v>
                </c:pt>
                <c:pt idx="92">
                  <c:v>1395.0909090909115</c:v>
                </c:pt>
                <c:pt idx="93">
                  <c:v>1411.5636363636388</c:v>
                </c:pt>
                <c:pt idx="94">
                  <c:v>1428.0363636363661</c:v>
                </c:pt>
                <c:pt idx="95">
                  <c:v>1444.5090909090934</c:v>
                </c:pt>
                <c:pt idx="96">
                  <c:v>1460.9818181818209</c:v>
                </c:pt>
                <c:pt idx="97">
                  <c:v>1477.4545454545482</c:v>
                </c:pt>
                <c:pt idx="98">
                  <c:v>1493.9272727272755</c:v>
                </c:pt>
                <c:pt idx="99">
                  <c:v>1510.4000000000028</c:v>
                </c:pt>
              </c:numCache>
            </c:numRef>
          </c:xVal>
          <c:yVal>
            <c:numRef>
              <c:f>'Linear RegressionSP'!ydata6</c:f>
              <c:numCache>
                <c:formatCode>General</c:formatCode>
                <c:ptCount val="100"/>
                <c:pt idx="0">
                  <c:v>-78.358423870940896</c:v>
                </c:pt>
                <c:pt idx="1">
                  <c:v>-76.50829642389337</c:v>
                </c:pt>
                <c:pt idx="2">
                  <c:v>-74.672196014151609</c:v>
                </c:pt>
                <c:pt idx="3">
                  <c:v>-72.850290315830478</c:v>
                </c:pt>
                <c:pt idx="4">
                  <c:v>-71.042744064299683</c:v>
                </c:pt>
                <c:pt idx="5">
                  <c:v>-69.249718781379016</c:v>
                </c:pt>
                <c:pt idx="6">
                  <c:v>-67.471372498181054</c:v>
                </c:pt>
                <c:pt idx="7">
                  <c:v>-65.707859476499536</c:v>
                </c:pt>
                <c:pt idx="8">
                  <c:v>-63.959329929692821</c:v>
                </c:pt>
                <c:pt idx="9">
                  <c:v>-62.225929744058973</c:v>
                </c:pt>
                <c:pt idx="10">
                  <c:v>-60.507800201741908</c:v>
                </c:pt>
                <c:pt idx="11">
                  <c:v>-58.805077706245562</c:v>
                </c:pt>
                <c:pt idx="12">
                  <c:v>-57.117893511663183</c:v>
                </c:pt>
                <c:pt idx="13">
                  <c:v>-55.446373456754053</c:v>
                </c:pt>
                <c:pt idx="14">
                  <c:v>-53.790637705016181</c:v>
                </c:pt>
                <c:pt idx="15">
                  <c:v>-52.150800491913024</c:v>
                </c:pt>
                <c:pt idx="16">
                  <c:v>-50.526969880411997</c:v>
                </c:pt>
                <c:pt idx="17">
                  <c:v>-48.919247525985725</c:v>
                </c:pt>
                <c:pt idx="18">
                  <c:v>-47.327728452208227</c:v>
                </c:pt>
                <c:pt idx="19">
                  <c:v>-45.752500838052882</c:v>
                </c:pt>
                <c:pt idx="20">
                  <c:v>-44.193645817962633</c:v>
                </c:pt>
                <c:pt idx="21">
                  <c:v>-42.651237295717742</c:v>
                </c:pt>
                <c:pt idx="22">
                  <c:v>-41.125341773072762</c:v>
                </c:pt>
                <c:pt idx="23">
                  <c:v>-39.616018194069852</c:v>
                </c:pt>
                <c:pt idx="24">
                  <c:v>-38.123317805865696</c:v>
                </c:pt>
                <c:pt idx="25">
                  <c:v>-36.647284036828538</c:v>
                </c:pt>
                <c:pt idx="26">
                  <c:v>-35.187952392574886</c:v>
                </c:pt>
                <c:pt idx="27">
                  <c:v>-33.74535037052307</c:v>
                </c:pt>
                <c:pt idx="28">
                  <c:v>-32.3194973934405</c:v>
                </c:pt>
                <c:pt idx="29">
                  <c:v>-30.910404762358354</c:v>
                </c:pt>
                <c:pt idx="30">
                  <c:v>-29.518075629119338</c:v>
                </c:pt>
                <c:pt idx="31">
                  <c:v>-28.142504988713995</c:v>
                </c:pt>
                <c:pt idx="32">
                  <c:v>-26.783679691448896</c:v>
                </c:pt>
                <c:pt idx="33">
                  <c:v>-25.441578474877815</c:v>
                </c:pt>
                <c:pt idx="34">
                  <c:v>-24.116172015315286</c:v>
                </c:pt>
                <c:pt idx="35">
                  <c:v>-22.807422998641997</c:v>
                </c:pt>
                <c:pt idx="36">
                  <c:v>-21.515286210004376</c:v>
                </c:pt>
                <c:pt idx="37">
                  <c:v>-20.239708641908578</c:v>
                </c:pt>
                <c:pt idx="38">
                  <c:v>-18.980629620109795</c:v>
                </c:pt>
                <c:pt idx="39">
                  <c:v>-17.737980946607365</c:v>
                </c:pt>
                <c:pt idx="40">
                  <c:v>-16.511687058969585</c:v>
                </c:pt>
                <c:pt idx="41">
                  <c:v>-15.301665205135151</c:v>
                </c:pt>
                <c:pt idx="42">
                  <c:v>-14.107825632768055</c:v>
                </c:pt>
                <c:pt idx="43">
                  <c:v>-12.930071792181337</c:v>
                </c:pt>
                <c:pt idx="44">
                  <c:v>-11.7683005517937</c:v>
                </c:pt>
                <c:pt idx="45">
                  <c:v>-10.62240242503907</c:v>
                </c:pt>
                <c:pt idx="46">
                  <c:v>-9.4922618076160177</c:v>
                </c:pt>
                <c:pt idx="47">
                  <c:v>-8.3777572239390423</c:v>
                </c:pt>
                <c:pt idx="48">
                  <c:v>-7.2787615816396425</c:v>
                </c:pt>
                <c:pt idx="49">
                  <c:v>-6.1951424329575389</c:v>
                </c:pt>
                <c:pt idx="50">
                  <c:v>-5.1267622418656202</c:v>
                </c:pt>
                <c:pt idx="51">
                  <c:v>-4.07347865578366</c:v>
                </c:pt>
                <c:pt idx="52">
                  <c:v>-3.0351447807530292</c:v>
                </c:pt>
                <c:pt idx="53">
                  <c:v>-2.011609458971634</c:v>
                </c:pt>
                <c:pt idx="54">
                  <c:v>-1.0027175476204491</c:v>
                </c:pt>
                <c:pt idx="55">
                  <c:v>-8.3101979511752688E-3</c:v>
                </c:pt>
                <c:pt idx="56">
                  <c:v>0.97177486635101218</c:v>
                </c:pt>
                <c:pt idx="57">
                  <c:v>1.9377030724679258</c:v>
                </c:pt>
                <c:pt idx="58">
                  <c:v>2.8896427242975591</c:v>
                </c:pt>
                <c:pt idx="59">
                  <c:v>3.827764731682322</c:v>
                </c:pt>
                <c:pt idx="60">
                  <c:v>4.7522423437885948</c:v>
                </c:pt>
                <c:pt idx="61">
                  <c:v>5.6632508873499887</c:v>
                </c:pt>
                <c:pt idx="62">
                  <c:v>6.5609675104257548</c:v>
                </c:pt>
                <c:pt idx="63">
                  <c:v>7.4455709322642889</c:v>
                </c:pt>
                <c:pt idx="64">
                  <c:v>8.3172411998001508</c:v>
                </c:pt>
                <c:pt idx="65">
                  <c:v>9.1761594512514364</c:v>
                </c:pt>
                <c:pt idx="66">
                  <c:v>10.022507687225442</c:v>
                </c:pt>
                <c:pt idx="67">
                  <c:v>10.856468549680329</c:v>
                </c:pt>
                <c:pt idx="68">
                  <c:v>11.678225109035282</c:v>
                </c:pt>
                <c:pt idx="69">
                  <c:v>12.487960659665561</c:v>
                </c:pt>
                <c:pt idx="70">
                  <c:v>13.285858523967647</c:v>
                </c:pt>
                <c:pt idx="71">
                  <c:v>14.072101865128758</c:v>
                </c:pt>
                <c:pt idx="72">
                  <c:v>14.846873508689598</c:v>
                </c:pt>
                <c:pt idx="73">
                  <c:v>15.610355772943763</c:v>
                </c:pt>
                <c:pt idx="74">
                  <c:v>16.362730308177461</c:v>
                </c:pt>
                <c:pt idx="75">
                  <c:v>17.104177944714252</c:v>
                </c:pt>
                <c:pt idx="76">
                  <c:v>17.834878549696342</c:v>
                </c:pt>
                <c:pt idx="77">
                  <c:v>18.555010892500334</c:v>
                </c:pt>
                <c:pt idx="78">
                  <c:v>19.264752518658398</c:v>
                </c:pt>
                <c:pt idx="79">
                  <c:v>19.964279632129916</c:v>
                </c:pt>
                <c:pt idx="80">
                  <c:v>20.653766985744966</c:v>
                </c:pt>
                <c:pt idx="81">
                  <c:v>21.333387779622299</c:v>
                </c:pt>
                <c:pt idx="82">
                  <c:v>22.003313567347547</c:v>
                </c:pt>
                <c:pt idx="83">
                  <c:v>22.663714169680759</c:v>
                </c:pt>
                <c:pt idx="84">
                  <c:v>23.314757595553004</c:v>
                </c:pt>
                <c:pt idx="85">
                  <c:v>23.956609970099663</c:v>
                </c:pt>
                <c:pt idx="86">
                  <c:v>24.589435469471127</c:v>
                </c:pt>
                <c:pt idx="87">
                  <c:v>25.213396262156039</c:v>
                </c:pt>
                <c:pt idx="88">
                  <c:v>25.828652456547843</c:v>
                </c:pt>
                <c:pt idx="89">
                  <c:v>26.435362054482908</c:v>
                </c:pt>
                <c:pt idx="90">
                  <c:v>27.033680910478694</c:v>
                </c:pt>
                <c:pt idx="91">
                  <c:v>27.623762696399837</c:v>
                </c:pt>
                <c:pt idx="92">
                  <c:v>28.20575887128274</c:v>
                </c:pt>
                <c:pt idx="93">
                  <c:v>28.779818656051646</c:v>
                </c:pt>
                <c:pt idx="94">
                  <c:v>29.346089012864013</c:v>
                </c:pt>
                <c:pt idx="95">
                  <c:v>29.904714628826412</c:v>
                </c:pt>
                <c:pt idx="96">
                  <c:v>30.455837903829092</c:v>
                </c:pt>
                <c:pt idx="97">
                  <c:v>30.999598942252817</c:v>
                </c:pt>
                <c:pt idx="98">
                  <c:v>31.536135548308494</c:v>
                </c:pt>
                <c:pt idx="99">
                  <c:v>32.0655832247770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3B1-4113-B624-364EF20FBE6F}"/>
            </c:ext>
          </c:extLst>
        </c:ser>
        <c:ser>
          <c:idx val="6"/>
          <c:order val="6"/>
          <c:spPr>
            <a:ln w="12700">
              <a:solidFill>
                <a:srgbClr val="5F5F5F"/>
              </a:solidFill>
              <a:prstDash val="solid"/>
            </a:ln>
            <a:effectLst/>
          </c:spPr>
          <c:marker>
            <c:symbol val="none"/>
          </c:marker>
          <c:xVal>
            <c:numRef>
              <c:f>'Linear RegressionSP'!xdata7</c:f>
              <c:numCache>
                <c:formatCode>General</c:formatCode>
                <c:ptCount val="100"/>
                <c:pt idx="0">
                  <c:v>-120.4</c:v>
                </c:pt>
                <c:pt idx="1">
                  <c:v>-103.92727272727271</c:v>
                </c:pt>
                <c:pt idx="2">
                  <c:v>-87.454545454545411</c:v>
                </c:pt>
                <c:pt idx="3">
                  <c:v>-70.981818181818099</c:v>
                </c:pt>
                <c:pt idx="4">
                  <c:v>-54.509090909090801</c:v>
                </c:pt>
                <c:pt idx="5">
                  <c:v>-38.036363636363504</c:v>
                </c:pt>
                <c:pt idx="6">
                  <c:v>-21.563636363636192</c:v>
                </c:pt>
                <c:pt idx="7">
                  <c:v>-5.0909090909088945</c:v>
                </c:pt>
                <c:pt idx="8">
                  <c:v>11.381818181818403</c:v>
                </c:pt>
                <c:pt idx="9">
                  <c:v>27.854545454545701</c:v>
                </c:pt>
                <c:pt idx="10">
                  <c:v>44.327272727272998</c:v>
                </c:pt>
                <c:pt idx="11">
                  <c:v>60.800000000000296</c:v>
                </c:pt>
                <c:pt idx="12">
                  <c:v>77.272727272727622</c:v>
                </c:pt>
                <c:pt idx="13">
                  <c:v>93.745454545454919</c:v>
                </c:pt>
                <c:pt idx="14">
                  <c:v>110.21818181818222</c:v>
                </c:pt>
                <c:pt idx="15">
                  <c:v>126.69090909090951</c:v>
                </c:pt>
                <c:pt idx="16">
                  <c:v>143.16363636363681</c:v>
                </c:pt>
                <c:pt idx="17">
                  <c:v>159.63636363636411</c:v>
                </c:pt>
                <c:pt idx="18">
                  <c:v>176.10909090909141</c:v>
                </c:pt>
                <c:pt idx="19">
                  <c:v>192.5818181818187</c:v>
                </c:pt>
                <c:pt idx="20">
                  <c:v>209.054545454546</c:v>
                </c:pt>
                <c:pt idx="21">
                  <c:v>225.5272727272733</c:v>
                </c:pt>
                <c:pt idx="22">
                  <c:v>242.0000000000006</c:v>
                </c:pt>
                <c:pt idx="23">
                  <c:v>258.47272727272787</c:v>
                </c:pt>
                <c:pt idx="24">
                  <c:v>274.94545454545528</c:v>
                </c:pt>
                <c:pt idx="25">
                  <c:v>291.41818181818257</c:v>
                </c:pt>
                <c:pt idx="26">
                  <c:v>307.89090909090987</c:v>
                </c:pt>
                <c:pt idx="27">
                  <c:v>324.36363636363717</c:v>
                </c:pt>
                <c:pt idx="28">
                  <c:v>340.83636363636447</c:v>
                </c:pt>
                <c:pt idx="29">
                  <c:v>357.30909090909176</c:v>
                </c:pt>
                <c:pt idx="30">
                  <c:v>373.78181818181906</c:v>
                </c:pt>
                <c:pt idx="31">
                  <c:v>390.25454545454636</c:v>
                </c:pt>
                <c:pt idx="32">
                  <c:v>406.72727272727366</c:v>
                </c:pt>
                <c:pt idx="33">
                  <c:v>423.20000000000095</c:v>
                </c:pt>
                <c:pt idx="34">
                  <c:v>439.67272727272825</c:v>
                </c:pt>
                <c:pt idx="35">
                  <c:v>456.14545454545555</c:v>
                </c:pt>
                <c:pt idx="36">
                  <c:v>472.61818181818285</c:v>
                </c:pt>
                <c:pt idx="37">
                  <c:v>489.09090909091015</c:v>
                </c:pt>
                <c:pt idx="38">
                  <c:v>505.56363636363744</c:v>
                </c:pt>
                <c:pt idx="39">
                  <c:v>522.03636363636474</c:v>
                </c:pt>
                <c:pt idx="40">
                  <c:v>538.50909090909204</c:v>
                </c:pt>
                <c:pt idx="41">
                  <c:v>554.98181818181934</c:v>
                </c:pt>
                <c:pt idx="42">
                  <c:v>571.45454545454663</c:v>
                </c:pt>
                <c:pt idx="43">
                  <c:v>587.92727272727393</c:v>
                </c:pt>
                <c:pt idx="44">
                  <c:v>604.40000000000123</c:v>
                </c:pt>
                <c:pt idx="45">
                  <c:v>620.87272727272853</c:v>
                </c:pt>
                <c:pt idx="46">
                  <c:v>637.34545454545582</c:v>
                </c:pt>
                <c:pt idx="47">
                  <c:v>653.81818181818312</c:v>
                </c:pt>
                <c:pt idx="48">
                  <c:v>670.29090909091053</c:v>
                </c:pt>
                <c:pt idx="49">
                  <c:v>686.76363636363783</c:v>
                </c:pt>
                <c:pt idx="50">
                  <c:v>703.23636363636513</c:v>
                </c:pt>
                <c:pt idx="51">
                  <c:v>719.70909090909242</c:v>
                </c:pt>
                <c:pt idx="52">
                  <c:v>736.18181818181972</c:v>
                </c:pt>
                <c:pt idx="53">
                  <c:v>752.65454545454702</c:v>
                </c:pt>
                <c:pt idx="54">
                  <c:v>769.12727272727432</c:v>
                </c:pt>
                <c:pt idx="55">
                  <c:v>785.60000000000161</c:v>
                </c:pt>
                <c:pt idx="56">
                  <c:v>802.07272727272891</c:v>
                </c:pt>
                <c:pt idx="57">
                  <c:v>818.54545454545621</c:v>
                </c:pt>
                <c:pt idx="58">
                  <c:v>835.01818181818351</c:v>
                </c:pt>
                <c:pt idx="59">
                  <c:v>851.4909090909108</c:v>
                </c:pt>
                <c:pt idx="60">
                  <c:v>867.9636363636381</c:v>
                </c:pt>
                <c:pt idx="61">
                  <c:v>884.4363636363654</c:v>
                </c:pt>
                <c:pt idx="62">
                  <c:v>900.9090909090927</c:v>
                </c:pt>
                <c:pt idx="63">
                  <c:v>917.38181818181999</c:v>
                </c:pt>
                <c:pt idx="64">
                  <c:v>933.85454545454729</c:v>
                </c:pt>
                <c:pt idx="65">
                  <c:v>950.32727272727459</c:v>
                </c:pt>
                <c:pt idx="66">
                  <c:v>966.80000000000189</c:v>
                </c:pt>
                <c:pt idx="67">
                  <c:v>983.27272727272918</c:v>
                </c:pt>
                <c:pt idx="68">
                  <c:v>999.74545454545648</c:v>
                </c:pt>
                <c:pt idx="69">
                  <c:v>1016.2181818181838</c:v>
                </c:pt>
                <c:pt idx="70">
                  <c:v>1032.690909090911</c:v>
                </c:pt>
                <c:pt idx="71">
                  <c:v>1049.1636363636383</c:v>
                </c:pt>
                <c:pt idx="72">
                  <c:v>1065.6363636363656</c:v>
                </c:pt>
                <c:pt idx="73">
                  <c:v>1082.1090909090929</c:v>
                </c:pt>
                <c:pt idx="74">
                  <c:v>1098.5818181818202</c:v>
                </c:pt>
                <c:pt idx="75">
                  <c:v>1115.0545454545475</c:v>
                </c:pt>
                <c:pt idx="76">
                  <c:v>1131.5272727272747</c:v>
                </c:pt>
                <c:pt idx="77">
                  <c:v>1148.000000000002</c:v>
                </c:pt>
                <c:pt idx="78">
                  <c:v>1164.4727272727293</c:v>
                </c:pt>
                <c:pt idx="79">
                  <c:v>1180.9454545454566</c:v>
                </c:pt>
                <c:pt idx="80">
                  <c:v>1197.4181818181839</c:v>
                </c:pt>
                <c:pt idx="81">
                  <c:v>1213.8909090909112</c:v>
                </c:pt>
                <c:pt idx="82">
                  <c:v>1230.3636363636385</c:v>
                </c:pt>
                <c:pt idx="83">
                  <c:v>1246.8363636363658</c:v>
                </c:pt>
                <c:pt idx="84">
                  <c:v>1263.3090909090931</c:v>
                </c:pt>
                <c:pt idx="85">
                  <c:v>1279.7818181818204</c:v>
                </c:pt>
                <c:pt idx="86">
                  <c:v>1296.2545454545477</c:v>
                </c:pt>
                <c:pt idx="87">
                  <c:v>1312.727272727275</c:v>
                </c:pt>
                <c:pt idx="88">
                  <c:v>1329.2000000000023</c:v>
                </c:pt>
                <c:pt idx="89">
                  <c:v>1345.6727272727296</c:v>
                </c:pt>
                <c:pt idx="90">
                  <c:v>1362.1454545454569</c:v>
                </c:pt>
                <c:pt idx="91">
                  <c:v>1378.6181818181842</c:v>
                </c:pt>
                <c:pt idx="92">
                  <c:v>1395.0909090909115</c:v>
                </c:pt>
                <c:pt idx="93">
                  <c:v>1411.5636363636388</c:v>
                </c:pt>
                <c:pt idx="94">
                  <c:v>1428.0363636363661</c:v>
                </c:pt>
                <c:pt idx="95">
                  <c:v>1444.5090909090934</c:v>
                </c:pt>
                <c:pt idx="96">
                  <c:v>1460.9818181818209</c:v>
                </c:pt>
                <c:pt idx="97">
                  <c:v>1477.4545454545482</c:v>
                </c:pt>
                <c:pt idx="98">
                  <c:v>1493.9272727272755</c:v>
                </c:pt>
                <c:pt idx="99">
                  <c:v>1510.4000000000028</c:v>
                </c:pt>
              </c:numCache>
            </c:numRef>
          </c:xVal>
          <c:yVal>
            <c:numRef>
              <c:f>'Linear RegressionSP'!ydata8</c:f>
              <c:numCache>
                <c:formatCode>General</c:formatCode>
                <c:ptCount val="100"/>
                <c:pt idx="0">
                  <c:v>141.82545201497001</c:v>
                </c:pt>
                <c:pt idx="1">
                  <c:v>142.7805554408192</c:v>
                </c:pt>
                <c:pt idx="2">
                  <c:v>143.74968590397415</c:v>
                </c:pt>
                <c:pt idx="3">
                  <c:v>144.73301107854974</c:v>
                </c:pt>
                <c:pt idx="4">
                  <c:v>145.73069569991569</c:v>
                </c:pt>
                <c:pt idx="5">
                  <c:v>146.74290128989173</c:v>
                </c:pt>
                <c:pt idx="6">
                  <c:v>147.76978587959053</c:v>
                </c:pt>
                <c:pt idx="7">
                  <c:v>148.81150373080573</c:v>
                </c:pt>
                <c:pt idx="8">
                  <c:v>149.86820505689573</c:v>
                </c:pt>
                <c:pt idx="9">
                  <c:v>150.94003574415859</c:v>
                </c:pt>
                <c:pt idx="10">
                  <c:v>152.02713707473828</c:v>
                </c:pt>
                <c:pt idx="11">
                  <c:v>153.12964545213865</c:v>
                </c:pt>
                <c:pt idx="12">
                  <c:v>154.247692130453</c:v>
                </c:pt>
                <c:pt idx="13">
                  <c:v>155.38140294844058</c:v>
                </c:pt>
                <c:pt idx="14">
                  <c:v>156.53089806959946</c:v>
                </c:pt>
                <c:pt idx="15">
                  <c:v>157.69629172939301</c:v>
                </c:pt>
                <c:pt idx="16">
                  <c:v>158.87769199078872</c:v>
                </c:pt>
                <c:pt idx="17">
                  <c:v>160.07520050925916</c:v>
                </c:pt>
                <c:pt idx="18">
                  <c:v>161.2889123083784</c:v>
                </c:pt>
                <c:pt idx="19">
                  <c:v>162.51891556711979</c:v>
                </c:pt>
                <c:pt idx="20">
                  <c:v>163.76529141992626</c:v>
                </c:pt>
                <c:pt idx="21">
                  <c:v>165.02811377057807</c:v>
                </c:pt>
                <c:pt idx="22">
                  <c:v>166.30744912082983</c:v>
                </c:pt>
                <c:pt idx="23">
                  <c:v>167.60335641472363</c:v>
                </c:pt>
                <c:pt idx="24">
                  <c:v>168.91588689941622</c:v>
                </c:pt>
                <c:pt idx="25">
                  <c:v>170.24508400327579</c:v>
                </c:pt>
                <c:pt idx="26">
                  <c:v>171.59098323191887</c:v>
                </c:pt>
                <c:pt idx="27">
                  <c:v>172.95361208276375</c:v>
                </c:pt>
                <c:pt idx="28">
                  <c:v>174.33298997857793</c:v>
                </c:pt>
                <c:pt idx="29">
                  <c:v>175.72912822039251</c:v>
                </c:pt>
                <c:pt idx="30">
                  <c:v>177.14202996005019</c:v>
                </c:pt>
                <c:pt idx="31">
                  <c:v>178.57169019254161</c:v>
                </c:pt>
                <c:pt idx="32">
                  <c:v>180.01809576817323</c:v>
                </c:pt>
                <c:pt idx="33">
                  <c:v>181.48122542449886</c:v>
                </c:pt>
                <c:pt idx="34">
                  <c:v>182.96104983783306</c:v>
                </c:pt>
                <c:pt idx="35">
                  <c:v>184.45753169405651</c:v>
                </c:pt>
                <c:pt idx="36">
                  <c:v>185.97062577831559</c:v>
                </c:pt>
                <c:pt idx="37">
                  <c:v>187.50027908311654</c:v>
                </c:pt>
                <c:pt idx="38">
                  <c:v>189.0464309342145</c:v>
                </c:pt>
                <c:pt idx="39">
                  <c:v>190.60901313360876</c:v>
                </c:pt>
                <c:pt idx="40">
                  <c:v>192.18795011886772</c:v>
                </c:pt>
                <c:pt idx="41">
                  <c:v>193.78315913793003</c:v>
                </c:pt>
                <c:pt idx="42">
                  <c:v>195.39455043845965</c:v>
                </c:pt>
                <c:pt idx="43">
                  <c:v>197.02202747076964</c:v>
                </c:pt>
                <c:pt idx="44">
                  <c:v>198.66548710327874</c:v>
                </c:pt>
                <c:pt idx="45">
                  <c:v>200.32481984942083</c:v>
                </c:pt>
                <c:pt idx="46">
                  <c:v>201.9999101048945</c:v>
                </c:pt>
                <c:pt idx="47">
                  <c:v>203.69063639411428</c:v>
                </c:pt>
                <c:pt idx="48">
                  <c:v>205.39687162471159</c:v>
                </c:pt>
                <c:pt idx="49">
                  <c:v>207.11848334892622</c:v>
                </c:pt>
                <c:pt idx="50">
                  <c:v>208.855334030731</c:v>
                </c:pt>
                <c:pt idx="51">
                  <c:v>210.60728131754581</c:v>
                </c:pt>
                <c:pt idx="52">
                  <c:v>212.37417831541188</c:v>
                </c:pt>
                <c:pt idx="53">
                  <c:v>214.15587386652723</c:v>
                </c:pt>
                <c:pt idx="54">
                  <c:v>215.95221282807276</c:v>
                </c:pt>
                <c:pt idx="55">
                  <c:v>217.7630363513002</c:v>
                </c:pt>
                <c:pt idx="56">
                  <c:v>219.58818215989476</c:v>
                </c:pt>
                <c:pt idx="57">
                  <c:v>221.42748482667457</c:v>
                </c:pt>
                <c:pt idx="58">
                  <c:v>223.28077604774165</c:v>
                </c:pt>
                <c:pt idx="59">
                  <c:v>225.14788491325362</c:v>
                </c:pt>
                <c:pt idx="60">
                  <c:v>227.02863817404406</c:v>
                </c:pt>
                <c:pt idx="61">
                  <c:v>228.92286050337938</c:v>
                </c:pt>
                <c:pt idx="62">
                  <c:v>230.83037475320037</c:v>
                </c:pt>
                <c:pt idx="63">
                  <c:v>232.75100220425855</c:v>
                </c:pt>
                <c:pt idx="64">
                  <c:v>234.68456280961942</c:v>
                </c:pt>
                <c:pt idx="65">
                  <c:v>236.63087543106485</c:v>
                </c:pt>
                <c:pt idx="66">
                  <c:v>238.58975806798756</c:v>
                </c:pt>
                <c:pt idx="67">
                  <c:v>240.56102807842942</c:v>
                </c:pt>
                <c:pt idx="68">
                  <c:v>242.54450239197118</c:v>
                </c:pt>
                <c:pt idx="69">
                  <c:v>244.53999771423761</c:v>
                </c:pt>
                <c:pt idx="70">
                  <c:v>246.54733072283221</c:v>
                </c:pt>
                <c:pt idx="71">
                  <c:v>248.56631825456785</c:v>
                </c:pt>
                <c:pt idx="72">
                  <c:v>250.59677748390374</c:v>
                </c:pt>
                <c:pt idx="73">
                  <c:v>252.63852609254627</c:v>
                </c:pt>
                <c:pt idx="74">
                  <c:v>254.69138243020939</c:v>
                </c:pt>
                <c:pt idx="75">
                  <c:v>256.75516566656927</c:v>
                </c:pt>
                <c:pt idx="76">
                  <c:v>258.82969593448388</c:v>
                </c:pt>
                <c:pt idx="77">
                  <c:v>260.91479446457669</c:v>
                </c:pt>
                <c:pt idx="78">
                  <c:v>263.01028371131531</c:v>
                </c:pt>
                <c:pt idx="79">
                  <c:v>265.11598747074049</c:v>
                </c:pt>
                <c:pt idx="80">
                  <c:v>267.23173099002224</c:v>
                </c:pt>
                <c:pt idx="81">
                  <c:v>269.35734106904158</c:v>
                </c:pt>
                <c:pt idx="82">
                  <c:v>271.49264615421305</c:v>
                </c:pt>
                <c:pt idx="83">
                  <c:v>273.63747642477659</c:v>
                </c:pt>
                <c:pt idx="84">
                  <c:v>275.79166387180101</c:v>
                </c:pt>
                <c:pt idx="85">
                  <c:v>277.95504237015109</c:v>
                </c:pt>
                <c:pt idx="86">
                  <c:v>280.12744774367638</c:v>
                </c:pt>
                <c:pt idx="87">
                  <c:v>282.30871782388817</c:v>
                </c:pt>
                <c:pt idx="88">
                  <c:v>284.49869250239311</c:v>
                </c:pt>
                <c:pt idx="89">
                  <c:v>286.69721377735482</c:v>
                </c:pt>
                <c:pt idx="90">
                  <c:v>288.90412579425572</c:v>
                </c:pt>
                <c:pt idx="91">
                  <c:v>291.11927488123126</c:v>
                </c:pt>
                <c:pt idx="92">
                  <c:v>293.34250957924513</c:v>
                </c:pt>
                <c:pt idx="93">
                  <c:v>295.57368066737291</c:v>
                </c:pt>
                <c:pt idx="94">
                  <c:v>297.81264118345729</c:v>
                </c:pt>
                <c:pt idx="95">
                  <c:v>300.05924644039163</c:v>
                </c:pt>
                <c:pt idx="96">
                  <c:v>302.31335403828569</c:v>
                </c:pt>
                <c:pt idx="97">
                  <c:v>304.57482387275871</c:v>
                </c:pt>
                <c:pt idx="98">
                  <c:v>306.84351813959972</c:v>
                </c:pt>
                <c:pt idx="99">
                  <c:v>309.1193013360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3B1-4113-B624-364EF20FBE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45717344"/>
        <c:axId val="1465297360"/>
      </c:scatterChart>
      <c:valAx>
        <c:axId val="1445717344"/>
        <c:scaling>
          <c:orientation val="minMax"/>
          <c:max val="2000"/>
          <c:min val="-500"/>
        </c:scaling>
        <c:delete val="0"/>
        <c:axPos val="b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SP (SedCon)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 rot="0" vert="horz"/>
          <a:lstStyle/>
          <a:p>
            <a:pPr>
              <a:defRPr sz="700"/>
            </a:pPr>
            <a:endParaRPr lang="en-US"/>
          </a:p>
        </c:txPr>
        <c:crossAx val="1465297360"/>
        <c:crosses val="autoZero"/>
        <c:crossBetween val="midCat"/>
      </c:valAx>
      <c:valAx>
        <c:axId val="1465297360"/>
        <c:scaling>
          <c:orientation val="minMax"/>
          <c:max val="350"/>
          <c:min val="-100"/>
        </c:scaling>
        <c:delete val="0"/>
        <c:axPos val="l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SP(Turb)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445717344"/>
        <c:crosses val="autoZero"/>
        <c:crossBetween val="midCat"/>
      </c:valAx>
      <c:spPr>
        <a:ln>
          <a:solidFill>
            <a:srgbClr val="C0C0C0"/>
          </a:solidFill>
          <a:prstDash val="solid"/>
        </a:ln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legendEntry>
        <c:idx val="4"/>
        <c:delete val="1"/>
      </c:legendEntry>
      <c:legendEntry>
        <c:idx val="6"/>
        <c:delete val="1"/>
      </c:legendEntry>
      <c:layout>
        <c:manualLayout>
          <c:xMode val="edge"/>
          <c:yMode val="edge"/>
          <c:x val="2.5909988676164643E-2"/>
          <c:y val="0.77184009991316149"/>
          <c:w val="0.93416319775314705"/>
          <c:h val="0.14264721717477621"/>
        </c:manualLayout>
      </c:layout>
      <c:overlay val="0"/>
      <c:spPr>
        <a:ln w="6350">
          <a:solidFill>
            <a:srgbClr val="000000"/>
          </a:solidFill>
          <a:prstDash val="solid"/>
        </a:ln>
      </c:spPr>
      <c:txPr>
        <a:bodyPr/>
        <a:lstStyle/>
        <a:p>
          <a:pPr>
            <a:defRPr sz="900" b="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2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900" b="1"/>
            </a:pPr>
            <a:r>
              <a:rPr lang="en-US"/>
              <a:t>Regression of DY(Turb) by DY  (SedCon) (R²=0.492)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Ref>
              <c:f>'[Complete Result.xlsx]Linear regressionDY'!$D$104:$D$111</c:f>
              <c:numCache>
                <c:formatCode>0.000</c:formatCode>
                <c:ptCount val="8"/>
                <c:pt idx="0">
                  <c:v>53.5</c:v>
                </c:pt>
                <c:pt idx="1">
                  <c:v>64</c:v>
                </c:pt>
                <c:pt idx="2">
                  <c:v>58</c:v>
                </c:pt>
                <c:pt idx="3">
                  <c:v>178</c:v>
                </c:pt>
                <c:pt idx="4">
                  <c:v>368</c:v>
                </c:pt>
                <c:pt idx="5">
                  <c:v>1452.5</c:v>
                </c:pt>
                <c:pt idx="6">
                  <c:v>350</c:v>
                </c:pt>
                <c:pt idx="7">
                  <c:v>255</c:v>
                </c:pt>
              </c:numCache>
            </c:numRef>
          </c:xVal>
          <c:yVal>
            <c:numRef>
              <c:f>'[Complete Result.xlsx]Linear regressionDY'!$E$104:$E$111</c:f>
              <c:numCache>
                <c:formatCode>0.000</c:formatCode>
                <c:ptCount val="8"/>
                <c:pt idx="0">
                  <c:v>22.5</c:v>
                </c:pt>
                <c:pt idx="1">
                  <c:v>29</c:v>
                </c:pt>
                <c:pt idx="2">
                  <c:v>35</c:v>
                </c:pt>
                <c:pt idx="3">
                  <c:v>95</c:v>
                </c:pt>
                <c:pt idx="4">
                  <c:v>129</c:v>
                </c:pt>
                <c:pt idx="5">
                  <c:v>130</c:v>
                </c:pt>
                <c:pt idx="6">
                  <c:v>90</c:v>
                </c:pt>
                <c:pt idx="7">
                  <c:v>46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15C-4126-9CA8-F62B2F83C4FD}"/>
            </c:ext>
          </c:extLst>
        </c:ser>
        <c:ser>
          <c:idx val="1"/>
          <c:order val="1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Lit>
              <c:formatCode>General</c:formatCode>
              <c:ptCount val="1"/>
              <c:pt idx="0">
                <c:v>64</c:v>
              </c:pt>
            </c:numLit>
          </c:xVal>
          <c:yVal>
            <c:numLit>
              <c:formatCode>General</c:formatCode>
              <c:ptCount val="1"/>
              <c:pt idx="0">
                <c:v>29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B15C-4126-9CA8-F62B2F83C4FD}"/>
            </c:ext>
          </c:extLst>
        </c:ser>
        <c:ser>
          <c:idx val="2"/>
          <c:order val="2"/>
          <c:tx>
            <c:v>Model(DY(Turb))</c:v>
          </c:tx>
          <c:spPr>
            <a:ln w="12700">
              <a:solidFill>
                <a:srgbClr val="000000"/>
              </a:solidFill>
              <a:prstDash val="solid"/>
            </a:ln>
            <a:effectLst/>
          </c:spPr>
          <c:marker>
            <c:symbol val="none"/>
          </c:marker>
          <c:xVal>
            <c:numLit>
              <c:formatCode>General</c:formatCode>
              <c:ptCount val="2"/>
              <c:pt idx="0">
                <c:v>-86.4</c:v>
              </c:pt>
              <c:pt idx="1">
                <c:v>1592.4</c:v>
              </c:pt>
            </c:numLit>
          </c:xVal>
          <c:yVal>
            <c:numLit>
              <c:formatCode>General</c:formatCode>
              <c:ptCount val="2"/>
              <c:pt idx="0">
                <c:v>43.035635665400754</c:v>
              </c:pt>
              <c:pt idx="1">
                <c:v>155.61756142166888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2-B15C-4126-9CA8-F62B2F83C4FD}"/>
            </c:ext>
          </c:extLst>
        </c:ser>
        <c:ser>
          <c:idx val="3"/>
          <c:order val="3"/>
          <c:tx>
            <c:v>Conf. interval (Mean 95%)</c:v>
          </c:tx>
          <c:spPr>
            <a:ln w="12700">
              <a:solidFill>
                <a:srgbClr val="C0C0C0"/>
              </a:solidFill>
              <a:prstDash val="sysDash"/>
            </a:ln>
            <a:effectLst/>
          </c:spPr>
          <c:marker>
            <c:symbol val="none"/>
          </c:marker>
          <c:xVal>
            <c:numRef>
              <c:f>'Linear regressionDY'!xdata1</c:f>
              <c:numCache>
                <c:formatCode>General</c:formatCode>
                <c:ptCount val="70"/>
                <c:pt idx="0">
                  <c:v>-86.4</c:v>
                </c:pt>
                <c:pt idx="1">
                  <c:v>-62.0695652173913</c:v>
                </c:pt>
                <c:pt idx="2">
                  <c:v>-37.739130434782602</c:v>
                </c:pt>
                <c:pt idx="3">
                  <c:v>-13.408695652173904</c:v>
                </c:pt>
                <c:pt idx="4">
                  <c:v>10.921739130434801</c:v>
                </c:pt>
                <c:pt idx="5">
                  <c:v>35.252173913043507</c:v>
                </c:pt>
                <c:pt idx="6">
                  <c:v>59.582608695652198</c:v>
                </c:pt>
                <c:pt idx="7">
                  <c:v>83.913043478260903</c:v>
                </c:pt>
                <c:pt idx="8">
                  <c:v>108.24347826086961</c:v>
                </c:pt>
                <c:pt idx="9">
                  <c:v>132.57391304347831</c:v>
                </c:pt>
                <c:pt idx="10">
                  <c:v>156.90434782608702</c:v>
                </c:pt>
                <c:pt idx="11">
                  <c:v>181.23478260869572</c:v>
                </c:pt>
                <c:pt idx="12">
                  <c:v>205.5652173913044</c:v>
                </c:pt>
                <c:pt idx="13">
                  <c:v>229.89565217391313</c:v>
                </c:pt>
                <c:pt idx="14">
                  <c:v>254.22608695652181</c:v>
                </c:pt>
                <c:pt idx="15">
                  <c:v>278.55652173913052</c:v>
                </c:pt>
                <c:pt idx="16">
                  <c:v>302.88695652173919</c:v>
                </c:pt>
                <c:pt idx="17">
                  <c:v>327.21739130434787</c:v>
                </c:pt>
                <c:pt idx="18">
                  <c:v>351.54782608695666</c:v>
                </c:pt>
                <c:pt idx="19">
                  <c:v>375.87826086956534</c:v>
                </c:pt>
                <c:pt idx="20">
                  <c:v>400.20869565217401</c:v>
                </c:pt>
                <c:pt idx="21">
                  <c:v>424.53913043478269</c:v>
                </c:pt>
                <c:pt idx="22">
                  <c:v>448.86956521739148</c:v>
                </c:pt>
                <c:pt idx="23">
                  <c:v>473.20000000000016</c:v>
                </c:pt>
                <c:pt idx="24">
                  <c:v>497.53043478260884</c:v>
                </c:pt>
                <c:pt idx="25">
                  <c:v>521.86086956521751</c:v>
                </c:pt>
                <c:pt idx="26">
                  <c:v>546.1913043478263</c:v>
                </c:pt>
                <c:pt idx="27">
                  <c:v>570.52173913043498</c:v>
                </c:pt>
                <c:pt idx="28">
                  <c:v>594.85217391304366</c:v>
                </c:pt>
                <c:pt idx="29">
                  <c:v>619.18260869565233</c:v>
                </c:pt>
                <c:pt idx="30">
                  <c:v>643.51304347826112</c:v>
                </c:pt>
                <c:pt idx="31">
                  <c:v>667.8434782608698</c:v>
                </c:pt>
                <c:pt idx="32">
                  <c:v>692.17391304347848</c:v>
                </c:pt>
                <c:pt idx="33">
                  <c:v>716.50434782608716</c:v>
                </c:pt>
                <c:pt idx="34">
                  <c:v>740.83478260869583</c:v>
                </c:pt>
                <c:pt idx="35">
                  <c:v>765.16521739130462</c:v>
                </c:pt>
                <c:pt idx="36">
                  <c:v>789.4956521739133</c:v>
                </c:pt>
                <c:pt idx="37">
                  <c:v>813.82608695652198</c:v>
                </c:pt>
                <c:pt idx="38">
                  <c:v>838.15652173913065</c:v>
                </c:pt>
                <c:pt idx="39">
                  <c:v>862.48695652173944</c:v>
                </c:pt>
                <c:pt idx="40">
                  <c:v>886.81739130434812</c:v>
                </c:pt>
                <c:pt idx="41">
                  <c:v>911.1478260869568</c:v>
                </c:pt>
                <c:pt idx="42">
                  <c:v>935.47826086956547</c:v>
                </c:pt>
                <c:pt idx="43">
                  <c:v>959.80869565217415</c:v>
                </c:pt>
                <c:pt idx="44">
                  <c:v>984.13913043478294</c:v>
                </c:pt>
                <c:pt idx="45">
                  <c:v>1008.4695652173915</c:v>
                </c:pt>
                <c:pt idx="46">
                  <c:v>1032.8000000000002</c:v>
                </c:pt>
                <c:pt idx="47">
                  <c:v>1057.130434782609</c:v>
                </c:pt>
                <c:pt idx="48">
                  <c:v>1081.4608695652175</c:v>
                </c:pt>
                <c:pt idx="49">
                  <c:v>1105.7913043478263</c:v>
                </c:pt>
                <c:pt idx="50">
                  <c:v>1130.1217391304349</c:v>
                </c:pt>
                <c:pt idx="51">
                  <c:v>1154.4521739130437</c:v>
                </c:pt>
                <c:pt idx="52">
                  <c:v>1178.7826086956525</c:v>
                </c:pt>
                <c:pt idx="53">
                  <c:v>1203.113043478261</c:v>
                </c:pt>
                <c:pt idx="54">
                  <c:v>1227.4434782608698</c:v>
                </c:pt>
                <c:pt idx="55">
                  <c:v>1251.7739130434786</c:v>
                </c:pt>
                <c:pt idx="56">
                  <c:v>1276.1043478260872</c:v>
                </c:pt>
                <c:pt idx="57">
                  <c:v>1300.434782608696</c:v>
                </c:pt>
                <c:pt idx="58">
                  <c:v>1324.7652173913045</c:v>
                </c:pt>
                <c:pt idx="59">
                  <c:v>1349.0956521739133</c:v>
                </c:pt>
                <c:pt idx="60">
                  <c:v>1373.4260869565221</c:v>
                </c:pt>
                <c:pt idx="61">
                  <c:v>1397.7565217391307</c:v>
                </c:pt>
                <c:pt idx="62">
                  <c:v>1422.0869565217395</c:v>
                </c:pt>
                <c:pt idx="63">
                  <c:v>1446.417391304348</c:v>
                </c:pt>
                <c:pt idx="64">
                  <c:v>1470.7478260869568</c:v>
                </c:pt>
                <c:pt idx="65">
                  <c:v>1495.0782608695656</c:v>
                </c:pt>
                <c:pt idx="66">
                  <c:v>1519.4086956521742</c:v>
                </c:pt>
                <c:pt idx="67">
                  <c:v>1543.739130434783</c:v>
                </c:pt>
                <c:pt idx="68">
                  <c:v>1568.0695652173915</c:v>
                </c:pt>
                <c:pt idx="69">
                  <c:v>1592.4000000000003</c:v>
                </c:pt>
              </c:numCache>
            </c:numRef>
          </c:xVal>
          <c:yVal>
            <c:numRef>
              <c:f>'Linear regressionDY'!ydata2</c:f>
              <c:numCache>
                <c:formatCode>General</c:formatCode>
                <c:ptCount val="70"/>
                <c:pt idx="0">
                  <c:v>1.285164349233078</c:v>
                </c:pt>
                <c:pt idx="1">
                  <c:v>4.0692088775615431</c:v>
                </c:pt>
                <c:pt idx="2">
                  <c:v>6.8175192344956699</c:v>
                </c:pt>
                <c:pt idx="3">
                  <c:v>9.5269780851128161</c:v>
                </c:pt>
                <c:pt idx="4">
                  <c:v>12.194223388951876</c:v>
                </c:pt>
                <c:pt idx="5">
                  <c:v>14.815649721423668</c:v>
                </c:pt>
                <c:pt idx="6">
                  <c:v>17.387417616598952</c:v>
                </c:pt>
                <c:pt idx="7">
                  <c:v>19.905473222742785</c:v>
                </c:pt>
                <c:pt idx="8">
                  <c:v>22.365580678506433</c:v>
                </c:pt>
                <c:pt idx="9">
                  <c:v>24.763369509647752</c:v>
                </c:pt>
                <c:pt idx="10">
                  <c:v>27.094398906561004</c:v>
                </c:pt>
                <c:pt idx="11">
                  <c:v>29.354239868861423</c:v>
                </c:pt>
                <c:pt idx="12">
                  <c:v>31.538574826771452</c:v>
                </c:pt>
                <c:pt idx="13">
                  <c:v>33.643312478624409</c:v>
                </c:pt>
                <c:pt idx="14">
                  <c:v>35.664713348165648</c:v>
                </c:pt>
                <c:pt idx="15">
                  <c:v>37.599519241808352</c:v>
                </c:pt>
                <c:pt idx="16">
                  <c:v>39.445077790981976</c:v>
                </c:pt>
                <c:pt idx="17">
                  <c:v>41.19945208765062</c:v>
                </c:pt>
                <c:pt idx="18">
                  <c:v>42.861505501430393</c:v>
                </c:pt>
                <c:pt idx="19">
                  <c:v>44.430953342866495</c:v>
                </c:pt>
                <c:pt idx="20">
                  <c:v>45.908376023801431</c:v>
                </c:pt>
                <c:pt idx="21">
                  <c:v>47.295192320248702</c:v>
                </c:pt>
                <c:pt idx="22">
                  <c:v>48.593595557543424</c:v>
                </c:pt>
                <c:pt idx="23">
                  <c:v>49.806459229578152</c:v>
                </c:pt>
                <c:pt idx="24">
                  <c:v>50.937221099054796</c:v>
                </c:pt>
                <c:pt idx="25">
                  <c:v>51.98975588024129</c:v>
                </c:pt>
                <c:pt idx="26">
                  <c:v>52.968246214633119</c:v>
                </c:pt>
                <c:pt idx="27">
                  <c:v>53.877060137167227</c:v>
                </c:pt>
                <c:pt idx="28">
                  <c:v>54.720641069401346</c:v>
                </c:pt>
                <c:pt idx="29">
                  <c:v>55.503414042018491</c:v>
                </c:pt>
                <c:pt idx="30">
                  <c:v>56.229709715173485</c:v>
                </c:pt>
                <c:pt idx="31">
                  <c:v>56.903706056585378</c:v>
                </c:pt>
                <c:pt idx="32">
                  <c:v>57.529386336982995</c:v>
                </c:pt>
                <c:pt idx="33">
                  <c:v>58.110511387704925</c:v>
                </c:pt>
                <c:pt idx="34">
                  <c:v>58.650603751706541</c:v>
                </c:pt>
                <c:pt idx="35">
                  <c:v>59.152941339826668</c:v>
                </c:pt>
                <c:pt idx="36">
                  <c:v>59.620558375321011</c:v>
                </c:pt>
                <c:pt idx="37">
                  <c:v>60.056251685400248</c:v>
                </c:pt>
                <c:pt idx="38">
                  <c:v>60.462590715176745</c:v>
                </c:pt>
                <c:pt idx="39">
                  <c:v>60.841929954634232</c:v>
                </c:pt>
                <c:pt idx="40">
                  <c:v>61.196422757983733</c:v>
                </c:pt>
                <c:pt idx="41">
                  <c:v>61.528035784840888</c:v>
                </c:pt>
                <c:pt idx="42">
                  <c:v>61.838563500392418</c:v>
                </c:pt>
                <c:pt idx="43">
                  <c:v>62.129642338656495</c:v>
                </c:pt>
                <c:pt idx="44">
                  <c:v>62.402764263378266</c:v>
                </c:pt>
                <c:pt idx="45">
                  <c:v>62.659289560473553</c:v>
                </c:pt>
                <c:pt idx="46">
                  <c:v>62.900458769811557</c:v>
                </c:pt>
                <c:pt idx="47">
                  <c:v>63.127403717673104</c:v>
                </c:pt>
                <c:pt idx="48">
                  <c:v>63.341157648927258</c:v>
                </c:pt>
                <c:pt idx="49">
                  <c:v>63.542664483588339</c:v>
                </c:pt>
                <c:pt idx="50">
                  <c:v>63.732787238985928</c:v>
                </c:pt>
                <c:pt idx="51">
                  <c:v>63.912315668701716</c:v>
                </c:pt>
                <c:pt idx="52">
                  <c:v>64.081973174560233</c:v>
                </c:pt>
                <c:pt idx="53">
                  <c:v>64.242423049725758</c:v>
                </c:pt>
                <c:pt idx="54">
                  <c:v>64.394274110414642</c:v>
                </c:pt>
                <c:pt idx="55">
                  <c:v>64.538085771674588</c:v>
                </c:pt>
                <c:pt idx="56">
                  <c:v>64.674372619677357</c:v>
                </c:pt>
                <c:pt idx="57">
                  <c:v>64.803608529434214</c:v>
                </c:pt>
                <c:pt idx="58">
                  <c:v>64.92623037306295</c:v>
                </c:pt>
                <c:pt idx="59">
                  <c:v>65.042641359909254</c:v>
                </c:pt>
                <c:pt idx="60">
                  <c:v>65.153214046085992</c:v>
                </c:pt>
                <c:pt idx="61">
                  <c:v>65.258293047429319</c:v>
                </c:pt>
                <c:pt idx="62">
                  <c:v>65.358197486524389</c:v>
                </c:pt>
                <c:pt idx="63">
                  <c:v>65.45322320135908</c:v>
                </c:pt>
                <c:pt idx="64">
                  <c:v>65.54364474032333</c:v>
                </c:pt>
                <c:pt idx="65">
                  <c:v>65.62971716568812</c:v>
                </c:pt>
                <c:pt idx="66">
                  <c:v>65.711677685358609</c:v>
                </c:pt>
                <c:pt idx="67">
                  <c:v>65.78974713058922</c:v>
                </c:pt>
                <c:pt idx="68">
                  <c:v>65.864131295455863</c:v>
                </c:pt>
                <c:pt idx="69">
                  <c:v>65.93502215218639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15C-4126-9CA8-F62B2F83C4FD}"/>
            </c:ext>
          </c:extLst>
        </c:ser>
        <c:ser>
          <c:idx val="4"/>
          <c:order val="4"/>
          <c:spPr>
            <a:ln w="12700">
              <a:solidFill>
                <a:srgbClr val="C0C0C0"/>
              </a:solidFill>
              <a:prstDash val="sysDash"/>
            </a:ln>
            <a:effectLst/>
          </c:spPr>
          <c:marker>
            <c:symbol val="none"/>
          </c:marker>
          <c:xVal>
            <c:numRef>
              <c:f>'Linear regressionDY'!xdata3</c:f>
              <c:numCache>
                <c:formatCode>General</c:formatCode>
                <c:ptCount val="70"/>
                <c:pt idx="0">
                  <c:v>-86.4</c:v>
                </c:pt>
                <c:pt idx="1">
                  <c:v>-62.0695652173913</c:v>
                </c:pt>
                <c:pt idx="2">
                  <c:v>-37.739130434782602</c:v>
                </c:pt>
                <c:pt idx="3">
                  <c:v>-13.408695652173904</c:v>
                </c:pt>
                <c:pt idx="4">
                  <c:v>10.921739130434801</c:v>
                </c:pt>
                <c:pt idx="5">
                  <c:v>35.252173913043507</c:v>
                </c:pt>
                <c:pt idx="6">
                  <c:v>59.582608695652198</c:v>
                </c:pt>
                <c:pt idx="7">
                  <c:v>83.913043478260903</c:v>
                </c:pt>
                <c:pt idx="8">
                  <c:v>108.24347826086961</c:v>
                </c:pt>
                <c:pt idx="9">
                  <c:v>132.57391304347831</c:v>
                </c:pt>
                <c:pt idx="10">
                  <c:v>156.90434782608702</c:v>
                </c:pt>
                <c:pt idx="11">
                  <c:v>181.23478260869572</c:v>
                </c:pt>
                <c:pt idx="12">
                  <c:v>205.5652173913044</c:v>
                </c:pt>
                <c:pt idx="13">
                  <c:v>229.89565217391313</c:v>
                </c:pt>
                <c:pt idx="14">
                  <c:v>254.22608695652181</c:v>
                </c:pt>
                <c:pt idx="15">
                  <c:v>278.55652173913052</c:v>
                </c:pt>
                <c:pt idx="16">
                  <c:v>302.88695652173919</c:v>
                </c:pt>
                <c:pt idx="17">
                  <c:v>327.21739130434787</c:v>
                </c:pt>
                <c:pt idx="18">
                  <c:v>351.54782608695666</c:v>
                </c:pt>
                <c:pt idx="19">
                  <c:v>375.87826086956534</c:v>
                </c:pt>
                <c:pt idx="20">
                  <c:v>400.20869565217401</c:v>
                </c:pt>
                <c:pt idx="21">
                  <c:v>424.53913043478269</c:v>
                </c:pt>
                <c:pt idx="22">
                  <c:v>448.86956521739148</c:v>
                </c:pt>
                <c:pt idx="23">
                  <c:v>473.20000000000016</c:v>
                </c:pt>
                <c:pt idx="24">
                  <c:v>497.53043478260884</c:v>
                </c:pt>
                <c:pt idx="25">
                  <c:v>521.86086956521751</c:v>
                </c:pt>
                <c:pt idx="26">
                  <c:v>546.1913043478263</c:v>
                </c:pt>
                <c:pt idx="27">
                  <c:v>570.52173913043498</c:v>
                </c:pt>
                <c:pt idx="28">
                  <c:v>594.85217391304366</c:v>
                </c:pt>
                <c:pt idx="29">
                  <c:v>619.18260869565233</c:v>
                </c:pt>
                <c:pt idx="30">
                  <c:v>643.51304347826112</c:v>
                </c:pt>
                <c:pt idx="31">
                  <c:v>667.8434782608698</c:v>
                </c:pt>
                <c:pt idx="32">
                  <c:v>692.17391304347848</c:v>
                </c:pt>
                <c:pt idx="33">
                  <c:v>716.50434782608716</c:v>
                </c:pt>
                <c:pt idx="34">
                  <c:v>740.83478260869583</c:v>
                </c:pt>
                <c:pt idx="35">
                  <c:v>765.16521739130462</c:v>
                </c:pt>
                <c:pt idx="36">
                  <c:v>789.4956521739133</c:v>
                </c:pt>
                <c:pt idx="37">
                  <c:v>813.82608695652198</c:v>
                </c:pt>
                <c:pt idx="38">
                  <c:v>838.15652173913065</c:v>
                </c:pt>
                <c:pt idx="39">
                  <c:v>862.48695652173944</c:v>
                </c:pt>
                <c:pt idx="40">
                  <c:v>886.81739130434812</c:v>
                </c:pt>
                <c:pt idx="41">
                  <c:v>911.1478260869568</c:v>
                </c:pt>
                <c:pt idx="42">
                  <c:v>935.47826086956547</c:v>
                </c:pt>
                <c:pt idx="43">
                  <c:v>959.80869565217415</c:v>
                </c:pt>
                <c:pt idx="44">
                  <c:v>984.13913043478294</c:v>
                </c:pt>
                <c:pt idx="45">
                  <c:v>1008.4695652173915</c:v>
                </c:pt>
                <c:pt idx="46">
                  <c:v>1032.8000000000002</c:v>
                </c:pt>
                <c:pt idx="47">
                  <c:v>1057.130434782609</c:v>
                </c:pt>
                <c:pt idx="48">
                  <c:v>1081.4608695652175</c:v>
                </c:pt>
                <c:pt idx="49">
                  <c:v>1105.7913043478263</c:v>
                </c:pt>
                <c:pt idx="50">
                  <c:v>1130.1217391304349</c:v>
                </c:pt>
                <c:pt idx="51">
                  <c:v>1154.4521739130437</c:v>
                </c:pt>
                <c:pt idx="52">
                  <c:v>1178.7826086956525</c:v>
                </c:pt>
                <c:pt idx="53">
                  <c:v>1203.113043478261</c:v>
                </c:pt>
                <c:pt idx="54">
                  <c:v>1227.4434782608698</c:v>
                </c:pt>
                <c:pt idx="55">
                  <c:v>1251.7739130434786</c:v>
                </c:pt>
                <c:pt idx="56">
                  <c:v>1276.1043478260872</c:v>
                </c:pt>
                <c:pt idx="57">
                  <c:v>1300.434782608696</c:v>
                </c:pt>
                <c:pt idx="58">
                  <c:v>1324.7652173913045</c:v>
                </c:pt>
                <c:pt idx="59">
                  <c:v>1349.0956521739133</c:v>
                </c:pt>
                <c:pt idx="60">
                  <c:v>1373.4260869565221</c:v>
                </c:pt>
                <c:pt idx="61">
                  <c:v>1397.7565217391307</c:v>
                </c:pt>
                <c:pt idx="62">
                  <c:v>1422.0869565217395</c:v>
                </c:pt>
                <c:pt idx="63">
                  <c:v>1446.417391304348</c:v>
                </c:pt>
                <c:pt idx="64">
                  <c:v>1470.7478260869568</c:v>
                </c:pt>
                <c:pt idx="65">
                  <c:v>1495.0782608695656</c:v>
                </c:pt>
                <c:pt idx="66">
                  <c:v>1519.4086956521742</c:v>
                </c:pt>
                <c:pt idx="67">
                  <c:v>1543.739130434783</c:v>
                </c:pt>
                <c:pt idx="68">
                  <c:v>1568.0695652173915</c:v>
                </c:pt>
                <c:pt idx="69">
                  <c:v>1592.4000000000003</c:v>
                </c:pt>
              </c:numCache>
            </c:numRef>
          </c:xVal>
          <c:yVal>
            <c:numRef>
              <c:f>'Linear regressionDY'!ydata4</c:f>
              <c:numCache>
                <c:formatCode>General</c:formatCode>
                <c:ptCount val="70"/>
                <c:pt idx="0">
                  <c:v>84.786106981568537</c:v>
                </c:pt>
                <c:pt idx="1">
                  <c:v>85.265306678059432</c:v>
                </c:pt>
                <c:pt idx="2">
                  <c:v>85.780240545944679</c:v>
                </c:pt>
                <c:pt idx="3">
                  <c:v>86.334025920146885</c:v>
                </c:pt>
                <c:pt idx="4">
                  <c:v>86.930024841127192</c:v>
                </c:pt>
                <c:pt idx="5">
                  <c:v>87.571842733474767</c:v>
                </c:pt>
                <c:pt idx="6">
                  <c:v>88.263319063118843</c:v>
                </c:pt>
                <c:pt idx="7">
                  <c:v>89.008507681794384</c:v>
                </c:pt>
                <c:pt idx="8">
                  <c:v>89.81164445085011</c:v>
                </c:pt>
                <c:pt idx="9">
                  <c:v>90.677099844528158</c:v>
                </c:pt>
                <c:pt idx="10">
                  <c:v>91.609314672434266</c:v>
                </c:pt>
                <c:pt idx="11">
                  <c:v>92.61271793495321</c:v>
                </c:pt>
                <c:pt idx="12">
                  <c:v>93.691627201862545</c:v>
                </c:pt>
                <c:pt idx="13">
                  <c:v>94.850133774828976</c:v>
                </c:pt>
                <c:pt idx="14">
                  <c:v>96.091977130107082</c:v>
                </c:pt>
                <c:pt idx="15">
                  <c:v>97.420415461283753</c:v>
                </c:pt>
                <c:pt idx="16">
                  <c:v>98.838101136929509</c:v>
                </c:pt>
                <c:pt idx="17">
                  <c:v>100.3469710650802</c:v>
                </c:pt>
                <c:pt idx="18">
                  <c:v>101.9481618761198</c:v>
                </c:pt>
                <c:pt idx="19">
                  <c:v>103.64195825950307</c:v>
                </c:pt>
                <c:pt idx="20">
                  <c:v>105.42777980338749</c:v>
                </c:pt>
                <c:pt idx="21">
                  <c:v>107.30420773175959</c:v>
                </c:pt>
                <c:pt idx="22">
                  <c:v>109.26904871928424</c:v>
                </c:pt>
                <c:pt idx="23">
                  <c:v>111.31942927206889</c:v>
                </c:pt>
                <c:pt idx="24">
                  <c:v>113.45191162741162</c:v>
                </c:pt>
                <c:pt idx="25">
                  <c:v>115.66262107104447</c:v>
                </c:pt>
                <c:pt idx="26">
                  <c:v>117.94737496147204</c:v>
                </c:pt>
                <c:pt idx="27">
                  <c:v>120.30180526375727</c:v>
                </c:pt>
                <c:pt idx="28">
                  <c:v>122.7214685563425</c:v>
                </c:pt>
                <c:pt idx="29">
                  <c:v>125.20193980854474</c:v>
                </c:pt>
                <c:pt idx="30">
                  <c:v>127.73888836020912</c:v>
                </c:pt>
                <c:pt idx="31">
                  <c:v>130.3281362436166</c:v>
                </c:pt>
                <c:pt idx="32">
                  <c:v>132.96570018803834</c:v>
                </c:pt>
                <c:pt idx="33">
                  <c:v>135.64781936213578</c:v>
                </c:pt>
                <c:pt idx="34">
                  <c:v>138.37097122295353</c:v>
                </c:pt>
                <c:pt idx="35">
                  <c:v>141.13187785965277</c:v>
                </c:pt>
                <c:pt idx="36">
                  <c:v>143.92750504897776</c:v>
                </c:pt>
                <c:pt idx="37">
                  <c:v>146.75505596371795</c:v>
                </c:pt>
                <c:pt idx="38">
                  <c:v>149.61196115876078</c:v>
                </c:pt>
                <c:pt idx="39">
                  <c:v>152.49586614412269</c:v>
                </c:pt>
                <c:pt idx="40">
                  <c:v>155.40461756559256</c:v>
                </c:pt>
                <c:pt idx="41">
                  <c:v>158.33624876355475</c:v>
                </c:pt>
                <c:pt idx="42">
                  <c:v>161.28896527282259</c:v>
                </c:pt>
                <c:pt idx="43">
                  <c:v>164.2611306593779</c:v>
                </c:pt>
                <c:pt idx="44">
                  <c:v>167.25125295947547</c:v>
                </c:pt>
                <c:pt idx="45">
                  <c:v>170.25797188719952</c:v>
                </c:pt>
                <c:pt idx="46">
                  <c:v>173.28004690268091</c:v>
                </c:pt>
                <c:pt idx="47">
                  <c:v>176.31634617963871</c:v>
                </c:pt>
                <c:pt idx="48">
                  <c:v>179.3658364732039</c:v>
                </c:pt>
                <c:pt idx="49">
                  <c:v>182.42757386336223</c:v>
                </c:pt>
                <c:pt idx="50">
                  <c:v>185.50069533278398</c:v>
                </c:pt>
                <c:pt idx="51">
                  <c:v>188.58441112788759</c:v>
                </c:pt>
                <c:pt idx="52">
                  <c:v>191.67799784684843</c:v>
                </c:pt>
                <c:pt idx="53">
                  <c:v>194.78079219650226</c:v>
                </c:pt>
                <c:pt idx="54">
                  <c:v>197.89218536063277</c:v>
                </c:pt>
                <c:pt idx="55">
                  <c:v>201.01161792419217</c:v>
                </c:pt>
                <c:pt idx="56">
                  <c:v>204.13857530100876</c:v>
                </c:pt>
                <c:pt idx="57">
                  <c:v>207.2725836160713</c:v>
                </c:pt>
                <c:pt idx="58">
                  <c:v>210.41320599726191</c:v>
                </c:pt>
                <c:pt idx="59">
                  <c:v>213.560039235235</c:v>
                </c:pt>
                <c:pt idx="60">
                  <c:v>216.7127107738776</c:v>
                </c:pt>
                <c:pt idx="61">
                  <c:v>219.87087599735361</c:v>
                </c:pt>
                <c:pt idx="62">
                  <c:v>223.03421578307797</c:v>
                </c:pt>
                <c:pt idx="63">
                  <c:v>226.20243429306259</c:v>
                </c:pt>
                <c:pt idx="64">
                  <c:v>229.37525697891772</c:v>
                </c:pt>
                <c:pt idx="65">
                  <c:v>232.5524287783723</c:v>
                </c:pt>
                <c:pt idx="66">
                  <c:v>235.73371248352117</c:v>
                </c:pt>
                <c:pt idx="67">
                  <c:v>238.91888726310998</c:v>
                </c:pt>
                <c:pt idx="68">
                  <c:v>242.10774732306265</c:v>
                </c:pt>
                <c:pt idx="69">
                  <c:v>245.30010069115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15C-4126-9CA8-F62B2F83C4FD}"/>
            </c:ext>
          </c:extLst>
        </c:ser>
        <c:ser>
          <c:idx val="5"/>
          <c:order val="5"/>
          <c:tx>
            <c:v>Conf. interval (Obs 95%)</c:v>
          </c:tx>
          <c:spPr>
            <a:ln w="12700">
              <a:solidFill>
                <a:srgbClr val="5F5F5F"/>
              </a:solidFill>
              <a:prstDash val="solid"/>
            </a:ln>
            <a:effectLst/>
          </c:spPr>
          <c:marker>
            <c:symbol val="none"/>
          </c:marker>
          <c:xVal>
            <c:numRef>
              <c:f>'Linear regressionDY'!xdata5</c:f>
              <c:numCache>
                <c:formatCode>General</c:formatCode>
                <c:ptCount val="100"/>
                <c:pt idx="0">
                  <c:v>-86.4</c:v>
                </c:pt>
                <c:pt idx="1">
                  <c:v>-69.44242424242421</c:v>
                </c:pt>
                <c:pt idx="2">
                  <c:v>-52.484848484848406</c:v>
                </c:pt>
                <c:pt idx="3">
                  <c:v>-35.527272727272603</c:v>
                </c:pt>
                <c:pt idx="4">
                  <c:v>-18.569696969696807</c:v>
                </c:pt>
                <c:pt idx="5">
                  <c:v>-1.6121212121210107</c:v>
                </c:pt>
                <c:pt idx="6">
                  <c:v>15.3454545454548</c:v>
                </c:pt>
                <c:pt idx="7">
                  <c:v>32.303030303030596</c:v>
                </c:pt>
                <c:pt idx="8">
                  <c:v>49.260606060606392</c:v>
                </c:pt>
                <c:pt idx="9">
                  <c:v>66.218181818182188</c:v>
                </c:pt>
                <c:pt idx="10">
                  <c:v>83.175757575757984</c:v>
                </c:pt>
                <c:pt idx="11">
                  <c:v>100.13333333333378</c:v>
                </c:pt>
                <c:pt idx="12">
                  <c:v>117.09090909090961</c:v>
                </c:pt>
                <c:pt idx="13">
                  <c:v>134.0484848484854</c:v>
                </c:pt>
                <c:pt idx="14">
                  <c:v>151.0060606060612</c:v>
                </c:pt>
                <c:pt idx="15">
                  <c:v>167.96363636363699</c:v>
                </c:pt>
                <c:pt idx="16">
                  <c:v>184.92121212121279</c:v>
                </c:pt>
                <c:pt idx="17">
                  <c:v>201.87878787878859</c:v>
                </c:pt>
                <c:pt idx="18">
                  <c:v>218.83636363636438</c:v>
                </c:pt>
                <c:pt idx="19">
                  <c:v>235.79393939394018</c:v>
                </c:pt>
                <c:pt idx="20">
                  <c:v>252.75151515151597</c:v>
                </c:pt>
                <c:pt idx="21">
                  <c:v>269.70909090909174</c:v>
                </c:pt>
                <c:pt idx="22">
                  <c:v>286.66666666666754</c:v>
                </c:pt>
                <c:pt idx="23">
                  <c:v>303.62424242424333</c:v>
                </c:pt>
                <c:pt idx="24">
                  <c:v>320.58181818181924</c:v>
                </c:pt>
                <c:pt idx="25">
                  <c:v>337.53939393939504</c:v>
                </c:pt>
                <c:pt idx="26">
                  <c:v>354.49696969697084</c:v>
                </c:pt>
                <c:pt idx="27">
                  <c:v>371.45454545454663</c:v>
                </c:pt>
                <c:pt idx="28">
                  <c:v>388.41212121212243</c:v>
                </c:pt>
                <c:pt idx="29">
                  <c:v>405.36969696969823</c:v>
                </c:pt>
                <c:pt idx="30">
                  <c:v>422.32727272727402</c:v>
                </c:pt>
                <c:pt idx="31">
                  <c:v>439.28484848484982</c:v>
                </c:pt>
                <c:pt idx="32">
                  <c:v>456.24242424242561</c:v>
                </c:pt>
                <c:pt idx="33">
                  <c:v>473.20000000000141</c:v>
                </c:pt>
                <c:pt idx="34">
                  <c:v>490.15757575757721</c:v>
                </c:pt>
                <c:pt idx="35">
                  <c:v>507.115151515153</c:v>
                </c:pt>
                <c:pt idx="36">
                  <c:v>524.0727272727288</c:v>
                </c:pt>
                <c:pt idx="37">
                  <c:v>541.03030303030459</c:v>
                </c:pt>
                <c:pt idx="38">
                  <c:v>557.98787878788039</c:v>
                </c:pt>
                <c:pt idx="39">
                  <c:v>574.94545454545619</c:v>
                </c:pt>
                <c:pt idx="40">
                  <c:v>591.90303030303198</c:v>
                </c:pt>
                <c:pt idx="41">
                  <c:v>608.86060606060778</c:v>
                </c:pt>
                <c:pt idx="42">
                  <c:v>625.81818181818358</c:v>
                </c:pt>
                <c:pt idx="43">
                  <c:v>642.77575757575937</c:v>
                </c:pt>
                <c:pt idx="44">
                  <c:v>659.73333333333517</c:v>
                </c:pt>
                <c:pt idx="45">
                  <c:v>676.69090909091096</c:v>
                </c:pt>
                <c:pt idx="46">
                  <c:v>693.64848484848676</c:v>
                </c:pt>
                <c:pt idx="47">
                  <c:v>710.60606060606256</c:v>
                </c:pt>
                <c:pt idx="48">
                  <c:v>727.56363636363847</c:v>
                </c:pt>
                <c:pt idx="49">
                  <c:v>744.52121212121426</c:v>
                </c:pt>
                <c:pt idx="50">
                  <c:v>761.47878787879006</c:v>
                </c:pt>
                <c:pt idx="51">
                  <c:v>778.43636363636585</c:v>
                </c:pt>
                <c:pt idx="52">
                  <c:v>795.39393939394165</c:v>
                </c:pt>
                <c:pt idx="53">
                  <c:v>812.35151515151745</c:v>
                </c:pt>
                <c:pt idx="54">
                  <c:v>829.30909090909324</c:v>
                </c:pt>
                <c:pt idx="55">
                  <c:v>846.26666666666904</c:v>
                </c:pt>
                <c:pt idx="56">
                  <c:v>863.22424242424484</c:v>
                </c:pt>
                <c:pt idx="57">
                  <c:v>880.18181818182063</c:v>
                </c:pt>
                <c:pt idx="58">
                  <c:v>897.13939393939643</c:v>
                </c:pt>
                <c:pt idx="59">
                  <c:v>914.09696969697222</c:v>
                </c:pt>
                <c:pt idx="60">
                  <c:v>931.05454545454802</c:v>
                </c:pt>
                <c:pt idx="61">
                  <c:v>948.01212121212382</c:v>
                </c:pt>
                <c:pt idx="62">
                  <c:v>964.96969696969961</c:v>
                </c:pt>
                <c:pt idx="63">
                  <c:v>981.92727272727541</c:v>
                </c:pt>
                <c:pt idx="64">
                  <c:v>998.8848484848512</c:v>
                </c:pt>
                <c:pt idx="65">
                  <c:v>1015.842424242427</c:v>
                </c:pt>
                <c:pt idx="66">
                  <c:v>1032.8000000000027</c:v>
                </c:pt>
                <c:pt idx="67">
                  <c:v>1049.7575757575785</c:v>
                </c:pt>
                <c:pt idx="68">
                  <c:v>1066.7151515151543</c:v>
                </c:pt>
                <c:pt idx="69">
                  <c:v>1083.6727272727301</c:v>
                </c:pt>
                <c:pt idx="70">
                  <c:v>1100.6303030303059</c:v>
                </c:pt>
                <c:pt idx="71">
                  <c:v>1117.5878787878817</c:v>
                </c:pt>
                <c:pt idx="72">
                  <c:v>1134.5454545454575</c:v>
                </c:pt>
                <c:pt idx="73">
                  <c:v>1151.5030303030333</c:v>
                </c:pt>
                <c:pt idx="74">
                  <c:v>1168.4606060606091</c:v>
                </c:pt>
                <c:pt idx="75">
                  <c:v>1185.4181818181848</c:v>
                </c:pt>
                <c:pt idx="76">
                  <c:v>1202.3757575757606</c:v>
                </c:pt>
                <c:pt idx="77">
                  <c:v>1219.3333333333364</c:v>
                </c:pt>
                <c:pt idx="78">
                  <c:v>1236.2909090909122</c:v>
                </c:pt>
                <c:pt idx="79">
                  <c:v>1253.248484848488</c:v>
                </c:pt>
                <c:pt idx="80">
                  <c:v>1270.2060606060638</c:v>
                </c:pt>
                <c:pt idx="81">
                  <c:v>1287.1636363636396</c:v>
                </c:pt>
                <c:pt idx="82">
                  <c:v>1304.1212121212154</c:v>
                </c:pt>
                <c:pt idx="83">
                  <c:v>1321.0787878787912</c:v>
                </c:pt>
                <c:pt idx="84">
                  <c:v>1338.036363636367</c:v>
                </c:pt>
                <c:pt idx="85">
                  <c:v>1354.9939393939428</c:v>
                </c:pt>
                <c:pt idx="86">
                  <c:v>1371.9515151515186</c:v>
                </c:pt>
                <c:pt idx="87">
                  <c:v>1388.9090909090944</c:v>
                </c:pt>
                <c:pt idx="88">
                  <c:v>1405.8666666666702</c:v>
                </c:pt>
                <c:pt idx="89">
                  <c:v>1422.824242424246</c:v>
                </c:pt>
                <c:pt idx="90">
                  <c:v>1439.7818181818218</c:v>
                </c:pt>
                <c:pt idx="91">
                  <c:v>1456.7393939393976</c:v>
                </c:pt>
                <c:pt idx="92">
                  <c:v>1473.6969696969734</c:v>
                </c:pt>
                <c:pt idx="93">
                  <c:v>1490.6545454545492</c:v>
                </c:pt>
                <c:pt idx="94">
                  <c:v>1507.612121212125</c:v>
                </c:pt>
                <c:pt idx="95">
                  <c:v>1524.5696969697008</c:v>
                </c:pt>
                <c:pt idx="96">
                  <c:v>1541.5272727272768</c:v>
                </c:pt>
                <c:pt idx="97">
                  <c:v>1558.4848484848526</c:v>
                </c:pt>
                <c:pt idx="98">
                  <c:v>1575.4424242424284</c:v>
                </c:pt>
                <c:pt idx="99">
                  <c:v>1592.4000000000042</c:v>
                </c:pt>
              </c:numCache>
            </c:numRef>
          </c:xVal>
          <c:yVal>
            <c:numRef>
              <c:f>'Linear regressionDY'!ydata6</c:f>
              <c:numCache>
                <c:formatCode>General</c:formatCode>
                <c:ptCount val="100"/>
                <c:pt idx="0">
                  <c:v>-50.371662870541513</c:v>
                </c:pt>
                <c:pt idx="1">
                  <c:v>-48.876635650229915</c:v>
                </c:pt>
                <c:pt idx="2">
                  <c:v>-47.394576495741937</c:v>
                </c:pt>
                <c:pt idx="3">
                  <c:v>-45.925630653480837</c:v>
                </c:pt>
                <c:pt idx="4">
                  <c:v>-44.469939900769106</c:v>
                </c:pt>
                <c:pt idx="5">
                  <c:v>-43.027642279424676</c:v>
                </c:pt>
                <c:pt idx="6">
                  <c:v>-41.598871829637318</c:v>
                </c:pt>
                <c:pt idx="7">
                  <c:v>-40.183758325173486</c:v>
                </c:pt>
                <c:pt idx="8">
                  <c:v>-38.782427010977422</c:v>
                </c:pt>
                <c:pt idx="9">
                  <c:v>-37.394998344268032</c:v>
                </c:pt>
                <c:pt idx="10">
                  <c:v>-36.021587740257402</c:v>
                </c:pt>
                <c:pt idx="11">
                  <c:v>-34.662305323634008</c:v>
                </c:pt>
                <c:pt idx="12">
                  <c:v>-33.317255686964018</c:v>
                </c:pt>
                <c:pt idx="13">
                  <c:v>-31.986537657164519</c:v>
                </c:pt>
                <c:pt idx="14">
                  <c:v>-30.670244071195022</c:v>
                </c:pt>
                <c:pt idx="15">
                  <c:v>-29.368461562095831</c:v>
                </c:pt>
                <c:pt idx="16">
                  <c:v>-28.08127035647486</c:v>
                </c:pt>
                <c:pt idx="17">
                  <c:v>-26.808744084507332</c:v>
                </c:pt>
                <c:pt idx="18">
                  <c:v>-25.550949603467132</c:v>
                </c:pt>
                <c:pt idx="19">
                  <c:v>-24.307946835751693</c:v>
                </c:pt>
                <c:pt idx="20">
                  <c:v>-23.079788622297826</c:v>
                </c:pt>
                <c:pt idx="21">
                  <c:v>-21.866520592211486</c:v>
                </c:pt>
                <c:pt idx="22">
                  <c:v>-20.668181049353024</c:v>
                </c:pt>
                <c:pt idx="23">
                  <c:v>-19.484800876529121</c:v>
                </c:pt>
                <c:pt idx="24">
                  <c:v>-18.316403457846917</c:v>
                </c:pt>
                <c:pt idx="25">
                  <c:v>-17.163004619683832</c:v>
                </c:pt>
                <c:pt idx="26">
                  <c:v>-16.024612590619327</c:v>
                </c:pt>
                <c:pt idx="27">
                  <c:v>-14.901227980565409</c:v>
                </c:pt>
                <c:pt idx="28">
                  <c:v>-13.792843779218586</c:v>
                </c:pt>
                <c:pt idx="29">
                  <c:v>-12.699445373842948</c:v>
                </c:pt>
                <c:pt idx="30">
                  <c:v>-11.621010586279127</c:v>
                </c:pt>
                <c:pt idx="31">
                  <c:v>-10.557509728960326</c:v>
                </c:pt>
                <c:pt idx="32">
                  <c:v>-9.5089056796072811</c:v>
                </c:pt>
                <c:pt idx="33">
                  <c:v>-8.4751539741643285</c:v>
                </c:pt>
                <c:pt idx="34">
                  <c:v>-7.45620291743829</c:v>
                </c:pt>
                <c:pt idx="35">
                  <c:v>-6.4519937108028103</c:v>
                </c:pt>
                <c:pt idx="36">
                  <c:v>-5.4624605962412716</c:v>
                </c:pt>
                <c:pt idx="37">
                  <c:v>-4.4875310159173409</c:v>
                </c:pt>
                <c:pt idx="38">
                  <c:v>-3.5271257863875149</c:v>
                </c:pt>
                <c:pt idx="39">
                  <c:v>-2.5811592865029809</c:v>
                </c:pt>
                <c:pt idx="40">
                  <c:v>-1.6495396579909993</c:v>
                </c:pt>
                <c:pt idx="41">
                  <c:v>-0.7321690176575828</c:v>
                </c:pt>
                <c:pt idx="42">
                  <c:v>0.17105631988428627</c:v>
                </c:pt>
                <c:pt idx="43">
                  <c:v>1.0602456100866959</c:v>
                </c:pt>
                <c:pt idx="44">
                  <c:v>1.9355134380820118</c:v>
                </c:pt>
                <c:pt idx="45">
                  <c:v>2.7969794711957832</c:v>
                </c:pt>
                <c:pt idx="46">
                  <c:v>3.6447682055103172</c:v>
                </c:pt>
                <c:pt idx="47">
                  <c:v>4.4790087076251126</c:v>
                </c:pt>
                <c:pt idx="48">
                  <c:v>5.2998343527426215</c:v>
                </c:pt>
                <c:pt idx="49">
                  <c:v>6.1073825601839218</c:v>
                </c:pt>
                <c:pt idx="50">
                  <c:v>6.901794527407489</c:v>
                </c:pt>
                <c:pt idx="51">
                  <c:v>7.6832149635660159</c:v>
                </c:pt>
                <c:pt idx="52">
                  <c:v>8.4517918235935952</c:v>
                </c:pt>
                <c:pt idx="53">
                  <c:v>9.2076760437659999</c:v>
                </c:pt>
                <c:pt idx="54">
                  <c:v>9.9510212796252375</c:v>
                </c:pt>
                <c:pt idx="55">
                  <c:v>10.681983647102882</c:v>
                </c:pt>
                <c:pt idx="56">
                  <c:v>11.400721467618141</c:v>
                </c:pt>
                <c:pt idx="57">
                  <c:v>12.107395017866011</c:v>
                </c:pt>
                <c:pt idx="58">
                  <c:v>12.802166284948612</c:v>
                </c:pt>
                <c:pt idx="59">
                  <c:v>13.485198727440419</c:v>
                </c:pt>
                <c:pt idx="60">
                  <c:v>14.156657042915526</c:v>
                </c:pt>
                <c:pt idx="61">
                  <c:v>14.816706942402092</c:v>
                </c:pt>
                <c:pt idx="62">
                  <c:v>15.465514932169455</c:v>
                </c:pt>
                <c:pt idx="63">
                  <c:v>16.103248103192229</c:v>
                </c:pt>
                <c:pt idx="64">
                  <c:v>16.730073928579117</c:v>
                </c:pt>
                <c:pt idx="65">
                  <c:v>17.346160069197921</c:v>
                </c:pt>
                <c:pt idx="66">
                  <c:v>17.951674187675664</c:v>
                </c:pt>
                <c:pt idx="67">
                  <c:v>18.546783770901968</c:v>
                </c:pt>
                <c:pt idx="68">
                  <c:v>19.131655961117261</c:v>
                </c:pt>
                <c:pt idx="69">
                  <c:v>19.706457395621982</c:v>
                </c:pt>
                <c:pt idx="70">
                  <c:v>20.27135405510333</c:v>
                </c:pt>
                <c:pt idx="71">
                  <c:v>20.826511120536637</c:v>
                </c:pt>
                <c:pt idx="72">
                  <c:v>21.37209283858526</c:v>
                </c:pt>
                <c:pt idx="73">
                  <c:v>21.908262395390111</c:v>
                </c:pt>
                <c:pt idx="74">
                  <c:v>22.435181798612987</c:v>
                </c:pt>
                <c:pt idx="75">
                  <c:v>22.953011767571667</c:v>
                </c:pt>
                <c:pt idx="76">
                  <c:v>23.461911631282717</c:v>
                </c:pt>
                <c:pt idx="77">
                  <c:v>23.962039234209541</c:v>
                </c:pt>
                <c:pt idx="78">
                  <c:v>24.453550849495485</c:v>
                </c:pt>
                <c:pt idx="79">
                  <c:v>24.936601099448339</c:v>
                </c:pt>
                <c:pt idx="80">
                  <c:v>25.411342883031779</c:v>
                </c:pt>
                <c:pt idx="81">
                  <c:v>25.877927310108902</c:v>
                </c:pt>
                <c:pt idx="82">
                  <c:v>26.336503642176808</c:v>
                </c:pt>
                <c:pt idx="83">
                  <c:v>26.787219239326262</c:v>
                </c:pt>
                <c:pt idx="84">
                  <c:v>27.230219513156669</c:v>
                </c:pt>
                <c:pt idx="85">
                  <c:v>27.665647885375549</c:v>
                </c:pt>
                <c:pt idx="86">
                  <c:v>28.09364575181128</c:v>
                </c:pt>
                <c:pt idx="87">
                  <c:v>28.514352451569934</c:v>
                </c:pt>
                <c:pt idx="88">
                  <c:v>28.927905241068643</c:v>
                </c:pt>
                <c:pt idx="89">
                  <c:v>29.334439272681891</c:v>
                </c:pt>
                <c:pt idx="90">
                  <c:v>29.734087577742486</c:v>
                </c:pt>
                <c:pt idx="91">
                  <c:v>30.126981053642993</c:v>
                </c:pt>
                <c:pt idx="92">
                  <c:v>30.513248454790258</c:v>
                </c:pt>
                <c:pt idx="93">
                  <c:v>30.893016387172921</c:v>
                </c:pt>
                <c:pt idx="94">
                  <c:v>31.266409306307224</c:v>
                </c:pt>
                <c:pt idx="95">
                  <c:v>31.633549518336025</c:v>
                </c:pt>
                <c:pt idx="96">
                  <c:v>31.994557184062458</c:v>
                </c:pt>
                <c:pt idx="97">
                  <c:v>32.349550325708009</c:v>
                </c:pt>
                <c:pt idx="98">
                  <c:v>32.698644836193893</c:v>
                </c:pt>
                <c:pt idx="99">
                  <c:v>33.0419544907515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15C-4126-9CA8-F62B2F83C4FD}"/>
            </c:ext>
          </c:extLst>
        </c:ser>
        <c:ser>
          <c:idx val="6"/>
          <c:order val="6"/>
          <c:spPr>
            <a:ln w="12700">
              <a:solidFill>
                <a:srgbClr val="5F5F5F"/>
              </a:solidFill>
              <a:prstDash val="solid"/>
            </a:ln>
            <a:effectLst/>
          </c:spPr>
          <c:marker>
            <c:symbol val="none"/>
          </c:marker>
          <c:xVal>
            <c:numRef>
              <c:f>'Linear regressionDY'!xdata7</c:f>
              <c:numCache>
                <c:formatCode>General</c:formatCode>
                <c:ptCount val="100"/>
                <c:pt idx="0">
                  <c:v>-86.4</c:v>
                </c:pt>
                <c:pt idx="1">
                  <c:v>-69.44242424242421</c:v>
                </c:pt>
                <c:pt idx="2">
                  <c:v>-52.484848484848406</c:v>
                </c:pt>
                <c:pt idx="3">
                  <c:v>-35.527272727272603</c:v>
                </c:pt>
                <c:pt idx="4">
                  <c:v>-18.569696969696807</c:v>
                </c:pt>
                <c:pt idx="5">
                  <c:v>-1.6121212121210107</c:v>
                </c:pt>
                <c:pt idx="6">
                  <c:v>15.3454545454548</c:v>
                </c:pt>
                <c:pt idx="7">
                  <c:v>32.303030303030596</c:v>
                </c:pt>
                <c:pt idx="8">
                  <c:v>49.260606060606392</c:v>
                </c:pt>
                <c:pt idx="9">
                  <c:v>66.218181818182188</c:v>
                </c:pt>
                <c:pt idx="10">
                  <c:v>83.175757575757984</c:v>
                </c:pt>
                <c:pt idx="11">
                  <c:v>100.13333333333378</c:v>
                </c:pt>
                <c:pt idx="12">
                  <c:v>117.09090909090961</c:v>
                </c:pt>
                <c:pt idx="13">
                  <c:v>134.0484848484854</c:v>
                </c:pt>
                <c:pt idx="14">
                  <c:v>151.0060606060612</c:v>
                </c:pt>
                <c:pt idx="15">
                  <c:v>167.96363636363699</c:v>
                </c:pt>
                <c:pt idx="16">
                  <c:v>184.92121212121279</c:v>
                </c:pt>
                <c:pt idx="17">
                  <c:v>201.87878787878859</c:v>
                </c:pt>
                <c:pt idx="18">
                  <c:v>218.83636363636438</c:v>
                </c:pt>
                <c:pt idx="19">
                  <c:v>235.79393939394018</c:v>
                </c:pt>
                <c:pt idx="20">
                  <c:v>252.75151515151597</c:v>
                </c:pt>
                <c:pt idx="21">
                  <c:v>269.70909090909174</c:v>
                </c:pt>
                <c:pt idx="22">
                  <c:v>286.66666666666754</c:v>
                </c:pt>
                <c:pt idx="23">
                  <c:v>303.62424242424333</c:v>
                </c:pt>
                <c:pt idx="24">
                  <c:v>320.58181818181924</c:v>
                </c:pt>
                <c:pt idx="25">
                  <c:v>337.53939393939504</c:v>
                </c:pt>
                <c:pt idx="26">
                  <c:v>354.49696969697084</c:v>
                </c:pt>
                <c:pt idx="27">
                  <c:v>371.45454545454663</c:v>
                </c:pt>
                <c:pt idx="28">
                  <c:v>388.41212121212243</c:v>
                </c:pt>
                <c:pt idx="29">
                  <c:v>405.36969696969823</c:v>
                </c:pt>
                <c:pt idx="30">
                  <c:v>422.32727272727402</c:v>
                </c:pt>
                <c:pt idx="31">
                  <c:v>439.28484848484982</c:v>
                </c:pt>
                <c:pt idx="32">
                  <c:v>456.24242424242561</c:v>
                </c:pt>
                <c:pt idx="33">
                  <c:v>473.20000000000141</c:v>
                </c:pt>
                <c:pt idx="34">
                  <c:v>490.15757575757721</c:v>
                </c:pt>
                <c:pt idx="35">
                  <c:v>507.115151515153</c:v>
                </c:pt>
                <c:pt idx="36">
                  <c:v>524.0727272727288</c:v>
                </c:pt>
                <c:pt idx="37">
                  <c:v>541.03030303030459</c:v>
                </c:pt>
                <c:pt idx="38">
                  <c:v>557.98787878788039</c:v>
                </c:pt>
                <c:pt idx="39">
                  <c:v>574.94545454545619</c:v>
                </c:pt>
                <c:pt idx="40">
                  <c:v>591.90303030303198</c:v>
                </c:pt>
                <c:pt idx="41">
                  <c:v>608.86060606060778</c:v>
                </c:pt>
                <c:pt idx="42">
                  <c:v>625.81818181818358</c:v>
                </c:pt>
                <c:pt idx="43">
                  <c:v>642.77575757575937</c:v>
                </c:pt>
                <c:pt idx="44">
                  <c:v>659.73333333333517</c:v>
                </c:pt>
                <c:pt idx="45">
                  <c:v>676.69090909091096</c:v>
                </c:pt>
                <c:pt idx="46">
                  <c:v>693.64848484848676</c:v>
                </c:pt>
                <c:pt idx="47">
                  <c:v>710.60606060606256</c:v>
                </c:pt>
                <c:pt idx="48">
                  <c:v>727.56363636363847</c:v>
                </c:pt>
                <c:pt idx="49">
                  <c:v>744.52121212121426</c:v>
                </c:pt>
                <c:pt idx="50">
                  <c:v>761.47878787879006</c:v>
                </c:pt>
                <c:pt idx="51">
                  <c:v>778.43636363636585</c:v>
                </c:pt>
                <c:pt idx="52">
                  <c:v>795.39393939394165</c:v>
                </c:pt>
                <c:pt idx="53">
                  <c:v>812.35151515151745</c:v>
                </c:pt>
                <c:pt idx="54">
                  <c:v>829.30909090909324</c:v>
                </c:pt>
                <c:pt idx="55">
                  <c:v>846.26666666666904</c:v>
                </c:pt>
                <c:pt idx="56">
                  <c:v>863.22424242424484</c:v>
                </c:pt>
                <c:pt idx="57">
                  <c:v>880.18181818182063</c:v>
                </c:pt>
                <c:pt idx="58">
                  <c:v>897.13939393939643</c:v>
                </c:pt>
                <c:pt idx="59">
                  <c:v>914.09696969697222</c:v>
                </c:pt>
                <c:pt idx="60">
                  <c:v>931.05454545454802</c:v>
                </c:pt>
                <c:pt idx="61">
                  <c:v>948.01212121212382</c:v>
                </c:pt>
                <c:pt idx="62">
                  <c:v>964.96969696969961</c:v>
                </c:pt>
                <c:pt idx="63">
                  <c:v>981.92727272727541</c:v>
                </c:pt>
                <c:pt idx="64">
                  <c:v>998.8848484848512</c:v>
                </c:pt>
                <c:pt idx="65">
                  <c:v>1015.842424242427</c:v>
                </c:pt>
                <c:pt idx="66">
                  <c:v>1032.8000000000027</c:v>
                </c:pt>
                <c:pt idx="67">
                  <c:v>1049.7575757575785</c:v>
                </c:pt>
                <c:pt idx="68">
                  <c:v>1066.7151515151543</c:v>
                </c:pt>
                <c:pt idx="69">
                  <c:v>1083.6727272727301</c:v>
                </c:pt>
                <c:pt idx="70">
                  <c:v>1100.6303030303059</c:v>
                </c:pt>
                <c:pt idx="71">
                  <c:v>1117.5878787878817</c:v>
                </c:pt>
                <c:pt idx="72">
                  <c:v>1134.5454545454575</c:v>
                </c:pt>
                <c:pt idx="73">
                  <c:v>1151.5030303030333</c:v>
                </c:pt>
                <c:pt idx="74">
                  <c:v>1168.4606060606091</c:v>
                </c:pt>
                <c:pt idx="75">
                  <c:v>1185.4181818181848</c:v>
                </c:pt>
                <c:pt idx="76">
                  <c:v>1202.3757575757606</c:v>
                </c:pt>
                <c:pt idx="77">
                  <c:v>1219.3333333333364</c:v>
                </c:pt>
                <c:pt idx="78">
                  <c:v>1236.2909090909122</c:v>
                </c:pt>
                <c:pt idx="79">
                  <c:v>1253.248484848488</c:v>
                </c:pt>
                <c:pt idx="80">
                  <c:v>1270.2060606060638</c:v>
                </c:pt>
                <c:pt idx="81">
                  <c:v>1287.1636363636396</c:v>
                </c:pt>
                <c:pt idx="82">
                  <c:v>1304.1212121212154</c:v>
                </c:pt>
                <c:pt idx="83">
                  <c:v>1321.0787878787912</c:v>
                </c:pt>
                <c:pt idx="84">
                  <c:v>1338.036363636367</c:v>
                </c:pt>
                <c:pt idx="85">
                  <c:v>1354.9939393939428</c:v>
                </c:pt>
                <c:pt idx="86">
                  <c:v>1371.9515151515186</c:v>
                </c:pt>
                <c:pt idx="87">
                  <c:v>1388.9090909090944</c:v>
                </c:pt>
                <c:pt idx="88">
                  <c:v>1405.8666666666702</c:v>
                </c:pt>
                <c:pt idx="89">
                  <c:v>1422.824242424246</c:v>
                </c:pt>
                <c:pt idx="90">
                  <c:v>1439.7818181818218</c:v>
                </c:pt>
                <c:pt idx="91">
                  <c:v>1456.7393939393976</c:v>
                </c:pt>
                <c:pt idx="92">
                  <c:v>1473.6969696969734</c:v>
                </c:pt>
                <c:pt idx="93">
                  <c:v>1490.6545454545492</c:v>
                </c:pt>
                <c:pt idx="94">
                  <c:v>1507.612121212125</c:v>
                </c:pt>
                <c:pt idx="95">
                  <c:v>1524.5696969697008</c:v>
                </c:pt>
                <c:pt idx="96">
                  <c:v>1541.5272727272768</c:v>
                </c:pt>
                <c:pt idx="97">
                  <c:v>1558.4848484848526</c:v>
                </c:pt>
                <c:pt idx="98">
                  <c:v>1575.4424242424284</c:v>
                </c:pt>
                <c:pt idx="99">
                  <c:v>1592.4000000000042</c:v>
                </c:pt>
              </c:numCache>
            </c:numRef>
          </c:xVal>
          <c:yVal>
            <c:numRef>
              <c:f>'Linear regressionDY'!ydata8</c:f>
              <c:numCache>
                <c:formatCode>General</c:formatCode>
                <c:ptCount val="100"/>
                <c:pt idx="0">
                  <c:v>136.44293420134312</c:v>
                </c:pt>
                <c:pt idx="1">
                  <c:v>137.22228931954197</c:v>
                </c:pt>
                <c:pt idx="2">
                  <c:v>138.01461250356448</c:v>
                </c:pt>
                <c:pt idx="3">
                  <c:v>138.82004899981388</c:v>
                </c:pt>
                <c:pt idx="4">
                  <c:v>139.6387405856126</c:v>
                </c:pt>
                <c:pt idx="5">
                  <c:v>140.47082530277865</c:v>
                </c:pt>
                <c:pt idx="6">
                  <c:v>141.31643719150176</c:v>
                </c:pt>
                <c:pt idx="7">
                  <c:v>142.17570602554838</c:v>
                </c:pt>
                <c:pt idx="8">
                  <c:v>143.04875704986281</c:v>
                </c:pt>
                <c:pt idx="9">
                  <c:v>143.9357107216639</c:v>
                </c:pt>
                <c:pt idx="10">
                  <c:v>144.83668245616371</c:v>
                </c:pt>
                <c:pt idx="11">
                  <c:v>145.75178237805082</c:v>
                </c:pt>
                <c:pt idx="12">
                  <c:v>146.6811150798913</c:v>
                </c:pt>
                <c:pt idx="13">
                  <c:v>147.62477938860226</c:v>
                </c:pt>
                <c:pt idx="14">
                  <c:v>148.58286814114325</c:v>
                </c:pt>
                <c:pt idx="15">
                  <c:v>149.55546797055453</c:v>
                </c:pt>
                <c:pt idx="16">
                  <c:v>150.54265910344401</c:v>
                </c:pt>
                <c:pt idx="17">
                  <c:v>151.54451516998697</c:v>
                </c:pt>
                <c:pt idx="18">
                  <c:v>152.56110302745725</c:v>
                </c:pt>
                <c:pt idx="19">
                  <c:v>153.59248259825227</c:v>
                </c:pt>
                <c:pt idx="20">
                  <c:v>154.63870672330887</c:v>
                </c:pt>
                <c:pt idx="21">
                  <c:v>155.69982103173299</c:v>
                </c:pt>
                <c:pt idx="22">
                  <c:v>156.77586382738502</c:v>
                </c:pt>
                <c:pt idx="23">
                  <c:v>157.8668659930716</c:v>
                </c:pt>
                <c:pt idx="24">
                  <c:v>158.97285091289987</c:v>
                </c:pt>
                <c:pt idx="25">
                  <c:v>160.09383441324724</c:v>
                </c:pt>
                <c:pt idx="26">
                  <c:v>161.22982472269325</c:v>
                </c:pt>
                <c:pt idx="27">
                  <c:v>162.38082245114978</c:v>
                </c:pt>
                <c:pt idx="28">
                  <c:v>163.54682058831344</c:v>
                </c:pt>
                <c:pt idx="29">
                  <c:v>164.72780452144826</c:v>
                </c:pt>
                <c:pt idx="30">
                  <c:v>165.9237520723949</c:v>
                </c:pt>
                <c:pt idx="31">
                  <c:v>167.13463355358658</c:v>
                </c:pt>
                <c:pt idx="32">
                  <c:v>168.36041184274399</c:v>
                </c:pt>
                <c:pt idx="33">
                  <c:v>169.60104247581154</c:v>
                </c:pt>
                <c:pt idx="34">
                  <c:v>170.85647375759595</c:v>
                </c:pt>
                <c:pt idx="35">
                  <c:v>172.12664688947098</c:v>
                </c:pt>
                <c:pt idx="36">
                  <c:v>173.4114961134199</c:v>
                </c:pt>
                <c:pt idx="37">
                  <c:v>174.71094887160643</c:v>
                </c:pt>
                <c:pt idx="38">
                  <c:v>176.02492598058706</c:v>
                </c:pt>
                <c:pt idx="39">
                  <c:v>177.35334181921303</c:v>
                </c:pt>
                <c:pt idx="40">
                  <c:v>178.69610452921151</c:v>
                </c:pt>
                <c:pt idx="41">
                  <c:v>180.05311622738859</c:v>
                </c:pt>
                <c:pt idx="42">
                  <c:v>181.42427322835718</c:v>
                </c:pt>
                <c:pt idx="43">
                  <c:v>182.80946627666523</c:v>
                </c:pt>
                <c:pt idx="44">
                  <c:v>184.20858078718038</c:v>
                </c:pt>
                <c:pt idx="45">
                  <c:v>185.62149709257707</c:v>
                </c:pt>
                <c:pt idx="46">
                  <c:v>187.04809069677304</c:v>
                </c:pt>
                <c:pt idx="47">
                  <c:v>188.48823253316874</c:v>
                </c:pt>
                <c:pt idx="48">
                  <c:v>189.9417892265617</c:v>
                </c:pt>
                <c:pt idx="49">
                  <c:v>191.40862335763086</c:v>
                </c:pt>
                <c:pt idx="50">
                  <c:v>192.88859372891778</c:v>
                </c:pt>
                <c:pt idx="51">
                  <c:v>194.38155563126969</c:v>
                </c:pt>
                <c:pt idx="52">
                  <c:v>195.88736110975262</c:v>
                </c:pt>
                <c:pt idx="53">
                  <c:v>197.40585922809066</c:v>
                </c:pt>
                <c:pt idx="54">
                  <c:v>198.93689633074189</c:v>
                </c:pt>
                <c:pt idx="55">
                  <c:v>200.48031630177474</c:v>
                </c:pt>
                <c:pt idx="56">
                  <c:v>202.03596081976991</c:v>
                </c:pt>
                <c:pt idx="57">
                  <c:v>203.60366960803253</c:v>
                </c:pt>
                <c:pt idx="58">
                  <c:v>205.18328067946044</c:v>
                </c:pt>
                <c:pt idx="59">
                  <c:v>206.77463057547908</c:v>
                </c:pt>
                <c:pt idx="60">
                  <c:v>208.37755459851445</c:v>
                </c:pt>
                <c:pt idx="61">
                  <c:v>209.99188703753833</c:v>
                </c:pt>
                <c:pt idx="62">
                  <c:v>211.61746138628143</c:v>
                </c:pt>
                <c:pt idx="63">
                  <c:v>213.25411055376912</c:v>
                </c:pt>
                <c:pt idx="64">
                  <c:v>214.90166706689277</c:v>
                </c:pt>
                <c:pt idx="65">
                  <c:v>216.55996326478441</c:v>
                </c:pt>
                <c:pt idx="66">
                  <c:v>218.22883148481714</c:v>
                </c:pt>
                <c:pt idx="67">
                  <c:v>219.9081042401013</c:v>
                </c:pt>
                <c:pt idx="68">
                  <c:v>221.59761438839649</c:v>
                </c:pt>
                <c:pt idx="69">
                  <c:v>223.29719529240222</c:v>
                </c:pt>
                <c:pt idx="70">
                  <c:v>225.00668097143134</c:v>
                </c:pt>
                <c:pt idx="71">
                  <c:v>226.72590624450851</c:v>
                </c:pt>
                <c:pt idx="72">
                  <c:v>228.45470686497038</c:v>
                </c:pt>
                <c:pt idx="73">
                  <c:v>230.19291964667599</c:v>
                </c:pt>
                <c:pt idx="74">
                  <c:v>231.9403825819636</c:v>
                </c:pt>
                <c:pt idx="75">
                  <c:v>233.69693495151537</c:v>
                </c:pt>
                <c:pt idx="76">
                  <c:v>235.4624174263148</c:v>
                </c:pt>
                <c:pt idx="77">
                  <c:v>237.23667216189841</c:v>
                </c:pt>
                <c:pt idx="78">
                  <c:v>239.019542885123</c:v>
                </c:pt>
                <c:pt idx="79">
                  <c:v>240.8108749736806</c:v>
                </c:pt>
                <c:pt idx="80">
                  <c:v>242.61051552860764</c:v>
                </c:pt>
                <c:pt idx="81">
                  <c:v>244.41831344004098</c:v>
                </c:pt>
                <c:pt idx="82">
                  <c:v>246.23411944648353</c:v>
                </c:pt>
                <c:pt idx="83">
                  <c:v>248.05778618784456</c:v>
                </c:pt>
                <c:pt idx="84">
                  <c:v>249.8891682525246</c:v>
                </c:pt>
                <c:pt idx="85">
                  <c:v>251.72812221881622</c:v>
                </c:pt>
                <c:pt idx="86">
                  <c:v>253.57450669089098</c:v>
                </c:pt>
                <c:pt idx="87">
                  <c:v>255.42818232964277</c:v>
                </c:pt>
                <c:pt idx="88">
                  <c:v>257.28901187865455</c:v>
                </c:pt>
                <c:pt idx="89">
                  <c:v>259.15686018555175</c:v>
                </c:pt>
                <c:pt idx="90">
                  <c:v>261.03159421900159</c:v>
                </c:pt>
                <c:pt idx="91">
                  <c:v>262.9130830816116</c:v>
                </c:pt>
                <c:pt idx="92">
                  <c:v>264.80119801897484</c:v>
                </c:pt>
                <c:pt idx="93">
                  <c:v>266.69581242510264</c:v>
                </c:pt>
                <c:pt idx="94">
                  <c:v>268.59680184447882</c:v>
                </c:pt>
                <c:pt idx="95">
                  <c:v>270.50404397096042</c:v>
                </c:pt>
                <c:pt idx="96">
                  <c:v>272.41741864374455</c:v>
                </c:pt>
                <c:pt idx="97">
                  <c:v>274.33680784060948</c:v>
                </c:pt>
                <c:pt idx="98">
                  <c:v>276.26209566863406</c:v>
                </c:pt>
                <c:pt idx="99">
                  <c:v>278.193168352586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15C-4126-9CA8-F62B2F83C4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68465072"/>
        <c:axId val="1453006496"/>
      </c:scatterChart>
      <c:valAx>
        <c:axId val="1468465072"/>
        <c:scaling>
          <c:orientation val="minMax"/>
          <c:max val="2000"/>
          <c:min val="-500"/>
        </c:scaling>
        <c:delete val="0"/>
        <c:axPos val="b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DY  (SedCon)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 rot="0" vert="horz"/>
          <a:lstStyle/>
          <a:p>
            <a:pPr>
              <a:defRPr sz="700"/>
            </a:pPr>
            <a:endParaRPr lang="en-US"/>
          </a:p>
        </c:txPr>
        <c:crossAx val="1453006496"/>
        <c:crosses val="autoZero"/>
        <c:crossBetween val="midCat"/>
      </c:valAx>
      <c:valAx>
        <c:axId val="1453006496"/>
        <c:scaling>
          <c:orientation val="minMax"/>
          <c:max val="300"/>
          <c:min val="-100"/>
        </c:scaling>
        <c:delete val="0"/>
        <c:axPos val="l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DY(Turb)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468465072"/>
        <c:crosses val="autoZero"/>
        <c:crossBetween val="midCat"/>
      </c:valAx>
      <c:spPr>
        <a:ln>
          <a:solidFill>
            <a:srgbClr val="C0C0C0"/>
          </a:solidFill>
          <a:prstDash val="solid"/>
        </a:ln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legendEntry>
        <c:idx val="4"/>
        <c:delete val="1"/>
      </c:legendEntry>
      <c:legendEntry>
        <c:idx val="6"/>
        <c:delete val="1"/>
      </c:legendEntry>
      <c:layout>
        <c:manualLayout>
          <c:xMode val="edge"/>
          <c:yMode val="edge"/>
          <c:x val="3.38987710101697E-2"/>
          <c:y val="0.71822006291766716"/>
          <c:w val="0.9173460838286579"/>
          <c:h val="0.19183075519815343"/>
        </c:manualLayout>
      </c:layout>
      <c:overlay val="0"/>
      <c:spPr>
        <a:ln w="6350">
          <a:solidFill>
            <a:srgbClr val="000000"/>
          </a:solidFill>
          <a:prstDash val="solid"/>
        </a:ln>
      </c:spPr>
      <c:txPr>
        <a:bodyPr/>
        <a:lstStyle/>
        <a:p>
          <a:pPr>
            <a:defRPr sz="900" b="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2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900" b="1"/>
            </a:pPr>
            <a:r>
              <a:rPr lang="en-US"/>
              <a:t>Regression of GUT(Turb) by GUT (SedCon) (R²=0.433)</a:t>
            </a:r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9.0019088523025537E-2"/>
          <c:y val="0.12690984792168233"/>
          <c:w val="0.84142030541636836"/>
          <c:h val="0.61140514818404201"/>
        </c:manualLayout>
      </c:layout>
      <c:scatterChart>
        <c:scatterStyle val="lineMarker"/>
        <c:varyColors val="0"/>
        <c:ser>
          <c:idx val="0"/>
          <c:order val="0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Ref>
              <c:f>'[Complete Result.xlsx]Linear regressionGUT'!$D$104:$D$111</c:f>
              <c:numCache>
                <c:formatCode>0.000</c:formatCode>
                <c:ptCount val="8"/>
                <c:pt idx="0">
                  <c:v>13.5</c:v>
                </c:pt>
                <c:pt idx="1">
                  <c:v>11.5</c:v>
                </c:pt>
                <c:pt idx="2">
                  <c:v>52</c:v>
                </c:pt>
                <c:pt idx="3">
                  <c:v>125</c:v>
                </c:pt>
                <c:pt idx="4">
                  <c:v>386</c:v>
                </c:pt>
                <c:pt idx="5">
                  <c:v>1196</c:v>
                </c:pt>
                <c:pt idx="6">
                  <c:v>370</c:v>
                </c:pt>
                <c:pt idx="7">
                  <c:v>340</c:v>
                </c:pt>
              </c:numCache>
            </c:numRef>
          </c:xVal>
          <c:yVal>
            <c:numRef>
              <c:f>'[Complete Result.xlsx]Linear regressionGUT'!$E$104:$E$111</c:f>
              <c:numCache>
                <c:formatCode>0.000</c:formatCode>
                <c:ptCount val="8"/>
                <c:pt idx="0">
                  <c:v>10.5</c:v>
                </c:pt>
                <c:pt idx="1">
                  <c:v>10</c:v>
                </c:pt>
                <c:pt idx="2">
                  <c:v>14.5</c:v>
                </c:pt>
                <c:pt idx="3">
                  <c:v>120</c:v>
                </c:pt>
                <c:pt idx="4">
                  <c:v>125</c:v>
                </c:pt>
                <c:pt idx="5">
                  <c:v>132.5</c:v>
                </c:pt>
                <c:pt idx="6">
                  <c:v>115</c:v>
                </c:pt>
                <c:pt idx="7">
                  <c:v>42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78F-42D3-889B-454F52775455}"/>
            </c:ext>
          </c:extLst>
        </c:ser>
        <c:ser>
          <c:idx val="1"/>
          <c:order val="1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Lit>
              <c:formatCode>General</c:formatCode>
              <c:ptCount val="1"/>
              <c:pt idx="0">
                <c:v>11.5</c:v>
              </c:pt>
            </c:numLit>
          </c:xVal>
          <c:yVal>
            <c:numLit>
              <c:formatCode>General</c:formatCode>
              <c:ptCount val="1"/>
              <c:pt idx="0">
                <c:v>10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C78F-42D3-889B-454F52775455}"/>
            </c:ext>
          </c:extLst>
        </c:ser>
        <c:ser>
          <c:idx val="2"/>
          <c:order val="2"/>
          <c:tx>
            <c:v>Model(GUT(Turb))</c:v>
          </c:tx>
          <c:spPr>
            <a:ln w="12700">
              <a:solidFill>
                <a:srgbClr val="000000"/>
              </a:solidFill>
              <a:prstDash val="solid"/>
            </a:ln>
            <a:effectLst/>
          </c:spPr>
          <c:marker>
            <c:symbol val="none"/>
          </c:marker>
          <c:xVal>
            <c:numLit>
              <c:formatCode>General</c:formatCode>
              <c:ptCount val="2"/>
              <c:pt idx="0">
                <c:v>-106.95</c:v>
              </c:pt>
              <c:pt idx="1">
                <c:v>1314.45</c:v>
              </c:pt>
            </c:numLit>
          </c:xVal>
          <c:yVal>
            <c:numLit>
              <c:formatCode>General</c:formatCode>
              <c:ptCount val="2"/>
              <c:pt idx="0">
                <c:v>31.437053760725263</c:v>
              </c:pt>
              <c:pt idx="1">
                <c:v>166.59378121356767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2-C78F-42D3-889B-454F52775455}"/>
            </c:ext>
          </c:extLst>
        </c:ser>
        <c:ser>
          <c:idx val="3"/>
          <c:order val="3"/>
          <c:tx>
            <c:v>Conf. interval (Mean 95%)</c:v>
          </c:tx>
          <c:spPr>
            <a:ln w="12700">
              <a:solidFill>
                <a:srgbClr val="C0C0C0"/>
              </a:solidFill>
              <a:prstDash val="sysDash"/>
            </a:ln>
            <a:effectLst/>
          </c:spPr>
          <c:marker>
            <c:symbol val="none"/>
          </c:marker>
          <c:xVal>
            <c:numRef>
              <c:f>'Linear regressionGUT'!xdata1</c:f>
              <c:numCache>
                <c:formatCode>General</c:formatCode>
                <c:ptCount val="70"/>
                <c:pt idx="0">
                  <c:v>-106.95</c:v>
                </c:pt>
                <c:pt idx="1">
                  <c:v>-86.35</c:v>
                </c:pt>
                <c:pt idx="2">
                  <c:v>-65.75</c:v>
                </c:pt>
                <c:pt idx="3">
                  <c:v>-45.15</c:v>
                </c:pt>
                <c:pt idx="4">
                  <c:v>-24.549999999999997</c:v>
                </c:pt>
                <c:pt idx="5">
                  <c:v>-3.9500000000000028</c:v>
                </c:pt>
                <c:pt idx="6">
                  <c:v>16.650000000000006</c:v>
                </c:pt>
                <c:pt idx="7">
                  <c:v>37.250000000000014</c:v>
                </c:pt>
                <c:pt idx="8">
                  <c:v>57.850000000000009</c:v>
                </c:pt>
                <c:pt idx="9">
                  <c:v>78.45</c:v>
                </c:pt>
                <c:pt idx="10">
                  <c:v>99.05</c:v>
                </c:pt>
                <c:pt idx="11">
                  <c:v>119.65000000000002</c:v>
                </c:pt>
                <c:pt idx="12">
                  <c:v>140.25</c:v>
                </c:pt>
                <c:pt idx="13">
                  <c:v>160.85000000000002</c:v>
                </c:pt>
                <c:pt idx="14">
                  <c:v>181.45000000000005</c:v>
                </c:pt>
                <c:pt idx="15">
                  <c:v>202.05</c:v>
                </c:pt>
                <c:pt idx="16">
                  <c:v>222.65000000000003</c:v>
                </c:pt>
                <c:pt idx="17">
                  <c:v>243.25000000000006</c:v>
                </c:pt>
                <c:pt idx="18">
                  <c:v>263.85000000000002</c:v>
                </c:pt>
                <c:pt idx="19">
                  <c:v>284.45000000000005</c:v>
                </c:pt>
                <c:pt idx="20">
                  <c:v>305.05</c:v>
                </c:pt>
                <c:pt idx="21">
                  <c:v>325.65000000000003</c:v>
                </c:pt>
                <c:pt idx="22">
                  <c:v>346.25000000000006</c:v>
                </c:pt>
                <c:pt idx="23">
                  <c:v>366.85</c:v>
                </c:pt>
                <c:pt idx="24">
                  <c:v>387.45000000000005</c:v>
                </c:pt>
                <c:pt idx="25">
                  <c:v>408.05</c:v>
                </c:pt>
                <c:pt idx="26">
                  <c:v>428.65000000000003</c:v>
                </c:pt>
                <c:pt idx="27">
                  <c:v>449.25000000000006</c:v>
                </c:pt>
                <c:pt idx="28">
                  <c:v>469.85000000000008</c:v>
                </c:pt>
                <c:pt idx="29">
                  <c:v>490.4500000000001</c:v>
                </c:pt>
                <c:pt idx="30">
                  <c:v>511.05</c:v>
                </c:pt>
                <c:pt idx="31">
                  <c:v>531.65</c:v>
                </c:pt>
                <c:pt idx="32">
                  <c:v>552.25</c:v>
                </c:pt>
                <c:pt idx="33">
                  <c:v>572.85</c:v>
                </c:pt>
                <c:pt idx="34">
                  <c:v>593.45000000000005</c:v>
                </c:pt>
                <c:pt idx="35">
                  <c:v>614.04999999999995</c:v>
                </c:pt>
                <c:pt idx="36">
                  <c:v>634.65</c:v>
                </c:pt>
                <c:pt idx="37">
                  <c:v>655.25</c:v>
                </c:pt>
                <c:pt idx="38">
                  <c:v>675.85</c:v>
                </c:pt>
                <c:pt idx="39">
                  <c:v>696.45</c:v>
                </c:pt>
                <c:pt idx="40">
                  <c:v>717.05</c:v>
                </c:pt>
                <c:pt idx="41">
                  <c:v>737.65</c:v>
                </c:pt>
                <c:pt idx="42">
                  <c:v>758.25</c:v>
                </c:pt>
                <c:pt idx="43">
                  <c:v>778.85</c:v>
                </c:pt>
                <c:pt idx="44">
                  <c:v>799.45</c:v>
                </c:pt>
                <c:pt idx="45">
                  <c:v>820.05000000000007</c:v>
                </c:pt>
                <c:pt idx="46">
                  <c:v>840.65</c:v>
                </c:pt>
                <c:pt idx="47">
                  <c:v>861.25</c:v>
                </c:pt>
                <c:pt idx="48">
                  <c:v>881.85</c:v>
                </c:pt>
                <c:pt idx="49">
                  <c:v>902.45</c:v>
                </c:pt>
                <c:pt idx="50">
                  <c:v>923.05</c:v>
                </c:pt>
                <c:pt idx="51">
                  <c:v>943.65000000000009</c:v>
                </c:pt>
                <c:pt idx="52">
                  <c:v>964.25</c:v>
                </c:pt>
                <c:pt idx="53">
                  <c:v>984.85000000000014</c:v>
                </c:pt>
                <c:pt idx="54">
                  <c:v>1005.45</c:v>
                </c:pt>
                <c:pt idx="55">
                  <c:v>1026.05</c:v>
                </c:pt>
                <c:pt idx="56">
                  <c:v>1046.6500000000001</c:v>
                </c:pt>
                <c:pt idx="57">
                  <c:v>1067.25</c:v>
                </c:pt>
                <c:pt idx="58">
                  <c:v>1087.8500000000001</c:v>
                </c:pt>
                <c:pt idx="59">
                  <c:v>1108.45</c:v>
                </c:pt>
                <c:pt idx="60">
                  <c:v>1129.05</c:v>
                </c:pt>
                <c:pt idx="61">
                  <c:v>1149.6500000000001</c:v>
                </c:pt>
                <c:pt idx="62">
                  <c:v>1170.25</c:v>
                </c:pt>
                <c:pt idx="63">
                  <c:v>1190.8500000000001</c:v>
                </c:pt>
                <c:pt idx="64">
                  <c:v>1211.45</c:v>
                </c:pt>
                <c:pt idx="65">
                  <c:v>1232.05</c:v>
                </c:pt>
                <c:pt idx="66">
                  <c:v>1252.6500000000001</c:v>
                </c:pt>
                <c:pt idx="67">
                  <c:v>1273.25</c:v>
                </c:pt>
                <c:pt idx="68">
                  <c:v>1293.8500000000001</c:v>
                </c:pt>
                <c:pt idx="69">
                  <c:v>1314.45</c:v>
                </c:pt>
              </c:numCache>
            </c:numRef>
          </c:xVal>
          <c:yVal>
            <c:numRef>
              <c:f>'Linear regressionGUT'!ydata2</c:f>
              <c:numCache>
                <c:formatCode>General</c:formatCode>
                <c:ptCount val="70"/>
                <c:pt idx="0">
                  <c:v>-29.060628081050599</c:v>
                </c:pt>
                <c:pt idx="1">
                  <c:v>-25.434043784625054</c:v>
                </c:pt>
                <c:pt idx="2">
                  <c:v>-21.846592074095263</c:v>
                </c:pt>
                <c:pt idx="3">
                  <c:v>-18.301710983753189</c:v>
                </c:pt>
                <c:pt idx="4">
                  <c:v>-14.803146567433643</c:v>
                </c:pt>
                <c:pt idx="5">
                  <c:v>-11.354967580719929</c:v>
                </c:pt>
                <c:pt idx="6">
                  <c:v>-7.9615754627522719</c:v>
                </c:pt>
                <c:pt idx="7">
                  <c:v>-4.6277074622549534</c:v>
                </c:pt>
                <c:pt idx="8">
                  <c:v>-1.3584303074784572</c:v>
                </c:pt>
                <c:pt idx="9">
                  <c:v>1.8408785832076902</c:v>
                </c:pt>
                <c:pt idx="10">
                  <c:v>4.9645656316982567</c:v>
                </c:pt>
                <c:pt idx="11">
                  <c:v>8.0067546925758961</c:v>
                </c:pt>
                <c:pt idx="12">
                  <c:v>10.961422687666776</c:v>
                </c:pt>
                <c:pt idx="13">
                  <c:v>13.822499389613036</c:v>
                </c:pt>
                <c:pt idx="14">
                  <c:v>16.583991927388062</c:v>
                </c:pt>
                <c:pt idx="15">
                  <c:v>19.240132338249836</c:v>
                </c:pt>
                <c:pt idx="16">
                  <c:v>21.785543611353475</c:v>
                </c:pt>
                <c:pt idx="17">
                  <c:v>24.215416434498202</c:v>
                </c:pt>
                <c:pt idx="18">
                  <c:v>26.52568575536344</c:v>
                </c:pt>
                <c:pt idx="19">
                  <c:v>28.713193952713247</c:v>
                </c:pt>
                <c:pt idx="20">
                  <c:v>30.775826560280628</c:v>
                </c:pt>
                <c:pt idx="21">
                  <c:v>32.712607602342537</c:v>
                </c:pt>
                <c:pt idx="22">
                  <c:v>34.523744812643876</c:v>
                </c:pt>
                <c:pt idx="23">
                  <c:v>36.210619945134603</c:v>
                </c:pt>
                <c:pt idx="24">
                  <c:v>37.775725212661911</c:v>
                </c:pt>
                <c:pt idx="25">
                  <c:v>39.222552522575128</c:v>
                </c:pt>
                <c:pt idx="26">
                  <c:v>40.555446586394062</c:v>
                </c:pt>
                <c:pt idx="27">
                  <c:v>41.779435476413681</c:v>
                </c:pt>
                <c:pt idx="28">
                  <c:v>42.900052592569651</c:v>
                </c:pt>
                <c:pt idx="29">
                  <c:v>43.923162567722102</c:v>
                </c:pt>
                <c:pt idx="30">
                  <c:v>44.854800970046696</c:v>
                </c:pt>
                <c:pt idx="31">
                  <c:v>45.701034446766919</c:v>
                </c:pt>
                <c:pt idx="32">
                  <c:v>46.467844798715298</c:v>
                </c:pt>
                <c:pt idx="33">
                  <c:v>47.161037795772231</c:v>
                </c:pt>
                <c:pt idx="34">
                  <c:v>47.786175543385127</c:v>
                </c:pt>
                <c:pt idx="35">
                  <c:v>48.348529918547946</c:v>
                </c:pt>
                <c:pt idx="36">
                  <c:v>48.853053923159536</c:v>
                </c:pt>
                <c:pt idx="37">
                  <c:v>49.304367611921691</c:v>
                </c:pt>
                <c:pt idx="38">
                  <c:v>49.706755389788995</c:v>
                </c:pt>
                <c:pt idx="39">
                  <c:v>50.064171807271784</c:v>
                </c:pt>
                <c:pt idx="40">
                  <c:v>50.380253407329022</c:v>
                </c:pt>
                <c:pt idx="41">
                  <c:v>50.658334623200759</c:v>
                </c:pt>
                <c:pt idx="42">
                  <c:v>50.901466147499967</c:v>
                </c:pt>
                <c:pt idx="43">
                  <c:v>51.112434565183662</c:v>
                </c:pt>
                <c:pt idx="44">
                  <c:v>51.293782357109322</c:v>
                </c:pt>
                <c:pt idx="45">
                  <c:v>51.447827636358298</c:v>
                </c:pt>
                <c:pt idx="46">
                  <c:v>51.576683181151964</c:v>
                </c:pt>
                <c:pt idx="47">
                  <c:v>51.682274483189758</c:v>
                </c:pt>
                <c:pt idx="48">
                  <c:v>51.766356646476382</c:v>
                </c:pt>
                <c:pt idx="49">
                  <c:v>51.830530056719937</c:v>
                </c:pt>
                <c:pt idx="50">
                  <c:v>51.876254801883107</c:v>
                </c:pt>
                <c:pt idx="51">
                  <c:v>51.904863866135045</c:v>
                </c:pt>
                <c:pt idx="52">
                  <c:v>51.91757514693019</c:v>
                </c:pt>
                <c:pt idx="53">
                  <c:v>51.915502361932752</c:v>
                </c:pt>
                <c:pt idx="54">
                  <c:v>51.899664921895905</c:v>
                </c:pt>
                <c:pt idx="55">
                  <c:v>51.870996849605817</c:v>
                </c:pt>
                <c:pt idx="56">
                  <c:v>51.830354825276274</c:v>
                </c:pt>
                <c:pt idx="57">
                  <c:v>51.77852543656978</c:v>
                </c:pt>
                <c:pt idx="58">
                  <c:v>51.71623170762841</c:v>
                </c:pt>
                <c:pt idx="59">
                  <c:v>51.644138976777882</c:v>
                </c:pt>
                <c:pt idx="60">
                  <c:v>51.562860187379513</c:v>
                </c:pt>
                <c:pt idx="61">
                  <c:v>51.472960650970393</c:v>
                </c:pt>
                <c:pt idx="62">
                  <c:v>51.374962336563485</c:v>
                </c:pt>
                <c:pt idx="63">
                  <c:v>51.269347734919123</c:v>
                </c:pt>
                <c:pt idx="64">
                  <c:v>51.156563341829951</c:v>
                </c:pt>
                <c:pt idx="65">
                  <c:v>51.037022800030499</c:v>
                </c:pt>
                <c:pt idx="66">
                  <c:v>50.911109735268781</c:v>
                </c:pt>
                <c:pt idx="67">
                  <c:v>50.77918031836326</c:v>
                </c:pt>
                <c:pt idx="68">
                  <c:v>50.641565581701684</c:v>
                </c:pt>
                <c:pt idx="69">
                  <c:v>50.4985735156036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78F-42D3-889B-454F52775455}"/>
            </c:ext>
          </c:extLst>
        </c:ser>
        <c:ser>
          <c:idx val="4"/>
          <c:order val="4"/>
          <c:spPr>
            <a:ln w="12700">
              <a:solidFill>
                <a:srgbClr val="C0C0C0"/>
              </a:solidFill>
              <a:prstDash val="sysDash"/>
            </a:ln>
            <a:effectLst/>
          </c:spPr>
          <c:marker>
            <c:symbol val="none"/>
          </c:marker>
          <c:xVal>
            <c:numRef>
              <c:f>'Linear regressionGUT'!xdata3</c:f>
              <c:numCache>
                <c:formatCode>General</c:formatCode>
                <c:ptCount val="70"/>
                <c:pt idx="0">
                  <c:v>-106.95</c:v>
                </c:pt>
                <c:pt idx="1">
                  <c:v>-86.35</c:v>
                </c:pt>
                <c:pt idx="2">
                  <c:v>-65.75</c:v>
                </c:pt>
                <c:pt idx="3">
                  <c:v>-45.15</c:v>
                </c:pt>
                <c:pt idx="4">
                  <c:v>-24.549999999999997</c:v>
                </c:pt>
                <c:pt idx="5">
                  <c:v>-3.9500000000000028</c:v>
                </c:pt>
                <c:pt idx="6">
                  <c:v>16.650000000000006</c:v>
                </c:pt>
                <c:pt idx="7">
                  <c:v>37.250000000000014</c:v>
                </c:pt>
                <c:pt idx="8">
                  <c:v>57.850000000000009</c:v>
                </c:pt>
                <c:pt idx="9">
                  <c:v>78.45</c:v>
                </c:pt>
                <c:pt idx="10">
                  <c:v>99.05</c:v>
                </c:pt>
                <c:pt idx="11">
                  <c:v>119.65000000000002</c:v>
                </c:pt>
                <c:pt idx="12">
                  <c:v>140.25</c:v>
                </c:pt>
                <c:pt idx="13">
                  <c:v>160.85000000000002</c:v>
                </c:pt>
                <c:pt idx="14">
                  <c:v>181.45000000000005</c:v>
                </c:pt>
                <c:pt idx="15">
                  <c:v>202.05</c:v>
                </c:pt>
                <c:pt idx="16">
                  <c:v>222.65000000000003</c:v>
                </c:pt>
                <c:pt idx="17">
                  <c:v>243.25000000000006</c:v>
                </c:pt>
                <c:pt idx="18">
                  <c:v>263.85000000000002</c:v>
                </c:pt>
                <c:pt idx="19">
                  <c:v>284.45000000000005</c:v>
                </c:pt>
                <c:pt idx="20">
                  <c:v>305.05</c:v>
                </c:pt>
                <c:pt idx="21">
                  <c:v>325.65000000000003</c:v>
                </c:pt>
                <c:pt idx="22">
                  <c:v>346.25000000000006</c:v>
                </c:pt>
                <c:pt idx="23">
                  <c:v>366.85</c:v>
                </c:pt>
                <c:pt idx="24">
                  <c:v>387.45000000000005</c:v>
                </c:pt>
                <c:pt idx="25">
                  <c:v>408.05</c:v>
                </c:pt>
                <c:pt idx="26">
                  <c:v>428.65000000000003</c:v>
                </c:pt>
                <c:pt idx="27">
                  <c:v>449.25000000000006</c:v>
                </c:pt>
                <c:pt idx="28">
                  <c:v>469.85000000000008</c:v>
                </c:pt>
                <c:pt idx="29">
                  <c:v>490.4500000000001</c:v>
                </c:pt>
                <c:pt idx="30">
                  <c:v>511.05</c:v>
                </c:pt>
                <c:pt idx="31">
                  <c:v>531.65</c:v>
                </c:pt>
                <c:pt idx="32">
                  <c:v>552.25</c:v>
                </c:pt>
                <c:pt idx="33">
                  <c:v>572.85</c:v>
                </c:pt>
                <c:pt idx="34">
                  <c:v>593.45000000000005</c:v>
                </c:pt>
                <c:pt idx="35">
                  <c:v>614.04999999999995</c:v>
                </c:pt>
                <c:pt idx="36">
                  <c:v>634.65</c:v>
                </c:pt>
                <c:pt idx="37">
                  <c:v>655.25</c:v>
                </c:pt>
                <c:pt idx="38">
                  <c:v>675.85</c:v>
                </c:pt>
                <c:pt idx="39">
                  <c:v>696.45</c:v>
                </c:pt>
                <c:pt idx="40">
                  <c:v>717.05</c:v>
                </c:pt>
                <c:pt idx="41">
                  <c:v>737.65</c:v>
                </c:pt>
                <c:pt idx="42">
                  <c:v>758.25</c:v>
                </c:pt>
                <c:pt idx="43">
                  <c:v>778.85</c:v>
                </c:pt>
                <c:pt idx="44">
                  <c:v>799.45</c:v>
                </c:pt>
                <c:pt idx="45">
                  <c:v>820.05000000000007</c:v>
                </c:pt>
                <c:pt idx="46">
                  <c:v>840.65</c:v>
                </c:pt>
                <c:pt idx="47">
                  <c:v>861.25</c:v>
                </c:pt>
                <c:pt idx="48">
                  <c:v>881.85</c:v>
                </c:pt>
                <c:pt idx="49">
                  <c:v>902.45</c:v>
                </c:pt>
                <c:pt idx="50">
                  <c:v>923.05</c:v>
                </c:pt>
                <c:pt idx="51">
                  <c:v>943.65000000000009</c:v>
                </c:pt>
                <c:pt idx="52">
                  <c:v>964.25</c:v>
                </c:pt>
                <c:pt idx="53">
                  <c:v>984.85000000000014</c:v>
                </c:pt>
                <c:pt idx="54">
                  <c:v>1005.45</c:v>
                </c:pt>
                <c:pt idx="55">
                  <c:v>1026.05</c:v>
                </c:pt>
                <c:pt idx="56">
                  <c:v>1046.6500000000001</c:v>
                </c:pt>
                <c:pt idx="57">
                  <c:v>1067.25</c:v>
                </c:pt>
                <c:pt idx="58">
                  <c:v>1087.8500000000001</c:v>
                </c:pt>
                <c:pt idx="59">
                  <c:v>1108.45</c:v>
                </c:pt>
                <c:pt idx="60">
                  <c:v>1129.05</c:v>
                </c:pt>
                <c:pt idx="61">
                  <c:v>1149.6500000000001</c:v>
                </c:pt>
                <c:pt idx="62">
                  <c:v>1170.25</c:v>
                </c:pt>
                <c:pt idx="63">
                  <c:v>1190.8500000000001</c:v>
                </c:pt>
                <c:pt idx="64">
                  <c:v>1211.45</c:v>
                </c:pt>
                <c:pt idx="65">
                  <c:v>1232.05</c:v>
                </c:pt>
                <c:pt idx="66">
                  <c:v>1252.6500000000001</c:v>
                </c:pt>
                <c:pt idx="67">
                  <c:v>1273.25</c:v>
                </c:pt>
                <c:pt idx="68">
                  <c:v>1293.8500000000001</c:v>
                </c:pt>
                <c:pt idx="69">
                  <c:v>1314.45</c:v>
                </c:pt>
              </c:numCache>
            </c:numRef>
          </c:xVal>
          <c:yVal>
            <c:numRef>
              <c:f>'Linear regressionGUT'!ydata4</c:f>
              <c:numCache>
                <c:formatCode>General</c:formatCode>
                <c:ptCount val="70"/>
                <c:pt idx="0">
                  <c:v>91.934735602501135</c:v>
                </c:pt>
                <c:pt idx="1">
                  <c:v>92.225737609056523</c:v>
                </c:pt>
                <c:pt idx="2">
                  <c:v>92.555872201507668</c:v>
                </c:pt>
                <c:pt idx="3">
                  <c:v>92.928577414146531</c:v>
                </c:pt>
                <c:pt idx="4">
                  <c:v>93.347599300807929</c:v>
                </c:pt>
                <c:pt idx="5">
                  <c:v>93.817006617075151</c:v>
                </c:pt>
                <c:pt idx="6">
                  <c:v>94.341200802088423</c:v>
                </c:pt>
                <c:pt idx="7">
                  <c:v>94.924919104572041</c:v>
                </c:pt>
                <c:pt idx="8">
                  <c:v>95.573228252776488</c:v>
                </c:pt>
                <c:pt idx="9">
                  <c:v>96.29150566507127</c:v>
                </c:pt>
                <c:pt idx="10">
                  <c:v>97.085404919561654</c:v>
                </c:pt>
                <c:pt idx="11">
                  <c:v>97.960802161664958</c:v>
                </c:pt>
                <c:pt idx="12">
                  <c:v>98.923720469555008</c:v>
                </c:pt>
                <c:pt idx="13">
                  <c:v>99.980230070589698</c:v>
                </c:pt>
                <c:pt idx="14">
                  <c:v>101.13632383579559</c:v>
                </c:pt>
                <c:pt idx="15">
                  <c:v>102.39776972791476</c:v>
                </c:pt>
                <c:pt idx="16">
                  <c:v>103.76994475779206</c:v>
                </c:pt>
                <c:pt idx="17">
                  <c:v>105.25765823762828</c:v>
                </c:pt>
                <c:pt idx="18">
                  <c:v>106.86497521974397</c:v>
                </c:pt>
                <c:pt idx="19">
                  <c:v>108.59505332537509</c:v>
                </c:pt>
                <c:pt idx="20">
                  <c:v>110.45000702078866</c:v>
                </c:pt>
                <c:pt idx="21">
                  <c:v>112.43081228170769</c:v>
                </c:pt>
                <c:pt idx="22">
                  <c:v>114.5372613743873</c:v>
                </c:pt>
                <c:pt idx="23">
                  <c:v>116.76797254487749</c:v>
                </c:pt>
                <c:pt idx="24">
                  <c:v>119.12045358033114</c:v>
                </c:pt>
                <c:pt idx="25">
                  <c:v>121.59121257339883</c:v>
                </c:pt>
                <c:pt idx="26">
                  <c:v>124.17590481256087</c:v>
                </c:pt>
                <c:pt idx="27">
                  <c:v>126.86950222552215</c:v>
                </c:pt>
                <c:pt idx="28">
                  <c:v>129.66647141234716</c:v>
                </c:pt>
                <c:pt idx="29">
                  <c:v>132.56094774017564</c:v>
                </c:pt>
                <c:pt idx="30">
                  <c:v>135.54689564083196</c:v>
                </c:pt>
                <c:pt idx="31">
                  <c:v>138.61824846709266</c:v>
                </c:pt>
                <c:pt idx="32">
                  <c:v>141.76902441812524</c:v>
                </c:pt>
                <c:pt idx="33">
                  <c:v>144.99341772404921</c:v>
                </c:pt>
                <c:pt idx="34">
                  <c:v>148.28586627941729</c:v>
                </c:pt>
                <c:pt idx="35">
                  <c:v>151.64109820723539</c:v>
                </c:pt>
                <c:pt idx="36">
                  <c:v>155.05416050560476</c:v>
                </c:pt>
                <c:pt idx="37">
                  <c:v>158.52043311982351</c:v>
                </c:pt>
                <c:pt idx="38">
                  <c:v>162.03563164493715</c:v>
                </c:pt>
                <c:pt idx="39">
                  <c:v>165.5958015304353</c:v>
                </c:pt>
                <c:pt idx="40">
                  <c:v>169.19730623335903</c:v>
                </c:pt>
                <c:pt idx="41">
                  <c:v>172.8368113204682</c:v>
                </c:pt>
                <c:pt idx="42">
                  <c:v>176.51126609914994</c:v>
                </c:pt>
                <c:pt idx="43">
                  <c:v>180.21788398444716</c:v>
                </c:pt>
                <c:pt idx="44">
                  <c:v>183.95412249550247</c:v>
                </c:pt>
                <c:pt idx="45">
                  <c:v>187.71766351923446</c:v>
                </c:pt>
                <c:pt idx="46">
                  <c:v>191.50639427742169</c:v>
                </c:pt>
                <c:pt idx="47">
                  <c:v>195.3183892783648</c:v>
                </c:pt>
                <c:pt idx="48">
                  <c:v>199.15189341805916</c:v>
                </c:pt>
                <c:pt idx="49">
                  <c:v>203.00530631079656</c:v>
                </c:pt>
                <c:pt idx="50">
                  <c:v>206.87716786861429</c:v>
                </c:pt>
                <c:pt idx="51">
                  <c:v>210.76614510734333</c:v>
                </c:pt>
                <c:pt idx="52">
                  <c:v>214.6710201295291</c:v>
                </c:pt>
                <c:pt idx="53">
                  <c:v>218.5906792175075</c:v>
                </c:pt>
                <c:pt idx="54">
                  <c:v>222.52410296052523</c:v>
                </c:pt>
                <c:pt idx="55">
                  <c:v>226.47035733579622</c:v>
                </c:pt>
                <c:pt idx="56">
                  <c:v>230.42858566310673</c:v>
                </c:pt>
                <c:pt idx="57">
                  <c:v>234.39800135479419</c:v>
                </c:pt>
                <c:pt idx="58">
                  <c:v>238.37788138671652</c:v>
                </c:pt>
                <c:pt idx="59">
                  <c:v>242.36756042054799</c:v>
                </c:pt>
                <c:pt idx="60">
                  <c:v>246.36642551292726</c:v>
                </c:pt>
                <c:pt idx="61">
                  <c:v>250.37391135231735</c:v>
                </c:pt>
                <c:pt idx="62">
                  <c:v>254.38949596970514</c:v>
                </c:pt>
                <c:pt idx="63">
                  <c:v>258.41269687433049</c:v>
                </c:pt>
                <c:pt idx="64">
                  <c:v>262.44306757040056</c:v>
                </c:pt>
                <c:pt idx="65">
                  <c:v>266.48019441518096</c:v>
                </c:pt>
                <c:pt idx="66">
                  <c:v>270.52369378292366</c:v>
                </c:pt>
                <c:pt idx="67">
                  <c:v>274.57320950281007</c:v>
                </c:pt>
                <c:pt idx="68">
                  <c:v>278.62841054245263</c:v>
                </c:pt>
                <c:pt idx="69">
                  <c:v>282.688988911531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78F-42D3-889B-454F52775455}"/>
            </c:ext>
          </c:extLst>
        </c:ser>
        <c:ser>
          <c:idx val="5"/>
          <c:order val="5"/>
          <c:tx>
            <c:v>Conf. interval (Obs 95%)</c:v>
          </c:tx>
          <c:spPr>
            <a:ln w="12700">
              <a:solidFill>
                <a:srgbClr val="5F5F5F"/>
              </a:solidFill>
              <a:prstDash val="solid"/>
            </a:ln>
            <a:effectLst/>
          </c:spPr>
          <c:marker>
            <c:symbol val="none"/>
          </c:marker>
          <c:xVal>
            <c:numRef>
              <c:f>'Linear regressionGUT'!xdata5</c:f>
              <c:numCache>
                <c:formatCode>General</c:formatCode>
                <c:ptCount val="100"/>
                <c:pt idx="0">
                  <c:v>-106.95</c:v>
                </c:pt>
                <c:pt idx="1">
                  <c:v>-92.592424242424201</c:v>
                </c:pt>
                <c:pt idx="2">
                  <c:v>-78.234848484848399</c:v>
                </c:pt>
                <c:pt idx="3">
                  <c:v>-63.877272727272604</c:v>
                </c:pt>
                <c:pt idx="4">
                  <c:v>-49.519696969696803</c:v>
                </c:pt>
                <c:pt idx="5">
                  <c:v>-35.162121212121008</c:v>
                </c:pt>
                <c:pt idx="6">
                  <c:v>-20.804545454545206</c:v>
                </c:pt>
                <c:pt idx="7">
                  <c:v>-6.4469696969694041</c:v>
                </c:pt>
                <c:pt idx="8">
                  <c:v>7.9106060606063977</c:v>
                </c:pt>
                <c:pt idx="9">
                  <c:v>22.268181818182185</c:v>
                </c:pt>
                <c:pt idx="10">
                  <c:v>36.625757575757987</c:v>
                </c:pt>
                <c:pt idx="11">
                  <c:v>50.983333333333789</c:v>
                </c:pt>
                <c:pt idx="12">
                  <c:v>65.340909090909591</c:v>
                </c:pt>
                <c:pt idx="13">
                  <c:v>79.698484848485393</c:v>
                </c:pt>
                <c:pt idx="14">
                  <c:v>94.056060606061195</c:v>
                </c:pt>
                <c:pt idx="15">
                  <c:v>108.413636363637</c:v>
                </c:pt>
                <c:pt idx="16">
                  <c:v>122.7712121212128</c:v>
                </c:pt>
                <c:pt idx="17">
                  <c:v>137.12878787878861</c:v>
                </c:pt>
                <c:pt idx="18">
                  <c:v>151.48636363636439</c:v>
                </c:pt>
                <c:pt idx="19">
                  <c:v>165.84393939394022</c:v>
                </c:pt>
                <c:pt idx="20">
                  <c:v>180.20151515151599</c:v>
                </c:pt>
                <c:pt idx="21">
                  <c:v>194.55909090909182</c:v>
                </c:pt>
                <c:pt idx="22">
                  <c:v>208.9166666666676</c:v>
                </c:pt>
                <c:pt idx="23">
                  <c:v>223.27424242424343</c:v>
                </c:pt>
                <c:pt idx="24">
                  <c:v>237.6318181818192</c:v>
                </c:pt>
                <c:pt idx="25">
                  <c:v>251.98939393939503</c:v>
                </c:pt>
                <c:pt idx="26">
                  <c:v>266.3469696969708</c:v>
                </c:pt>
                <c:pt idx="27">
                  <c:v>280.70454545454663</c:v>
                </c:pt>
                <c:pt idx="28">
                  <c:v>295.06212121212241</c:v>
                </c:pt>
                <c:pt idx="29">
                  <c:v>309.41969696969824</c:v>
                </c:pt>
                <c:pt idx="30">
                  <c:v>323.77727272727401</c:v>
                </c:pt>
                <c:pt idx="31">
                  <c:v>338.13484848484984</c:v>
                </c:pt>
                <c:pt idx="32">
                  <c:v>352.49242424242561</c:v>
                </c:pt>
                <c:pt idx="33">
                  <c:v>366.85000000000139</c:v>
                </c:pt>
                <c:pt idx="34">
                  <c:v>381.20757575757722</c:v>
                </c:pt>
                <c:pt idx="35">
                  <c:v>395.56515151515299</c:v>
                </c:pt>
                <c:pt idx="36">
                  <c:v>409.92272727272876</c:v>
                </c:pt>
                <c:pt idx="37">
                  <c:v>424.28030303030465</c:v>
                </c:pt>
                <c:pt idx="38">
                  <c:v>438.63787878788042</c:v>
                </c:pt>
                <c:pt idx="39">
                  <c:v>452.9954545454562</c:v>
                </c:pt>
                <c:pt idx="40">
                  <c:v>467.35303030303197</c:v>
                </c:pt>
                <c:pt idx="41">
                  <c:v>481.71060606060786</c:v>
                </c:pt>
                <c:pt idx="42">
                  <c:v>496.06818181818363</c:v>
                </c:pt>
                <c:pt idx="43">
                  <c:v>510.42575757575941</c:v>
                </c:pt>
                <c:pt idx="44">
                  <c:v>524.78333333333512</c:v>
                </c:pt>
                <c:pt idx="45">
                  <c:v>539.14090909091101</c:v>
                </c:pt>
                <c:pt idx="46">
                  <c:v>553.49848484848678</c:v>
                </c:pt>
                <c:pt idx="47">
                  <c:v>567.85606060606256</c:v>
                </c:pt>
                <c:pt idx="48">
                  <c:v>582.21363636363833</c:v>
                </c:pt>
                <c:pt idx="49">
                  <c:v>596.5712121212141</c:v>
                </c:pt>
                <c:pt idx="50">
                  <c:v>610.92878787878999</c:v>
                </c:pt>
                <c:pt idx="51">
                  <c:v>625.28636363636576</c:v>
                </c:pt>
                <c:pt idx="52">
                  <c:v>639.64393939394154</c:v>
                </c:pt>
                <c:pt idx="53">
                  <c:v>654.00151515151731</c:v>
                </c:pt>
                <c:pt idx="54">
                  <c:v>668.3590909090932</c:v>
                </c:pt>
                <c:pt idx="55">
                  <c:v>682.71666666666897</c:v>
                </c:pt>
                <c:pt idx="56">
                  <c:v>697.07424242424474</c:v>
                </c:pt>
                <c:pt idx="57">
                  <c:v>711.43181818182052</c:v>
                </c:pt>
                <c:pt idx="58">
                  <c:v>725.7893939393964</c:v>
                </c:pt>
                <c:pt idx="59">
                  <c:v>740.14696969697218</c:v>
                </c:pt>
                <c:pt idx="60">
                  <c:v>754.50454545454795</c:v>
                </c:pt>
                <c:pt idx="61">
                  <c:v>768.86212121212372</c:v>
                </c:pt>
                <c:pt idx="62">
                  <c:v>783.21969696969961</c:v>
                </c:pt>
                <c:pt idx="63">
                  <c:v>797.57727272727539</c:v>
                </c:pt>
                <c:pt idx="64">
                  <c:v>811.93484848485116</c:v>
                </c:pt>
                <c:pt idx="65">
                  <c:v>826.29242424242693</c:v>
                </c:pt>
                <c:pt idx="66">
                  <c:v>840.65000000000271</c:v>
                </c:pt>
                <c:pt idx="67">
                  <c:v>855.00757575757859</c:v>
                </c:pt>
                <c:pt idx="68">
                  <c:v>869.36515151515437</c:v>
                </c:pt>
                <c:pt idx="69">
                  <c:v>883.72272727273014</c:v>
                </c:pt>
                <c:pt idx="70">
                  <c:v>898.08030303030591</c:v>
                </c:pt>
                <c:pt idx="71">
                  <c:v>912.4378787878818</c:v>
                </c:pt>
                <c:pt idx="72">
                  <c:v>926.79545454545746</c:v>
                </c:pt>
                <c:pt idx="73">
                  <c:v>941.15303030303335</c:v>
                </c:pt>
                <c:pt idx="74">
                  <c:v>955.51060606060923</c:v>
                </c:pt>
                <c:pt idx="75">
                  <c:v>969.86818181818489</c:v>
                </c:pt>
                <c:pt idx="76">
                  <c:v>984.22575757576078</c:v>
                </c:pt>
                <c:pt idx="77">
                  <c:v>998.58333333333667</c:v>
                </c:pt>
                <c:pt idx="78">
                  <c:v>1012.9409090909123</c:v>
                </c:pt>
                <c:pt idx="79">
                  <c:v>1027.2984848484882</c:v>
                </c:pt>
                <c:pt idx="80">
                  <c:v>1041.6560606060639</c:v>
                </c:pt>
                <c:pt idx="81">
                  <c:v>1056.0136363636398</c:v>
                </c:pt>
                <c:pt idx="82">
                  <c:v>1070.3712121212156</c:v>
                </c:pt>
                <c:pt idx="83">
                  <c:v>1084.7287878787913</c:v>
                </c:pt>
                <c:pt idx="84">
                  <c:v>1099.0863636363672</c:v>
                </c:pt>
                <c:pt idx="85">
                  <c:v>1113.4439393939429</c:v>
                </c:pt>
                <c:pt idx="86">
                  <c:v>1127.8015151515187</c:v>
                </c:pt>
                <c:pt idx="87">
                  <c:v>1142.1590909090946</c:v>
                </c:pt>
                <c:pt idx="88">
                  <c:v>1156.5166666666703</c:v>
                </c:pt>
                <c:pt idx="89">
                  <c:v>1170.8742424242462</c:v>
                </c:pt>
                <c:pt idx="90">
                  <c:v>1185.2318181818221</c:v>
                </c:pt>
                <c:pt idx="91">
                  <c:v>1199.5893939393977</c:v>
                </c:pt>
                <c:pt idx="92">
                  <c:v>1213.9469696969736</c:v>
                </c:pt>
                <c:pt idx="93">
                  <c:v>1228.3045454545493</c:v>
                </c:pt>
                <c:pt idx="94">
                  <c:v>1242.6621212121252</c:v>
                </c:pt>
                <c:pt idx="95">
                  <c:v>1257.019696969701</c:v>
                </c:pt>
                <c:pt idx="96">
                  <c:v>1271.3772727272767</c:v>
                </c:pt>
                <c:pt idx="97">
                  <c:v>1285.7348484848526</c:v>
                </c:pt>
                <c:pt idx="98">
                  <c:v>1300.0924242424283</c:v>
                </c:pt>
                <c:pt idx="99">
                  <c:v>1314.4500000000041</c:v>
                </c:pt>
              </c:numCache>
            </c:numRef>
          </c:xVal>
          <c:yVal>
            <c:numRef>
              <c:f>'Linear regressionGUT'!ydata6</c:f>
              <c:numCache>
                <c:formatCode>General</c:formatCode>
                <c:ptCount val="100"/>
                <c:pt idx="0">
                  <c:v>-96.436602698859829</c:v>
                </c:pt>
                <c:pt idx="1">
                  <c:v>-94.523708371664313</c:v>
                </c:pt>
                <c:pt idx="2">
                  <c:v>-92.627678660956349</c:v>
                </c:pt>
                <c:pt idx="3">
                  <c:v>-90.748726232638347</c:v>
                </c:pt>
                <c:pt idx="4">
                  <c:v>-88.887060328766424</c:v>
                </c:pt>
                <c:pt idx="5">
                  <c:v>-87.042886410481145</c:v>
                </c:pt>
                <c:pt idx="6">
                  <c:v>-85.216405796683901</c:v>
                </c:pt>
                <c:pt idx="7">
                  <c:v>-83.407815299628879</c:v>
                </c:pt>
                <c:pt idx="8">
                  <c:v>-81.617306858678745</c:v>
                </c:pt>
                <c:pt idx="9">
                  <c:v>-79.845067173544706</c:v>
                </c:pt>
                <c:pt idx="10">
                  <c:v>-78.091277338397859</c:v>
                </c:pt>
                <c:pt idx="11">
                  <c:v>-76.356112478297831</c:v>
                </c:pt>
                <c:pt idx="12">
                  <c:v>-74.63974138943675</c:v>
                </c:pt>
                <c:pt idx="13">
                  <c:v>-72.942326184737937</c:v>
                </c:pt>
                <c:pt idx="14">
                  <c:v>-71.264021946381405</c:v>
                </c:pt>
                <c:pt idx="15">
                  <c:v>-69.604976386848818</c:v>
                </c:pt>
                <c:pt idx="16">
                  <c:v>-67.965329520090734</c:v>
                </c:pt>
                <c:pt idx="17">
                  <c:v>-66.345213344415072</c:v>
                </c:pt>
                <c:pt idx="18">
                  <c:v>-64.744751538681442</c:v>
                </c:pt>
                <c:pt idx="19">
                  <c:v>-63.164059173354254</c:v>
                </c:pt>
                <c:pt idx="20">
                  <c:v>-61.603242437928458</c:v>
                </c:pt>
                <c:pt idx="21">
                  <c:v>-60.062398386181691</c:v>
                </c:pt>
                <c:pt idx="22">
                  <c:v>-58.541614700639926</c:v>
                </c:pt>
                <c:pt idx="23">
                  <c:v>-57.040969477558825</c:v>
                </c:pt>
                <c:pt idx="24">
                  <c:v>-55.560531033629104</c:v>
                </c:pt>
                <c:pt idx="25">
                  <c:v>-54.100357735504929</c:v>
                </c:pt>
                <c:pt idx="26">
                  <c:v>-52.660497853137528</c:v>
                </c:pt>
                <c:pt idx="27">
                  <c:v>-51.240989437766629</c:v>
                </c:pt>
                <c:pt idx="28">
                  <c:v>-49.841860225284748</c:v>
                </c:pt>
                <c:pt idx="29">
                  <c:v>-48.463127565544895</c:v>
                </c:pt>
                <c:pt idx="30">
                  <c:v>-47.104798378031219</c:v>
                </c:pt>
                <c:pt idx="31">
                  <c:v>-45.766869134156053</c:v>
                </c:pt>
                <c:pt idx="32">
                  <c:v>-44.449325866289087</c:v>
                </c:pt>
                <c:pt idx="33">
                  <c:v>-43.152144203464999</c:v>
                </c:pt>
                <c:pt idx="34">
                  <c:v>-41.875289433556688</c:v>
                </c:pt>
                <c:pt idx="35">
                  <c:v>-40.618716591544512</c:v>
                </c:pt>
                <c:pt idx="36">
                  <c:v>-39.382370573360376</c:v>
                </c:pt>
                <c:pt idx="37">
                  <c:v>-38.166186274636928</c:v>
                </c:pt>
                <c:pt idx="38">
                  <c:v>-36.970088753553242</c:v>
                </c:pt>
                <c:pt idx="39">
                  <c:v>-35.793993416835875</c:v>
                </c:pt>
                <c:pt idx="40">
                  <c:v>-34.637806227853304</c:v>
                </c:pt>
                <c:pt idx="41">
                  <c:v>-33.501423935628864</c:v>
                </c:pt>
                <c:pt idx="42">
                  <c:v>-32.384734323500126</c:v>
                </c:pt>
                <c:pt idx="43">
                  <c:v>-31.287616476062865</c:v>
                </c:pt>
                <c:pt idx="44">
                  <c:v>-30.209941062966607</c:v>
                </c:pt>
                <c:pt idx="45">
                  <c:v>-29.151570638065408</c:v>
                </c:pt>
                <c:pt idx="46">
                  <c:v>-28.112359952383002</c:v>
                </c:pt>
                <c:pt idx="47">
                  <c:v>-27.092156279315134</c:v>
                </c:pt>
                <c:pt idx="48">
                  <c:v>-26.090799750475</c:v>
                </c:pt>
                <c:pt idx="49">
                  <c:v>-25.10812370057721</c:v>
                </c:pt>
                <c:pt idx="50">
                  <c:v>-24.143955019764405</c:v>
                </c:pt>
                <c:pt idx="51">
                  <c:v>-23.198114511795538</c:v>
                </c:pt>
                <c:pt idx="52">
                  <c:v>-22.270417256545144</c:v>
                </c:pt>
                <c:pt idx="53">
                  <c:v>-21.360672975300943</c:v>
                </c:pt>
                <c:pt idx="54">
                  <c:v>-20.468686397396112</c:v>
                </c:pt>
                <c:pt idx="55">
                  <c:v>-19.594257626768922</c:v>
                </c:pt>
                <c:pt idx="56">
                  <c:v>-18.737182507107477</c:v>
                </c:pt>
                <c:pt idx="57">
                  <c:v>-17.897252984306519</c:v>
                </c:pt>
                <c:pt idx="58">
                  <c:v>-17.074257465041185</c:v>
                </c:pt>
                <c:pt idx="59">
                  <c:v>-16.267981170340903</c:v>
                </c:pt>
                <c:pt idx="60">
                  <c:v>-15.478206483131373</c:v>
                </c:pt>
                <c:pt idx="61">
                  <c:v>-14.704713288797336</c:v>
                </c:pt>
                <c:pt idx="62">
                  <c:v>-13.947279307906683</c:v>
                </c:pt>
                <c:pt idx="63">
                  <c:v>-13.205680420323716</c:v>
                </c:pt>
                <c:pt idx="64">
                  <c:v>-12.479690980025026</c:v>
                </c:pt>
                <c:pt idx="65">
                  <c:v>-11.769084120020068</c:v>
                </c:pt>
                <c:pt idx="66">
                  <c:v>-11.073632046860041</c:v>
                </c:pt>
                <c:pt idx="67">
                  <c:v>-10.393106324301584</c:v>
                </c:pt>
                <c:pt idx="68">
                  <c:v>-9.7272781457712938</c:v>
                </c:pt>
                <c:pt idx="69">
                  <c:v>-9.0759185953502879</c:v>
                </c:pt>
                <c:pt idx="70">
                  <c:v>-8.4387988970727577</c:v>
                </c:pt>
                <c:pt idx="71">
                  <c:v>-7.8156906523974214</c:v>
                </c:pt>
                <c:pt idx="72">
                  <c:v>-7.2063660657763364</c:v>
                </c:pt>
                <c:pt idx="73">
                  <c:v>-6.6105981583033326</c:v>
                </c:pt>
                <c:pt idx="74">
                  <c:v>-6.0281609694800693</c:v>
                </c:pt>
                <c:pt idx="75">
                  <c:v>-5.4588297471865701</c:v>
                </c:pt>
                <c:pt idx="76">
                  <c:v>-4.9023811259902459</c:v>
                </c:pt>
                <c:pt idx="77">
                  <c:v>-4.3585932939671181</c:v>
                </c:pt>
                <c:pt idx="78">
                  <c:v>-3.8272461482466724</c:v>
                </c:pt>
                <c:pt idx="79">
                  <c:v>-3.3081214395239158</c:v>
                </c:pt>
                <c:pt idx="80">
                  <c:v>-2.8010029058108046</c:v>
                </c:pt>
                <c:pt idx="81">
                  <c:v>-2.3056763957233954</c:v>
                </c:pt>
                <c:pt idx="82">
                  <c:v>-1.8219299816224748</c:v>
                </c:pt>
                <c:pt idx="83">
                  <c:v>-1.3495540629417064</c:v>
                </c:pt>
                <c:pt idx="84">
                  <c:v>-0.88834146005243042</c:v>
                </c:pt>
                <c:pt idx="85">
                  <c:v>-0.43808749902393629</c:v>
                </c:pt>
                <c:pt idx="86">
                  <c:v>1.4099123531821078E-3</c:v>
                </c:pt>
                <c:pt idx="87">
                  <c:v>0.43035021690786834</c:v>
                </c:pt>
                <c:pt idx="88">
                  <c:v>0.84893014841810555</c:v>
                </c:pt>
                <c:pt idx="89">
                  <c:v>1.2573436795530029</c:v>
                </c:pt>
                <c:pt idx="90">
                  <c:v>1.6557819770515891</c:v>
                </c:pt>
                <c:pt idx="91">
                  <c:v>2.044433363766899</c:v>
                </c:pt>
                <c:pt idx="92">
                  <c:v>2.4234832872076311</c:v>
                </c:pt>
                <c:pt idx="93">
                  <c:v>2.7931142942152576</c:v>
                </c:pt>
                <c:pt idx="94">
                  <c:v>3.1535060114227633</c:v>
                </c:pt>
                <c:pt idx="95">
                  <c:v>3.5048351311484112</c:v>
                </c:pt>
                <c:pt idx="96">
                  <c:v>3.8472754023871403</c:v>
                </c:pt>
                <c:pt idx="97">
                  <c:v>4.1809976265726618</c:v>
                </c:pt>
                <c:pt idx="98">
                  <c:v>4.5061696577924124</c:v>
                </c:pt>
                <c:pt idx="99">
                  <c:v>4.82295640715011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78F-42D3-889B-454F52775455}"/>
            </c:ext>
          </c:extLst>
        </c:ser>
        <c:ser>
          <c:idx val="6"/>
          <c:order val="6"/>
          <c:spPr>
            <a:ln w="12700">
              <a:solidFill>
                <a:srgbClr val="5F5F5F"/>
              </a:solidFill>
              <a:prstDash val="solid"/>
            </a:ln>
            <a:effectLst/>
          </c:spPr>
          <c:marker>
            <c:symbol val="none"/>
          </c:marker>
          <c:xVal>
            <c:numRef>
              <c:f>'Linear regressionGUT'!xdata7</c:f>
              <c:numCache>
                <c:formatCode>General</c:formatCode>
                <c:ptCount val="100"/>
                <c:pt idx="0">
                  <c:v>-106.95</c:v>
                </c:pt>
                <c:pt idx="1">
                  <c:v>-92.592424242424201</c:v>
                </c:pt>
                <c:pt idx="2">
                  <c:v>-78.234848484848399</c:v>
                </c:pt>
                <c:pt idx="3">
                  <c:v>-63.877272727272604</c:v>
                </c:pt>
                <c:pt idx="4">
                  <c:v>-49.519696969696803</c:v>
                </c:pt>
                <c:pt idx="5">
                  <c:v>-35.162121212121008</c:v>
                </c:pt>
                <c:pt idx="6">
                  <c:v>-20.804545454545206</c:v>
                </c:pt>
                <c:pt idx="7">
                  <c:v>-6.4469696969694041</c:v>
                </c:pt>
                <c:pt idx="8">
                  <c:v>7.9106060606063977</c:v>
                </c:pt>
                <c:pt idx="9">
                  <c:v>22.268181818182185</c:v>
                </c:pt>
                <c:pt idx="10">
                  <c:v>36.625757575757987</c:v>
                </c:pt>
                <c:pt idx="11">
                  <c:v>50.983333333333789</c:v>
                </c:pt>
                <c:pt idx="12">
                  <c:v>65.340909090909591</c:v>
                </c:pt>
                <c:pt idx="13">
                  <c:v>79.698484848485393</c:v>
                </c:pt>
                <c:pt idx="14">
                  <c:v>94.056060606061195</c:v>
                </c:pt>
                <c:pt idx="15">
                  <c:v>108.413636363637</c:v>
                </c:pt>
                <c:pt idx="16">
                  <c:v>122.7712121212128</c:v>
                </c:pt>
                <c:pt idx="17">
                  <c:v>137.12878787878861</c:v>
                </c:pt>
                <c:pt idx="18">
                  <c:v>151.48636363636439</c:v>
                </c:pt>
                <c:pt idx="19">
                  <c:v>165.84393939394022</c:v>
                </c:pt>
                <c:pt idx="20">
                  <c:v>180.20151515151599</c:v>
                </c:pt>
                <c:pt idx="21">
                  <c:v>194.55909090909182</c:v>
                </c:pt>
                <c:pt idx="22">
                  <c:v>208.9166666666676</c:v>
                </c:pt>
                <c:pt idx="23">
                  <c:v>223.27424242424343</c:v>
                </c:pt>
                <c:pt idx="24">
                  <c:v>237.6318181818192</c:v>
                </c:pt>
                <c:pt idx="25">
                  <c:v>251.98939393939503</c:v>
                </c:pt>
                <c:pt idx="26">
                  <c:v>266.3469696969708</c:v>
                </c:pt>
                <c:pt idx="27">
                  <c:v>280.70454545454663</c:v>
                </c:pt>
                <c:pt idx="28">
                  <c:v>295.06212121212241</c:v>
                </c:pt>
                <c:pt idx="29">
                  <c:v>309.41969696969824</c:v>
                </c:pt>
                <c:pt idx="30">
                  <c:v>323.77727272727401</c:v>
                </c:pt>
                <c:pt idx="31">
                  <c:v>338.13484848484984</c:v>
                </c:pt>
                <c:pt idx="32">
                  <c:v>352.49242424242561</c:v>
                </c:pt>
                <c:pt idx="33">
                  <c:v>366.85000000000139</c:v>
                </c:pt>
                <c:pt idx="34">
                  <c:v>381.20757575757722</c:v>
                </c:pt>
                <c:pt idx="35">
                  <c:v>395.56515151515299</c:v>
                </c:pt>
                <c:pt idx="36">
                  <c:v>409.92272727272876</c:v>
                </c:pt>
                <c:pt idx="37">
                  <c:v>424.28030303030465</c:v>
                </c:pt>
                <c:pt idx="38">
                  <c:v>438.63787878788042</c:v>
                </c:pt>
                <c:pt idx="39">
                  <c:v>452.9954545454562</c:v>
                </c:pt>
                <c:pt idx="40">
                  <c:v>467.35303030303197</c:v>
                </c:pt>
                <c:pt idx="41">
                  <c:v>481.71060606060786</c:v>
                </c:pt>
                <c:pt idx="42">
                  <c:v>496.06818181818363</c:v>
                </c:pt>
                <c:pt idx="43">
                  <c:v>510.42575757575941</c:v>
                </c:pt>
                <c:pt idx="44">
                  <c:v>524.78333333333512</c:v>
                </c:pt>
                <c:pt idx="45">
                  <c:v>539.14090909091101</c:v>
                </c:pt>
                <c:pt idx="46">
                  <c:v>553.49848484848678</c:v>
                </c:pt>
                <c:pt idx="47">
                  <c:v>567.85606060606256</c:v>
                </c:pt>
                <c:pt idx="48">
                  <c:v>582.21363636363833</c:v>
                </c:pt>
                <c:pt idx="49">
                  <c:v>596.5712121212141</c:v>
                </c:pt>
                <c:pt idx="50">
                  <c:v>610.92878787878999</c:v>
                </c:pt>
                <c:pt idx="51">
                  <c:v>625.28636363636576</c:v>
                </c:pt>
                <c:pt idx="52">
                  <c:v>639.64393939394154</c:v>
                </c:pt>
                <c:pt idx="53">
                  <c:v>654.00151515151731</c:v>
                </c:pt>
                <c:pt idx="54">
                  <c:v>668.3590909090932</c:v>
                </c:pt>
                <c:pt idx="55">
                  <c:v>682.71666666666897</c:v>
                </c:pt>
                <c:pt idx="56">
                  <c:v>697.07424242424474</c:v>
                </c:pt>
                <c:pt idx="57">
                  <c:v>711.43181818182052</c:v>
                </c:pt>
                <c:pt idx="58">
                  <c:v>725.7893939393964</c:v>
                </c:pt>
                <c:pt idx="59">
                  <c:v>740.14696969697218</c:v>
                </c:pt>
                <c:pt idx="60">
                  <c:v>754.50454545454795</c:v>
                </c:pt>
                <c:pt idx="61">
                  <c:v>768.86212121212372</c:v>
                </c:pt>
                <c:pt idx="62">
                  <c:v>783.21969696969961</c:v>
                </c:pt>
                <c:pt idx="63">
                  <c:v>797.57727272727539</c:v>
                </c:pt>
                <c:pt idx="64">
                  <c:v>811.93484848485116</c:v>
                </c:pt>
                <c:pt idx="65">
                  <c:v>826.29242424242693</c:v>
                </c:pt>
                <c:pt idx="66">
                  <c:v>840.65000000000271</c:v>
                </c:pt>
                <c:pt idx="67">
                  <c:v>855.00757575757859</c:v>
                </c:pt>
                <c:pt idx="68">
                  <c:v>869.36515151515437</c:v>
                </c:pt>
                <c:pt idx="69">
                  <c:v>883.72272727273014</c:v>
                </c:pt>
                <c:pt idx="70">
                  <c:v>898.08030303030591</c:v>
                </c:pt>
                <c:pt idx="71">
                  <c:v>912.4378787878818</c:v>
                </c:pt>
                <c:pt idx="72">
                  <c:v>926.79545454545746</c:v>
                </c:pt>
                <c:pt idx="73">
                  <c:v>941.15303030303335</c:v>
                </c:pt>
                <c:pt idx="74">
                  <c:v>955.51060606060923</c:v>
                </c:pt>
                <c:pt idx="75">
                  <c:v>969.86818181818489</c:v>
                </c:pt>
                <c:pt idx="76">
                  <c:v>984.22575757576078</c:v>
                </c:pt>
                <c:pt idx="77">
                  <c:v>998.58333333333667</c:v>
                </c:pt>
                <c:pt idx="78">
                  <c:v>1012.9409090909123</c:v>
                </c:pt>
                <c:pt idx="79">
                  <c:v>1027.2984848484882</c:v>
                </c:pt>
                <c:pt idx="80">
                  <c:v>1041.6560606060639</c:v>
                </c:pt>
                <c:pt idx="81">
                  <c:v>1056.0136363636398</c:v>
                </c:pt>
                <c:pt idx="82">
                  <c:v>1070.3712121212156</c:v>
                </c:pt>
                <c:pt idx="83">
                  <c:v>1084.7287878787913</c:v>
                </c:pt>
                <c:pt idx="84">
                  <c:v>1099.0863636363672</c:v>
                </c:pt>
                <c:pt idx="85">
                  <c:v>1113.4439393939429</c:v>
                </c:pt>
                <c:pt idx="86">
                  <c:v>1127.8015151515187</c:v>
                </c:pt>
                <c:pt idx="87">
                  <c:v>1142.1590909090946</c:v>
                </c:pt>
                <c:pt idx="88">
                  <c:v>1156.5166666666703</c:v>
                </c:pt>
                <c:pt idx="89">
                  <c:v>1170.8742424242462</c:v>
                </c:pt>
                <c:pt idx="90">
                  <c:v>1185.2318181818221</c:v>
                </c:pt>
                <c:pt idx="91">
                  <c:v>1199.5893939393977</c:v>
                </c:pt>
                <c:pt idx="92">
                  <c:v>1213.9469696969736</c:v>
                </c:pt>
                <c:pt idx="93">
                  <c:v>1228.3045454545493</c:v>
                </c:pt>
                <c:pt idx="94">
                  <c:v>1242.6621212121252</c:v>
                </c:pt>
                <c:pt idx="95">
                  <c:v>1257.019696969701</c:v>
                </c:pt>
                <c:pt idx="96">
                  <c:v>1271.3772727272767</c:v>
                </c:pt>
                <c:pt idx="97">
                  <c:v>1285.7348484848526</c:v>
                </c:pt>
                <c:pt idx="98">
                  <c:v>1300.0924242424283</c:v>
                </c:pt>
                <c:pt idx="99">
                  <c:v>1314.4500000000041</c:v>
                </c:pt>
              </c:numCache>
            </c:numRef>
          </c:xVal>
          <c:yVal>
            <c:numRef>
              <c:f>'Linear regressionGUT'!ydata8</c:f>
              <c:numCache>
                <c:formatCode>General</c:formatCode>
                <c:ptCount val="100"/>
                <c:pt idx="0">
                  <c:v>159.31071022031037</c:v>
                </c:pt>
                <c:pt idx="1">
                  <c:v>160.12825483155609</c:v>
                </c:pt>
                <c:pt idx="2">
                  <c:v>160.96266405928941</c:v>
                </c:pt>
                <c:pt idx="3">
                  <c:v>161.81415056941267</c:v>
                </c:pt>
                <c:pt idx="4">
                  <c:v>162.68292360398203</c:v>
                </c:pt>
                <c:pt idx="5">
                  <c:v>163.56918862413801</c:v>
                </c:pt>
                <c:pt idx="6">
                  <c:v>164.47314694878202</c:v>
                </c:pt>
                <c:pt idx="7">
                  <c:v>165.39499539016828</c:v>
                </c:pt>
                <c:pt idx="8">
                  <c:v>166.33492588765941</c:v>
                </c:pt>
                <c:pt idx="9">
                  <c:v>167.29312514096665</c:v>
                </c:pt>
                <c:pt idx="10">
                  <c:v>168.26977424426104</c:v>
                </c:pt>
                <c:pt idx="11">
                  <c:v>169.2650483226023</c:v>
                </c:pt>
                <c:pt idx="12">
                  <c:v>170.27911617218248</c:v>
                </c:pt>
                <c:pt idx="13">
                  <c:v>171.31213990592494</c:v>
                </c:pt>
                <c:pt idx="14">
                  <c:v>172.36427460600967</c:v>
                </c:pt>
                <c:pt idx="15">
                  <c:v>173.43566798491835</c:v>
                </c:pt>
                <c:pt idx="16">
                  <c:v>174.52646005660154</c:v>
                </c:pt>
                <c:pt idx="17">
                  <c:v>175.63678281936717</c:v>
                </c:pt>
                <c:pt idx="18">
                  <c:v>176.76675995207478</c:v>
                </c:pt>
                <c:pt idx="19">
                  <c:v>177.91650652518888</c:v>
                </c:pt>
                <c:pt idx="20">
                  <c:v>179.08612872820433</c:v>
                </c:pt>
                <c:pt idx="21">
                  <c:v>180.27572361489885</c:v>
                </c:pt>
                <c:pt idx="22">
                  <c:v>181.48537886779832</c:v>
                </c:pt>
                <c:pt idx="23">
                  <c:v>182.71517258315851</c:v>
                </c:pt>
                <c:pt idx="24">
                  <c:v>183.96517307767004</c:v>
                </c:pt>
                <c:pt idx="25">
                  <c:v>185.23543871798717</c:v>
                </c:pt>
                <c:pt idx="26">
                  <c:v>186.52601777406102</c:v>
                </c:pt>
                <c:pt idx="27">
                  <c:v>187.83694829713141</c:v>
                </c:pt>
                <c:pt idx="28">
                  <c:v>189.16825802309074</c:v>
                </c:pt>
                <c:pt idx="29">
                  <c:v>190.51996430179219</c:v>
                </c:pt>
                <c:pt idx="30">
                  <c:v>191.89207405271975</c:v>
                </c:pt>
                <c:pt idx="31">
                  <c:v>193.28458374728589</c:v>
                </c:pt>
                <c:pt idx="32">
                  <c:v>194.69747941786017</c:v>
                </c:pt>
                <c:pt idx="33">
                  <c:v>196.13073669347739</c:v>
                </c:pt>
                <c:pt idx="34">
                  <c:v>197.58432086201032</c:v>
                </c:pt>
                <c:pt idx="35">
                  <c:v>199.05818695843942</c:v>
                </c:pt>
                <c:pt idx="36">
                  <c:v>200.55227987869654</c:v>
                </c:pt>
                <c:pt idx="37">
                  <c:v>202.06653451841436</c:v>
                </c:pt>
                <c:pt idx="38">
                  <c:v>203.60087593577191</c:v>
                </c:pt>
                <c:pt idx="39">
                  <c:v>205.15521953749584</c:v>
                </c:pt>
                <c:pt idx="40">
                  <c:v>206.72947128695452</c:v>
                </c:pt>
                <c:pt idx="41">
                  <c:v>208.32352793317136</c:v>
                </c:pt>
                <c:pt idx="42">
                  <c:v>209.93727725948389</c:v>
                </c:pt>
                <c:pt idx="43">
                  <c:v>211.5705983504879</c:v>
                </c:pt>
                <c:pt idx="44">
                  <c:v>213.22336187583289</c:v>
                </c:pt>
                <c:pt idx="45">
                  <c:v>214.89543038937299</c:v>
                </c:pt>
                <c:pt idx="46">
                  <c:v>216.58665864213182</c:v>
                </c:pt>
                <c:pt idx="47">
                  <c:v>218.29689390750522</c:v>
                </c:pt>
                <c:pt idx="48">
                  <c:v>220.02597631710637</c:v>
                </c:pt>
                <c:pt idx="49">
                  <c:v>221.77373920564983</c:v>
                </c:pt>
                <c:pt idx="50">
                  <c:v>223.5400094632783</c:v>
                </c:pt>
                <c:pt idx="51">
                  <c:v>225.32460789375068</c:v>
                </c:pt>
                <c:pt idx="52">
                  <c:v>227.12734957694158</c:v>
                </c:pt>
                <c:pt idx="53">
                  <c:v>228.94804423413865</c:v>
                </c:pt>
                <c:pt idx="54">
                  <c:v>230.78649659467507</c:v>
                </c:pt>
                <c:pt idx="55">
                  <c:v>232.64250676248918</c:v>
                </c:pt>
                <c:pt idx="56">
                  <c:v>234.51587058126898</c:v>
                </c:pt>
                <c:pt idx="57">
                  <c:v>236.40637999690927</c:v>
                </c:pt>
                <c:pt idx="58">
                  <c:v>238.3138234160852</c:v>
                </c:pt>
                <c:pt idx="59">
                  <c:v>240.23798605982623</c:v>
                </c:pt>
                <c:pt idx="60">
                  <c:v>242.17865031105794</c:v>
                </c:pt>
                <c:pt idx="61">
                  <c:v>244.13559605516514</c:v>
                </c:pt>
                <c:pt idx="62">
                  <c:v>246.10860101271578</c:v>
                </c:pt>
                <c:pt idx="63">
                  <c:v>248.09744106357411</c:v>
                </c:pt>
                <c:pt idx="64">
                  <c:v>250.10189056171666</c:v>
                </c:pt>
                <c:pt idx="65">
                  <c:v>252.121722640153</c:v>
                </c:pt>
                <c:pt idx="66">
                  <c:v>254.15670950543421</c:v>
                </c:pt>
                <c:pt idx="67">
                  <c:v>256.20662272131705</c:v>
                </c:pt>
                <c:pt idx="68">
                  <c:v>258.27123348122802</c:v>
                </c:pt>
                <c:pt idx="69">
                  <c:v>260.35031286924828</c:v>
                </c:pt>
                <c:pt idx="70">
                  <c:v>262.44363210941196</c:v>
                </c:pt>
                <c:pt idx="71">
                  <c:v>264.55096280317798</c:v>
                </c:pt>
                <c:pt idx="72">
                  <c:v>266.67207715499808</c:v>
                </c:pt>
                <c:pt idx="73">
                  <c:v>268.8067481859664</c:v>
                </c:pt>
                <c:pt idx="74">
                  <c:v>270.95474993558435</c:v>
                </c:pt>
                <c:pt idx="75">
                  <c:v>273.11585765173209</c:v>
                </c:pt>
                <c:pt idx="76">
                  <c:v>275.28984796897709</c:v>
                </c:pt>
                <c:pt idx="77">
                  <c:v>277.47649907539528</c:v>
                </c:pt>
                <c:pt idx="78">
                  <c:v>279.67559086811605</c:v>
                </c:pt>
                <c:pt idx="79">
                  <c:v>281.88690509783459</c:v>
                </c:pt>
                <c:pt idx="80">
                  <c:v>284.11022550256268</c:v>
                </c:pt>
                <c:pt idx="81">
                  <c:v>286.34533793091657</c:v>
                </c:pt>
                <c:pt idx="82">
                  <c:v>288.59203045525692</c:v>
                </c:pt>
                <c:pt idx="83">
                  <c:v>290.85009347501739</c:v>
                </c:pt>
                <c:pt idx="84">
                  <c:v>293.11931981056944</c:v>
                </c:pt>
                <c:pt idx="85">
                  <c:v>295.39950478798215</c:v>
                </c:pt>
                <c:pt idx="86">
                  <c:v>297.6904463150463</c:v>
                </c:pt>
                <c:pt idx="87">
                  <c:v>299.99194494893294</c:v>
                </c:pt>
                <c:pt idx="88">
                  <c:v>302.30380395586394</c:v>
                </c:pt>
                <c:pt idx="89">
                  <c:v>304.62582936317034</c:v>
                </c:pt>
                <c:pt idx="90">
                  <c:v>306.95783000411302</c:v>
                </c:pt>
                <c:pt idx="91">
                  <c:v>309.29961755583895</c:v>
                </c:pt>
                <c:pt idx="92">
                  <c:v>311.65100657083951</c:v>
                </c:pt>
                <c:pt idx="93">
                  <c:v>314.01181450227307</c:v>
                </c:pt>
                <c:pt idx="94">
                  <c:v>316.38186172350686</c:v>
                </c:pt>
                <c:pt idx="95">
                  <c:v>318.76097154222253</c:v>
                </c:pt>
                <c:pt idx="96">
                  <c:v>321.14897020942504</c:v>
                </c:pt>
                <c:pt idx="97">
                  <c:v>323.54568692368082</c:v>
                </c:pt>
                <c:pt idx="98">
                  <c:v>325.95095383090234</c:v>
                </c:pt>
                <c:pt idx="99">
                  <c:v>328.36460601998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C78F-42D3-889B-454F527754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68332672"/>
        <c:axId val="1458706832"/>
      </c:scatterChart>
      <c:valAx>
        <c:axId val="1468332672"/>
        <c:scaling>
          <c:orientation val="minMax"/>
          <c:max val="1500"/>
          <c:min val="-500"/>
        </c:scaling>
        <c:delete val="0"/>
        <c:axPos val="b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GUT (SedCon)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 rot="0" vert="horz"/>
          <a:lstStyle/>
          <a:p>
            <a:pPr>
              <a:defRPr sz="700"/>
            </a:pPr>
            <a:endParaRPr lang="en-US"/>
          </a:p>
        </c:txPr>
        <c:crossAx val="1458706832"/>
        <c:crosses val="autoZero"/>
        <c:crossBetween val="midCat"/>
      </c:valAx>
      <c:valAx>
        <c:axId val="1458706832"/>
        <c:scaling>
          <c:orientation val="minMax"/>
          <c:max val="350"/>
          <c:min val="-100"/>
        </c:scaling>
        <c:delete val="0"/>
        <c:axPos val="l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GUT(Turb)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468332672"/>
        <c:crosses val="autoZero"/>
        <c:crossBetween val="midCat"/>
      </c:valAx>
      <c:spPr>
        <a:ln>
          <a:solidFill>
            <a:srgbClr val="C0C0C0"/>
          </a:solidFill>
          <a:prstDash val="solid"/>
        </a:ln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legendEntry>
        <c:idx val="4"/>
        <c:delete val="1"/>
      </c:legendEntry>
      <c:legendEntry>
        <c:idx val="6"/>
        <c:delete val="1"/>
      </c:legendEntry>
      <c:layout>
        <c:manualLayout>
          <c:xMode val="edge"/>
          <c:yMode val="edge"/>
          <c:x val="1.3266225244571701E-2"/>
          <c:y val="0.81107780327377166"/>
          <c:w val="0.95074027678358386"/>
          <c:h val="0.1479637695298327"/>
        </c:manualLayout>
      </c:layout>
      <c:overlay val="0"/>
      <c:spPr>
        <a:ln w="6350">
          <a:solidFill>
            <a:srgbClr val="000000"/>
          </a:solidFill>
          <a:prstDash val="solid"/>
        </a:ln>
      </c:spPr>
      <c:txPr>
        <a:bodyPr/>
        <a:lstStyle/>
        <a:p>
          <a:pPr>
            <a:defRPr sz="900" b="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2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900" b="1"/>
            </a:pPr>
            <a:r>
              <a:rPr lang="en-US"/>
              <a:t>Regression of KD(Turb) by KD (SedCon) (R²=0.461)</a:t>
            </a:r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9.6312216292112424E-2"/>
          <c:y val="0.15951114218830753"/>
          <c:w val="0.83033418695003547"/>
          <c:h val="0.56306083361201476"/>
        </c:manualLayout>
      </c:layout>
      <c:scatterChart>
        <c:scatterStyle val="lineMarker"/>
        <c:varyColors val="0"/>
        <c:ser>
          <c:idx val="0"/>
          <c:order val="0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Ref>
              <c:f>'[Complete Result.xlsx]Linear regressionKD'!$D$104:$D$111</c:f>
              <c:numCache>
                <c:formatCode>0.000</c:formatCode>
                <c:ptCount val="8"/>
                <c:pt idx="0">
                  <c:v>14.5</c:v>
                </c:pt>
                <c:pt idx="1">
                  <c:v>13.5</c:v>
                </c:pt>
                <c:pt idx="2">
                  <c:v>76</c:v>
                </c:pt>
                <c:pt idx="3">
                  <c:v>136</c:v>
                </c:pt>
                <c:pt idx="4">
                  <c:v>268</c:v>
                </c:pt>
                <c:pt idx="5">
                  <c:v>1366</c:v>
                </c:pt>
                <c:pt idx="6">
                  <c:v>515</c:v>
                </c:pt>
                <c:pt idx="7">
                  <c:v>500</c:v>
                </c:pt>
              </c:numCache>
            </c:numRef>
          </c:xVal>
          <c:yVal>
            <c:numRef>
              <c:f>'[Complete Result.xlsx]Linear regressionKD'!$E$104:$E$111</c:f>
              <c:numCache>
                <c:formatCode>0.000</c:formatCode>
                <c:ptCount val="8"/>
                <c:pt idx="0">
                  <c:v>20</c:v>
                </c:pt>
                <c:pt idx="1">
                  <c:v>19</c:v>
                </c:pt>
                <c:pt idx="2">
                  <c:v>25.5</c:v>
                </c:pt>
                <c:pt idx="3">
                  <c:v>92.5</c:v>
                </c:pt>
                <c:pt idx="4">
                  <c:v>117.5</c:v>
                </c:pt>
                <c:pt idx="5">
                  <c:v>132.5</c:v>
                </c:pt>
                <c:pt idx="6">
                  <c:v>95</c:v>
                </c:pt>
                <c:pt idx="7">
                  <c:v>3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3B7-44A4-8FE0-482AB2F37986}"/>
            </c:ext>
          </c:extLst>
        </c:ser>
        <c:ser>
          <c:idx val="1"/>
          <c:order val="1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Lit>
              <c:formatCode>General</c:formatCode>
              <c:ptCount val="1"/>
              <c:pt idx="0">
                <c:v>13.5</c:v>
              </c:pt>
            </c:numLit>
          </c:xVal>
          <c:yVal>
            <c:numLit>
              <c:formatCode>General</c:formatCode>
              <c:ptCount val="1"/>
              <c:pt idx="0">
                <c:v>19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A3B7-44A4-8FE0-482AB2F37986}"/>
            </c:ext>
          </c:extLst>
        </c:ser>
        <c:ser>
          <c:idx val="2"/>
          <c:order val="2"/>
          <c:tx>
            <c:v>Model(KD(Turb))</c:v>
          </c:tx>
          <c:spPr>
            <a:ln w="12700">
              <a:solidFill>
                <a:srgbClr val="000000"/>
              </a:solidFill>
              <a:prstDash val="solid"/>
            </a:ln>
            <a:effectLst/>
          </c:spPr>
          <c:marker>
            <c:symbol val="none"/>
          </c:marker>
          <c:xVal>
            <c:numLit>
              <c:formatCode>General</c:formatCode>
              <c:ptCount val="2"/>
              <c:pt idx="0">
                <c:v>-121.75</c:v>
              </c:pt>
              <c:pt idx="1">
                <c:v>1501.25</c:v>
              </c:pt>
            </c:numLit>
          </c:xVal>
          <c:yVal>
            <c:numLit>
              <c:formatCode>General</c:formatCode>
              <c:ptCount val="2"/>
              <c:pt idx="0">
                <c:v>33.756650567950338</c:v>
              </c:pt>
              <c:pt idx="1">
                <c:v>147.59217969705537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2-A3B7-44A4-8FE0-482AB2F37986}"/>
            </c:ext>
          </c:extLst>
        </c:ser>
        <c:ser>
          <c:idx val="3"/>
          <c:order val="3"/>
          <c:tx>
            <c:v>Conf. interval (Mean 95%)</c:v>
          </c:tx>
          <c:spPr>
            <a:ln w="12700">
              <a:solidFill>
                <a:srgbClr val="C0C0C0"/>
              </a:solidFill>
              <a:prstDash val="sysDash"/>
            </a:ln>
            <a:effectLst/>
          </c:spPr>
          <c:marker>
            <c:symbol val="none"/>
          </c:marker>
          <c:xVal>
            <c:numRef>
              <c:f>'Linear regressionKD'!xdata1</c:f>
              <c:numCache>
                <c:formatCode>General</c:formatCode>
                <c:ptCount val="70"/>
                <c:pt idx="0">
                  <c:v>-121.75</c:v>
                </c:pt>
                <c:pt idx="1">
                  <c:v>-98.228260869565204</c:v>
                </c:pt>
                <c:pt idx="2">
                  <c:v>-74.706521739130409</c:v>
                </c:pt>
                <c:pt idx="3">
                  <c:v>-51.184782608695599</c:v>
                </c:pt>
                <c:pt idx="4">
                  <c:v>-27.663043478260803</c:v>
                </c:pt>
                <c:pt idx="5">
                  <c:v>-4.1413043478260079</c:v>
                </c:pt>
                <c:pt idx="6">
                  <c:v>19.380434782608802</c:v>
                </c:pt>
                <c:pt idx="7">
                  <c:v>42.902173913043583</c:v>
                </c:pt>
                <c:pt idx="8">
                  <c:v>66.423913043478393</c:v>
                </c:pt>
                <c:pt idx="9">
                  <c:v>89.945652173913203</c:v>
                </c:pt>
                <c:pt idx="10">
                  <c:v>113.46739130434798</c:v>
                </c:pt>
                <c:pt idx="11">
                  <c:v>136.98913043478279</c:v>
                </c:pt>
                <c:pt idx="12">
                  <c:v>160.5108695652176</c:v>
                </c:pt>
                <c:pt idx="13">
                  <c:v>184.03260869565241</c:v>
                </c:pt>
                <c:pt idx="14">
                  <c:v>207.55434782608717</c:v>
                </c:pt>
                <c:pt idx="15">
                  <c:v>231.07608695652198</c:v>
                </c:pt>
                <c:pt idx="16">
                  <c:v>254.59782608695679</c:v>
                </c:pt>
                <c:pt idx="17">
                  <c:v>278.1195652173916</c:v>
                </c:pt>
                <c:pt idx="18">
                  <c:v>301.64130434782641</c:v>
                </c:pt>
                <c:pt idx="19">
                  <c:v>325.16304347826116</c:v>
                </c:pt>
                <c:pt idx="20">
                  <c:v>348.68478260869597</c:v>
                </c:pt>
                <c:pt idx="21">
                  <c:v>372.20652173913078</c:v>
                </c:pt>
                <c:pt idx="22">
                  <c:v>395.72826086956559</c:v>
                </c:pt>
                <c:pt idx="23">
                  <c:v>419.25000000000034</c:v>
                </c:pt>
                <c:pt idx="24">
                  <c:v>442.77173913043521</c:v>
                </c:pt>
                <c:pt idx="25">
                  <c:v>466.29347826086996</c:v>
                </c:pt>
                <c:pt idx="26">
                  <c:v>489.81521739130483</c:v>
                </c:pt>
                <c:pt idx="27">
                  <c:v>513.33695652173958</c:v>
                </c:pt>
                <c:pt idx="28">
                  <c:v>536.85869565217433</c:v>
                </c:pt>
                <c:pt idx="29">
                  <c:v>560.3804347826092</c:v>
                </c:pt>
                <c:pt idx="30">
                  <c:v>583.90217391304395</c:v>
                </c:pt>
                <c:pt idx="31">
                  <c:v>607.42391304347882</c:v>
                </c:pt>
                <c:pt idx="32">
                  <c:v>630.94565217391357</c:v>
                </c:pt>
                <c:pt idx="33">
                  <c:v>654.46739130434833</c:v>
                </c:pt>
                <c:pt idx="34">
                  <c:v>677.98913043478319</c:v>
                </c:pt>
                <c:pt idx="35">
                  <c:v>701.51086956521794</c:v>
                </c:pt>
                <c:pt idx="36">
                  <c:v>725.03260869565281</c:v>
                </c:pt>
                <c:pt idx="37">
                  <c:v>748.55434782608756</c:v>
                </c:pt>
                <c:pt idx="38">
                  <c:v>772.07608695652232</c:v>
                </c:pt>
                <c:pt idx="39">
                  <c:v>795.59782608695718</c:v>
                </c:pt>
                <c:pt idx="40">
                  <c:v>819.11956521739194</c:v>
                </c:pt>
                <c:pt idx="41">
                  <c:v>842.6413043478268</c:v>
                </c:pt>
                <c:pt idx="42">
                  <c:v>866.16304347826156</c:v>
                </c:pt>
                <c:pt idx="43">
                  <c:v>889.68478260869631</c:v>
                </c:pt>
                <c:pt idx="44">
                  <c:v>913.20652173913118</c:v>
                </c:pt>
                <c:pt idx="45">
                  <c:v>936.72826086956593</c:v>
                </c:pt>
                <c:pt idx="46">
                  <c:v>960.25000000000068</c:v>
                </c:pt>
                <c:pt idx="47">
                  <c:v>983.77173913043566</c:v>
                </c:pt>
                <c:pt idx="48">
                  <c:v>1007.2934782608704</c:v>
                </c:pt>
                <c:pt idx="49">
                  <c:v>1030.8152173913052</c:v>
                </c:pt>
                <c:pt idx="50">
                  <c:v>1054.3369565217399</c:v>
                </c:pt>
                <c:pt idx="51">
                  <c:v>1077.8586956521747</c:v>
                </c:pt>
                <c:pt idx="52">
                  <c:v>1101.3804347826097</c:v>
                </c:pt>
                <c:pt idx="53">
                  <c:v>1124.9021739130444</c:v>
                </c:pt>
                <c:pt idx="54">
                  <c:v>1148.4239130434792</c:v>
                </c:pt>
                <c:pt idx="55">
                  <c:v>1171.9456521739139</c:v>
                </c:pt>
                <c:pt idx="56">
                  <c:v>1195.4673913043487</c:v>
                </c:pt>
                <c:pt idx="57">
                  <c:v>1218.9891304347836</c:v>
                </c:pt>
                <c:pt idx="58">
                  <c:v>1242.5108695652184</c:v>
                </c:pt>
                <c:pt idx="59">
                  <c:v>1266.0326086956532</c:v>
                </c:pt>
                <c:pt idx="60">
                  <c:v>1289.5543478260879</c:v>
                </c:pt>
                <c:pt idx="61">
                  <c:v>1313.0760869565227</c:v>
                </c:pt>
                <c:pt idx="62">
                  <c:v>1336.5978260869576</c:v>
                </c:pt>
                <c:pt idx="63">
                  <c:v>1360.1195652173924</c:v>
                </c:pt>
                <c:pt idx="64">
                  <c:v>1383.6413043478271</c:v>
                </c:pt>
                <c:pt idx="65">
                  <c:v>1407.1630434782619</c:v>
                </c:pt>
                <c:pt idx="66">
                  <c:v>1430.6847826086967</c:v>
                </c:pt>
                <c:pt idx="67">
                  <c:v>1454.2065217391316</c:v>
                </c:pt>
                <c:pt idx="68">
                  <c:v>1477.7282608695664</c:v>
                </c:pt>
                <c:pt idx="69">
                  <c:v>1501.2500000000011</c:v>
                </c:pt>
              </c:numCache>
            </c:numRef>
          </c:xVal>
          <c:yVal>
            <c:numRef>
              <c:f>'Linear regressionKD'!ydata2</c:f>
              <c:numCache>
                <c:formatCode>General</c:formatCode>
                <c:ptCount val="70"/>
                <c:pt idx="0">
                  <c:v>-14.853030198227472</c:v>
                </c:pt>
                <c:pt idx="1">
                  <c:v>-11.879247088896122</c:v>
                </c:pt>
                <c:pt idx="2">
                  <c:v>-8.9362746526615169</c:v>
                </c:pt>
                <c:pt idx="3">
                  <c:v>-6.0267850895927708</c:v>
                </c:pt>
                <c:pt idx="4">
                  <c:v>-3.1536867136918971</c:v>
                </c:pt>
                <c:pt idx="5">
                  <c:v>-0.32013500174607401</c:v>
                </c:pt>
                <c:pt idx="6">
                  <c:v>2.4704598849652442</c:v>
                </c:pt>
                <c:pt idx="7">
                  <c:v>5.2144306977519221</c:v>
                </c:pt>
                <c:pt idx="8">
                  <c:v>7.9078577323192718</c:v>
                </c:pt>
                <c:pt idx="9">
                  <c:v>10.546582705780807</c:v>
                </c:pt>
                <c:pt idx="10">
                  <c:v>13.126234295734768</c:v>
                </c:pt>
                <c:pt idx="11">
                  <c:v>15.642267795755821</c:v>
                </c:pt>
                <c:pt idx="12">
                  <c:v>18.090021110211524</c:v>
                </c:pt>
                <c:pt idx="13">
                  <c:v>20.464788702778208</c:v>
                </c:pt>
                <c:pt idx="14">
                  <c:v>22.761914033822144</c:v>
                </c:pt>
                <c:pt idx="15">
                  <c:v>24.976899427965179</c:v>
                </c:pt>
                <c:pt idx="16">
                  <c:v>27.105530253557291</c:v>
                </c:pt>
                <c:pt idx="17">
                  <c:v>29.144007951926724</c:v>
                </c:pt>
                <c:pt idx="18">
                  <c:v>31.08908415720002</c:v>
                </c:pt>
                <c:pt idx="19">
                  <c:v>32.938186349940842</c:v>
                </c:pt>
                <c:pt idx="20">
                  <c:v>34.689524678378078</c:v>
                </c:pt>
                <c:pt idx="21">
                  <c:v>36.342170148426206</c:v>
                </c:pt>
                <c:pt idx="22">
                  <c:v>37.896096470641936</c:v>
                </c:pt>
                <c:pt idx="23">
                  <c:v>39.352181257071308</c:v>
                </c:pt>
                <c:pt idx="24">
                  <c:v>40.712166442998345</c:v>
                </c:pt>
                <c:pt idx="25">
                  <c:v>41.978582013633407</c:v>
                </c:pt>
                <c:pt idx="26">
                  <c:v>43.154640583047936</c:v>
                </c:pt>
                <c:pt idx="27">
                  <c:v>44.244112544727912</c:v>
                </c:pt>
                <c:pt idx="28">
                  <c:v>45.251192167445247</c:v>
                </c:pt>
                <c:pt idx="29">
                  <c:v>46.180364271332259</c:v>
                </c:pt>
                <c:pt idx="30">
                  <c:v>47.036279365537496</c:v>
                </c:pt>
                <c:pt idx="31">
                  <c:v>47.823642847436965</c:v>
                </c:pt>
                <c:pt idx="32">
                  <c:v>48.54712151181414</c:v>
                </c:pt>
                <c:pt idx="33">
                  <c:v>49.21126853604455</c:v>
                </c:pt>
                <c:pt idx="34">
                  <c:v>49.820466484130776</c:v>
                </c:pt>
                <c:pt idx="35">
                  <c:v>50.378886764011611</c:v>
                </c:pt>
                <c:pt idx="36">
                  <c:v>50.890463339103555</c:v>
                </c:pt>
                <c:pt idx="37">
                  <c:v>51.358878244741149</c:v>
                </c:pt>
                <c:pt idx="38">
                  <c:v>51.787556485015891</c:v>
                </c:pt>
                <c:pt idx="39">
                  <c:v>52.179668084540175</c:v>
                </c:pt>
                <c:pt idx="40">
                  <c:v>52.538135360918666</c:v>
                </c:pt>
                <c:pt idx="41">
                  <c:v>52.865643807496319</c:v>
                </c:pt>
                <c:pt idx="42">
                  <c:v>53.164655293123552</c:v>
                </c:pt>
                <c:pt idx="43">
                  <c:v>53.437422573576562</c:v>
                </c:pt>
                <c:pt idx="44">
                  <c:v>53.686004357228718</c:v>
                </c:pt>
                <c:pt idx="45">
                  <c:v>53.912280372849295</c:v>
                </c:pt>
                <c:pt idx="46">
                  <c:v>54.1179660520406</c:v>
                </c:pt>
                <c:pt idx="47">
                  <c:v>54.304626567321989</c:v>
                </c:pt>
                <c:pt idx="48">
                  <c:v>54.473690064717786</c:v>
                </c:pt>
                <c:pt idx="49">
                  <c:v>54.626460002445249</c:v>
                </c:pt>
                <c:pt idx="50">
                  <c:v>54.764126560025858</c:v>
                </c:pt>
                <c:pt idx="51">
                  <c:v>54.887777119280948</c:v>
                </c:pt>
                <c:pt idx="52">
                  <c:v>54.99840584390293</c:v>
                </c:pt>
                <c:pt idx="53">
                  <c:v>55.096922400604697</c:v>
                </c:pt>
                <c:pt idx="54">
                  <c:v>55.184159874595608</c:v>
                </c:pt>
                <c:pt idx="55">
                  <c:v>55.260881937145911</c:v>
                </c:pt>
                <c:pt idx="56">
                  <c:v>55.327789324677084</c:v>
                </c:pt>
                <c:pt idx="57">
                  <c:v>55.385525688205817</c:v>
                </c:pt>
                <c:pt idx="58">
                  <c:v>55.434682869847506</c:v>
                </c:pt>
                <c:pt idx="59">
                  <c:v>55.475805660025699</c:v>
                </c:pt>
                <c:pt idx="60">
                  <c:v>55.509396085438993</c:v>
                </c:pt>
                <c:pt idx="61">
                  <c:v>55.535917273999615</c:v>
                </c:pt>
                <c:pt idx="62">
                  <c:v>55.555796939072636</c:v>
                </c:pt>
                <c:pt idx="63">
                  <c:v>55.569430521548412</c:v>
                </c:pt>
                <c:pt idx="64">
                  <c:v>55.577184024654841</c:v>
                </c:pt>
                <c:pt idx="65">
                  <c:v>55.579396573012716</c:v>
                </c:pt>
                <c:pt idx="66">
                  <c:v>55.576382724283988</c:v>
                </c:pt>
                <c:pt idx="67">
                  <c:v>55.568434558867267</c:v>
                </c:pt>
                <c:pt idx="68">
                  <c:v>55.555823570455189</c:v>
                </c:pt>
                <c:pt idx="69">
                  <c:v>55.538802377879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3B7-44A4-8FE0-482AB2F37986}"/>
            </c:ext>
          </c:extLst>
        </c:ser>
        <c:ser>
          <c:idx val="4"/>
          <c:order val="4"/>
          <c:spPr>
            <a:ln w="12700">
              <a:solidFill>
                <a:srgbClr val="C0C0C0"/>
              </a:solidFill>
              <a:prstDash val="sysDash"/>
            </a:ln>
            <a:effectLst/>
          </c:spPr>
          <c:marker>
            <c:symbol val="none"/>
          </c:marker>
          <c:xVal>
            <c:numRef>
              <c:f>'Linear regressionKD'!xdata3</c:f>
              <c:numCache>
                <c:formatCode>General</c:formatCode>
                <c:ptCount val="70"/>
                <c:pt idx="0">
                  <c:v>-121.75</c:v>
                </c:pt>
                <c:pt idx="1">
                  <c:v>-98.228260869565204</c:v>
                </c:pt>
                <c:pt idx="2">
                  <c:v>-74.706521739130409</c:v>
                </c:pt>
                <c:pt idx="3">
                  <c:v>-51.184782608695599</c:v>
                </c:pt>
                <c:pt idx="4">
                  <c:v>-27.663043478260803</c:v>
                </c:pt>
                <c:pt idx="5">
                  <c:v>-4.1413043478260079</c:v>
                </c:pt>
                <c:pt idx="6">
                  <c:v>19.380434782608802</c:v>
                </c:pt>
                <c:pt idx="7">
                  <c:v>42.902173913043583</c:v>
                </c:pt>
                <c:pt idx="8">
                  <c:v>66.423913043478393</c:v>
                </c:pt>
                <c:pt idx="9">
                  <c:v>89.945652173913203</c:v>
                </c:pt>
                <c:pt idx="10">
                  <c:v>113.46739130434798</c:v>
                </c:pt>
                <c:pt idx="11">
                  <c:v>136.98913043478279</c:v>
                </c:pt>
                <c:pt idx="12">
                  <c:v>160.5108695652176</c:v>
                </c:pt>
                <c:pt idx="13">
                  <c:v>184.03260869565241</c:v>
                </c:pt>
                <c:pt idx="14">
                  <c:v>207.55434782608717</c:v>
                </c:pt>
                <c:pt idx="15">
                  <c:v>231.07608695652198</c:v>
                </c:pt>
                <c:pt idx="16">
                  <c:v>254.59782608695679</c:v>
                </c:pt>
                <c:pt idx="17">
                  <c:v>278.1195652173916</c:v>
                </c:pt>
                <c:pt idx="18">
                  <c:v>301.64130434782641</c:v>
                </c:pt>
                <c:pt idx="19">
                  <c:v>325.16304347826116</c:v>
                </c:pt>
                <c:pt idx="20">
                  <c:v>348.68478260869597</c:v>
                </c:pt>
                <c:pt idx="21">
                  <c:v>372.20652173913078</c:v>
                </c:pt>
                <c:pt idx="22">
                  <c:v>395.72826086956559</c:v>
                </c:pt>
                <c:pt idx="23">
                  <c:v>419.25000000000034</c:v>
                </c:pt>
                <c:pt idx="24">
                  <c:v>442.77173913043521</c:v>
                </c:pt>
                <c:pt idx="25">
                  <c:v>466.29347826086996</c:v>
                </c:pt>
                <c:pt idx="26">
                  <c:v>489.81521739130483</c:v>
                </c:pt>
                <c:pt idx="27">
                  <c:v>513.33695652173958</c:v>
                </c:pt>
                <c:pt idx="28">
                  <c:v>536.85869565217433</c:v>
                </c:pt>
                <c:pt idx="29">
                  <c:v>560.3804347826092</c:v>
                </c:pt>
                <c:pt idx="30">
                  <c:v>583.90217391304395</c:v>
                </c:pt>
                <c:pt idx="31">
                  <c:v>607.42391304347882</c:v>
                </c:pt>
                <c:pt idx="32">
                  <c:v>630.94565217391357</c:v>
                </c:pt>
                <c:pt idx="33">
                  <c:v>654.46739130434833</c:v>
                </c:pt>
                <c:pt idx="34">
                  <c:v>677.98913043478319</c:v>
                </c:pt>
                <c:pt idx="35">
                  <c:v>701.51086956521794</c:v>
                </c:pt>
                <c:pt idx="36">
                  <c:v>725.03260869565281</c:v>
                </c:pt>
                <c:pt idx="37">
                  <c:v>748.55434782608756</c:v>
                </c:pt>
                <c:pt idx="38">
                  <c:v>772.07608695652232</c:v>
                </c:pt>
                <c:pt idx="39">
                  <c:v>795.59782608695718</c:v>
                </c:pt>
                <c:pt idx="40">
                  <c:v>819.11956521739194</c:v>
                </c:pt>
                <c:pt idx="41">
                  <c:v>842.6413043478268</c:v>
                </c:pt>
                <c:pt idx="42">
                  <c:v>866.16304347826156</c:v>
                </c:pt>
                <c:pt idx="43">
                  <c:v>889.68478260869631</c:v>
                </c:pt>
                <c:pt idx="44">
                  <c:v>913.20652173913118</c:v>
                </c:pt>
                <c:pt idx="45">
                  <c:v>936.72826086956593</c:v>
                </c:pt>
                <c:pt idx="46">
                  <c:v>960.25000000000068</c:v>
                </c:pt>
                <c:pt idx="47">
                  <c:v>983.77173913043566</c:v>
                </c:pt>
                <c:pt idx="48">
                  <c:v>1007.2934782608704</c:v>
                </c:pt>
                <c:pt idx="49">
                  <c:v>1030.8152173913052</c:v>
                </c:pt>
                <c:pt idx="50">
                  <c:v>1054.3369565217399</c:v>
                </c:pt>
                <c:pt idx="51">
                  <c:v>1077.8586956521747</c:v>
                </c:pt>
                <c:pt idx="52">
                  <c:v>1101.3804347826097</c:v>
                </c:pt>
                <c:pt idx="53">
                  <c:v>1124.9021739130444</c:v>
                </c:pt>
                <c:pt idx="54">
                  <c:v>1148.4239130434792</c:v>
                </c:pt>
                <c:pt idx="55">
                  <c:v>1171.9456521739139</c:v>
                </c:pt>
                <c:pt idx="56">
                  <c:v>1195.4673913043487</c:v>
                </c:pt>
                <c:pt idx="57">
                  <c:v>1218.9891304347836</c:v>
                </c:pt>
                <c:pt idx="58">
                  <c:v>1242.5108695652184</c:v>
                </c:pt>
                <c:pt idx="59">
                  <c:v>1266.0326086956532</c:v>
                </c:pt>
                <c:pt idx="60">
                  <c:v>1289.5543478260879</c:v>
                </c:pt>
                <c:pt idx="61">
                  <c:v>1313.0760869565227</c:v>
                </c:pt>
                <c:pt idx="62">
                  <c:v>1336.5978260869576</c:v>
                </c:pt>
                <c:pt idx="63">
                  <c:v>1360.1195652173924</c:v>
                </c:pt>
                <c:pt idx="64">
                  <c:v>1383.6413043478271</c:v>
                </c:pt>
                <c:pt idx="65">
                  <c:v>1407.1630434782619</c:v>
                </c:pt>
                <c:pt idx="66">
                  <c:v>1430.6847826086967</c:v>
                </c:pt>
                <c:pt idx="67">
                  <c:v>1454.2065217391316</c:v>
                </c:pt>
                <c:pt idx="68">
                  <c:v>1477.7282608695664</c:v>
                </c:pt>
                <c:pt idx="69">
                  <c:v>1501.2500000000011</c:v>
                </c:pt>
              </c:numCache>
            </c:numRef>
          </c:xVal>
          <c:yVal>
            <c:numRef>
              <c:f>'Linear regressionKD'!ydata4</c:f>
              <c:numCache>
                <c:formatCode>General</c:formatCode>
                <c:ptCount val="70"/>
                <c:pt idx="0">
                  <c:v>82.366331334128219</c:v>
                </c:pt>
                <c:pt idx="1">
                  <c:v>82.692128779263683</c:v>
                </c:pt>
                <c:pt idx="2">
                  <c:v>83.0487368974959</c:v>
                </c:pt>
                <c:pt idx="3">
                  <c:v>83.438827888893968</c:v>
                </c:pt>
                <c:pt idx="4">
                  <c:v>83.865310067459902</c:v>
                </c:pt>
                <c:pt idx="5">
                  <c:v>84.3313389099809</c:v>
                </c:pt>
                <c:pt idx="6">
                  <c:v>84.840324577736396</c:v>
                </c:pt>
                <c:pt idx="7">
                  <c:v>85.395934319416526</c:v>
                </c:pt>
                <c:pt idx="8">
                  <c:v>86.002087839316005</c:v>
                </c:pt>
                <c:pt idx="9">
                  <c:v>86.662943420321284</c:v>
                </c:pt>
                <c:pt idx="10">
                  <c:v>87.382872384834144</c:v>
                </c:pt>
                <c:pt idx="11">
                  <c:v>88.166419439279906</c:v>
                </c:pt>
                <c:pt idx="12">
                  <c:v>89.018246679291011</c:v>
                </c:pt>
                <c:pt idx="13">
                  <c:v>89.943059641191141</c:v>
                </c:pt>
                <c:pt idx="14">
                  <c:v>90.945514864614012</c:v>
                </c:pt>
                <c:pt idx="15">
                  <c:v>92.030110024937798</c:v>
                </c:pt>
                <c:pt idx="16">
                  <c:v>93.201059753812515</c:v>
                </c:pt>
                <c:pt idx="17">
                  <c:v>94.462162609909896</c:v>
                </c:pt>
                <c:pt idx="18">
                  <c:v>95.816666959103415</c:v>
                </c:pt>
                <c:pt idx="19">
                  <c:v>97.2671453208294</c:v>
                </c:pt>
                <c:pt idx="20">
                  <c:v>98.815387546858986</c:v>
                </c:pt>
                <c:pt idx="21">
                  <c:v>100.46232263127767</c:v>
                </c:pt>
                <c:pt idx="22">
                  <c:v>102.20797686352876</c:v>
                </c:pt>
                <c:pt idx="23">
                  <c:v>104.0514726315662</c:v>
                </c:pt>
                <c:pt idx="24">
                  <c:v>105.99106800010597</c:v>
                </c:pt>
                <c:pt idx="25">
                  <c:v>108.02423298393774</c:v>
                </c:pt>
                <c:pt idx="26">
                  <c:v>110.14775496899004</c:v>
                </c:pt>
                <c:pt idx="27">
                  <c:v>112.35786356177685</c:v>
                </c:pt>
                <c:pt idx="28">
                  <c:v>114.65036449352633</c:v>
                </c:pt>
                <c:pt idx="29">
                  <c:v>117.02077294410614</c:v>
                </c:pt>
                <c:pt idx="30">
                  <c:v>119.46443840436771</c:v>
                </c:pt>
                <c:pt idx="31">
                  <c:v>121.97665547693506</c:v>
                </c:pt>
                <c:pt idx="32">
                  <c:v>124.55275736702472</c:v>
                </c:pt>
                <c:pt idx="33">
                  <c:v>127.18819089726111</c:v>
                </c:pt>
                <c:pt idx="34">
                  <c:v>129.87857350364172</c:v>
                </c:pt>
                <c:pt idx="35">
                  <c:v>132.61973377822767</c:v>
                </c:pt>
                <c:pt idx="36">
                  <c:v>135.40773775760258</c:v>
                </c:pt>
                <c:pt idx="37">
                  <c:v>138.23890340643175</c:v>
                </c:pt>
                <c:pt idx="38">
                  <c:v>141.10980572062385</c:v>
                </c:pt>
                <c:pt idx="39">
                  <c:v>144.0172746755664</c:v>
                </c:pt>
                <c:pt idx="40">
                  <c:v>146.95838795365472</c:v>
                </c:pt>
                <c:pt idx="41">
                  <c:v>149.93046006154387</c:v>
                </c:pt>
                <c:pt idx="42">
                  <c:v>152.93102913038345</c:v>
                </c:pt>
                <c:pt idx="43">
                  <c:v>155.95784240439724</c:v>
                </c:pt>
                <c:pt idx="44">
                  <c:v>159.00884117521193</c:v>
                </c:pt>
                <c:pt idx="45">
                  <c:v>162.08214571405813</c:v>
                </c:pt>
                <c:pt idx="46">
                  <c:v>165.17604058933367</c:v>
                </c:pt>
                <c:pt idx="47">
                  <c:v>168.28896062851913</c:v>
                </c:pt>
                <c:pt idx="48">
                  <c:v>171.4194776855901</c:v>
                </c:pt>
                <c:pt idx="49">
                  <c:v>174.5662883023295</c:v>
                </c:pt>
                <c:pt idx="50">
                  <c:v>177.72820229921567</c:v>
                </c:pt>
                <c:pt idx="51">
                  <c:v>180.90413229442737</c:v>
                </c:pt>
                <c:pt idx="52">
                  <c:v>184.09308412427222</c:v>
                </c:pt>
                <c:pt idx="53">
                  <c:v>187.29414812203731</c:v>
                </c:pt>
                <c:pt idx="54">
                  <c:v>190.50649120251319</c:v>
                </c:pt>
                <c:pt idx="55">
                  <c:v>193.72934969442971</c:v>
                </c:pt>
                <c:pt idx="56">
                  <c:v>196.96202286136531</c:v>
                </c:pt>
                <c:pt idx="57">
                  <c:v>200.20386705230345</c:v>
                </c:pt>
                <c:pt idx="58">
                  <c:v>203.45429042512853</c:v>
                </c:pt>
                <c:pt idx="59">
                  <c:v>206.7127481894172</c:v>
                </c:pt>
                <c:pt idx="60">
                  <c:v>209.97873831847068</c:v>
                </c:pt>
                <c:pt idx="61">
                  <c:v>213.2517976843769</c:v>
                </c:pt>
                <c:pt idx="62">
                  <c:v>216.5314985737707</c:v>
                </c:pt>
                <c:pt idx="63">
                  <c:v>219.81744554576173</c:v>
                </c:pt>
                <c:pt idx="64">
                  <c:v>223.10927259712207</c:v>
                </c:pt>
                <c:pt idx="65">
                  <c:v>226.40664060323104</c:v>
                </c:pt>
                <c:pt idx="66">
                  <c:v>229.70923500642658</c:v>
                </c:pt>
                <c:pt idx="67">
                  <c:v>233.01676372631013</c:v>
                </c:pt>
                <c:pt idx="68">
                  <c:v>236.32895526918907</c:v>
                </c:pt>
                <c:pt idx="69">
                  <c:v>239.645557016231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3B7-44A4-8FE0-482AB2F37986}"/>
            </c:ext>
          </c:extLst>
        </c:ser>
        <c:ser>
          <c:idx val="5"/>
          <c:order val="5"/>
          <c:tx>
            <c:v>Conf. interval (Obs 95%)</c:v>
          </c:tx>
          <c:spPr>
            <a:ln w="12700">
              <a:solidFill>
                <a:srgbClr val="5F5F5F"/>
              </a:solidFill>
              <a:prstDash val="solid"/>
            </a:ln>
            <a:effectLst/>
          </c:spPr>
          <c:marker>
            <c:symbol val="none"/>
          </c:marker>
          <c:xVal>
            <c:numRef>
              <c:f>'Linear regressionKD'!xdata5</c:f>
              <c:numCache>
                <c:formatCode>General</c:formatCode>
                <c:ptCount val="100"/>
                <c:pt idx="0">
                  <c:v>-121.75</c:v>
                </c:pt>
                <c:pt idx="1">
                  <c:v>-105.35606060606059</c:v>
                </c:pt>
                <c:pt idx="2">
                  <c:v>-88.96212121212119</c:v>
                </c:pt>
                <c:pt idx="3">
                  <c:v>-72.568181818181799</c:v>
                </c:pt>
                <c:pt idx="4">
                  <c:v>-56.174242424242394</c:v>
                </c:pt>
                <c:pt idx="5">
                  <c:v>-39.780303030302989</c:v>
                </c:pt>
                <c:pt idx="6">
                  <c:v>-23.386363636363598</c:v>
                </c:pt>
                <c:pt idx="7">
                  <c:v>-6.9924242424241925</c:v>
                </c:pt>
                <c:pt idx="8">
                  <c:v>9.4015151515152127</c:v>
                </c:pt>
                <c:pt idx="9">
                  <c:v>25.795454545454618</c:v>
                </c:pt>
                <c:pt idx="10">
                  <c:v>42.189393939394023</c:v>
                </c:pt>
                <c:pt idx="11">
                  <c:v>58.583333333333428</c:v>
                </c:pt>
                <c:pt idx="12">
                  <c:v>74.977272727272805</c:v>
                </c:pt>
                <c:pt idx="13">
                  <c:v>91.37121212121221</c:v>
                </c:pt>
                <c:pt idx="14">
                  <c:v>107.76515151515162</c:v>
                </c:pt>
                <c:pt idx="15">
                  <c:v>124.15909090909102</c:v>
                </c:pt>
                <c:pt idx="16">
                  <c:v>140.55303030303043</c:v>
                </c:pt>
                <c:pt idx="17">
                  <c:v>156.9469696969698</c:v>
                </c:pt>
                <c:pt idx="18">
                  <c:v>173.34090909090924</c:v>
                </c:pt>
                <c:pt idx="19">
                  <c:v>189.73484848484861</c:v>
                </c:pt>
                <c:pt idx="20">
                  <c:v>206.12878787878805</c:v>
                </c:pt>
                <c:pt idx="21">
                  <c:v>222.52272727272742</c:v>
                </c:pt>
                <c:pt idx="22">
                  <c:v>238.91666666666686</c:v>
                </c:pt>
                <c:pt idx="23">
                  <c:v>255.31060606060623</c:v>
                </c:pt>
                <c:pt idx="24">
                  <c:v>271.70454545454561</c:v>
                </c:pt>
                <c:pt idx="25">
                  <c:v>288.09848484848504</c:v>
                </c:pt>
                <c:pt idx="26">
                  <c:v>304.49242424242442</c:v>
                </c:pt>
                <c:pt idx="27">
                  <c:v>320.88636363636385</c:v>
                </c:pt>
                <c:pt idx="28">
                  <c:v>337.28030303030323</c:v>
                </c:pt>
                <c:pt idx="29">
                  <c:v>353.67424242424266</c:v>
                </c:pt>
                <c:pt idx="30">
                  <c:v>370.06818181818204</c:v>
                </c:pt>
                <c:pt idx="31">
                  <c:v>386.46212121212147</c:v>
                </c:pt>
                <c:pt idx="32">
                  <c:v>402.85606060606085</c:v>
                </c:pt>
                <c:pt idx="33">
                  <c:v>419.25000000000023</c:v>
                </c:pt>
                <c:pt idx="34">
                  <c:v>435.6439393939396</c:v>
                </c:pt>
                <c:pt idx="35">
                  <c:v>452.03787878787909</c:v>
                </c:pt>
                <c:pt idx="36">
                  <c:v>468.43181818181847</c:v>
                </c:pt>
                <c:pt idx="37">
                  <c:v>484.82575757575785</c:v>
                </c:pt>
                <c:pt idx="38">
                  <c:v>501.21969696969722</c:v>
                </c:pt>
                <c:pt idx="39">
                  <c:v>517.61363636363672</c:v>
                </c:pt>
                <c:pt idx="40">
                  <c:v>534.00757575757609</c:v>
                </c:pt>
                <c:pt idx="41">
                  <c:v>550.40151515151547</c:v>
                </c:pt>
                <c:pt idx="42">
                  <c:v>566.79545454545485</c:v>
                </c:pt>
                <c:pt idx="43">
                  <c:v>583.18939393939422</c:v>
                </c:pt>
                <c:pt idx="44">
                  <c:v>599.58333333333371</c:v>
                </c:pt>
                <c:pt idx="45">
                  <c:v>615.97727272727309</c:v>
                </c:pt>
                <c:pt idx="46">
                  <c:v>632.37121212121247</c:v>
                </c:pt>
                <c:pt idx="47">
                  <c:v>648.76515151515184</c:v>
                </c:pt>
                <c:pt idx="48">
                  <c:v>665.15909090909122</c:v>
                </c:pt>
                <c:pt idx="49">
                  <c:v>681.55303030303071</c:v>
                </c:pt>
                <c:pt idx="50">
                  <c:v>697.94696969697009</c:v>
                </c:pt>
                <c:pt idx="51">
                  <c:v>714.34090909090946</c:v>
                </c:pt>
                <c:pt idx="52">
                  <c:v>730.73484848484884</c:v>
                </c:pt>
                <c:pt idx="53">
                  <c:v>747.12878787878833</c:v>
                </c:pt>
                <c:pt idx="54">
                  <c:v>763.52272727272771</c:v>
                </c:pt>
                <c:pt idx="55">
                  <c:v>779.91666666666708</c:v>
                </c:pt>
                <c:pt idx="56">
                  <c:v>796.31060606060646</c:v>
                </c:pt>
                <c:pt idx="57">
                  <c:v>812.70454545454584</c:v>
                </c:pt>
                <c:pt idx="58">
                  <c:v>829.09848484848533</c:v>
                </c:pt>
                <c:pt idx="59">
                  <c:v>845.4924242424247</c:v>
                </c:pt>
                <c:pt idx="60">
                  <c:v>861.88636363636408</c:v>
                </c:pt>
                <c:pt idx="61">
                  <c:v>878.28030303030346</c:v>
                </c:pt>
                <c:pt idx="62">
                  <c:v>894.67424242424295</c:v>
                </c:pt>
                <c:pt idx="63">
                  <c:v>911.06818181818221</c:v>
                </c:pt>
                <c:pt idx="64">
                  <c:v>927.4621212121217</c:v>
                </c:pt>
                <c:pt idx="65">
                  <c:v>943.85606060606119</c:v>
                </c:pt>
                <c:pt idx="66">
                  <c:v>960.25000000000045</c:v>
                </c:pt>
                <c:pt idx="67">
                  <c:v>976.64393939393995</c:v>
                </c:pt>
                <c:pt idx="68">
                  <c:v>993.03787878787921</c:v>
                </c:pt>
                <c:pt idx="69">
                  <c:v>1009.4318181818187</c:v>
                </c:pt>
                <c:pt idx="70">
                  <c:v>1025.8257575757582</c:v>
                </c:pt>
                <c:pt idx="71">
                  <c:v>1042.2196969696975</c:v>
                </c:pt>
                <c:pt idx="72">
                  <c:v>1058.6136363636369</c:v>
                </c:pt>
                <c:pt idx="73">
                  <c:v>1075.0075757575762</c:v>
                </c:pt>
                <c:pt idx="74">
                  <c:v>1091.4015151515157</c:v>
                </c:pt>
                <c:pt idx="75">
                  <c:v>1107.7954545454552</c:v>
                </c:pt>
                <c:pt idx="76">
                  <c:v>1124.1893939393944</c:v>
                </c:pt>
                <c:pt idx="77">
                  <c:v>1140.5833333333339</c:v>
                </c:pt>
                <c:pt idx="78">
                  <c:v>1156.9772727272734</c:v>
                </c:pt>
                <c:pt idx="79">
                  <c:v>1173.3712121212127</c:v>
                </c:pt>
                <c:pt idx="80">
                  <c:v>1189.7651515151522</c:v>
                </c:pt>
                <c:pt idx="81">
                  <c:v>1206.1590909090914</c:v>
                </c:pt>
                <c:pt idx="82">
                  <c:v>1222.5530303030309</c:v>
                </c:pt>
                <c:pt idx="83">
                  <c:v>1238.9469696969704</c:v>
                </c:pt>
                <c:pt idx="84">
                  <c:v>1255.3409090909097</c:v>
                </c:pt>
                <c:pt idx="85">
                  <c:v>1271.7348484848492</c:v>
                </c:pt>
                <c:pt idx="86">
                  <c:v>1288.1287878787884</c:v>
                </c:pt>
                <c:pt idx="87">
                  <c:v>1304.5227272727279</c:v>
                </c:pt>
                <c:pt idx="88">
                  <c:v>1320.9166666666674</c:v>
                </c:pt>
                <c:pt idx="89">
                  <c:v>1337.3106060606067</c:v>
                </c:pt>
                <c:pt idx="90">
                  <c:v>1353.7045454545462</c:v>
                </c:pt>
                <c:pt idx="91">
                  <c:v>1370.0984848484854</c:v>
                </c:pt>
                <c:pt idx="92">
                  <c:v>1386.4924242424249</c:v>
                </c:pt>
                <c:pt idx="93">
                  <c:v>1402.8863636363644</c:v>
                </c:pt>
                <c:pt idx="94">
                  <c:v>1419.2803030303037</c:v>
                </c:pt>
                <c:pt idx="95">
                  <c:v>1435.6742424242432</c:v>
                </c:pt>
                <c:pt idx="96">
                  <c:v>1452.0681818181824</c:v>
                </c:pt>
                <c:pt idx="97">
                  <c:v>1468.4621212121219</c:v>
                </c:pt>
                <c:pt idx="98">
                  <c:v>1484.8560606060614</c:v>
                </c:pt>
                <c:pt idx="99">
                  <c:v>1501.2500000000007</c:v>
                </c:pt>
              </c:numCache>
            </c:numRef>
          </c:xVal>
          <c:yVal>
            <c:numRef>
              <c:f>'Linear regressionKD'!ydata6</c:f>
              <c:numCache>
                <c:formatCode>General</c:formatCode>
                <c:ptCount val="100"/>
                <c:pt idx="0">
                  <c:v>-69.102773265366508</c:v>
                </c:pt>
                <c:pt idx="1">
                  <c:v>-67.518595308801622</c:v>
                </c:pt>
                <c:pt idx="2">
                  <c:v>-65.947662993072015</c:v>
                </c:pt>
                <c:pt idx="3">
                  <c:v>-64.390141012836835</c:v>
                </c:pt>
                <c:pt idx="4">
                  <c:v>-62.846191428840328</c:v>
                </c:pt>
                <c:pt idx="5">
                  <c:v>-61.315973397822901</c:v>
                </c:pt>
                <c:pt idx="6">
                  <c:v>-59.799642899285423</c:v>
                </c:pt>
                <c:pt idx="7">
                  <c:v>-58.297352459971712</c:v>
                </c:pt>
                <c:pt idx="8">
                  <c:v>-56.809250876990532</c:v>
                </c:pt>
                <c:pt idx="9">
                  <c:v>-55.335482940550847</c:v>
                </c:pt>
                <c:pt idx="10">
                  <c:v>-53.87618915733281</c:v>
                </c:pt>
                <c:pt idx="11">
                  <c:v>-52.431505475559973</c:v>
                </c:pt>
                <c:pt idx="12">
                  <c:v>-51.001563012876019</c:v>
                </c:pt>
                <c:pt idx="13">
                  <c:v>-49.586487788160071</c:v>
                </c:pt>
                <c:pt idx="14">
                  <c:v>-48.186400458438264</c:v>
                </c:pt>
                <c:pt idx="15">
                  <c:v>-46.801416062065911</c:v>
                </c:pt>
                <c:pt idx="16">
                  <c:v>-45.431643769360903</c:v>
                </c:pt>
                <c:pt idx="17">
                  <c:v>-44.077186641868877</c:v>
                </c:pt>
                <c:pt idx="18">
                  <c:v>-42.738141401429594</c:v>
                </c:pt>
                <c:pt idx="19">
                  <c:v>-41.414598210193489</c:v>
                </c:pt>
                <c:pt idx="20">
                  <c:v>-40.106640462708526</c:v>
                </c:pt>
                <c:pt idx="21">
                  <c:v>-38.814344591156569</c:v>
                </c:pt>
                <c:pt idx="22">
                  <c:v>-37.537779884770416</c:v>
                </c:pt>
                <c:pt idx="23">
                  <c:v>-36.277008324403269</c:v>
                </c:pt>
                <c:pt idx="24">
                  <c:v>-35.032084433153756</c:v>
                </c:pt>
                <c:pt idx="25">
                  <c:v>-33.803055143874801</c:v>
                </c:pt>
                <c:pt idx="26">
                  <c:v>-32.589959684307409</c:v>
                </c:pt>
                <c:pt idx="27">
                  <c:v>-31.392829480490548</c:v>
                </c:pt>
                <c:pt idx="28">
                  <c:v>-30.211688078997867</c:v>
                </c:pt>
                <c:pt idx="29">
                  <c:v>-29.046551088448368</c:v>
                </c:pt>
                <c:pt idx="30">
                  <c:v>-27.897426140629321</c:v>
                </c:pt>
                <c:pt idx="31">
                  <c:v>-26.764312871456781</c:v>
                </c:pt>
                <c:pt idx="32">
                  <c:v>-25.647202921884244</c:v>
                </c:pt>
                <c:pt idx="33">
                  <c:v>-24.546079958754433</c:v>
                </c:pt>
                <c:pt idx="34">
                  <c:v>-23.460919715473025</c:v>
                </c:pt>
                <c:pt idx="35">
                  <c:v>-22.391690052267919</c:v>
                </c:pt>
                <c:pt idx="36">
                  <c:v>-21.338351035686742</c:v>
                </c:pt>
                <c:pt idx="37">
                  <c:v>-20.30085503687512</c:v>
                </c:pt>
                <c:pt idx="38">
                  <c:v>-19.279146848075399</c:v>
                </c:pt>
                <c:pt idx="39">
                  <c:v>-18.273163816687273</c:v>
                </c:pt>
                <c:pt idx="40">
                  <c:v>-17.282835996139511</c:v>
                </c:pt>
                <c:pt idx="41">
                  <c:v>-16.308086312738368</c:v>
                </c:pt>
                <c:pt idx="42">
                  <c:v>-15.348830747582952</c:v>
                </c:pt>
                <c:pt idx="43">
                  <c:v>-14.404978532568961</c:v>
                </c:pt>
                <c:pt idx="44">
                  <c:v>-13.476432359446292</c:v>
                </c:pt>
                <c:pt idx="45">
                  <c:v>-12.563088600846115</c:v>
                </c:pt>
                <c:pt idx="46">
                  <c:v>-11.664837542154501</c:v>
                </c:pt>
                <c:pt idx="47">
                  <c:v>-10.781563623082022</c:v>
                </c:pt>
                <c:pt idx="48">
                  <c:v>-9.9131456877571367</c:v>
                </c:pt>
                <c:pt idx="49">
                  <c:v>-9.0594572421640436</c:v>
                </c:pt>
                <c:pt idx="50">
                  <c:v>-8.2203667177433317</c:v>
                </c:pt>
                <c:pt idx="51">
                  <c:v>-7.395737739982664</c:v>
                </c:pt>
                <c:pt idx="52">
                  <c:v>-6.5854294008421732</c:v>
                </c:pt>
                <c:pt idx="53">
                  <c:v>-5.7892965338819522</c:v>
                </c:pt>
                <c:pt idx="54">
                  <c:v>-5.0071899909925435</c:v>
                </c:pt>
                <c:pt idx="55">
                  <c:v>-4.238956919666137</c:v>
                </c:pt>
                <c:pt idx="56">
                  <c:v>-3.4844410397901413</c:v>
                </c:pt>
                <c:pt idx="57">
                  <c:v>-2.7434829189942462</c:v>
                </c:pt>
                <c:pt idx="58">
                  <c:v>-2.0159202456347032</c:v>
                </c:pt>
                <c:pt idx="59">
                  <c:v>-1.3015880985558539</c:v>
                </c:pt>
                <c:pt idx="60">
                  <c:v>-0.60031921282919143</c:v>
                </c:pt>
                <c:pt idx="61">
                  <c:v>8.8055759269039413E-2</c:v>
                </c:pt>
                <c:pt idx="62">
                  <c:v>0.76370799271754208</c:v>
                </c:pt>
                <c:pt idx="63">
                  <c:v>1.4268102402593712</c:v>
                </c:pt>
                <c:pt idx="64">
                  <c:v>2.0775365895099895</c:v>
                </c:pt>
                <c:pt idx="65">
                  <c:v>2.7160622271489956</c:v>
                </c:pt>
                <c:pt idx="66">
                  <c:v>3.3425632106196019</c:v>
                </c:pt>
                <c:pt idx="67">
                  <c:v>3.9572162476978718</c:v>
                </c:pt>
                <c:pt idx="68">
                  <c:v>4.5601984842354</c:v>
                </c:pt>
                <c:pt idx="69">
                  <c:v>5.1516873003224504</c:v>
                </c:pt>
                <c:pt idx="70">
                  <c:v>5.7318601150640944</c:v>
                </c:pt>
                <c:pt idx="71">
                  <c:v>6.3008942001099655</c:v>
                </c:pt>
                <c:pt idx="72">
                  <c:v>6.8589665020306256</c:v>
                </c:pt>
                <c:pt idx="73">
                  <c:v>7.4062534735865597</c:v>
                </c:pt>
                <c:pt idx="74">
                  <c:v>7.942930913894827</c:v>
                </c:pt>
                <c:pt idx="75">
                  <c:v>8.4691738174584117</c:v>
                </c:pt>
                <c:pt idx="76">
                  <c:v>8.9851562319872187</c:v>
                </c:pt>
                <c:pt idx="77">
                  <c:v>9.4910511249078979</c:v>
                </c:pt>
                <c:pt idx="78">
                  <c:v>9.9870302584293427</c:v>
                </c:pt>
                <c:pt idx="79">
                  <c:v>10.473264073004714</c:v>
                </c:pt>
                <c:pt idx="80">
                  <c:v>10.949921579007835</c:v>
                </c:pt>
                <c:pt idx="81">
                  <c:v>11.417170256420661</c:v>
                </c:pt>
                <c:pt idx="82">
                  <c:v>11.875175962311857</c:v>
                </c:pt>
                <c:pt idx="83">
                  <c:v>12.324102845871423</c:v>
                </c:pt>
                <c:pt idx="84">
                  <c:v>12.764113270753015</c:v>
                </c:pt>
                <c:pt idx="85">
                  <c:v>13.195367744467333</c:v>
                </c:pt>
                <c:pt idx="86">
                  <c:v>13.618024854560872</c:v>
                </c:pt>
                <c:pt idx="87">
                  <c:v>14.032241211308587</c:v>
                </c:pt>
                <c:pt idx="88">
                  <c:v>14.438171396646339</c:v>
                </c:pt>
                <c:pt idx="89">
                  <c:v>14.835967919065695</c:v>
                </c:pt>
                <c:pt idx="90">
                  <c:v>15.225781174193415</c:v>
                </c:pt>
                <c:pt idx="91">
                  <c:v>15.607759410779479</c:v>
                </c:pt>
                <c:pt idx="92">
                  <c:v>15.982048701818997</c:v>
                </c:pt>
                <c:pt idx="93">
                  <c:v>16.348792920536241</c:v>
                </c:pt>
                <c:pt idx="94">
                  <c:v>16.708133720965137</c:v>
                </c:pt>
                <c:pt idx="95">
                  <c:v>17.060210522863301</c:v>
                </c:pt>
                <c:pt idx="96">
                  <c:v>17.405160500704426</c:v>
                </c:pt>
                <c:pt idx="97">
                  <c:v>17.743118576499796</c:v>
                </c:pt>
                <c:pt idx="98">
                  <c:v>18.074217416206295</c:v>
                </c:pt>
                <c:pt idx="99">
                  <c:v>18.39858742948683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3B7-44A4-8FE0-482AB2F37986}"/>
            </c:ext>
          </c:extLst>
        </c:ser>
        <c:ser>
          <c:idx val="6"/>
          <c:order val="6"/>
          <c:spPr>
            <a:ln w="12700">
              <a:solidFill>
                <a:srgbClr val="5F5F5F"/>
              </a:solidFill>
              <a:prstDash val="solid"/>
            </a:ln>
            <a:effectLst/>
          </c:spPr>
          <c:marker>
            <c:symbol val="none"/>
          </c:marker>
          <c:xVal>
            <c:numRef>
              <c:f>'Linear regressionKD'!xdata7</c:f>
              <c:numCache>
                <c:formatCode>General</c:formatCode>
                <c:ptCount val="100"/>
                <c:pt idx="0">
                  <c:v>-121.75</c:v>
                </c:pt>
                <c:pt idx="1">
                  <c:v>-105.35606060606059</c:v>
                </c:pt>
                <c:pt idx="2">
                  <c:v>-88.96212121212119</c:v>
                </c:pt>
                <c:pt idx="3">
                  <c:v>-72.568181818181799</c:v>
                </c:pt>
                <c:pt idx="4">
                  <c:v>-56.174242424242394</c:v>
                </c:pt>
                <c:pt idx="5">
                  <c:v>-39.780303030302989</c:v>
                </c:pt>
                <c:pt idx="6">
                  <c:v>-23.386363636363598</c:v>
                </c:pt>
                <c:pt idx="7">
                  <c:v>-6.9924242424241925</c:v>
                </c:pt>
                <c:pt idx="8">
                  <c:v>9.4015151515152127</c:v>
                </c:pt>
                <c:pt idx="9">
                  <c:v>25.795454545454618</c:v>
                </c:pt>
                <c:pt idx="10">
                  <c:v>42.189393939394023</c:v>
                </c:pt>
                <c:pt idx="11">
                  <c:v>58.583333333333428</c:v>
                </c:pt>
                <c:pt idx="12">
                  <c:v>74.977272727272805</c:v>
                </c:pt>
                <c:pt idx="13">
                  <c:v>91.37121212121221</c:v>
                </c:pt>
                <c:pt idx="14">
                  <c:v>107.76515151515162</c:v>
                </c:pt>
                <c:pt idx="15">
                  <c:v>124.15909090909102</c:v>
                </c:pt>
                <c:pt idx="16">
                  <c:v>140.55303030303043</c:v>
                </c:pt>
                <c:pt idx="17">
                  <c:v>156.9469696969698</c:v>
                </c:pt>
                <c:pt idx="18">
                  <c:v>173.34090909090924</c:v>
                </c:pt>
                <c:pt idx="19">
                  <c:v>189.73484848484861</c:v>
                </c:pt>
                <c:pt idx="20">
                  <c:v>206.12878787878805</c:v>
                </c:pt>
                <c:pt idx="21">
                  <c:v>222.52272727272742</c:v>
                </c:pt>
                <c:pt idx="22">
                  <c:v>238.91666666666686</c:v>
                </c:pt>
                <c:pt idx="23">
                  <c:v>255.31060606060623</c:v>
                </c:pt>
                <c:pt idx="24">
                  <c:v>271.70454545454561</c:v>
                </c:pt>
                <c:pt idx="25">
                  <c:v>288.09848484848504</c:v>
                </c:pt>
                <c:pt idx="26">
                  <c:v>304.49242424242442</c:v>
                </c:pt>
                <c:pt idx="27">
                  <c:v>320.88636363636385</c:v>
                </c:pt>
                <c:pt idx="28">
                  <c:v>337.28030303030323</c:v>
                </c:pt>
                <c:pt idx="29">
                  <c:v>353.67424242424266</c:v>
                </c:pt>
                <c:pt idx="30">
                  <c:v>370.06818181818204</c:v>
                </c:pt>
                <c:pt idx="31">
                  <c:v>386.46212121212147</c:v>
                </c:pt>
                <c:pt idx="32">
                  <c:v>402.85606060606085</c:v>
                </c:pt>
                <c:pt idx="33">
                  <c:v>419.25000000000023</c:v>
                </c:pt>
                <c:pt idx="34">
                  <c:v>435.6439393939396</c:v>
                </c:pt>
                <c:pt idx="35">
                  <c:v>452.03787878787909</c:v>
                </c:pt>
                <c:pt idx="36">
                  <c:v>468.43181818181847</c:v>
                </c:pt>
                <c:pt idx="37">
                  <c:v>484.82575757575785</c:v>
                </c:pt>
                <c:pt idx="38">
                  <c:v>501.21969696969722</c:v>
                </c:pt>
                <c:pt idx="39">
                  <c:v>517.61363636363672</c:v>
                </c:pt>
                <c:pt idx="40">
                  <c:v>534.00757575757609</c:v>
                </c:pt>
                <c:pt idx="41">
                  <c:v>550.40151515151547</c:v>
                </c:pt>
                <c:pt idx="42">
                  <c:v>566.79545454545485</c:v>
                </c:pt>
                <c:pt idx="43">
                  <c:v>583.18939393939422</c:v>
                </c:pt>
                <c:pt idx="44">
                  <c:v>599.58333333333371</c:v>
                </c:pt>
                <c:pt idx="45">
                  <c:v>615.97727272727309</c:v>
                </c:pt>
                <c:pt idx="46">
                  <c:v>632.37121212121247</c:v>
                </c:pt>
                <c:pt idx="47">
                  <c:v>648.76515151515184</c:v>
                </c:pt>
                <c:pt idx="48">
                  <c:v>665.15909090909122</c:v>
                </c:pt>
                <c:pt idx="49">
                  <c:v>681.55303030303071</c:v>
                </c:pt>
                <c:pt idx="50">
                  <c:v>697.94696969697009</c:v>
                </c:pt>
                <c:pt idx="51">
                  <c:v>714.34090909090946</c:v>
                </c:pt>
                <c:pt idx="52">
                  <c:v>730.73484848484884</c:v>
                </c:pt>
                <c:pt idx="53">
                  <c:v>747.12878787878833</c:v>
                </c:pt>
                <c:pt idx="54">
                  <c:v>763.52272727272771</c:v>
                </c:pt>
                <c:pt idx="55">
                  <c:v>779.91666666666708</c:v>
                </c:pt>
                <c:pt idx="56">
                  <c:v>796.31060606060646</c:v>
                </c:pt>
                <c:pt idx="57">
                  <c:v>812.70454545454584</c:v>
                </c:pt>
                <c:pt idx="58">
                  <c:v>829.09848484848533</c:v>
                </c:pt>
                <c:pt idx="59">
                  <c:v>845.4924242424247</c:v>
                </c:pt>
                <c:pt idx="60">
                  <c:v>861.88636363636408</c:v>
                </c:pt>
                <c:pt idx="61">
                  <c:v>878.28030303030346</c:v>
                </c:pt>
                <c:pt idx="62">
                  <c:v>894.67424242424295</c:v>
                </c:pt>
                <c:pt idx="63">
                  <c:v>911.06818181818221</c:v>
                </c:pt>
                <c:pt idx="64">
                  <c:v>927.4621212121217</c:v>
                </c:pt>
                <c:pt idx="65">
                  <c:v>943.85606060606119</c:v>
                </c:pt>
                <c:pt idx="66">
                  <c:v>960.25000000000045</c:v>
                </c:pt>
                <c:pt idx="67">
                  <c:v>976.64393939393995</c:v>
                </c:pt>
                <c:pt idx="68">
                  <c:v>993.03787878787921</c:v>
                </c:pt>
                <c:pt idx="69">
                  <c:v>1009.4318181818187</c:v>
                </c:pt>
                <c:pt idx="70">
                  <c:v>1025.8257575757582</c:v>
                </c:pt>
                <c:pt idx="71">
                  <c:v>1042.2196969696975</c:v>
                </c:pt>
                <c:pt idx="72">
                  <c:v>1058.6136363636369</c:v>
                </c:pt>
                <c:pt idx="73">
                  <c:v>1075.0075757575762</c:v>
                </c:pt>
                <c:pt idx="74">
                  <c:v>1091.4015151515157</c:v>
                </c:pt>
                <c:pt idx="75">
                  <c:v>1107.7954545454552</c:v>
                </c:pt>
                <c:pt idx="76">
                  <c:v>1124.1893939393944</c:v>
                </c:pt>
                <c:pt idx="77">
                  <c:v>1140.5833333333339</c:v>
                </c:pt>
                <c:pt idx="78">
                  <c:v>1156.9772727272734</c:v>
                </c:pt>
                <c:pt idx="79">
                  <c:v>1173.3712121212127</c:v>
                </c:pt>
                <c:pt idx="80">
                  <c:v>1189.7651515151522</c:v>
                </c:pt>
                <c:pt idx="81">
                  <c:v>1206.1590909090914</c:v>
                </c:pt>
                <c:pt idx="82">
                  <c:v>1222.5530303030309</c:v>
                </c:pt>
                <c:pt idx="83">
                  <c:v>1238.9469696969704</c:v>
                </c:pt>
                <c:pt idx="84">
                  <c:v>1255.3409090909097</c:v>
                </c:pt>
                <c:pt idx="85">
                  <c:v>1271.7348484848492</c:v>
                </c:pt>
                <c:pt idx="86">
                  <c:v>1288.1287878787884</c:v>
                </c:pt>
                <c:pt idx="87">
                  <c:v>1304.5227272727279</c:v>
                </c:pt>
                <c:pt idx="88">
                  <c:v>1320.9166666666674</c:v>
                </c:pt>
                <c:pt idx="89">
                  <c:v>1337.3106060606067</c:v>
                </c:pt>
                <c:pt idx="90">
                  <c:v>1353.7045454545462</c:v>
                </c:pt>
                <c:pt idx="91">
                  <c:v>1370.0984848484854</c:v>
                </c:pt>
                <c:pt idx="92">
                  <c:v>1386.4924242424249</c:v>
                </c:pt>
                <c:pt idx="93">
                  <c:v>1402.8863636363644</c:v>
                </c:pt>
                <c:pt idx="94">
                  <c:v>1419.2803030303037</c:v>
                </c:pt>
                <c:pt idx="95">
                  <c:v>1435.6742424242432</c:v>
                </c:pt>
                <c:pt idx="96">
                  <c:v>1452.0681818181824</c:v>
                </c:pt>
                <c:pt idx="97">
                  <c:v>1468.4621212121219</c:v>
                </c:pt>
                <c:pt idx="98">
                  <c:v>1484.8560606060614</c:v>
                </c:pt>
                <c:pt idx="99">
                  <c:v>1501.2500000000007</c:v>
                </c:pt>
              </c:numCache>
            </c:numRef>
          </c:xVal>
          <c:yVal>
            <c:numRef>
              <c:f>'Linear regressionKD'!ydata8</c:f>
              <c:numCache>
                <c:formatCode>General</c:formatCode>
                <c:ptCount val="100"/>
                <c:pt idx="0">
                  <c:v>136.61607440126727</c:v>
                </c:pt>
                <c:pt idx="1">
                  <c:v>137.3316041038762</c:v>
                </c:pt>
                <c:pt idx="2">
                  <c:v>138.06037944732046</c:v>
                </c:pt>
                <c:pt idx="3">
                  <c:v>138.80256512625911</c:v>
                </c:pt>
                <c:pt idx="4">
                  <c:v>139.55832320143645</c:v>
                </c:pt>
                <c:pt idx="5">
                  <c:v>140.32781282959286</c:v>
                </c:pt>
                <c:pt idx="6">
                  <c:v>141.11118999022921</c:v>
                </c:pt>
                <c:pt idx="7">
                  <c:v>141.90860721008934</c:v>
                </c:pt>
                <c:pt idx="8">
                  <c:v>142.72021328628199</c:v>
                </c:pt>
                <c:pt idx="9">
                  <c:v>143.54615300901617</c:v>
                </c:pt>
                <c:pt idx="10">
                  <c:v>144.38656688497196</c:v>
                </c:pt>
                <c:pt idx="11">
                  <c:v>145.24159086237296</c:v>
                </c:pt>
                <c:pt idx="12">
                  <c:v>146.11135605886284</c:v>
                </c:pt>
                <c:pt idx="13">
                  <c:v>146.99598849332074</c:v>
                </c:pt>
                <c:pt idx="14">
                  <c:v>147.89560882277277</c:v>
                </c:pt>
                <c:pt idx="15">
                  <c:v>148.81033208557426</c:v>
                </c:pt>
                <c:pt idx="16">
                  <c:v>149.7402674520431</c:v>
                </c:pt>
                <c:pt idx="17">
                  <c:v>150.68551798372491</c:v>
                </c:pt>
                <c:pt idx="18">
                  <c:v>151.64618040245946</c:v>
                </c:pt>
                <c:pt idx="19">
                  <c:v>152.62234487039723</c:v>
                </c:pt>
                <c:pt idx="20">
                  <c:v>153.61409478208608</c:v>
                </c:pt>
                <c:pt idx="21">
                  <c:v>154.62150656970795</c:v>
                </c:pt>
                <c:pt idx="22">
                  <c:v>155.64464952249568</c:v>
                </c:pt>
                <c:pt idx="23">
                  <c:v>156.68358562130237</c:v>
                </c:pt>
                <c:pt idx="24">
                  <c:v>157.73836938922668</c:v>
                </c:pt>
                <c:pt idx="25">
                  <c:v>158.80904775912154</c:v>
                </c:pt>
                <c:pt idx="26">
                  <c:v>159.895659958728</c:v>
                </c:pt>
                <c:pt idx="27">
                  <c:v>160.998237414085</c:v>
                </c:pt>
                <c:pt idx="28">
                  <c:v>162.11680367176615</c:v>
                </c:pt>
                <c:pt idx="29">
                  <c:v>163.2513743403905</c:v>
                </c:pt>
                <c:pt idx="30">
                  <c:v>164.40195705174528</c:v>
                </c:pt>
                <c:pt idx="31">
                  <c:v>165.56855144174659</c:v>
                </c:pt>
                <c:pt idx="32">
                  <c:v>166.75114915134787</c:v>
                </c:pt>
                <c:pt idx="33">
                  <c:v>167.94973384739191</c:v>
                </c:pt>
                <c:pt idx="34">
                  <c:v>169.16428126328435</c:v>
                </c:pt>
                <c:pt idx="35">
                  <c:v>170.39475925925308</c:v>
                </c:pt>
                <c:pt idx="36">
                  <c:v>171.64112790184575</c:v>
                </c:pt>
                <c:pt idx="37">
                  <c:v>172.90333956220798</c:v>
                </c:pt>
                <c:pt idx="38">
                  <c:v>174.18133903258212</c:v>
                </c:pt>
                <c:pt idx="39">
                  <c:v>175.47506366036782</c:v>
                </c:pt>
                <c:pt idx="40">
                  <c:v>176.78444349899388</c:v>
                </c:pt>
                <c:pt idx="41">
                  <c:v>178.1094014747666</c:v>
                </c:pt>
                <c:pt idx="42">
                  <c:v>179.44985356878499</c:v>
                </c:pt>
                <c:pt idx="43">
                  <c:v>180.80570901294487</c:v>
                </c:pt>
                <c:pt idx="44">
                  <c:v>182.17687049899604</c:v>
                </c:pt>
                <c:pt idx="45">
                  <c:v>183.56323439956969</c:v>
                </c:pt>
                <c:pt idx="46">
                  <c:v>184.96469100005191</c:v>
                </c:pt>
                <c:pt idx="47">
                  <c:v>186.38112474015327</c:v>
                </c:pt>
                <c:pt idx="48">
                  <c:v>187.81241446400225</c:v>
                </c:pt>
                <c:pt idx="49">
                  <c:v>189.25843367758301</c:v>
                </c:pt>
                <c:pt idx="50">
                  <c:v>190.71905081233609</c:v>
                </c:pt>
                <c:pt idx="51">
                  <c:v>192.1941294937493</c:v>
                </c:pt>
                <c:pt idx="52">
                  <c:v>193.68352881378263</c:v>
                </c:pt>
                <c:pt idx="53">
                  <c:v>195.18710360599624</c:v>
                </c:pt>
                <c:pt idx="54">
                  <c:v>196.7047047222807</c:v>
                </c:pt>
                <c:pt idx="55">
                  <c:v>198.23617931012814</c:v>
                </c:pt>
                <c:pt idx="56">
                  <c:v>199.78137108942596</c:v>
                </c:pt>
                <c:pt idx="57">
                  <c:v>201.34012062780391</c:v>
                </c:pt>
                <c:pt idx="58">
                  <c:v>202.91226561361822</c:v>
                </c:pt>
                <c:pt idx="59">
                  <c:v>204.49764112571319</c:v>
                </c:pt>
                <c:pt idx="60">
                  <c:v>206.09607989916037</c:v>
                </c:pt>
                <c:pt idx="61">
                  <c:v>207.70741258623599</c:v>
                </c:pt>
                <c:pt idx="62">
                  <c:v>209.33146801196133</c:v>
                </c:pt>
                <c:pt idx="63">
                  <c:v>210.9680734235933</c:v>
                </c:pt>
                <c:pt idx="64">
                  <c:v>212.61705473351657</c:v>
                </c:pt>
                <c:pt idx="65">
                  <c:v>214.27823675505141</c:v>
                </c:pt>
                <c:pt idx="66">
                  <c:v>215.95144343075461</c:v>
                </c:pt>
                <c:pt idx="67">
                  <c:v>217.63649805285019</c:v>
                </c:pt>
                <c:pt idx="68">
                  <c:v>219.33322347548648</c:v>
                </c:pt>
                <c:pt idx="69">
                  <c:v>221.04144231857327</c:v>
                </c:pt>
                <c:pt idx="70">
                  <c:v>222.76097716300552</c:v>
                </c:pt>
                <c:pt idx="71">
                  <c:v>224.49165073713345</c:v>
                </c:pt>
                <c:pt idx="72">
                  <c:v>226.23328609438664</c:v>
                </c:pt>
                <c:pt idx="73">
                  <c:v>227.98570678200457</c:v>
                </c:pt>
                <c:pt idx="74">
                  <c:v>229.74873700087011</c:v>
                </c:pt>
                <c:pt idx="75">
                  <c:v>231.5222017564804</c:v>
                </c:pt>
                <c:pt idx="76">
                  <c:v>233.30592700112538</c:v>
                </c:pt>
                <c:pt idx="77">
                  <c:v>235.09973976737857</c:v>
                </c:pt>
                <c:pt idx="78">
                  <c:v>236.90346829303098</c:v>
                </c:pt>
                <c:pt idx="79">
                  <c:v>238.71694213762942</c:v>
                </c:pt>
                <c:pt idx="80">
                  <c:v>240.53999229080017</c:v>
                </c:pt>
                <c:pt idx="81">
                  <c:v>242.37245127256119</c:v>
                </c:pt>
                <c:pt idx="82">
                  <c:v>244.2141532258438</c:v>
                </c:pt>
                <c:pt idx="83">
                  <c:v>246.06493400145808</c:v>
                </c:pt>
                <c:pt idx="84">
                  <c:v>247.92463123575038</c:v>
                </c:pt>
                <c:pt idx="85">
                  <c:v>249.79308442120987</c:v>
                </c:pt>
                <c:pt idx="86">
                  <c:v>251.67013497029018</c:v>
                </c:pt>
                <c:pt idx="87">
                  <c:v>253.55562627271632</c:v>
                </c:pt>
                <c:pt idx="88">
                  <c:v>255.44940374655238</c:v>
                </c:pt>
                <c:pt idx="89">
                  <c:v>257.35131488330688</c:v>
                </c:pt>
                <c:pt idx="90">
                  <c:v>259.26120928735304</c:v>
                </c:pt>
                <c:pt idx="91">
                  <c:v>261.17893870994078</c:v>
                </c:pt>
                <c:pt idx="92">
                  <c:v>263.10435707807511</c:v>
                </c:pt>
                <c:pt idx="93">
                  <c:v>265.03732051853171</c:v>
                </c:pt>
                <c:pt idx="94">
                  <c:v>266.97768737727665</c:v>
                </c:pt>
                <c:pt idx="95">
                  <c:v>268.92531823455232</c:v>
                </c:pt>
                <c:pt idx="96">
                  <c:v>270.88007591588502</c:v>
                </c:pt>
                <c:pt idx="97">
                  <c:v>272.84182549926351</c:v>
                </c:pt>
                <c:pt idx="98">
                  <c:v>274.81043431873087</c:v>
                </c:pt>
                <c:pt idx="99">
                  <c:v>276.785771964624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3B7-44A4-8FE0-482AB2F379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65939984"/>
        <c:axId val="1468002400"/>
      </c:scatterChart>
      <c:valAx>
        <c:axId val="1465939984"/>
        <c:scaling>
          <c:orientation val="minMax"/>
          <c:max val="2000"/>
          <c:min val="-500"/>
        </c:scaling>
        <c:delete val="0"/>
        <c:axPos val="b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KD (SedCon)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 rot="0" vert="horz"/>
          <a:lstStyle/>
          <a:p>
            <a:pPr>
              <a:defRPr sz="700"/>
            </a:pPr>
            <a:endParaRPr lang="en-US"/>
          </a:p>
        </c:txPr>
        <c:crossAx val="1468002400"/>
        <c:crosses val="autoZero"/>
        <c:crossBetween val="midCat"/>
      </c:valAx>
      <c:valAx>
        <c:axId val="1468002400"/>
        <c:scaling>
          <c:orientation val="minMax"/>
          <c:max val="300"/>
          <c:min val="-100"/>
        </c:scaling>
        <c:delete val="0"/>
        <c:axPos val="l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KD(Turb)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465939984"/>
        <c:crosses val="autoZero"/>
        <c:crossBetween val="midCat"/>
      </c:valAx>
      <c:spPr>
        <a:ln>
          <a:solidFill>
            <a:srgbClr val="C0C0C0"/>
          </a:solidFill>
          <a:prstDash val="solid"/>
        </a:ln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legendEntry>
        <c:idx val="4"/>
        <c:delete val="1"/>
      </c:legendEntry>
      <c:legendEntry>
        <c:idx val="6"/>
        <c:delete val="1"/>
      </c:legendEntry>
      <c:layout>
        <c:manualLayout>
          <c:xMode val="edge"/>
          <c:yMode val="edge"/>
          <c:x val="1.2158054711246201E-2"/>
          <c:y val="0.81504555173846505"/>
          <c:w val="0.94020438934494888"/>
          <c:h val="0.15427684922284343"/>
        </c:manualLayout>
      </c:layout>
      <c:overlay val="0"/>
      <c:spPr>
        <a:ln w="6350">
          <a:solidFill>
            <a:srgbClr val="000000"/>
          </a:solidFill>
          <a:prstDash val="solid"/>
        </a:ln>
      </c:spPr>
      <c:txPr>
        <a:bodyPr/>
        <a:lstStyle/>
        <a:p>
          <a:pPr>
            <a:defRPr sz="900" b="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cap="all" spc="0" baseline="0">
                <a:gradFill>
                  <a:gsLst>
                    <a:gs pos="0">
                      <a:schemeClr val="dk1">
                        <a:lumMod val="50000"/>
                        <a:lumOff val="50000"/>
                      </a:schemeClr>
                    </a:gs>
                    <a:gs pos="100000">
                      <a:schemeClr val="dk1">
                        <a:lumMod val="85000"/>
                        <a:lumOff val="15000"/>
                      </a:schemeClr>
                    </a:gs>
                  </a:gsLst>
                  <a:lin ang="5400000" scaled="0"/>
                </a:gradFill>
                <a:latin typeface="+mn-lt"/>
                <a:ea typeface="+mn-ea"/>
                <a:cs typeface="+mn-cs"/>
              </a:defRPr>
            </a:pPr>
            <a:r>
              <a:rPr lang="en-US"/>
              <a:t>GUT SS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cap="all" spc="0" baseline="0">
              <a:gradFill>
                <a:gsLst>
                  <a:gs pos="0">
                    <a:schemeClr val="dk1">
                      <a:lumMod val="50000"/>
                      <a:lumOff val="50000"/>
                    </a:schemeClr>
                  </a:gs>
                  <a:gs pos="100000">
                    <a:schemeClr val="dk1">
                      <a:lumMod val="85000"/>
                      <a:lumOff val="15000"/>
                    </a:schemeClr>
                  </a:gs>
                </a:gsLst>
                <a:lin ang="5400000" scaled="0"/>
              </a:gra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SSC graph'!$E$1</c:f>
              <c:strCache>
                <c:ptCount val="1"/>
                <c:pt idx="0">
                  <c:v>GUT</c:v>
                </c:pt>
              </c:strCache>
            </c:strRef>
          </c:tx>
          <c:spPr>
            <a:ln w="19050" cap="rnd" cmpd="sng" algn="ctr">
              <a:solidFill>
                <a:schemeClr val="accent1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SC graph'!$A$2:$A$10</c:f>
              <c:strCache>
                <c:ptCount val="9"/>
                <c:pt idx="0">
                  <c:v>March</c:v>
                </c:pt>
                <c:pt idx="1">
                  <c:v>April</c:v>
                </c:pt>
                <c:pt idx="2">
                  <c:v>May</c:v>
                </c:pt>
                <c:pt idx="3">
                  <c:v>June</c:v>
                </c:pt>
                <c:pt idx="4">
                  <c:v>July</c:v>
                </c:pt>
                <c:pt idx="5">
                  <c:v>August</c:v>
                </c:pt>
                <c:pt idx="6">
                  <c:v>September</c:v>
                </c:pt>
                <c:pt idx="7">
                  <c:v>October</c:v>
                </c:pt>
                <c:pt idx="8">
                  <c:v>Total</c:v>
                </c:pt>
              </c:strCache>
            </c:strRef>
          </c:cat>
          <c:val>
            <c:numRef>
              <c:f>'SSC graph'!$E$2:$E$10</c:f>
              <c:numCache>
                <c:formatCode>General</c:formatCode>
                <c:ptCount val="9"/>
                <c:pt idx="0">
                  <c:v>13.5</c:v>
                </c:pt>
                <c:pt idx="1">
                  <c:v>11.5</c:v>
                </c:pt>
                <c:pt idx="2">
                  <c:v>52</c:v>
                </c:pt>
                <c:pt idx="3">
                  <c:v>125</c:v>
                </c:pt>
                <c:pt idx="4">
                  <c:v>386</c:v>
                </c:pt>
                <c:pt idx="5">
                  <c:v>1196</c:v>
                </c:pt>
                <c:pt idx="6">
                  <c:v>370</c:v>
                </c:pt>
                <c:pt idx="7">
                  <c:v>290.00000000000006</c:v>
                </c:pt>
                <c:pt idx="8">
                  <c:v>34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5FF-473C-8238-9CA75B19D14F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945513343"/>
        <c:axId val="904468255"/>
      </c:lineChart>
      <c:catAx>
        <c:axId val="9455133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4468255"/>
        <c:crosses val="autoZero"/>
        <c:auto val="1"/>
        <c:lblAlgn val="ctr"/>
        <c:lblOffset val="100"/>
        <c:noMultiLvlLbl val="0"/>
      </c:catAx>
      <c:valAx>
        <c:axId val="904468255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94551334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cap="all" spc="0" baseline="0">
                <a:gradFill>
                  <a:gsLst>
                    <a:gs pos="0">
                      <a:schemeClr val="dk1">
                        <a:lumMod val="50000"/>
                        <a:lumOff val="50000"/>
                      </a:schemeClr>
                    </a:gs>
                    <a:gs pos="100000">
                      <a:schemeClr val="dk1">
                        <a:lumMod val="85000"/>
                        <a:lumOff val="15000"/>
                      </a:schemeClr>
                    </a:gs>
                  </a:gsLst>
                  <a:lin ang="5400000" scaled="0"/>
                </a:gradFill>
                <a:latin typeface="+mn-lt"/>
                <a:ea typeface="+mn-ea"/>
                <a:cs typeface="+mn-cs"/>
              </a:defRPr>
            </a:pPr>
            <a:r>
              <a:rPr lang="en-US"/>
              <a:t>DY SS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cap="all" spc="0" baseline="0">
              <a:gradFill>
                <a:gsLst>
                  <a:gs pos="0">
                    <a:schemeClr val="dk1">
                      <a:lumMod val="50000"/>
                      <a:lumOff val="50000"/>
                    </a:schemeClr>
                  </a:gs>
                  <a:gs pos="100000">
                    <a:schemeClr val="dk1">
                      <a:lumMod val="85000"/>
                      <a:lumOff val="15000"/>
                    </a:schemeClr>
                  </a:gs>
                </a:gsLst>
                <a:lin ang="5400000" scaled="0"/>
              </a:gra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SSC graph'!$D$1</c:f>
              <c:strCache>
                <c:ptCount val="1"/>
                <c:pt idx="0">
                  <c:v>DY</c:v>
                </c:pt>
              </c:strCache>
            </c:strRef>
          </c:tx>
          <c:spPr>
            <a:ln w="19050" cap="rnd" cmpd="sng" algn="ctr">
              <a:solidFill>
                <a:schemeClr val="accent1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SC graph'!$A$2:$A$10</c:f>
              <c:strCache>
                <c:ptCount val="9"/>
                <c:pt idx="0">
                  <c:v>March</c:v>
                </c:pt>
                <c:pt idx="1">
                  <c:v>April</c:v>
                </c:pt>
                <c:pt idx="2">
                  <c:v>May</c:v>
                </c:pt>
                <c:pt idx="3">
                  <c:v>June</c:v>
                </c:pt>
                <c:pt idx="4">
                  <c:v>July</c:v>
                </c:pt>
                <c:pt idx="5">
                  <c:v>August</c:v>
                </c:pt>
                <c:pt idx="6">
                  <c:v>September</c:v>
                </c:pt>
                <c:pt idx="7">
                  <c:v>October</c:v>
                </c:pt>
                <c:pt idx="8">
                  <c:v>Total</c:v>
                </c:pt>
              </c:strCache>
            </c:strRef>
          </c:cat>
          <c:val>
            <c:numRef>
              <c:f>'SSC graph'!$D$2:$D$10</c:f>
              <c:numCache>
                <c:formatCode>General</c:formatCode>
                <c:ptCount val="9"/>
                <c:pt idx="0">
                  <c:v>53.5</c:v>
                </c:pt>
                <c:pt idx="1">
                  <c:v>64</c:v>
                </c:pt>
                <c:pt idx="2">
                  <c:v>57.999999999999993</c:v>
                </c:pt>
                <c:pt idx="3">
                  <c:v>178</c:v>
                </c:pt>
                <c:pt idx="4">
                  <c:v>368</c:v>
                </c:pt>
                <c:pt idx="5">
                  <c:v>1455</c:v>
                </c:pt>
                <c:pt idx="6">
                  <c:v>350</c:v>
                </c:pt>
                <c:pt idx="7">
                  <c:v>255</c:v>
                </c:pt>
                <c:pt idx="8">
                  <c:v>3781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5F2-4E90-B1C6-2BFEB183202E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927648655"/>
        <c:axId val="919175711"/>
      </c:lineChart>
      <c:catAx>
        <c:axId val="9276486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9175711"/>
        <c:crosses val="autoZero"/>
        <c:auto val="1"/>
        <c:lblAlgn val="ctr"/>
        <c:lblOffset val="100"/>
        <c:noMultiLvlLbl val="0"/>
      </c:catAx>
      <c:valAx>
        <c:axId val="919175711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9276486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cap="all" spc="0" baseline="0">
                <a:gradFill>
                  <a:gsLst>
                    <a:gs pos="0">
                      <a:schemeClr val="dk1">
                        <a:lumMod val="50000"/>
                        <a:lumOff val="50000"/>
                      </a:schemeClr>
                    </a:gs>
                    <a:gs pos="100000">
                      <a:schemeClr val="dk1">
                        <a:lumMod val="85000"/>
                        <a:lumOff val="15000"/>
                      </a:schemeClr>
                    </a:gs>
                  </a:gsLst>
                  <a:lin ang="5400000" scaled="0"/>
                </a:gradFill>
                <a:latin typeface="+mn-lt"/>
                <a:ea typeface="+mn-ea"/>
                <a:cs typeface="+mn-cs"/>
              </a:defRPr>
            </a:pPr>
            <a:r>
              <a:rPr lang="en-US"/>
              <a:t>SP SS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cap="all" spc="0" baseline="0">
              <a:gradFill>
                <a:gsLst>
                  <a:gs pos="0">
                    <a:schemeClr val="dk1">
                      <a:lumMod val="50000"/>
                      <a:lumOff val="50000"/>
                    </a:schemeClr>
                  </a:gs>
                  <a:gs pos="100000">
                    <a:schemeClr val="dk1">
                      <a:lumMod val="85000"/>
                      <a:lumOff val="15000"/>
                    </a:schemeClr>
                  </a:gs>
                </a:gsLst>
                <a:lin ang="5400000" scaled="0"/>
              </a:gra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SSC graph'!$B$1</c:f>
              <c:strCache>
                <c:ptCount val="1"/>
                <c:pt idx="0">
                  <c:v>SP</c:v>
                </c:pt>
              </c:strCache>
            </c:strRef>
          </c:tx>
          <c:spPr>
            <a:ln w="19050" cap="rnd" cmpd="sng" algn="ctr">
              <a:solidFill>
                <a:schemeClr val="accent1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SC graph'!$A$2:$A$10</c:f>
              <c:strCache>
                <c:ptCount val="9"/>
                <c:pt idx="0">
                  <c:v>March</c:v>
                </c:pt>
                <c:pt idx="1">
                  <c:v>April</c:v>
                </c:pt>
                <c:pt idx="2">
                  <c:v>May</c:v>
                </c:pt>
                <c:pt idx="3">
                  <c:v>June</c:v>
                </c:pt>
                <c:pt idx="4">
                  <c:v>July</c:v>
                </c:pt>
                <c:pt idx="5">
                  <c:v>August</c:v>
                </c:pt>
                <c:pt idx="6">
                  <c:v>September</c:v>
                </c:pt>
                <c:pt idx="7">
                  <c:v>October</c:v>
                </c:pt>
                <c:pt idx="8">
                  <c:v>Total</c:v>
                </c:pt>
              </c:strCache>
            </c:strRef>
          </c:cat>
          <c:val>
            <c:numRef>
              <c:f>'SSC graph'!$B$2:$B$10</c:f>
              <c:numCache>
                <c:formatCode>General</c:formatCode>
                <c:ptCount val="9"/>
                <c:pt idx="0">
                  <c:v>17.5</c:v>
                </c:pt>
                <c:pt idx="1">
                  <c:v>15.5</c:v>
                </c:pt>
                <c:pt idx="2">
                  <c:v>42</c:v>
                </c:pt>
                <c:pt idx="3">
                  <c:v>115.99999999999999</c:v>
                </c:pt>
                <c:pt idx="4">
                  <c:v>283.00000000000006</c:v>
                </c:pt>
                <c:pt idx="5">
                  <c:v>1375</c:v>
                </c:pt>
                <c:pt idx="6">
                  <c:v>590</c:v>
                </c:pt>
                <c:pt idx="7">
                  <c:v>405</c:v>
                </c:pt>
                <c:pt idx="8">
                  <c:v>38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C51-43E3-969F-562BFEFA33C7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825443679"/>
        <c:axId val="739528399"/>
      </c:lineChart>
      <c:catAx>
        <c:axId val="8254436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9528399"/>
        <c:crosses val="autoZero"/>
        <c:auto val="1"/>
        <c:lblAlgn val="ctr"/>
        <c:lblOffset val="100"/>
        <c:noMultiLvlLbl val="0"/>
      </c:catAx>
      <c:valAx>
        <c:axId val="739528399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8254436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cap="all" spc="0" baseline="0">
                <a:gradFill>
                  <a:gsLst>
                    <a:gs pos="0">
                      <a:schemeClr val="dk1">
                        <a:lumMod val="50000"/>
                        <a:lumOff val="50000"/>
                      </a:schemeClr>
                    </a:gs>
                    <a:gs pos="100000">
                      <a:schemeClr val="dk1">
                        <a:lumMod val="85000"/>
                        <a:lumOff val="15000"/>
                      </a:schemeClr>
                    </a:gs>
                  </a:gsLst>
                  <a:lin ang="5400000" scaled="0"/>
                </a:gradFill>
                <a:latin typeface="+mn-lt"/>
                <a:ea typeface="+mn-ea"/>
                <a:cs typeface="+mn-cs"/>
              </a:defRPr>
            </a:pPr>
            <a:r>
              <a:rPr lang="en-US"/>
              <a:t>KD SS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cap="all" spc="0" baseline="0">
              <a:gradFill>
                <a:gsLst>
                  <a:gs pos="0">
                    <a:schemeClr val="dk1">
                      <a:lumMod val="50000"/>
                      <a:lumOff val="50000"/>
                    </a:schemeClr>
                  </a:gs>
                  <a:gs pos="100000">
                    <a:schemeClr val="dk1">
                      <a:lumMod val="85000"/>
                      <a:lumOff val="15000"/>
                    </a:schemeClr>
                  </a:gs>
                </a:gsLst>
                <a:lin ang="5400000" scaled="0"/>
              </a:gra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SSC graph'!$C$1</c:f>
              <c:strCache>
                <c:ptCount val="1"/>
                <c:pt idx="0">
                  <c:v>KD</c:v>
                </c:pt>
              </c:strCache>
            </c:strRef>
          </c:tx>
          <c:spPr>
            <a:ln w="19050" cap="rnd" cmpd="sng" algn="ctr">
              <a:solidFill>
                <a:schemeClr val="accent1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SC graph'!$A$2:$A$10</c:f>
              <c:strCache>
                <c:ptCount val="9"/>
                <c:pt idx="0">
                  <c:v>March</c:v>
                </c:pt>
                <c:pt idx="1">
                  <c:v>April</c:v>
                </c:pt>
                <c:pt idx="2">
                  <c:v>May</c:v>
                </c:pt>
                <c:pt idx="3">
                  <c:v>June</c:v>
                </c:pt>
                <c:pt idx="4">
                  <c:v>July</c:v>
                </c:pt>
                <c:pt idx="5">
                  <c:v>August</c:v>
                </c:pt>
                <c:pt idx="6">
                  <c:v>September</c:v>
                </c:pt>
                <c:pt idx="7">
                  <c:v>October</c:v>
                </c:pt>
                <c:pt idx="8">
                  <c:v>Total</c:v>
                </c:pt>
              </c:strCache>
            </c:strRef>
          </c:cat>
          <c:val>
            <c:numRef>
              <c:f>'SSC graph'!$C$2:$C$10</c:f>
              <c:numCache>
                <c:formatCode>General</c:formatCode>
                <c:ptCount val="9"/>
                <c:pt idx="0">
                  <c:v>14.499999999999998</c:v>
                </c:pt>
                <c:pt idx="1">
                  <c:v>13.5</c:v>
                </c:pt>
                <c:pt idx="2">
                  <c:v>76</c:v>
                </c:pt>
                <c:pt idx="3">
                  <c:v>136</c:v>
                </c:pt>
                <c:pt idx="4">
                  <c:v>268</c:v>
                </c:pt>
                <c:pt idx="5">
                  <c:v>1366</c:v>
                </c:pt>
                <c:pt idx="6">
                  <c:v>515</c:v>
                </c:pt>
                <c:pt idx="7">
                  <c:v>500</c:v>
                </c:pt>
                <c:pt idx="8">
                  <c:v>38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DD3-437A-BDAD-82DEE1A5096F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825420479"/>
        <c:axId val="739529647"/>
      </c:lineChart>
      <c:catAx>
        <c:axId val="8254204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9529647"/>
        <c:crosses val="autoZero"/>
        <c:auto val="1"/>
        <c:lblAlgn val="ctr"/>
        <c:lblOffset val="100"/>
        <c:noMultiLvlLbl val="0"/>
      </c:catAx>
      <c:valAx>
        <c:axId val="739529647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8254204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% Watershed SS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'Landarea, Turbidity and SSC'!$C$1</c:f>
              <c:strCache>
                <c:ptCount val="1"/>
                <c:pt idx="0">
                  <c:v>SSC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B18E-4946-A2E2-76731D05221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B18E-4946-A2E2-76731D05221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B18E-4946-A2E2-76731D05221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B18E-4946-A2E2-76731D05221C}"/>
              </c:ext>
            </c:extLst>
          </c:dPt>
          <c:dLbls>
            <c:dLbl>
              <c:idx val="0"/>
              <c:layout>
                <c:manualLayout>
                  <c:x val="3.7854889589905363E-2"/>
                  <c:y val="4.479599141016463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927097046623117"/>
                      <c:h val="0.20769433465085638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B18E-4946-A2E2-76731D05221C}"/>
                </c:ext>
              </c:extLst>
            </c:dLbl>
            <c:dLbl>
              <c:idx val="1"/>
              <c:layout>
                <c:manualLayout>
                  <c:x val="0.10935856992639327"/>
                  <c:y val="-9.6617241357305873E-17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B18E-4946-A2E2-76731D05221C}"/>
                </c:ext>
              </c:extLst>
            </c:dLbl>
            <c:dLbl>
              <c:idx val="2"/>
              <c:layout>
                <c:manualLayout>
                  <c:x val="-0.10094637223974763"/>
                  <c:y val="-2.1080368906455864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B18E-4946-A2E2-76731D05221C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B18E-4946-A2E2-76731D05221C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Landarea, Turbidity and SSC'!$A$2:$A$5</c:f>
              <c:strCache>
                <c:ptCount val="4"/>
                <c:pt idx="0">
                  <c:v>Dinya</c:v>
                </c:pt>
                <c:pt idx="1">
                  <c:v>Gutalu</c:v>
                </c:pt>
                <c:pt idx="2">
                  <c:v>Kaduna</c:v>
                </c:pt>
                <c:pt idx="3">
                  <c:v>Sarkinpawa</c:v>
                </c:pt>
              </c:strCache>
            </c:strRef>
          </c:cat>
          <c:val>
            <c:numRef>
              <c:f>'Landarea, Turbidity and SSC'!$C$2:$C$5</c:f>
              <c:numCache>
                <c:formatCode>General</c:formatCode>
                <c:ptCount val="4"/>
                <c:pt idx="0">
                  <c:v>3781.5</c:v>
                </c:pt>
                <c:pt idx="1">
                  <c:v>3444</c:v>
                </c:pt>
                <c:pt idx="2">
                  <c:v>3889</c:v>
                </c:pt>
                <c:pt idx="3">
                  <c:v>38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18E-4946-A2E2-76731D05221C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%WATERSHED</a:t>
            </a:r>
            <a:r>
              <a:rPr lang="en-US" baseline="0"/>
              <a:t> Land</a:t>
            </a:r>
            <a:r>
              <a:rPr lang="en-US"/>
              <a:t> Are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2945481814773153"/>
          <c:y val="0.28355023330417028"/>
          <c:w val="0.54109066366704162"/>
          <c:h val="0.65757545931758532"/>
        </c:manualLayout>
      </c:layout>
      <c:pieChart>
        <c:varyColors val="1"/>
        <c:ser>
          <c:idx val="0"/>
          <c:order val="0"/>
          <c:tx>
            <c:strRef>
              <c:f>'Landarea, Turbidity and SSC'!$B$1</c:f>
              <c:strCache>
                <c:ptCount val="1"/>
                <c:pt idx="0">
                  <c:v>Sum of Area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1BD-4199-B1C7-DB666A4EEDD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1BD-4199-B1C7-DB666A4EEDD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21BD-4199-B1C7-DB666A4EEDD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21BD-4199-B1C7-DB666A4EEDDC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21BD-4199-B1C7-DB666A4EEDDC}"/>
                </c:ext>
              </c:extLst>
            </c:dLbl>
            <c:dLbl>
              <c:idx val="1"/>
              <c:layout>
                <c:manualLayout>
                  <c:x val="5.3333333333333337E-2"/>
                  <c:y val="1.3888888888888888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1BD-4199-B1C7-DB666A4EEDDC}"/>
                </c:ext>
              </c:extLst>
            </c:dLbl>
            <c:dLbl>
              <c:idx val="2"/>
              <c:layout>
                <c:manualLayout>
                  <c:x val="0.2742857142857143"/>
                  <c:y val="-6.0185185185185182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21BD-4199-B1C7-DB666A4EEDDC}"/>
                </c:ext>
              </c:extLst>
            </c:dLbl>
            <c:dLbl>
              <c:idx val="3"/>
              <c:layout>
                <c:manualLayout>
                  <c:x val="-0.10000000000000002"/>
                  <c:y val="2.3148148148148147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horzOverflow="clip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7-21BD-4199-B1C7-DB666A4EEDDC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Landarea, Turbidity and SSC'!$A$2:$A$5</c:f>
              <c:strCache>
                <c:ptCount val="4"/>
                <c:pt idx="0">
                  <c:v>Dinya</c:v>
                </c:pt>
                <c:pt idx="1">
                  <c:v>Gutalu</c:v>
                </c:pt>
                <c:pt idx="2">
                  <c:v>Kaduna</c:v>
                </c:pt>
                <c:pt idx="3">
                  <c:v>Sarkinpawa</c:v>
                </c:pt>
              </c:strCache>
            </c:strRef>
          </c:cat>
          <c:val>
            <c:numRef>
              <c:f>'Landarea, Turbidity and SSC'!$B$2:$B$5</c:f>
              <c:numCache>
                <c:formatCode>General</c:formatCode>
                <c:ptCount val="4"/>
                <c:pt idx="0">
                  <c:v>36522.399413300001</c:v>
                </c:pt>
                <c:pt idx="1">
                  <c:v>267179.49071340001</c:v>
                </c:pt>
                <c:pt idx="2">
                  <c:v>2567464.5461959061</c:v>
                </c:pt>
                <c:pt idx="3">
                  <c:v>341296.4370944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1BD-4199-B1C7-DB666A4EEDDC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900" b="1"/>
            </a:pPr>
            <a:r>
              <a:rPr lang="en-US"/>
              <a:t>Regression of GUT by PPT (R²=0.651)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Ref>
              <c:f>'Linear regression4'!$D$584:$D$591</c:f>
              <c:numCache>
                <c:formatCode>0.000</c:formatCode>
                <c:ptCount val="8"/>
                <c:pt idx="0">
                  <c:v>0</c:v>
                </c:pt>
                <c:pt idx="1">
                  <c:v>21.6</c:v>
                </c:pt>
                <c:pt idx="2">
                  <c:v>152.80000000000001</c:v>
                </c:pt>
                <c:pt idx="3">
                  <c:v>226.85</c:v>
                </c:pt>
                <c:pt idx="4">
                  <c:v>352.5</c:v>
                </c:pt>
                <c:pt idx="5">
                  <c:v>443</c:v>
                </c:pt>
                <c:pt idx="6">
                  <c:v>289.07</c:v>
                </c:pt>
                <c:pt idx="7">
                  <c:v>77.900000000000006</c:v>
                </c:pt>
              </c:numCache>
            </c:numRef>
          </c:xVal>
          <c:yVal>
            <c:numRef>
              <c:f>'Linear regression4'!$E$584:$E$591</c:f>
              <c:numCache>
                <c:formatCode>0.000</c:formatCode>
                <c:ptCount val="8"/>
                <c:pt idx="0">
                  <c:v>13.5</c:v>
                </c:pt>
                <c:pt idx="1">
                  <c:v>11.5</c:v>
                </c:pt>
                <c:pt idx="2">
                  <c:v>52</c:v>
                </c:pt>
                <c:pt idx="3">
                  <c:v>125</c:v>
                </c:pt>
                <c:pt idx="4">
                  <c:v>386</c:v>
                </c:pt>
                <c:pt idx="5">
                  <c:v>1196</c:v>
                </c:pt>
                <c:pt idx="6">
                  <c:v>370</c:v>
                </c:pt>
                <c:pt idx="7">
                  <c:v>29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778-4D55-B103-DCC5D0159EA1}"/>
            </c:ext>
          </c:extLst>
        </c:ser>
        <c:ser>
          <c:idx val="1"/>
          <c:order val="1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Lit>
              <c:formatCode>General</c:formatCode>
              <c:ptCount val="1"/>
              <c:pt idx="0">
                <c:v>21.6</c:v>
              </c:pt>
            </c:numLit>
          </c:xVal>
          <c:yVal>
            <c:numLit>
              <c:formatCode>General</c:formatCode>
              <c:ptCount val="1"/>
              <c:pt idx="0">
                <c:v>11.5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7778-4D55-B103-DCC5D0159EA1}"/>
            </c:ext>
          </c:extLst>
        </c:ser>
        <c:ser>
          <c:idx val="2"/>
          <c:order val="2"/>
          <c:tx>
            <c:v>Model(GUT)</c:v>
          </c:tx>
          <c:spPr>
            <a:ln w="12700">
              <a:solidFill>
                <a:srgbClr val="000000"/>
              </a:solidFill>
              <a:prstDash val="solid"/>
            </a:ln>
            <a:effectLst/>
          </c:spPr>
          <c:marker>
            <c:symbol val="none"/>
          </c:marker>
          <c:xVal>
            <c:numLit>
              <c:formatCode>General</c:formatCode>
              <c:ptCount val="2"/>
              <c:pt idx="0">
                <c:v>-44.300000000000004</c:v>
              </c:pt>
              <c:pt idx="1">
                <c:v>487.3</c:v>
              </c:pt>
            </c:numLit>
          </c:xVal>
          <c:yVal>
            <c:numLit>
              <c:formatCode>General</c:formatCode>
              <c:ptCount val="2"/>
              <c:pt idx="0">
                <c:v>-167.03791330552212</c:v>
              </c:pt>
              <c:pt idx="1">
                <c:v>880.65943498641195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2-7778-4D55-B103-DCC5D0159E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1244640"/>
        <c:axId val="132974640"/>
      </c:scatterChart>
      <c:valAx>
        <c:axId val="131244640"/>
        <c:scaling>
          <c:orientation val="minMax"/>
          <c:max val="500"/>
          <c:min val="-100"/>
        </c:scaling>
        <c:delete val="0"/>
        <c:axPos val="b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PPT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 rot="0" vert="horz"/>
          <a:lstStyle/>
          <a:p>
            <a:pPr>
              <a:defRPr sz="700"/>
            </a:pPr>
            <a:endParaRPr lang="en-US"/>
          </a:p>
        </c:txPr>
        <c:crossAx val="132974640"/>
        <c:crosses val="autoZero"/>
        <c:crossBetween val="midCat"/>
      </c:valAx>
      <c:valAx>
        <c:axId val="132974640"/>
        <c:scaling>
          <c:orientation val="minMax"/>
          <c:max val="1200"/>
          <c:min val="-200"/>
        </c:scaling>
        <c:delete val="0"/>
        <c:axPos val="l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GUT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31244640"/>
        <c:crosses val="autoZero"/>
        <c:crossBetween val="midCat"/>
      </c:valAx>
      <c:spPr>
        <a:ln>
          <a:solidFill>
            <a:srgbClr val="C0C0C0"/>
          </a:solidFill>
          <a:prstDash val="solid"/>
        </a:ln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overlay val="0"/>
      <c:spPr>
        <a:ln w="6350">
          <a:solidFill>
            <a:srgbClr val="000000"/>
          </a:solidFill>
          <a:prstDash val="solid"/>
        </a:ln>
      </c:spPr>
      <c:txPr>
        <a:bodyPr/>
        <a:lstStyle/>
        <a:p>
          <a:pPr>
            <a:defRPr sz="900" b="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2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900" b="1"/>
            </a:pPr>
            <a:r>
              <a:rPr lang="en-US"/>
              <a:t>Regression of DY by PPT (R²=0.594)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Ref>
              <c:f>'Linear regression4'!$D$426:$D$433</c:f>
              <c:numCache>
                <c:formatCode>0.000</c:formatCode>
                <c:ptCount val="8"/>
                <c:pt idx="0">
                  <c:v>0</c:v>
                </c:pt>
                <c:pt idx="1">
                  <c:v>21.6</c:v>
                </c:pt>
                <c:pt idx="2">
                  <c:v>152.80000000000001</c:v>
                </c:pt>
                <c:pt idx="3">
                  <c:v>226.85</c:v>
                </c:pt>
                <c:pt idx="4">
                  <c:v>352.5</c:v>
                </c:pt>
                <c:pt idx="5">
                  <c:v>443</c:v>
                </c:pt>
                <c:pt idx="6">
                  <c:v>289.07</c:v>
                </c:pt>
                <c:pt idx="7">
                  <c:v>77.900000000000006</c:v>
                </c:pt>
              </c:numCache>
            </c:numRef>
          </c:xVal>
          <c:yVal>
            <c:numRef>
              <c:f>'Linear regression4'!$E$426:$E$433</c:f>
              <c:numCache>
                <c:formatCode>0.000</c:formatCode>
                <c:ptCount val="8"/>
                <c:pt idx="0">
                  <c:v>53.5</c:v>
                </c:pt>
                <c:pt idx="1">
                  <c:v>64</c:v>
                </c:pt>
                <c:pt idx="2">
                  <c:v>58</c:v>
                </c:pt>
                <c:pt idx="3">
                  <c:v>178</c:v>
                </c:pt>
                <c:pt idx="4">
                  <c:v>368</c:v>
                </c:pt>
                <c:pt idx="5">
                  <c:v>1455</c:v>
                </c:pt>
                <c:pt idx="6">
                  <c:v>350</c:v>
                </c:pt>
                <c:pt idx="7">
                  <c:v>25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F38-41C2-83FF-E95BB4D1D546}"/>
            </c:ext>
          </c:extLst>
        </c:ser>
        <c:ser>
          <c:idx val="1"/>
          <c:order val="1"/>
          <c:spPr>
            <a:ln w="25400">
              <a:noFill/>
            </a:ln>
            <a:effectLst/>
          </c:spPr>
          <c:marker>
            <c:symbol val="circle"/>
            <c:size val="3"/>
            <c:spPr>
              <a:solidFill>
                <a:srgbClr val="3266FF"/>
              </a:solidFill>
              <a:ln w="0">
                <a:solidFill>
                  <a:srgbClr val="3266FF"/>
                </a:solidFill>
                <a:prstDash val="solid"/>
              </a:ln>
            </c:spPr>
          </c:marker>
          <c:xVal>
            <c:numLit>
              <c:formatCode>General</c:formatCode>
              <c:ptCount val="1"/>
              <c:pt idx="0">
                <c:v>21.6</c:v>
              </c:pt>
            </c:numLit>
          </c:xVal>
          <c:yVal>
            <c:numLit>
              <c:formatCode>General</c:formatCode>
              <c:ptCount val="1"/>
              <c:pt idx="0">
                <c:v>64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9F38-41C2-83FF-E95BB4D1D546}"/>
            </c:ext>
          </c:extLst>
        </c:ser>
        <c:ser>
          <c:idx val="2"/>
          <c:order val="2"/>
          <c:tx>
            <c:v>Model(DY)</c:v>
          </c:tx>
          <c:spPr>
            <a:ln w="12700">
              <a:solidFill>
                <a:srgbClr val="000000"/>
              </a:solidFill>
              <a:prstDash val="solid"/>
            </a:ln>
            <a:effectLst/>
          </c:spPr>
          <c:marker>
            <c:symbol val="none"/>
          </c:marker>
          <c:xVal>
            <c:numLit>
              <c:formatCode>General</c:formatCode>
              <c:ptCount val="2"/>
              <c:pt idx="0">
                <c:v>-44.300000000000004</c:v>
              </c:pt>
              <c:pt idx="1">
                <c:v>487.3</c:v>
              </c:pt>
            </c:numLit>
          </c:xVal>
          <c:yVal>
            <c:numLit>
              <c:formatCode>General</c:formatCode>
              <c:ptCount val="2"/>
              <c:pt idx="0">
                <c:v>-188.85852962764002</c:v>
              </c:pt>
              <c:pt idx="1">
                <c:v>1000.755756652899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2-9F38-41C2-83FF-E95BB4D1D5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5028512"/>
        <c:axId val="132961328"/>
      </c:scatterChart>
      <c:valAx>
        <c:axId val="135028512"/>
        <c:scaling>
          <c:orientation val="minMax"/>
          <c:max val="500"/>
          <c:min val="-100"/>
        </c:scaling>
        <c:delete val="0"/>
        <c:axPos val="b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PPT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 rot="0" vert="horz"/>
          <a:lstStyle/>
          <a:p>
            <a:pPr>
              <a:defRPr sz="700"/>
            </a:pPr>
            <a:endParaRPr lang="en-US"/>
          </a:p>
        </c:txPr>
        <c:crossAx val="132961328"/>
        <c:crosses val="autoZero"/>
        <c:crossBetween val="midCat"/>
      </c:valAx>
      <c:valAx>
        <c:axId val="132961328"/>
        <c:scaling>
          <c:orientation val="minMax"/>
          <c:max val="1600"/>
          <c:min val="-200"/>
        </c:scaling>
        <c:delete val="0"/>
        <c:axPos val="l"/>
        <c:title>
          <c:tx>
            <c:rich>
              <a:bodyPr/>
              <a:lstStyle/>
              <a:p>
                <a:pPr>
                  <a:defRPr sz="800" b="1"/>
                </a:pPr>
                <a:r>
                  <a:rPr lang="en-US"/>
                  <a:t>DY</a:t>
                </a:r>
              </a:p>
            </c:rich>
          </c:tx>
          <c:overlay val="0"/>
        </c:title>
        <c:numFmt formatCode="General" sourceLinked="0"/>
        <c:majorTickMark val="cross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35028512"/>
        <c:crosses val="autoZero"/>
        <c:crossBetween val="midCat"/>
      </c:valAx>
      <c:spPr>
        <a:ln>
          <a:solidFill>
            <a:srgbClr val="C0C0C0"/>
          </a:solidFill>
          <a:prstDash val="solid"/>
        </a:ln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overlay val="0"/>
      <c:spPr>
        <a:ln w="6350">
          <a:solidFill>
            <a:srgbClr val="000000"/>
          </a:solidFill>
          <a:prstDash val="solid"/>
        </a:ln>
      </c:spPr>
      <c:txPr>
        <a:bodyPr/>
        <a:lstStyle/>
        <a:p>
          <a:pPr>
            <a:defRPr sz="900" b="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2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3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cs:styleClr val="auto"/>
    </cs:fontRef>
    <cs:spPr/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 w="9575">
        <a:solidFill>
          <a:schemeClr val="lt1">
            <a:lumMod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 cmpd="sng" algn="ctr">
        <a:solidFill>
          <a:schemeClr val="phClr">
            <a:shade val="95000"/>
            <a:satMod val="105000"/>
          </a:schemeClr>
        </a:solidFill>
        <a:round/>
      </a:ln>
    </cs:spPr>
  </cs:dataPointLine>
  <cs:dataPointMarker>
    <cs:lnRef idx="0"/>
    <cs:fillRef idx="0"/>
    <cs:effectRef idx="0"/>
    <cs:fontRef idx="minor">
      <a:schemeClr val="dk1"/>
    </cs:fontRef>
    <cs:spPr>
      <a:solidFill>
        <a:schemeClr val="lt1"/>
      </a:solidFill>
    </cs:spPr>
  </cs:dataPointMarker>
  <cs:dataPointMarkerLayout symbol="circle" size="17"/>
  <cs:dataPointWireframe>
    <cs:lnRef idx="0">
      <cs:styleClr val="auto"/>
    </cs:lnRef>
    <cs:fillRef idx="1"/>
    <cs:effectRef idx="0"/>
    <cs:fontRef idx="minor">
      <a:schemeClr val="dk1"/>
    </cs:fontRef>
    <cs:spPr>
      <a:ln w="9525">
        <a:solidFill>
          <a:schemeClr val="phClr"/>
        </a:solidFill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/>
    </cs:fontRef>
    <cs:defRPr sz="1440" b="0" kern="1200" cap="all" spc="0" baseline="0">
      <a:gradFill>
        <a:gsLst>
          <a:gs pos="0">
            <a:schemeClr val="dk1">
              <a:lumMod val="50000"/>
              <a:lumOff val="50000"/>
            </a:schemeClr>
          </a:gs>
          <a:gs pos="100000">
            <a:schemeClr val="dk1">
              <a:lumMod val="85000"/>
              <a:lumOff val="15000"/>
            </a:schemeClr>
          </a:gs>
        </a:gsLst>
        <a:lin ang="5400000" scaled="0"/>
      </a:gradFill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cs:styleClr val="auto"/>
    </cs:fontRef>
    <cs:spPr/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 w="9575">
        <a:solidFill>
          <a:schemeClr val="lt1">
            <a:lumMod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 cmpd="sng" algn="ctr">
        <a:solidFill>
          <a:schemeClr val="phClr">
            <a:shade val="95000"/>
            <a:satMod val="105000"/>
          </a:schemeClr>
        </a:solidFill>
        <a:round/>
      </a:ln>
    </cs:spPr>
  </cs:dataPointLine>
  <cs:dataPointMarker>
    <cs:lnRef idx="0"/>
    <cs:fillRef idx="0"/>
    <cs:effectRef idx="0"/>
    <cs:fontRef idx="minor">
      <a:schemeClr val="dk1"/>
    </cs:fontRef>
    <cs:spPr>
      <a:solidFill>
        <a:schemeClr val="lt1"/>
      </a:solidFill>
    </cs:spPr>
  </cs:dataPointMarker>
  <cs:dataPointMarkerLayout symbol="circle" size="17"/>
  <cs:dataPointWireframe>
    <cs:lnRef idx="0">
      <cs:styleClr val="auto"/>
    </cs:lnRef>
    <cs:fillRef idx="1"/>
    <cs:effectRef idx="0"/>
    <cs:fontRef idx="minor">
      <a:schemeClr val="dk1"/>
    </cs:fontRef>
    <cs:spPr>
      <a:ln w="9525">
        <a:solidFill>
          <a:schemeClr val="phClr"/>
        </a:solidFill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/>
    </cs:fontRef>
    <cs:defRPr sz="1440" b="0" kern="1200" cap="all" spc="0" baseline="0">
      <a:gradFill>
        <a:gsLst>
          <a:gs pos="0">
            <a:schemeClr val="dk1">
              <a:lumMod val="50000"/>
              <a:lumOff val="50000"/>
            </a:schemeClr>
          </a:gs>
          <a:gs pos="100000">
            <a:schemeClr val="dk1">
              <a:lumMod val="85000"/>
              <a:lumOff val="15000"/>
            </a:schemeClr>
          </a:gs>
        </a:gsLst>
        <a:lin ang="5400000" scaled="0"/>
      </a:gradFill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cs:styleClr val="auto"/>
    </cs:fontRef>
    <cs:spPr/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 w="9575">
        <a:solidFill>
          <a:schemeClr val="lt1">
            <a:lumMod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 cmpd="sng" algn="ctr">
        <a:solidFill>
          <a:schemeClr val="phClr">
            <a:shade val="95000"/>
            <a:satMod val="105000"/>
          </a:schemeClr>
        </a:solidFill>
        <a:round/>
      </a:ln>
    </cs:spPr>
  </cs:dataPointLine>
  <cs:dataPointMarker>
    <cs:lnRef idx="0"/>
    <cs:fillRef idx="0"/>
    <cs:effectRef idx="0"/>
    <cs:fontRef idx="minor">
      <a:schemeClr val="dk1"/>
    </cs:fontRef>
    <cs:spPr>
      <a:solidFill>
        <a:schemeClr val="lt1"/>
      </a:solidFill>
    </cs:spPr>
  </cs:dataPointMarker>
  <cs:dataPointMarkerLayout symbol="circle" size="17"/>
  <cs:dataPointWireframe>
    <cs:lnRef idx="0">
      <cs:styleClr val="auto"/>
    </cs:lnRef>
    <cs:fillRef idx="1"/>
    <cs:effectRef idx="0"/>
    <cs:fontRef idx="minor">
      <a:schemeClr val="dk1"/>
    </cs:fontRef>
    <cs:spPr>
      <a:ln w="9525">
        <a:solidFill>
          <a:schemeClr val="phClr"/>
        </a:solidFill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/>
    </cs:fontRef>
    <cs:defRPr sz="1440" b="0" kern="1200" cap="all" spc="0" baseline="0">
      <a:gradFill>
        <a:gsLst>
          <a:gs pos="0">
            <a:schemeClr val="dk1">
              <a:lumMod val="50000"/>
              <a:lumOff val="50000"/>
            </a:schemeClr>
          </a:gs>
          <a:gs pos="100000">
            <a:schemeClr val="dk1">
              <a:lumMod val="85000"/>
              <a:lumOff val="15000"/>
            </a:schemeClr>
          </a:gs>
        </a:gsLst>
        <a:lin ang="5400000" scaled="0"/>
      </a:gradFill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cs:styleClr val="auto"/>
    </cs:fontRef>
    <cs:spPr/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 w="9575">
        <a:solidFill>
          <a:schemeClr val="lt1">
            <a:lumMod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 cmpd="sng" algn="ctr">
        <a:solidFill>
          <a:schemeClr val="phClr">
            <a:shade val="95000"/>
            <a:satMod val="105000"/>
          </a:schemeClr>
        </a:solidFill>
        <a:round/>
      </a:ln>
    </cs:spPr>
  </cs:dataPointLine>
  <cs:dataPointMarker>
    <cs:lnRef idx="0"/>
    <cs:fillRef idx="0"/>
    <cs:effectRef idx="0"/>
    <cs:fontRef idx="minor">
      <a:schemeClr val="dk1"/>
    </cs:fontRef>
    <cs:spPr>
      <a:solidFill>
        <a:schemeClr val="lt1"/>
      </a:solidFill>
    </cs:spPr>
  </cs:dataPointMarker>
  <cs:dataPointMarkerLayout symbol="circle" size="17"/>
  <cs:dataPointWireframe>
    <cs:lnRef idx="0">
      <cs:styleClr val="auto"/>
    </cs:lnRef>
    <cs:fillRef idx="1"/>
    <cs:effectRef idx="0"/>
    <cs:fontRef idx="minor">
      <a:schemeClr val="dk1"/>
    </cs:fontRef>
    <cs:spPr>
      <a:ln w="9525">
        <a:solidFill>
          <a:schemeClr val="phClr"/>
        </a:solidFill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/>
    </cs:fontRef>
    <cs:defRPr sz="1440" b="0" kern="1200" cap="all" spc="0" baseline="0">
      <a:gradFill>
        <a:gsLst>
          <a:gs pos="0">
            <a:schemeClr val="dk1">
              <a:lumMod val="50000"/>
              <a:lumOff val="50000"/>
            </a:schemeClr>
          </a:gs>
          <a:gs pos="100000">
            <a:schemeClr val="dk1">
              <a:lumMod val="85000"/>
              <a:lumOff val="15000"/>
            </a:schemeClr>
          </a:gs>
        </a:gsLst>
        <a:lin ang="5400000" scaled="0"/>
      </a:gradFill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925</cdr:x>
      <cdr:y>0</cdr:y>
    </cdr:from>
    <cdr:to>
      <cdr:x>1</cdr:x>
      <cdr:y>0.13722</cdr:y>
    </cdr:to>
    <cdr:sp macro="" textlink="">
      <cdr:nvSpPr>
        <cdr:cNvPr id="2" name="Text Box 25"/>
        <cdr:cNvSpPr txBox="1"/>
      </cdr:nvSpPr>
      <cdr:spPr>
        <a:xfrm xmlns:a="http://schemas.openxmlformats.org/drawingml/2006/main">
          <a:off x="2161540" y="-4190163"/>
          <a:ext cx="260350" cy="370840"/>
        </a:xfrm>
        <a:prstGeom xmlns:a="http://schemas.openxmlformats.org/drawingml/2006/main" prst="rect">
          <a:avLst/>
        </a:prstGeom>
        <a:gradFill xmlns:a="http://schemas.openxmlformats.org/drawingml/2006/main" rotWithShape="1">
          <a:gsLst>
            <a:gs pos="0">
              <a:srgbClr val="FFC000">
                <a:satMod val="103000"/>
                <a:lumMod val="102000"/>
                <a:tint val="94000"/>
              </a:srgbClr>
            </a:gs>
            <a:gs pos="50000">
              <a:srgbClr val="FFC000">
                <a:satMod val="110000"/>
                <a:lumMod val="100000"/>
                <a:shade val="100000"/>
              </a:srgbClr>
            </a:gs>
            <a:gs pos="100000">
              <a:srgbClr val="FFC000">
                <a:lumMod val="99000"/>
                <a:satMod val="120000"/>
                <a:shade val="78000"/>
              </a:srgbClr>
            </a:gs>
          </a:gsLst>
          <a:lin ang="5400000" scaled="0"/>
        </a:gradFill>
        <a:ln xmlns:a="http://schemas.openxmlformats.org/drawingml/2006/main">
          <a:noFill/>
        </a:ln>
        <a:effectLst xmlns:a="http://schemas.openxmlformats.org/drawingml/2006/main">
          <a:outerShdw blurRad="57150" dist="19050" dir="5400000" algn="ctr" rotWithShape="0">
            <a:srgbClr val="000000">
              <a:alpha val="63000"/>
            </a:srgbClr>
          </a:outerShdw>
        </a:effectLst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pPr algn="ctr">
            <a:lnSpc>
              <a:spcPct val="105000"/>
            </a:lnSpc>
            <a:spcAft>
              <a:spcPts val="800"/>
            </a:spcAft>
          </a:pPr>
          <a:r>
            <a:rPr lang="en-US" sz="1600">
              <a:solidFill>
                <a:srgbClr val="000000"/>
              </a:solidFill>
              <a:effectLst>
                <a:outerShdw blurRad="38100" dist="19050" dir="2700000" algn="tl">
                  <a:srgbClr val="000000">
                    <a:alpha val="40000"/>
                  </a:srgbClr>
                </a:outerShdw>
              </a:effectLst>
              <a:latin typeface="Calibri" panose="020F0502020204030204" pitchFamily="34" charset="0"/>
              <a:ea typeface="Calibri" panose="020F0502020204030204" pitchFamily="34" charset="0"/>
              <a:cs typeface="Times New Roman" panose="02020603050405020304" pitchFamily="18" charset="0"/>
            </a:rPr>
            <a:t>D</a:t>
          </a:r>
          <a:endParaRPr lang="en-US" sz="1100">
            <a:effectLst/>
            <a:latin typeface="Calibri" panose="020F0502020204030204" pitchFamily="34" charset="0"/>
            <a:ea typeface="Calibri" panose="020F0502020204030204" pitchFamily="34" charset="0"/>
            <a:cs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604</Words>
  <Characters>3449</Characters>
  <Application>Microsoft Office Word</Application>
  <DocSecurity>0</DocSecurity>
  <Lines>28</Lines>
  <Paragraphs>8</Paragraphs>
  <ScaleCrop>false</ScaleCrop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pheth Daramola</dc:creator>
  <cp:keywords/>
  <dc:description/>
  <cp:lastModifiedBy>Japheth Daramola</cp:lastModifiedBy>
  <cp:revision>1</cp:revision>
  <dcterms:created xsi:type="dcterms:W3CDTF">2019-06-17T20:55:00Z</dcterms:created>
  <dcterms:modified xsi:type="dcterms:W3CDTF">2019-06-17T20:57:00Z</dcterms:modified>
</cp:coreProperties>
</file>